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EF0D03" w14:textId="0E6B979D" w:rsidR="00B42CC1" w:rsidRPr="00134A02" w:rsidRDefault="00C72C4E" w:rsidP="00BB2D31">
      <w:pPr>
        <w:pStyle w:val="Heading2"/>
        <w:spacing w:before="0" w:line="235" w:lineRule="auto"/>
        <w:ind w:right="0"/>
        <w:jc w:val="center"/>
        <w:rPr>
          <w:rFonts w:ascii="Montserrat ExtraBold" w:hAnsi="Montserrat ExtraBold"/>
          <w:color w:val="FFFFFF" w:themeColor="background1"/>
          <w:sz w:val="48"/>
          <w:szCs w:val="48"/>
        </w:rPr>
      </w:pPr>
      <w:r w:rsidRPr="0008275F">
        <w:rPr>
          <w:rFonts w:ascii="Times New Roman"/>
          <w:noProof/>
        </w:rPr>
        <mc:AlternateContent>
          <mc:Choice Requires="wps">
            <w:drawing>
              <wp:anchor distT="0" distB="0" distL="114300" distR="114300" simplePos="0" relativeHeight="251745300" behindDoc="1" locked="0" layoutInCell="1" allowOverlap="1" wp14:anchorId="2F974488" wp14:editId="40720B55">
                <wp:simplePos x="0" y="0"/>
                <wp:positionH relativeFrom="page">
                  <wp:posOffset>-635</wp:posOffset>
                </wp:positionH>
                <wp:positionV relativeFrom="paragraph">
                  <wp:posOffset>-723216</wp:posOffset>
                </wp:positionV>
                <wp:extent cx="7646035" cy="10691495"/>
                <wp:effectExtent l="0" t="0" r="0" b="0"/>
                <wp:wrapNone/>
                <wp:docPr id="1682220276" name="Rectangle 16822202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46035" cy="10691495"/>
                        </a:xfrm>
                        <a:prstGeom prst="rect">
                          <a:avLst/>
                        </a:prstGeom>
                        <a:solidFill>
                          <a:srgbClr val="D7CC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366FF7" w14:textId="77777777" w:rsidR="00D24349" w:rsidRDefault="00D24349" w:rsidP="00D2434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974488" id="Rectangle 1682220276" o:spid="_x0000_s1026" style="position:absolute;left:0;text-align:left;margin-left:-.05pt;margin-top:-56.95pt;width:602.05pt;height:841.85pt;z-index:-2515711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" fillcolor="#d7ccb9" stroked="f" strokeweight="2pt">
                <v:textbox>
                  <w:txbxContent>
                    <w:p w14:paraId="21366FF7" w14:textId="77777777" w:rsidR="00D24349" w:rsidRDefault="00D24349" w:rsidP="00D24349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A76387" w:rsidRPr="0008275F">
        <w:rPr>
          <w:noProof/>
        </w:rPr>
        <mc:AlternateContent>
          <mc:Choice Requires="wps">
            <w:drawing>
              <wp:anchor distT="0" distB="0" distL="114300" distR="114300" simplePos="0" relativeHeight="251750420" behindDoc="0" locked="0" layoutInCell="1" allowOverlap="1" wp14:anchorId="461D5CD9" wp14:editId="50A412D0">
                <wp:simplePos x="0" y="0"/>
                <wp:positionH relativeFrom="column">
                  <wp:posOffset>3848100</wp:posOffset>
                </wp:positionH>
                <wp:positionV relativeFrom="paragraph">
                  <wp:posOffset>-499745</wp:posOffset>
                </wp:positionV>
                <wp:extent cx="6155690" cy="2607310"/>
                <wp:effectExtent l="1202690" t="0" r="0" b="266700"/>
                <wp:wrapNone/>
                <wp:docPr id="36" name="Isosceles Tri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3870111">
                          <a:off x="0" y="0"/>
                          <a:ext cx="6155690" cy="2607310"/>
                        </a:xfrm>
                        <a:prstGeom prst="triangle">
                          <a:avLst>
                            <a:gd name="adj" fmla="val 34689"/>
                          </a:avLst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16="http://schemas.microsoft.com/office/drawing/2014/main" xmlns:pic="http://schemas.openxmlformats.org/drawingml/2006/picture" xmlns:asvg="http://schemas.microsoft.com/office/drawing/2016/SVG/main" xmlns:a14="http://schemas.microsoft.com/office/drawing/2010/main">
            <w:pict>
              <v:shapetype id="_x0000_t5" coordsize="21600,21600" o:spt="5" adj="10800" path="m@0,l,21600r21600,xe" w14:anchorId="469612CD">
                <v:stroke joinstyle="miter"/>
                <v:formulas>
                  <v:f eqn="val #0"/>
                  <v:f eqn="prod #0 1 2"/>
                  <v:f eqn="sum @1 10800 0"/>
                </v:formulas>
                <v:path textboxrect="0,10800,10800,18000;5400,10800,16200,18000;10800,10800,21600,18000;0,7200,7200,21600;7200,7200,14400,21600;14400,7200,21600,21600" gradientshapeok="t" o:connecttype="custom" o:connectlocs="@0,0;@1,10800;0,21600;10800,21600;21600,21600;@2,10800"/>
                <v:handles>
                  <v:h position="#0,topLeft" xrange="0,21600"/>
                </v:handles>
              </v:shapetype>
              <v:shape id="Isosceles Triangle 36" style="position:absolute;margin-left:303pt;margin-top:-39.35pt;width:484.7pt;height:205.3pt;rotation:4227193fd;z-index:2517504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12]" stroked="f" strokeweight="2pt" type="#_x0000_t5" adj="74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"/>
            </w:pict>
          </mc:Fallback>
        </mc:AlternateContent>
      </w:r>
      <w:r w:rsidR="007437C0" w:rsidRPr="00134A02">
        <w:rPr>
          <w:rFonts w:ascii="Times New Roman"/>
          <w:noProof/>
        </w:rPr>
        <mc:AlternateContent>
          <mc:Choice Requires="wps">
            <w:drawing>
              <wp:anchor distT="0" distB="0" distL="114300" distR="114300" simplePos="0" relativeHeight="251746324" behindDoc="0" locked="0" layoutInCell="1" allowOverlap="1" wp14:anchorId="6E2E9607" wp14:editId="3F877ECB">
                <wp:simplePos x="0" y="0"/>
                <wp:positionH relativeFrom="column">
                  <wp:posOffset>612289</wp:posOffset>
                </wp:positionH>
                <wp:positionV relativeFrom="paragraph">
                  <wp:posOffset>-3975735</wp:posOffset>
                </wp:positionV>
                <wp:extent cx="2384425" cy="4947920"/>
                <wp:effectExtent l="0" t="0" r="34925" b="24130"/>
                <wp:wrapNone/>
                <wp:docPr id="179584054" name="Connecteur droit 1795840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384425" cy="494792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chemeClr val="bg1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16="http://schemas.microsoft.com/office/drawing/2014/main" xmlns:pic="http://schemas.openxmlformats.org/drawingml/2006/picture" xmlns:asvg="http://schemas.microsoft.com/office/drawing/2016/SVG/main" xmlns:a14="http://schemas.microsoft.com/office/drawing/2010/main">
            <w:pict>
              <v:line id="Connecteur droit 179584054" style="position:absolute;z-index:2517463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white [3212]" strokeweight="1pt" from="48.2pt,-313.05pt" to="235.95pt,76.55pt" w14:anchorId="039F39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">
                <o:lock v:ext="edit" shapetype="f"/>
              </v:line>
            </w:pict>
          </mc:Fallback>
        </mc:AlternateContent>
      </w:r>
      <w:r w:rsidR="00B84391" w:rsidRPr="00134A02">
        <w:rPr>
          <w:rFonts w:ascii="Times New Roman"/>
          <w:noProof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2038083D" wp14:editId="4E1F3FBA">
                <wp:simplePos x="0" y="0"/>
                <wp:positionH relativeFrom="column">
                  <wp:posOffset>-561975</wp:posOffset>
                </wp:positionH>
                <wp:positionV relativeFrom="paragraph">
                  <wp:posOffset>-751205</wp:posOffset>
                </wp:positionV>
                <wp:extent cx="7646035" cy="10688400"/>
                <wp:effectExtent l="0" t="0" r="0" b="508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46035" cy="10688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16="http://schemas.microsoft.com/office/drawing/2014/main" xmlns:pic="http://schemas.openxmlformats.org/drawingml/2006/picture" xmlns:asvg="http://schemas.microsoft.com/office/drawing/2016/SVG/main" xmlns:a14="http://schemas.microsoft.com/office/drawing/2010/main">
            <w:pict>
              <v:rect id="Rectangle 23" style="position:absolute;margin-left:-44.25pt;margin-top:-59.15pt;width:602.05pt;height:841.6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12]" stroked="f" strokeweight="2pt" w14:anchorId="3DB6A06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"/>
            </w:pict>
          </mc:Fallback>
        </mc:AlternateContent>
      </w:r>
    </w:p>
    <w:p w14:paraId="1ED37549" w14:textId="781B2B92" w:rsidR="00FC7C20" w:rsidRDefault="00FC7C20" w:rsidP="00BB2D31">
      <w:pPr>
        <w:pStyle w:val="Heading2"/>
        <w:spacing w:before="0" w:line="235" w:lineRule="auto"/>
        <w:ind w:right="0"/>
        <w:jc w:val="center"/>
        <w:rPr>
          <w:rFonts w:ascii="Montserrat Light" w:hAnsi="Montserrat Light"/>
          <w:b w:val="0"/>
          <w:bCs w:val="0"/>
          <w:color w:val="040033"/>
          <w:sz w:val="40"/>
          <w:szCs w:val="40"/>
        </w:rPr>
      </w:pPr>
    </w:p>
    <w:p w14:paraId="1445DB13" w14:textId="1B6C0DC6" w:rsidR="00FC7C20" w:rsidRDefault="00FC7C20" w:rsidP="00BB2D31">
      <w:pPr>
        <w:pStyle w:val="Heading2"/>
        <w:spacing w:before="0" w:line="235" w:lineRule="auto"/>
        <w:ind w:right="0"/>
        <w:jc w:val="center"/>
        <w:rPr>
          <w:rFonts w:ascii="Montserrat Light" w:hAnsi="Montserrat Light"/>
          <w:b w:val="0"/>
          <w:bCs w:val="0"/>
          <w:color w:val="040033"/>
          <w:sz w:val="40"/>
          <w:szCs w:val="40"/>
        </w:rPr>
      </w:pPr>
    </w:p>
    <w:p w14:paraId="2341B0B2" w14:textId="37AC6F52" w:rsidR="00FC7C20" w:rsidRDefault="00FC7C20" w:rsidP="00BB2D31">
      <w:pPr>
        <w:pStyle w:val="Heading2"/>
        <w:spacing w:before="0" w:line="235" w:lineRule="auto"/>
        <w:ind w:right="0"/>
        <w:jc w:val="center"/>
        <w:rPr>
          <w:rFonts w:ascii="Montserrat Light" w:hAnsi="Montserrat Light"/>
          <w:b w:val="0"/>
          <w:bCs w:val="0"/>
          <w:color w:val="040033"/>
          <w:sz w:val="40"/>
          <w:szCs w:val="40"/>
        </w:rPr>
      </w:pPr>
    </w:p>
    <w:p w14:paraId="6E3F8664" w14:textId="77777777" w:rsidR="00351BE9" w:rsidRDefault="00351BE9" w:rsidP="00BB2D31">
      <w:pPr>
        <w:pStyle w:val="Heading2"/>
        <w:spacing w:before="0" w:line="235" w:lineRule="auto"/>
        <w:ind w:right="0"/>
        <w:jc w:val="center"/>
        <w:rPr>
          <w:rFonts w:ascii="Montserrat Light" w:hAnsi="Montserrat Light"/>
          <w:b w:val="0"/>
          <w:bCs w:val="0"/>
          <w:color w:val="040033"/>
          <w:sz w:val="40"/>
          <w:szCs w:val="40"/>
        </w:rPr>
      </w:pPr>
    </w:p>
    <w:p w14:paraId="4E5FA409" w14:textId="7EC6EF0F" w:rsidR="00FC7C20" w:rsidRDefault="00351BE9" w:rsidP="00BB2D31">
      <w:pPr>
        <w:pStyle w:val="Heading2"/>
        <w:spacing w:before="0" w:line="235" w:lineRule="auto"/>
        <w:ind w:right="0"/>
        <w:jc w:val="center"/>
        <w:rPr>
          <w:rFonts w:ascii="Montserrat Light" w:hAnsi="Montserrat Light"/>
          <w:b w:val="0"/>
          <w:bCs w:val="0"/>
          <w:color w:val="040033"/>
          <w:sz w:val="40"/>
          <w:szCs w:val="40"/>
        </w:rPr>
      </w:pPr>
      <w:r w:rsidRPr="00F4326A">
        <w:rPr>
          <w:rFonts w:ascii="Montserrat ExtraBold" w:hAnsi="Montserrat ExtraBold"/>
          <w:noProof/>
          <w:color w:val="FFFFFF" w:themeColor="background1"/>
          <w:sz w:val="48"/>
          <w:szCs w:val="48"/>
        </w:rPr>
        <w:drawing>
          <wp:inline distT="0" distB="0" distL="0" distR="0" wp14:anchorId="2FA00A08" wp14:editId="6DBC9641">
            <wp:extent cx="2731058" cy="410845"/>
            <wp:effectExtent l="0" t="0" r="0" b="8255"/>
            <wp:docPr id="9127462" name="Graphic 9">
              <a:extLst xmlns:a="http://schemas.openxmlformats.org/drawingml/2006/main">
                <a:ext uri="{FF2B5EF4-FFF2-40B4-BE49-F238E27FC236}">
                  <a16:creationId xmlns:a16="http://schemas.microsoft.com/office/drawing/2014/main" id="{6C1CDF7C-CD43-5DCF-D86E-7156E8ADA1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9">
                      <a:extLst>
                        <a:ext uri="{FF2B5EF4-FFF2-40B4-BE49-F238E27FC236}">
                          <a16:creationId xmlns:a16="http://schemas.microsoft.com/office/drawing/2014/main" id="{6C1CDF7C-CD43-5DCF-D86E-7156E8ADA1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8927" cy="413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B1468" w14:textId="2795CD84" w:rsidR="00FC7C20" w:rsidRDefault="00FC7C20" w:rsidP="007018D5">
      <w:pPr>
        <w:pStyle w:val="Heading2"/>
        <w:spacing w:before="0" w:line="235" w:lineRule="auto"/>
        <w:ind w:right="0"/>
        <w:jc w:val="left"/>
        <w:rPr>
          <w:rFonts w:ascii="Montserrat ExtraBold" w:hAnsi="Montserrat ExtraBold"/>
          <w:color w:val="FFFFFF" w:themeColor="background1"/>
          <w:sz w:val="48"/>
          <w:szCs w:val="48"/>
        </w:rPr>
      </w:pPr>
    </w:p>
    <w:p w14:paraId="78C62D37" w14:textId="77914E46" w:rsidR="005A44EB" w:rsidRDefault="005A44EB" w:rsidP="00FC7C20">
      <w:pPr>
        <w:pStyle w:val="Heading2"/>
        <w:spacing w:before="0" w:line="235" w:lineRule="auto"/>
        <w:ind w:right="0"/>
        <w:jc w:val="center"/>
        <w:rPr>
          <w:rFonts w:ascii="Montserrat ExtraBold" w:hAnsi="Montserrat ExtraBold"/>
          <w:color w:val="FFFFFF" w:themeColor="background1"/>
          <w:sz w:val="48"/>
          <w:szCs w:val="48"/>
        </w:rPr>
      </w:pPr>
    </w:p>
    <w:p w14:paraId="41A38CB6" w14:textId="77777777" w:rsidR="00D24349" w:rsidRDefault="00223CE4" w:rsidP="00223CE4">
      <w:pPr>
        <w:pStyle w:val="Heading2"/>
        <w:spacing w:before="0"/>
        <w:ind w:right="0"/>
        <w:jc w:val="center"/>
        <w:rPr>
          <w:rFonts w:ascii="Montserrat ExtraBold" w:hAnsi="Montserrat ExtraBold"/>
          <w:color w:val="FFFFFF" w:themeColor="background1"/>
          <w:sz w:val="48"/>
          <w:szCs w:val="48"/>
        </w:rPr>
      </w:pPr>
      <w:bookmarkStart w:id="0" w:name="_Hlk218593683"/>
      <w:r w:rsidRPr="00F726C9">
        <w:rPr>
          <w:rFonts w:ascii="Montserrat ExtraBold" w:hAnsi="Montserrat ExtraBold"/>
          <w:color w:val="FFFFFF" w:themeColor="background1"/>
          <w:sz w:val="48"/>
          <w:szCs w:val="48"/>
        </w:rPr>
        <w:t xml:space="preserve">ĐỐI THOẠI </w:t>
      </w:r>
      <w:r w:rsidR="00D24349">
        <w:rPr>
          <w:rFonts w:ascii="Montserrat ExtraBold" w:hAnsi="Montserrat ExtraBold"/>
          <w:color w:val="FFFFFF" w:themeColor="background1"/>
          <w:sz w:val="48"/>
          <w:szCs w:val="48"/>
        </w:rPr>
        <w:t xml:space="preserve">VỀ </w:t>
      </w:r>
      <w:r w:rsidRPr="00F726C9">
        <w:rPr>
          <w:rFonts w:ascii="Montserrat ExtraBold" w:hAnsi="Montserrat ExtraBold"/>
          <w:color w:val="FFFFFF" w:themeColor="background1"/>
          <w:sz w:val="48"/>
          <w:szCs w:val="48"/>
        </w:rPr>
        <w:t xml:space="preserve">HIỆU SUẤT </w:t>
      </w:r>
    </w:p>
    <w:p w14:paraId="059E6E91" w14:textId="3D8565EA" w:rsidR="00223CE4" w:rsidRDefault="00223CE4" w:rsidP="00223CE4">
      <w:pPr>
        <w:pStyle w:val="Heading2"/>
        <w:spacing w:before="0"/>
        <w:ind w:right="0"/>
        <w:jc w:val="center"/>
        <w:rPr>
          <w:rFonts w:ascii="Montserrat ExtraBold" w:hAnsi="Montserrat ExtraBold"/>
          <w:color w:val="FFFFFF" w:themeColor="background1"/>
          <w:sz w:val="48"/>
          <w:szCs w:val="48"/>
        </w:rPr>
      </w:pPr>
      <w:r w:rsidRPr="00F726C9">
        <w:rPr>
          <w:rFonts w:ascii="Montserrat ExtraBold" w:hAnsi="Montserrat ExtraBold"/>
          <w:color w:val="FFFFFF" w:themeColor="background1"/>
          <w:sz w:val="48"/>
          <w:szCs w:val="48"/>
        </w:rPr>
        <w:t>&amp; PHÁT TRIỂN</w:t>
      </w:r>
    </w:p>
    <w:p w14:paraId="3D92E5D9" w14:textId="77777777" w:rsidR="00D24349" w:rsidRDefault="00D24349" w:rsidP="00223CE4">
      <w:pPr>
        <w:pStyle w:val="Heading2"/>
        <w:spacing w:before="0"/>
        <w:ind w:right="0"/>
        <w:jc w:val="center"/>
        <w:rPr>
          <w:rFonts w:ascii="Montserrat Light" w:hAnsi="Montserrat Light"/>
          <w:color w:val="040033"/>
          <w:sz w:val="40"/>
          <w:szCs w:val="40"/>
        </w:rPr>
      </w:pPr>
    </w:p>
    <w:bookmarkEnd w:id="0"/>
    <w:p w14:paraId="5CE637BF" w14:textId="05CBE715" w:rsidR="0073126D" w:rsidRPr="00FC7C20" w:rsidRDefault="0032750B" w:rsidP="00223CE4">
      <w:pPr>
        <w:pStyle w:val="Heading2"/>
        <w:spacing w:before="0"/>
        <w:ind w:right="0"/>
        <w:jc w:val="center"/>
        <w:rPr>
          <w:rFonts w:ascii="Montserrat Light" w:hAnsi="Montserrat Light"/>
          <w:color w:val="040033"/>
          <w:sz w:val="40"/>
          <w:szCs w:val="40"/>
        </w:rPr>
      </w:pPr>
      <w:r>
        <w:rPr>
          <w:rFonts w:ascii="Montserrat Light" w:hAnsi="Montserrat Light"/>
          <w:color w:val="040033"/>
          <w:sz w:val="40"/>
          <w:szCs w:val="40"/>
        </w:rPr>
        <w:t xml:space="preserve">NHÀ </w:t>
      </w:r>
      <w:r w:rsidR="00223CE4" w:rsidRPr="00F726C9">
        <w:rPr>
          <w:rFonts w:ascii="Montserrat Light" w:hAnsi="Montserrat Light"/>
          <w:color w:val="040033"/>
          <w:sz w:val="40"/>
          <w:szCs w:val="40"/>
        </w:rPr>
        <w:t>LÃNH ĐẠO TƯƠNG LAI</w:t>
      </w:r>
    </w:p>
    <w:tbl>
      <w:tblPr>
        <w:tblStyle w:val="TableGrid"/>
        <w:tblpPr w:leftFromText="141" w:rightFromText="141" w:vertAnchor="text" w:horzAnchor="margin" w:tblpXSpec="center" w:tblpY="562"/>
        <w:tblW w:w="10005" w:type="dxa"/>
        <w:tblBorders>
          <w:top w:val="single" w:sz="48" w:space="0" w:color="D7CCB9"/>
          <w:left w:val="single" w:sz="48" w:space="0" w:color="D7CCB9"/>
          <w:bottom w:val="single" w:sz="48" w:space="0" w:color="D7CCB9"/>
          <w:right w:val="single" w:sz="48" w:space="0" w:color="D7CCB9"/>
          <w:insideH w:val="single" w:sz="48" w:space="0" w:color="D7CCB9"/>
          <w:insideV w:val="single" w:sz="48" w:space="0" w:color="D7CCB9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4476"/>
        <w:gridCol w:w="5529"/>
      </w:tblGrid>
      <w:tr w:rsidR="00223CE4" w:rsidRPr="001727F0" w14:paraId="26831DE2" w14:textId="77777777" w:rsidTr="00223CE4">
        <w:trPr>
          <w:trHeight w:val="737"/>
        </w:trPr>
        <w:tc>
          <w:tcPr>
            <w:tcW w:w="4476" w:type="dxa"/>
            <w:shd w:val="clear" w:color="auto" w:fill="FFFFFF" w:themeFill="background1"/>
          </w:tcPr>
          <w:p w14:paraId="23820701" w14:textId="0EF952A4" w:rsidR="00223CE4" w:rsidRPr="001727F0" w:rsidRDefault="00223CE4" w:rsidP="00223CE4">
            <w:pPr>
              <w:spacing w:before="200" w:after="200"/>
              <w:ind w:left="283" w:right="283"/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</w:pPr>
            <w:r w:rsidRPr="009128EC"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  <w:t xml:space="preserve">HỌ VÀ TÊN </w:t>
            </w:r>
            <w:r w:rsidRPr="0008275F"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  <w:t xml:space="preserve">HEARTIST® </w:t>
            </w:r>
          </w:p>
        </w:tc>
        <w:tc>
          <w:tcPr>
            <w:tcW w:w="5529" w:type="dxa"/>
            <w:shd w:val="clear" w:color="auto" w:fill="FFFFFF" w:themeFill="background1"/>
          </w:tcPr>
          <w:p w14:paraId="0D0F7EE0" w14:textId="77777777" w:rsidR="00223CE4" w:rsidRPr="001727F0" w:rsidRDefault="00223CE4" w:rsidP="00223CE4">
            <w:pPr>
              <w:spacing w:before="200" w:after="200"/>
              <w:ind w:left="283" w:right="283"/>
              <w:rPr>
                <w:rFonts w:ascii="Montserrat Medium" w:hAnsi="Montserrat Medium"/>
                <w:color w:val="040033"/>
                <w:sz w:val="21"/>
                <w:szCs w:val="24"/>
              </w:rPr>
            </w:pPr>
          </w:p>
        </w:tc>
      </w:tr>
      <w:tr w:rsidR="00223CE4" w:rsidRPr="001727F0" w14:paraId="669C555C" w14:textId="77777777" w:rsidTr="00223CE4">
        <w:trPr>
          <w:trHeight w:val="737"/>
        </w:trPr>
        <w:tc>
          <w:tcPr>
            <w:tcW w:w="4476" w:type="dxa"/>
            <w:shd w:val="clear" w:color="auto" w:fill="FFFFFF" w:themeFill="background1"/>
          </w:tcPr>
          <w:p w14:paraId="70841B72" w14:textId="0DE41DF2" w:rsidR="00223CE4" w:rsidRPr="001727F0" w:rsidRDefault="00223CE4" w:rsidP="00223CE4">
            <w:pPr>
              <w:spacing w:before="200" w:after="200"/>
              <w:ind w:left="283" w:right="283"/>
              <w:rPr>
                <w:rFonts w:ascii="Montserrat SemiBold" w:hAnsi="Montserrat SemiBold"/>
                <w:b/>
                <w:bCs/>
                <w:color w:val="B2A99B"/>
                <w:spacing w:val="-2"/>
                <w:sz w:val="21"/>
                <w:szCs w:val="24"/>
              </w:rPr>
            </w:pPr>
            <w:r>
              <w:rPr>
                <w:rFonts w:ascii="Montserrat SemiBold" w:hAnsi="Montserrat SemiBold"/>
                <w:b/>
                <w:bCs/>
                <w:color w:val="B2A99B"/>
                <w:spacing w:val="-2"/>
                <w:sz w:val="21"/>
                <w:szCs w:val="24"/>
              </w:rPr>
              <w:t>VỊ TRÍ</w:t>
            </w:r>
          </w:p>
        </w:tc>
        <w:tc>
          <w:tcPr>
            <w:tcW w:w="5529" w:type="dxa"/>
            <w:shd w:val="clear" w:color="auto" w:fill="FFFFFF" w:themeFill="background1"/>
          </w:tcPr>
          <w:p w14:paraId="163E1445" w14:textId="77777777" w:rsidR="00223CE4" w:rsidRPr="001727F0" w:rsidRDefault="00223CE4" w:rsidP="00223CE4">
            <w:pPr>
              <w:spacing w:before="200" w:after="200"/>
              <w:ind w:left="283" w:right="283"/>
              <w:rPr>
                <w:rFonts w:ascii="Montserrat Medium" w:hAnsi="Montserrat Medium"/>
                <w:color w:val="040033"/>
                <w:sz w:val="21"/>
                <w:szCs w:val="24"/>
              </w:rPr>
            </w:pPr>
            <w:r w:rsidRPr="001727F0">
              <w:rPr>
                <w:rFonts w:ascii="Montserrat Medium" w:hAnsi="Montserrat Medium"/>
                <w:color w:val="040033"/>
                <w:sz w:val="21"/>
                <w:szCs w:val="24"/>
              </w:rPr>
              <w:t xml:space="preserve"> </w:t>
            </w:r>
          </w:p>
        </w:tc>
      </w:tr>
      <w:tr w:rsidR="00223CE4" w:rsidRPr="001727F0" w14:paraId="6148DEC4" w14:textId="77777777" w:rsidTr="00223CE4">
        <w:trPr>
          <w:trHeight w:val="737"/>
        </w:trPr>
        <w:tc>
          <w:tcPr>
            <w:tcW w:w="4476" w:type="dxa"/>
            <w:shd w:val="clear" w:color="auto" w:fill="FFFFFF" w:themeFill="background1"/>
          </w:tcPr>
          <w:p w14:paraId="7128CF85" w14:textId="035D8185" w:rsidR="00223CE4" w:rsidRPr="001727F0" w:rsidRDefault="00223CE4" w:rsidP="00223CE4">
            <w:pPr>
              <w:spacing w:before="200" w:after="200" w:line="235" w:lineRule="auto"/>
              <w:ind w:left="283" w:right="283"/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</w:pPr>
            <w:r w:rsidRPr="009128EC"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  <w:t>NGÀY BẮT ĐẦU ĐẢM NHIỆM VỊ TRÍ HIỆN TẠI</w:t>
            </w:r>
          </w:p>
        </w:tc>
        <w:tc>
          <w:tcPr>
            <w:tcW w:w="5529" w:type="dxa"/>
            <w:shd w:val="clear" w:color="auto" w:fill="FFFFFF" w:themeFill="background1"/>
          </w:tcPr>
          <w:p w14:paraId="50477B0F" w14:textId="77777777" w:rsidR="00223CE4" w:rsidRPr="001727F0" w:rsidRDefault="00223CE4" w:rsidP="00223CE4">
            <w:pPr>
              <w:spacing w:before="200" w:after="200"/>
              <w:ind w:left="283" w:right="283"/>
              <w:rPr>
                <w:rFonts w:ascii="Montserrat Medium" w:hAnsi="Montserrat Medium"/>
                <w:color w:val="040033"/>
                <w:sz w:val="21"/>
                <w:szCs w:val="24"/>
              </w:rPr>
            </w:pPr>
          </w:p>
        </w:tc>
      </w:tr>
      <w:tr w:rsidR="00223CE4" w:rsidRPr="001727F0" w14:paraId="037EF1E1" w14:textId="77777777" w:rsidTr="00223CE4">
        <w:trPr>
          <w:trHeight w:val="737"/>
        </w:trPr>
        <w:tc>
          <w:tcPr>
            <w:tcW w:w="4476" w:type="dxa"/>
            <w:shd w:val="clear" w:color="auto" w:fill="FFFFFF" w:themeFill="background1"/>
          </w:tcPr>
          <w:p w14:paraId="45375267" w14:textId="353E6C10" w:rsidR="00223CE4" w:rsidRPr="001727F0" w:rsidRDefault="00223CE4" w:rsidP="00223CE4">
            <w:pPr>
              <w:spacing w:before="200" w:after="200"/>
              <w:ind w:left="283" w:right="283"/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</w:pPr>
            <w:r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  <w:t xml:space="preserve">MÃ </w:t>
            </w:r>
            <w:r w:rsidRPr="0008275F"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  <w:t xml:space="preserve">HEARTIST® </w:t>
            </w:r>
          </w:p>
        </w:tc>
        <w:tc>
          <w:tcPr>
            <w:tcW w:w="5529" w:type="dxa"/>
            <w:shd w:val="clear" w:color="auto" w:fill="FFFFFF" w:themeFill="background1"/>
          </w:tcPr>
          <w:p w14:paraId="0F92882D" w14:textId="77777777" w:rsidR="00223CE4" w:rsidRPr="001727F0" w:rsidRDefault="00223CE4" w:rsidP="00223CE4">
            <w:pPr>
              <w:spacing w:before="200" w:after="200"/>
              <w:ind w:left="283" w:right="283"/>
              <w:rPr>
                <w:rFonts w:ascii="Montserrat Medium" w:hAnsi="Montserrat Medium"/>
                <w:color w:val="040033"/>
                <w:sz w:val="21"/>
                <w:szCs w:val="24"/>
              </w:rPr>
            </w:pPr>
          </w:p>
        </w:tc>
      </w:tr>
      <w:tr w:rsidR="00223CE4" w:rsidRPr="001727F0" w14:paraId="116DE5D0" w14:textId="77777777" w:rsidTr="00223CE4">
        <w:trPr>
          <w:trHeight w:val="737"/>
        </w:trPr>
        <w:tc>
          <w:tcPr>
            <w:tcW w:w="4476" w:type="dxa"/>
            <w:shd w:val="clear" w:color="auto" w:fill="FFFFFF" w:themeFill="background1"/>
          </w:tcPr>
          <w:p w14:paraId="07AD9FD0" w14:textId="36C463C0" w:rsidR="00223CE4" w:rsidRPr="001727F0" w:rsidRDefault="00223CE4" w:rsidP="00223CE4">
            <w:pPr>
              <w:spacing w:before="200" w:after="200"/>
              <w:ind w:left="283" w:right="283"/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</w:pPr>
            <w:r w:rsidRPr="009128EC"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  <w:t>NGÀY TRAO ĐỔI / ĐÁNH GIÁ</w:t>
            </w:r>
          </w:p>
        </w:tc>
        <w:tc>
          <w:tcPr>
            <w:tcW w:w="5529" w:type="dxa"/>
            <w:shd w:val="clear" w:color="auto" w:fill="FFFFFF" w:themeFill="background1"/>
          </w:tcPr>
          <w:p w14:paraId="24F62172" w14:textId="77777777" w:rsidR="00223CE4" w:rsidRPr="001727F0" w:rsidRDefault="00223CE4" w:rsidP="00223CE4">
            <w:pPr>
              <w:spacing w:before="200" w:after="200"/>
              <w:ind w:left="283" w:right="283"/>
              <w:rPr>
                <w:rFonts w:ascii="Montserrat Medium" w:hAnsi="Montserrat Medium"/>
                <w:color w:val="040033"/>
                <w:sz w:val="21"/>
                <w:szCs w:val="24"/>
              </w:rPr>
            </w:pPr>
          </w:p>
        </w:tc>
      </w:tr>
      <w:tr w:rsidR="00223CE4" w:rsidRPr="001727F0" w14:paraId="37D5AF6F" w14:textId="77777777" w:rsidTr="00223CE4">
        <w:trPr>
          <w:trHeight w:val="737"/>
        </w:trPr>
        <w:tc>
          <w:tcPr>
            <w:tcW w:w="4476" w:type="dxa"/>
            <w:shd w:val="clear" w:color="auto" w:fill="FFFFFF" w:themeFill="background1"/>
          </w:tcPr>
          <w:p w14:paraId="5400E8FA" w14:textId="27339099" w:rsidR="00223CE4" w:rsidRPr="001727F0" w:rsidRDefault="00223CE4" w:rsidP="00223CE4">
            <w:pPr>
              <w:spacing w:before="200" w:after="200"/>
              <w:ind w:left="283" w:right="283"/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</w:pPr>
            <w:r w:rsidRPr="009128EC"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  <w:t>TÊN NGƯỜI ĐÁNH GIÁ</w:t>
            </w:r>
          </w:p>
        </w:tc>
        <w:tc>
          <w:tcPr>
            <w:tcW w:w="5529" w:type="dxa"/>
            <w:shd w:val="clear" w:color="auto" w:fill="FFFFFF" w:themeFill="background1"/>
          </w:tcPr>
          <w:p w14:paraId="2A667650" w14:textId="77777777" w:rsidR="00223CE4" w:rsidRPr="001727F0" w:rsidRDefault="00223CE4" w:rsidP="00223CE4">
            <w:pPr>
              <w:spacing w:before="200" w:after="200"/>
              <w:ind w:left="283" w:right="283"/>
              <w:rPr>
                <w:rFonts w:ascii="Montserrat Medium" w:hAnsi="Montserrat Medium"/>
                <w:color w:val="040033"/>
                <w:sz w:val="21"/>
                <w:szCs w:val="24"/>
              </w:rPr>
            </w:pPr>
          </w:p>
        </w:tc>
      </w:tr>
      <w:tr w:rsidR="00223CE4" w:rsidRPr="001727F0" w14:paraId="60505D4F" w14:textId="77777777" w:rsidTr="00223CE4">
        <w:trPr>
          <w:trHeight w:val="737"/>
        </w:trPr>
        <w:tc>
          <w:tcPr>
            <w:tcW w:w="4476" w:type="dxa"/>
            <w:shd w:val="clear" w:color="auto" w:fill="FFFFFF" w:themeFill="background1"/>
          </w:tcPr>
          <w:p w14:paraId="2C9BD972" w14:textId="003EFAE1" w:rsidR="00223CE4" w:rsidRPr="001727F0" w:rsidRDefault="00223CE4" w:rsidP="00223CE4">
            <w:pPr>
              <w:spacing w:before="200" w:after="200"/>
              <w:ind w:left="283" w:right="283"/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</w:pPr>
            <w:r>
              <w:rPr>
                <w:rFonts w:ascii="Montserrat SemiBold" w:hAnsi="Montserrat SemiBold"/>
                <w:b/>
                <w:bCs/>
                <w:color w:val="B2A99B"/>
                <w:sz w:val="21"/>
                <w:szCs w:val="24"/>
              </w:rPr>
              <w:t>TÊN QUẢN LÝ</w:t>
            </w:r>
          </w:p>
        </w:tc>
        <w:tc>
          <w:tcPr>
            <w:tcW w:w="5529" w:type="dxa"/>
            <w:shd w:val="clear" w:color="auto" w:fill="FFFFFF" w:themeFill="background1"/>
          </w:tcPr>
          <w:p w14:paraId="7C72EF39" w14:textId="77777777" w:rsidR="00223CE4" w:rsidRPr="001727F0" w:rsidRDefault="00223CE4" w:rsidP="00223CE4">
            <w:pPr>
              <w:spacing w:before="200" w:after="200"/>
              <w:ind w:left="283" w:right="283"/>
              <w:rPr>
                <w:rFonts w:ascii="Montserrat Medium" w:hAnsi="Montserrat Medium"/>
                <w:color w:val="040033"/>
                <w:sz w:val="21"/>
                <w:szCs w:val="24"/>
              </w:rPr>
            </w:pPr>
          </w:p>
        </w:tc>
      </w:tr>
      <w:tr w:rsidR="00223CE4" w:rsidRPr="001727F0" w14:paraId="280C016C" w14:textId="77777777" w:rsidTr="00223CE4">
        <w:trPr>
          <w:trHeight w:val="737"/>
        </w:trPr>
        <w:tc>
          <w:tcPr>
            <w:tcW w:w="4476" w:type="dxa"/>
            <w:shd w:val="clear" w:color="auto" w:fill="FFFFFF" w:themeFill="background1"/>
          </w:tcPr>
          <w:p w14:paraId="62E60494" w14:textId="0B2B2D2F" w:rsidR="00223CE4" w:rsidRPr="001727F0" w:rsidRDefault="00223CE4" w:rsidP="00223CE4">
            <w:pPr>
              <w:spacing w:before="200" w:after="200"/>
              <w:ind w:left="283" w:right="283"/>
              <w:rPr>
                <w:rFonts w:ascii="Montserrat SemiBold" w:hAnsi="Montserrat SemiBold"/>
                <w:b/>
                <w:bCs/>
                <w:color w:val="B2A99B"/>
                <w:spacing w:val="-2"/>
                <w:sz w:val="21"/>
                <w:szCs w:val="24"/>
              </w:rPr>
            </w:pPr>
            <w:r w:rsidRPr="009128EC">
              <w:rPr>
                <w:rFonts w:ascii="Montserrat SemiBold" w:hAnsi="Montserrat SemiBold"/>
                <w:b/>
                <w:bCs/>
                <w:color w:val="B2A99B"/>
                <w:spacing w:val="-2"/>
                <w:sz w:val="21"/>
                <w:szCs w:val="24"/>
              </w:rPr>
              <w:t>BỘ PHẬN / KHÁCH SẠN / ĐƠN VỊ</w:t>
            </w:r>
          </w:p>
        </w:tc>
        <w:tc>
          <w:tcPr>
            <w:tcW w:w="5529" w:type="dxa"/>
            <w:shd w:val="clear" w:color="auto" w:fill="FFFFFF" w:themeFill="background1"/>
          </w:tcPr>
          <w:p w14:paraId="75E9DE8F" w14:textId="77777777" w:rsidR="00223CE4" w:rsidRPr="001727F0" w:rsidRDefault="00223CE4" w:rsidP="00223CE4">
            <w:pPr>
              <w:spacing w:before="200" w:after="200"/>
              <w:ind w:left="283" w:right="283"/>
              <w:rPr>
                <w:rFonts w:ascii="Montserrat Medium" w:hAnsi="Montserrat Medium"/>
                <w:color w:val="040033"/>
                <w:sz w:val="21"/>
                <w:szCs w:val="24"/>
              </w:rPr>
            </w:pPr>
          </w:p>
        </w:tc>
      </w:tr>
    </w:tbl>
    <w:p w14:paraId="14304773" w14:textId="497F5B9C" w:rsidR="0073126D" w:rsidRPr="00134A02" w:rsidRDefault="00010871" w:rsidP="00BB2D31">
      <w:pPr>
        <w:pStyle w:val="Heading2"/>
        <w:spacing w:before="0" w:line="235" w:lineRule="auto"/>
        <w:ind w:right="0"/>
        <w:jc w:val="center"/>
        <w:rPr>
          <w:rFonts w:ascii="Montserrat Light" w:hAnsi="Montserrat Light"/>
          <w:b w:val="0"/>
          <w:bCs w:val="0"/>
          <w:color w:val="040033"/>
          <w:sz w:val="40"/>
          <w:szCs w:val="40"/>
        </w:rPr>
      </w:pPr>
      <w:r w:rsidRPr="00010871">
        <w:rPr>
          <w:rFonts w:ascii="Montserrat ExtraBold" w:hAnsi="Montserrat ExtraBold"/>
          <w:noProof/>
          <w:color w:val="FFFFFF" w:themeColor="background1"/>
          <w:sz w:val="48"/>
          <w:szCs w:val="48"/>
        </w:rPr>
        <mc:AlternateContent>
          <mc:Choice Requires="wps">
            <w:drawing>
              <wp:anchor distT="45720" distB="45720" distL="114300" distR="114300" simplePos="0" relativeHeight="251754516" behindDoc="0" locked="0" layoutInCell="1" allowOverlap="1" wp14:anchorId="1C6C482E" wp14:editId="76AFAC62">
                <wp:simplePos x="0" y="0"/>
                <wp:positionH relativeFrom="margin">
                  <wp:posOffset>469265</wp:posOffset>
                </wp:positionH>
                <wp:positionV relativeFrom="paragraph">
                  <wp:posOffset>3981450</wp:posOffset>
                </wp:positionV>
                <wp:extent cx="5723890" cy="524510"/>
                <wp:effectExtent l="0" t="0" r="0" b="0"/>
                <wp:wrapSquare wrapText="bothSides"/>
                <wp:docPr id="19112041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3890" cy="5245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FA55D7" w14:textId="4A856D01" w:rsidR="00010871" w:rsidRDefault="00010871" w:rsidP="00010871">
                            <w:pPr>
                              <w:jc w:val="center"/>
                            </w:pPr>
                            <w:bookmarkStart w:id="1" w:name="_Hlk179799033"/>
                            <w:bookmarkEnd w:id="1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6C482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36.95pt;margin-top:313.5pt;width:450.7pt;height:41.3pt;z-index:2517545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" filled="f" stroked="f">
                <v:textbox>
                  <w:txbxContent>
                    <w:p w14:paraId="77FA55D7" w14:textId="4A856D01" w:rsidR="00010871" w:rsidRDefault="00010871" w:rsidP="00010871">
                      <w:pPr>
                        <w:jc w:val="center"/>
                      </w:pPr>
                      <w:bookmarkStart w:id="2" w:name="_Hlk179799033"/>
                      <w:bookmarkEnd w:id="2"/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5CEB5A1" w14:textId="77777777" w:rsidR="00D24349" w:rsidRDefault="00D24349" w:rsidP="000C3F50">
      <w:pPr>
        <w:pStyle w:val="BodyText"/>
        <w:spacing w:line="360" w:lineRule="auto"/>
        <w:rPr>
          <w:rFonts w:ascii="Montserrat Light" w:hAnsi="Montserrat Light"/>
          <w:color w:val="B2A99B"/>
          <w:sz w:val="22"/>
          <w:szCs w:val="22"/>
          <w:lang w:val="en-NZ"/>
        </w:rPr>
      </w:pPr>
    </w:p>
    <w:p w14:paraId="270E83BD" w14:textId="4DEA6FC5" w:rsidR="008E4A50" w:rsidRPr="00134A02" w:rsidRDefault="007018D5" w:rsidP="000C3F50">
      <w:pPr>
        <w:pStyle w:val="BodyText"/>
        <w:spacing w:line="360" w:lineRule="auto"/>
        <w:rPr>
          <w:rFonts w:ascii="Montserrat Light" w:hAnsi="Montserrat Light"/>
          <w:color w:val="B2A99B"/>
          <w:sz w:val="22"/>
          <w:szCs w:val="22"/>
          <w:lang w:val="en-NZ"/>
        </w:rPr>
      </w:pPr>
      <w:r>
        <w:rPr>
          <w:rFonts w:ascii="Montserrat Light" w:hAnsi="Montserrat Light"/>
          <w:noProof/>
          <w:color w:val="040033"/>
          <w:sz w:val="40"/>
          <w:szCs w:val="40"/>
        </w:rPr>
        <w:lastRenderedPageBreak/>
        <mc:AlternateContent>
          <mc:Choice Requires="wps">
            <w:drawing>
              <wp:anchor distT="0" distB="0" distL="114300" distR="114300" simplePos="0" relativeHeight="251757588" behindDoc="0" locked="0" layoutInCell="1" allowOverlap="1" wp14:anchorId="3CC3A11E" wp14:editId="6A2AADFE">
                <wp:simplePos x="0" y="0"/>
                <wp:positionH relativeFrom="column">
                  <wp:posOffset>1170468</wp:posOffset>
                </wp:positionH>
                <wp:positionV relativeFrom="paragraph">
                  <wp:posOffset>16730</wp:posOffset>
                </wp:positionV>
                <wp:extent cx="4309450" cy="470780"/>
                <wp:effectExtent l="0" t="0" r="0" b="5715"/>
                <wp:wrapNone/>
                <wp:docPr id="200221240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09450" cy="4707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5A96FA" w14:textId="2CE5F206" w:rsidR="007018D5" w:rsidRDefault="007018D5">
                            <w:r w:rsidRPr="00ED5542">
                              <w:rPr>
                                <w:rFonts w:ascii="Times New Roman"/>
                                <w:noProof/>
                              </w:rPr>
                              <w:drawing>
                                <wp:inline distT="0" distB="0" distL="0" distR="0" wp14:anchorId="0C8295DE" wp14:editId="7EF43FCF">
                                  <wp:extent cx="4119880" cy="371890"/>
                                  <wp:effectExtent l="0" t="0" r="0" b="9525"/>
                                  <wp:docPr id="2075904029" name="Graphic 37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94CED8DF-8641-D973-2B51-3B294B6126B1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8" name="Graphic 37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94CED8DF-8641-D973-2B51-3B294B6126B1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3" cstate="screen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4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19880" cy="3718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C3A11E" id="Text Box 1" o:spid="_x0000_s1028" type="#_x0000_t202" style="position:absolute;margin-left:92.15pt;margin-top:1.3pt;width:339.35pt;height:37.05pt;z-index:2517575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" filled="f" stroked="f" strokeweight=".5pt">
                <v:textbox>
                  <w:txbxContent>
                    <w:p w14:paraId="0F5A96FA" w14:textId="2CE5F206" w:rsidR="007018D5" w:rsidRDefault="007018D5">
                      <w:r w:rsidRPr="00ED5542">
                        <w:rPr>
                          <w:rFonts w:ascii="Times New Roman"/>
                          <w:noProof/>
                        </w:rPr>
                        <w:drawing>
                          <wp:inline distT="0" distB="0" distL="0" distR="0" wp14:anchorId="0C8295DE" wp14:editId="7EF43FCF">
                            <wp:extent cx="4119880" cy="371890"/>
                            <wp:effectExtent l="0" t="0" r="0" b="9525"/>
                            <wp:docPr id="2075904029" name="Graphic 3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94CED8DF-8641-D973-2B51-3B294B6126B1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8" name="Graphic 37">
                                      <a:extLst>
                                        <a:ext uri="{FF2B5EF4-FFF2-40B4-BE49-F238E27FC236}">
                                          <a16:creationId xmlns:a16="http://schemas.microsoft.com/office/drawing/2014/main" id="{94CED8DF-8641-D973-2B51-3B294B6126B1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3" cstate="screen">
                                      <a:extLst>
                                        <a:ext uri="{28A0092B-C50C-407E-A947-70E740481C1C}">
                                          <a14:useLocalDpi xmlns:a14="http://schemas.microsoft.com/office/drawing/2010/main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4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19880" cy="3718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223CE4">
        <w:rPr>
          <w:rFonts w:ascii="Montserrat Light" w:hAnsi="Montserrat Light"/>
          <w:color w:val="B2A99B"/>
          <w:sz w:val="22"/>
          <w:szCs w:val="22"/>
          <w:lang w:val="en-NZ"/>
        </w:rPr>
        <w:t>PHẦN</w:t>
      </w:r>
      <w:r w:rsidR="008E4A50" w:rsidRPr="00134A02">
        <w:rPr>
          <w:rFonts w:ascii="Montserrat Light" w:hAnsi="Montserrat Light"/>
          <w:color w:val="B2A99B"/>
          <w:sz w:val="22"/>
          <w:szCs w:val="22"/>
          <w:lang w:val="en-NZ"/>
        </w:rPr>
        <w:t xml:space="preserve"> 1</w:t>
      </w:r>
    </w:p>
    <w:p w14:paraId="65E8BEF8" w14:textId="77777777" w:rsidR="00223CE4" w:rsidRPr="0008275F" w:rsidRDefault="00223CE4" w:rsidP="00223CE4">
      <w:pPr>
        <w:pStyle w:val="ListParagraph"/>
        <w:numPr>
          <w:ilvl w:val="0"/>
          <w:numId w:val="5"/>
        </w:numPr>
        <w:spacing w:after="120" w:line="240" w:lineRule="auto"/>
        <w:ind w:left="425" w:hanging="357"/>
        <w:rPr>
          <w:rFonts w:ascii="Montserrat Light" w:hAnsi="Montserrat Light"/>
          <w:color w:val="040033"/>
          <w:lang w:val="en-NZ"/>
        </w:rPr>
      </w:pPr>
      <w:r w:rsidRPr="009128EC">
        <w:rPr>
          <w:rFonts w:ascii="Montserrat ExtraBold" w:hAnsi="Montserrat ExtraBold"/>
          <w:b/>
          <w:bCs/>
          <w:color w:val="040033"/>
          <w:sz w:val="24"/>
          <w:szCs w:val="24"/>
        </w:rPr>
        <w:t>TỔNG QUAN NĂM VỪA QUA</w:t>
      </w:r>
    </w:p>
    <w:p w14:paraId="7640B908" w14:textId="2107D9AA" w:rsidR="00457A00" w:rsidRPr="00457A00" w:rsidRDefault="00223CE4" w:rsidP="00457A00">
      <w:pPr>
        <w:rPr>
          <w:rFonts w:ascii="Georgia" w:hAnsi="Georgia"/>
        </w:rPr>
      </w:pPr>
      <w:proofErr w:type="spellStart"/>
      <w:r w:rsidRPr="009128EC">
        <w:rPr>
          <w:rFonts w:ascii="Georgia" w:hAnsi="Georgia"/>
          <w:color w:val="111031"/>
          <w:sz w:val="18"/>
          <w:szCs w:val="18"/>
        </w:rPr>
        <w:t>Cu</w:t>
      </w:r>
      <w:r w:rsidRPr="009128EC">
        <w:rPr>
          <w:rFonts w:ascii="Cambria" w:hAnsi="Cambria" w:cs="Cambria"/>
          <w:color w:val="111031"/>
          <w:sz w:val="18"/>
          <w:szCs w:val="18"/>
        </w:rPr>
        <w:t>ộ</w:t>
      </w:r>
      <w:r w:rsidRPr="009128EC">
        <w:rPr>
          <w:rFonts w:ascii="Georgia" w:hAnsi="Georgia"/>
          <w:color w:val="111031"/>
          <w:sz w:val="18"/>
          <w:szCs w:val="18"/>
        </w:rPr>
        <w:t>c</w:t>
      </w:r>
      <w:proofErr w:type="spellEnd"/>
      <w:r w:rsidRPr="009128EC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9128EC">
        <w:rPr>
          <w:rFonts w:ascii="Georgia" w:hAnsi="Georgia"/>
          <w:color w:val="111031"/>
          <w:sz w:val="18"/>
          <w:szCs w:val="18"/>
        </w:rPr>
        <w:t>trao</w:t>
      </w:r>
      <w:proofErr w:type="spellEnd"/>
      <w:r w:rsidRPr="009128EC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9128EC">
        <w:rPr>
          <w:rFonts w:ascii="Georgia" w:hAnsi="Georgia"/>
          <w:color w:val="111031"/>
          <w:sz w:val="18"/>
          <w:szCs w:val="18"/>
        </w:rPr>
        <w:t>đ</w:t>
      </w:r>
      <w:r w:rsidRPr="009128EC">
        <w:rPr>
          <w:rFonts w:ascii="Cambria" w:hAnsi="Cambria" w:cs="Cambria"/>
          <w:color w:val="111031"/>
          <w:sz w:val="18"/>
          <w:szCs w:val="18"/>
        </w:rPr>
        <w:t>ổ</w:t>
      </w:r>
      <w:r w:rsidRPr="009128EC">
        <w:rPr>
          <w:rFonts w:ascii="Georgia" w:hAnsi="Georgia"/>
          <w:color w:val="111031"/>
          <w:sz w:val="18"/>
          <w:szCs w:val="18"/>
        </w:rPr>
        <w:t>i</w:t>
      </w:r>
      <w:proofErr w:type="spellEnd"/>
      <w:r w:rsidRPr="009128EC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9128EC">
        <w:rPr>
          <w:rFonts w:ascii="Georgia" w:hAnsi="Georgia"/>
          <w:color w:val="111031"/>
          <w:sz w:val="18"/>
          <w:szCs w:val="18"/>
        </w:rPr>
        <w:t>v</w:t>
      </w:r>
      <w:r w:rsidRPr="009128EC">
        <w:rPr>
          <w:rFonts w:ascii="Cambria" w:hAnsi="Cambria" w:cs="Cambria"/>
          <w:color w:val="111031"/>
          <w:sz w:val="18"/>
          <w:szCs w:val="18"/>
        </w:rPr>
        <w:t>ề</w:t>
      </w:r>
      <w:proofErr w:type="spellEnd"/>
      <w:r w:rsidRPr="009128EC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9128EC">
        <w:rPr>
          <w:rFonts w:ascii="Georgia" w:hAnsi="Georgia"/>
          <w:color w:val="111031"/>
          <w:sz w:val="18"/>
          <w:szCs w:val="18"/>
        </w:rPr>
        <w:t>hi</w:t>
      </w:r>
      <w:r w:rsidRPr="009128EC">
        <w:rPr>
          <w:rFonts w:ascii="Cambria" w:hAnsi="Cambria" w:cs="Cambria"/>
          <w:color w:val="111031"/>
          <w:sz w:val="18"/>
          <w:szCs w:val="18"/>
        </w:rPr>
        <w:t>ệ</w:t>
      </w:r>
      <w:r w:rsidRPr="009128EC">
        <w:rPr>
          <w:rFonts w:ascii="Georgia" w:hAnsi="Georgia"/>
          <w:color w:val="111031"/>
          <w:sz w:val="18"/>
          <w:szCs w:val="18"/>
        </w:rPr>
        <w:t>u</w:t>
      </w:r>
      <w:proofErr w:type="spellEnd"/>
      <w:r w:rsidRPr="009128EC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9128EC">
        <w:rPr>
          <w:rFonts w:ascii="Georgia" w:hAnsi="Georgia"/>
          <w:color w:val="111031"/>
          <w:sz w:val="18"/>
          <w:szCs w:val="18"/>
        </w:rPr>
        <w:t>su</w:t>
      </w:r>
      <w:r w:rsidRPr="009128EC">
        <w:rPr>
          <w:rFonts w:ascii="Cambria" w:hAnsi="Cambria" w:cs="Cambria"/>
          <w:color w:val="111031"/>
          <w:sz w:val="18"/>
          <w:szCs w:val="18"/>
        </w:rPr>
        <w:t>ấ</w:t>
      </w:r>
      <w:r w:rsidRPr="009128EC">
        <w:rPr>
          <w:rFonts w:ascii="Georgia" w:hAnsi="Georgia"/>
          <w:color w:val="111031"/>
          <w:sz w:val="18"/>
          <w:szCs w:val="18"/>
        </w:rPr>
        <w:t>t</w:t>
      </w:r>
      <w:proofErr w:type="spellEnd"/>
      <w:r w:rsidRPr="009128EC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9128EC">
        <w:rPr>
          <w:rFonts w:ascii="Georgia" w:hAnsi="Georgia"/>
          <w:color w:val="111031"/>
          <w:sz w:val="18"/>
          <w:szCs w:val="18"/>
        </w:rPr>
        <w:t>và</w:t>
      </w:r>
      <w:proofErr w:type="spellEnd"/>
      <w:r w:rsidRPr="009128EC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9128EC">
        <w:rPr>
          <w:rFonts w:ascii="Georgia" w:hAnsi="Georgia"/>
          <w:color w:val="111031"/>
          <w:sz w:val="18"/>
          <w:szCs w:val="18"/>
        </w:rPr>
        <w:t>phát</w:t>
      </w:r>
      <w:proofErr w:type="spellEnd"/>
      <w:r w:rsidRPr="009128EC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9128EC">
        <w:rPr>
          <w:rFonts w:ascii="Georgia" w:hAnsi="Georgia"/>
          <w:color w:val="111031"/>
          <w:sz w:val="18"/>
          <w:szCs w:val="18"/>
        </w:rPr>
        <w:t>tri</w:t>
      </w:r>
      <w:r w:rsidRPr="009128EC">
        <w:rPr>
          <w:rFonts w:ascii="Cambria" w:hAnsi="Cambria" w:cs="Cambria"/>
          <w:color w:val="111031"/>
          <w:sz w:val="18"/>
          <w:szCs w:val="18"/>
        </w:rPr>
        <w:t>ể</w:t>
      </w:r>
      <w:r w:rsidRPr="009128EC">
        <w:rPr>
          <w:rFonts w:ascii="Georgia" w:hAnsi="Georgia"/>
          <w:color w:val="111031"/>
          <w:sz w:val="18"/>
          <w:szCs w:val="18"/>
        </w:rPr>
        <w:t>n</w:t>
      </w:r>
      <w:proofErr w:type="spellEnd"/>
      <w:r w:rsidRPr="009128EC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9128EC">
        <w:rPr>
          <w:rFonts w:ascii="Georgia" w:hAnsi="Georgia"/>
          <w:color w:val="111031"/>
          <w:sz w:val="18"/>
          <w:szCs w:val="18"/>
        </w:rPr>
        <w:t>đ</w:t>
      </w:r>
      <w:r w:rsidRPr="009128EC">
        <w:rPr>
          <w:rFonts w:ascii="Cambria" w:hAnsi="Cambria" w:cs="Cambria"/>
          <w:color w:val="111031"/>
          <w:sz w:val="18"/>
          <w:szCs w:val="18"/>
        </w:rPr>
        <w:t>ượ</w:t>
      </w:r>
      <w:r w:rsidRPr="009128EC">
        <w:rPr>
          <w:rFonts w:ascii="Georgia" w:hAnsi="Georgia"/>
          <w:color w:val="111031"/>
          <w:sz w:val="18"/>
          <w:szCs w:val="18"/>
        </w:rPr>
        <w:t>c</w:t>
      </w:r>
      <w:proofErr w:type="spellEnd"/>
      <w:r w:rsidRPr="009128EC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9128EC">
        <w:rPr>
          <w:rFonts w:ascii="Georgia" w:hAnsi="Georgia"/>
          <w:color w:val="111031"/>
          <w:sz w:val="18"/>
          <w:szCs w:val="18"/>
        </w:rPr>
        <w:t>th</w:t>
      </w:r>
      <w:r w:rsidRPr="009128EC">
        <w:rPr>
          <w:rFonts w:ascii="Cambria" w:hAnsi="Cambria" w:cs="Cambria"/>
          <w:color w:val="111031"/>
          <w:sz w:val="18"/>
          <w:szCs w:val="18"/>
        </w:rPr>
        <w:t>ự</w:t>
      </w:r>
      <w:r w:rsidRPr="009128EC">
        <w:rPr>
          <w:rFonts w:ascii="Georgia" w:hAnsi="Georgia"/>
          <w:color w:val="111031"/>
          <w:sz w:val="18"/>
          <w:szCs w:val="18"/>
        </w:rPr>
        <w:t>c</w:t>
      </w:r>
      <w:proofErr w:type="spellEnd"/>
      <w:r w:rsidRPr="009128EC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9128EC">
        <w:rPr>
          <w:rFonts w:ascii="Georgia" w:hAnsi="Georgia"/>
          <w:color w:val="111031"/>
          <w:sz w:val="18"/>
          <w:szCs w:val="18"/>
        </w:rPr>
        <w:t>hi</w:t>
      </w:r>
      <w:r w:rsidRPr="009128EC">
        <w:rPr>
          <w:rFonts w:ascii="Cambria" w:hAnsi="Cambria" w:cs="Cambria"/>
          <w:color w:val="111031"/>
          <w:sz w:val="18"/>
          <w:szCs w:val="18"/>
        </w:rPr>
        <w:t>ệ</w:t>
      </w:r>
      <w:r w:rsidRPr="009128EC">
        <w:rPr>
          <w:rFonts w:ascii="Georgia" w:hAnsi="Georgia"/>
          <w:color w:val="111031"/>
          <w:sz w:val="18"/>
          <w:szCs w:val="18"/>
        </w:rPr>
        <w:t>n</w:t>
      </w:r>
      <w:proofErr w:type="spellEnd"/>
      <w:r w:rsidRPr="009128EC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9128EC">
        <w:rPr>
          <w:rFonts w:ascii="Georgia" w:hAnsi="Georgia"/>
          <w:color w:val="111031"/>
          <w:sz w:val="18"/>
          <w:szCs w:val="18"/>
        </w:rPr>
        <w:t>vào</w:t>
      </w:r>
      <w:proofErr w:type="spellEnd"/>
      <w:r w:rsidRPr="009128EC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9128EC">
        <w:rPr>
          <w:rFonts w:ascii="Georgia" w:hAnsi="Georgia"/>
          <w:color w:val="111031"/>
          <w:sz w:val="18"/>
          <w:szCs w:val="18"/>
        </w:rPr>
        <w:t>cu</w:t>
      </w:r>
      <w:r w:rsidRPr="009128EC">
        <w:rPr>
          <w:rFonts w:ascii="Cambria" w:hAnsi="Cambria" w:cs="Cambria"/>
          <w:color w:val="111031"/>
          <w:sz w:val="18"/>
          <w:szCs w:val="18"/>
        </w:rPr>
        <w:t>ố</w:t>
      </w:r>
      <w:r w:rsidRPr="009128EC">
        <w:rPr>
          <w:rFonts w:ascii="Georgia" w:hAnsi="Georgia"/>
          <w:color w:val="111031"/>
          <w:sz w:val="18"/>
          <w:szCs w:val="18"/>
        </w:rPr>
        <w:t>i</w:t>
      </w:r>
      <w:proofErr w:type="spellEnd"/>
      <w:r w:rsidRPr="009128EC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9128EC">
        <w:rPr>
          <w:rFonts w:ascii="Georgia" w:hAnsi="Georgia"/>
          <w:color w:val="111031"/>
          <w:sz w:val="18"/>
          <w:szCs w:val="18"/>
        </w:rPr>
        <w:t>năm</w:t>
      </w:r>
      <w:proofErr w:type="spellEnd"/>
      <w:r w:rsidRPr="009128EC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9128EC">
        <w:rPr>
          <w:rFonts w:ascii="Georgia" w:hAnsi="Georgia"/>
          <w:color w:val="111031"/>
          <w:sz w:val="18"/>
          <w:szCs w:val="18"/>
        </w:rPr>
        <w:t>gi</w:t>
      </w:r>
      <w:r w:rsidRPr="009128EC">
        <w:rPr>
          <w:rFonts w:ascii="Cambria" w:hAnsi="Cambria" w:cs="Cambria"/>
          <w:color w:val="111031"/>
          <w:sz w:val="18"/>
          <w:szCs w:val="18"/>
        </w:rPr>
        <w:t>ữ</w:t>
      </w:r>
      <w:r w:rsidRPr="009128EC">
        <w:rPr>
          <w:rFonts w:ascii="Georgia" w:hAnsi="Georgia"/>
          <w:color w:val="111031"/>
          <w:sz w:val="18"/>
          <w:szCs w:val="18"/>
        </w:rPr>
        <w:t>a</w:t>
      </w:r>
      <w:proofErr w:type="spellEnd"/>
      <w:r w:rsidRPr="009128EC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Georgia" w:hAnsi="Georgia"/>
          <w:color w:val="111031"/>
          <w:sz w:val="18"/>
          <w:szCs w:val="18"/>
        </w:rPr>
        <w:t>Heartist</w:t>
      </w:r>
      <w:proofErr w:type="spellEnd"/>
      <w:r w:rsidRPr="00223CE4">
        <w:rPr>
          <w:rFonts w:ascii="Georgia" w:hAnsi="Georgia"/>
          <w:color w:val="111031"/>
          <w:sz w:val="18"/>
          <w:szCs w:val="18"/>
        </w:rPr>
        <w:t xml:space="preserve">® </w:t>
      </w:r>
      <w:proofErr w:type="spellStart"/>
      <w:r w:rsidRPr="00223CE4">
        <w:rPr>
          <w:rFonts w:ascii="Georgia" w:hAnsi="Georgia"/>
          <w:color w:val="111031"/>
          <w:sz w:val="18"/>
          <w:szCs w:val="18"/>
        </w:rPr>
        <w:t>và</w:t>
      </w:r>
      <w:proofErr w:type="spellEnd"/>
      <w:r w:rsidRPr="00223CE4">
        <w:rPr>
          <w:rFonts w:ascii="Georgia" w:hAnsi="Georgia"/>
          <w:color w:val="111031"/>
          <w:sz w:val="18"/>
          <w:szCs w:val="18"/>
        </w:rPr>
        <w:t xml:space="preserve"> Qu</w:t>
      </w:r>
      <w:r w:rsidRPr="00223CE4">
        <w:rPr>
          <w:rFonts w:ascii="Cambria" w:hAnsi="Cambria" w:cs="Cambria"/>
          <w:color w:val="111031"/>
          <w:sz w:val="18"/>
          <w:szCs w:val="18"/>
        </w:rPr>
        <w:t>ả</w:t>
      </w:r>
      <w:r w:rsidRPr="00223CE4">
        <w:rPr>
          <w:rFonts w:ascii="Georgia" w:hAnsi="Georgia"/>
          <w:color w:val="111031"/>
          <w:sz w:val="18"/>
          <w:szCs w:val="18"/>
        </w:rPr>
        <w:t xml:space="preserve">n </w:t>
      </w:r>
      <w:proofErr w:type="spellStart"/>
      <w:r w:rsidRPr="00223CE4">
        <w:rPr>
          <w:rFonts w:ascii="Georgia" w:hAnsi="Georgia"/>
          <w:color w:val="111031"/>
          <w:sz w:val="18"/>
          <w:szCs w:val="18"/>
        </w:rPr>
        <w:t>lý</w:t>
      </w:r>
      <w:proofErr w:type="spellEnd"/>
      <w:r w:rsidRPr="00223CE4">
        <w:rPr>
          <w:rFonts w:ascii="Georgia" w:hAnsi="Georgia"/>
          <w:color w:val="111031"/>
          <w:sz w:val="18"/>
          <w:szCs w:val="18"/>
        </w:rPr>
        <w:t>,</w:t>
      </w:r>
      <w:r w:rsidRPr="009128EC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9128EC">
        <w:rPr>
          <w:rFonts w:ascii="Georgia" w:hAnsi="Georgia"/>
          <w:color w:val="111031"/>
          <w:sz w:val="18"/>
          <w:szCs w:val="18"/>
        </w:rPr>
        <w:t>nh</w:t>
      </w:r>
      <w:r w:rsidRPr="009128EC">
        <w:rPr>
          <w:rFonts w:ascii="Cambria" w:hAnsi="Cambria" w:cs="Cambria"/>
          <w:color w:val="111031"/>
          <w:sz w:val="18"/>
          <w:szCs w:val="18"/>
        </w:rPr>
        <w:t>ằ</w:t>
      </w:r>
      <w:r w:rsidRPr="009128EC">
        <w:rPr>
          <w:rFonts w:ascii="Georgia" w:hAnsi="Georgia"/>
          <w:color w:val="111031"/>
          <w:sz w:val="18"/>
          <w:szCs w:val="18"/>
        </w:rPr>
        <w:t>m</w:t>
      </w:r>
      <w:proofErr w:type="spellEnd"/>
      <w:r w:rsidRPr="009128EC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9128EC">
        <w:rPr>
          <w:rFonts w:ascii="Georgia" w:hAnsi="Georgia"/>
          <w:color w:val="111031"/>
          <w:sz w:val="18"/>
          <w:szCs w:val="18"/>
        </w:rPr>
        <w:t>cùng</w:t>
      </w:r>
      <w:proofErr w:type="spellEnd"/>
      <w:r w:rsidRPr="009128EC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9128EC">
        <w:rPr>
          <w:rFonts w:ascii="Georgia" w:hAnsi="Georgia"/>
          <w:color w:val="111031"/>
          <w:sz w:val="18"/>
          <w:szCs w:val="18"/>
        </w:rPr>
        <w:t>nhau</w:t>
      </w:r>
      <w:proofErr w:type="spellEnd"/>
      <w:r w:rsidRPr="009128EC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9128EC">
        <w:rPr>
          <w:rFonts w:ascii="Georgia" w:hAnsi="Georgia"/>
          <w:color w:val="111031"/>
          <w:sz w:val="18"/>
          <w:szCs w:val="18"/>
        </w:rPr>
        <w:t>nhìn</w:t>
      </w:r>
      <w:proofErr w:type="spellEnd"/>
      <w:r w:rsidRPr="009128EC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9128EC">
        <w:rPr>
          <w:rFonts w:ascii="Georgia" w:hAnsi="Georgia"/>
          <w:color w:val="111031"/>
          <w:sz w:val="18"/>
          <w:szCs w:val="18"/>
        </w:rPr>
        <w:t>l</w:t>
      </w:r>
      <w:r w:rsidRPr="009128EC">
        <w:rPr>
          <w:rFonts w:ascii="Cambria" w:hAnsi="Cambria" w:cs="Cambria"/>
          <w:color w:val="111031"/>
          <w:sz w:val="18"/>
          <w:szCs w:val="18"/>
        </w:rPr>
        <w:t>ạ</w:t>
      </w:r>
      <w:r w:rsidRPr="009128EC">
        <w:rPr>
          <w:rFonts w:ascii="Georgia" w:hAnsi="Georgia"/>
          <w:color w:val="111031"/>
          <w:sz w:val="18"/>
          <w:szCs w:val="18"/>
        </w:rPr>
        <w:t>i</w:t>
      </w:r>
      <w:proofErr w:type="spellEnd"/>
      <w:r w:rsidRPr="009128EC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9128EC">
        <w:rPr>
          <w:rFonts w:ascii="Georgia" w:hAnsi="Georgia"/>
          <w:color w:val="111031"/>
          <w:sz w:val="18"/>
          <w:szCs w:val="18"/>
        </w:rPr>
        <w:t>và</w:t>
      </w:r>
      <w:proofErr w:type="spellEnd"/>
      <w:r w:rsidRPr="009128EC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9128EC">
        <w:rPr>
          <w:rFonts w:ascii="Georgia" w:hAnsi="Georgia"/>
          <w:color w:val="111031"/>
          <w:sz w:val="18"/>
          <w:szCs w:val="18"/>
        </w:rPr>
        <w:t>đánh</w:t>
      </w:r>
      <w:proofErr w:type="spellEnd"/>
      <w:r w:rsidRPr="009128EC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9128EC">
        <w:rPr>
          <w:rFonts w:ascii="Georgia" w:hAnsi="Georgia"/>
          <w:color w:val="111031"/>
          <w:sz w:val="18"/>
          <w:szCs w:val="18"/>
        </w:rPr>
        <w:t>giá</w:t>
      </w:r>
      <w:proofErr w:type="spellEnd"/>
      <w:r w:rsidRPr="009128EC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9128EC">
        <w:rPr>
          <w:rFonts w:ascii="Georgia" w:hAnsi="Georgia"/>
          <w:color w:val="111031"/>
          <w:sz w:val="18"/>
          <w:szCs w:val="18"/>
        </w:rPr>
        <w:t>k</w:t>
      </w:r>
      <w:r w:rsidRPr="009128EC">
        <w:rPr>
          <w:rFonts w:ascii="Cambria" w:hAnsi="Cambria" w:cs="Cambria"/>
          <w:color w:val="111031"/>
          <w:sz w:val="18"/>
          <w:szCs w:val="18"/>
        </w:rPr>
        <w:t>ế</w:t>
      </w:r>
      <w:r w:rsidRPr="009128EC">
        <w:rPr>
          <w:rFonts w:ascii="Georgia" w:hAnsi="Georgia"/>
          <w:color w:val="111031"/>
          <w:sz w:val="18"/>
          <w:szCs w:val="18"/>
        </w:rPr>
        <w:t>t</w:t>
      </w:r>
      <w:proofErr w:type="spellEnd"/>
      <w:r w:rsidRPr="009128EC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9128EC">
        <w:rPr>
          <w:rFonts w:ascii="Georgia" w:hAnsi="Georgia"/>
          <w:color w:val="111031"/>
          <w:sz w:val="18"/>
          <w:szCs w:val="18"/>
        </w:rPr>
        <w:t>qu</w:t>
      </w:r>
      <w:r w:rsidRPr="009128EC">
        <w:rPr>
          <w:rFonts w:ascii="Cambria" w:hAnsi="Cambria" w:cs="Cambria"/>
          <w:color w:val="111031"/>
          <w:sz w:val="18"/>
          <w:szCs w:val="18"/>
        </w:rPr>
        <w:t>ả</w:t>
      </w:r>
      <w:proofErr w:type="spellEnd"/>
      <w:r w:rsidRPr="009128EC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9128EC">
        <w:rPr>
          <w:rFonts w:ascii="Georgia" w:hAnsi="Georgia"/>
          <w:color w:val="111031"/>
          <w:sz w:val="18"/>
          <w:szCs w:val="18"/>
        </w:rPr>
        <w:t>trong</w:t>
      </w:r>
      <w:proofErr w:type="spellEnd"/>
      <w:r w:rsidRPr="009128EC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9128EC">
        <w:rPr>
          <w:rFonts w:ascii="Georgia" w:hAnsi="Georgia"/>
          <w:color w:val="111031"/>
          <w:sz w:val="18"/>
          <w:szCs w:val="18"/>
        </w:rPr>
        <w:t>năm</w:t>
      </w:r>
      <w:proofErr w:type="spellEnd"/>
      <w:r w:rsidRPr="009128EC">
        <w:rPr>
          <w:rFonts w:ascii="Georgia" w:hAnsi="Georgia"/>
          <w:color w:val="111031"/>
          <w:sz w:val="18"/>
          <w:szCs w:val="18"/>
        </w:rPr>
        <w:t xml:space="preserve"> </w:t>
      </w:r>
      <w:proofErr w:type="spellStart"/>
      <w:r w:rsidRPr="009128EC">
        <w:rPr>
          <w:rFonts w:ascii="Georgia" w:hAnsi="Georgia"/>
          <w:color w:val="111031"/>
          <w:sz w:val="18"/>
          <w:szCs w:val="18"/>
        </w:rPr>
        <w:t>v</w:t>
      </w:r>
      <w:r w:rsidRPr="009128EC">
        <w:rPr>
          <w:rFonts w:ascii="Cambria" w:hAnsi="Cambria" w:cs="Cambria"/>
          <w:color w:val="111031"/>
          <w:sz w:val="18"/>
          <w:szCs w:val="18"/>
        </w:rPr>
        <w:t>ừ</w:t>
      </w:r>
      <w:r w:rsidRPr="009128EC">
        <w:rPr>
          <w:rFonts w:ascii="Georgia" w:hAnsi="Georgia"/>
          <w:color w:val="111031"/>
          <w:sz w:val="18"/>
          <w:szCs w:val="18"/>
        </w:rPr>
        <w:t>a</w:t>
      </w:r>
      <w:proofErr w:type="spellEnd"/>
      <w:r w:rsidRPr="009128EC">
        <w:rPr>
          <w:rFonts w:ascii="Georgia" w:hAnsi="Georgia"/>
          <w:color w:val="111031"/>
          <w:sz w:val="18"/>
          <w:szCs w:val="18"/>
        </w:rPr>
        <w:t xml:space="preserve"> qua</w:t>
      </w:r>
      <w:r>
        <w:rPr>
          <w:rFonts w:ascii="Georgia" w:hAnsi="Georgia"/>
          <w:color w:val="111031"/>
          <w:sz w:val="18"/>
          <w:szCs w:val="18"/>
        </w:rPr>
        <w:t>.</w:t>
      </w:r>
    </w:p>
    <w:p w14:paraId="5AF5715D" w14:textId="2EEB7C7A" w:rsidR="2335ADF6" w:rsidRDefault="2335ADF6" w:rsidP="2335ADF6">
      <w:pPr>
        <w:rPr>
          <w:color w:val="111031"/>
          <w:sz w:val="18"/>
          <w:szCs w:val="18"/>
          <w:lang w:val="en-NZ"/>
        </w:rPr>
      </w:pPr>
    </w:p>
    <w:tbl>
      <w:tblPr>
        <w:tblStyle w:val="TableGrid"/>
        <w:tblpPr w:leftFromText="141" w:rightFromText="141" w:vertAnchor="page" w:horzAnchor="margin" w:tblpY="2801"/>
        <w:tblW w:w="10201" w:type="dxa"/>
        <w:tblBorders>
          <w:top w:val="single" w:sz="4" w:space="0" w:color="B7AD9F"/>
          <w:left w:val="single" w:sz="4" w:space="0" w:color="B7AD9F"/>
          <w:bottom w:val="single" w:sz="4" w:space="0" w:color="B7AD9F"/>
          <w:right w:val="single" w:sz="4" w:space="0" w:color="B7AD9F"/>
          <w:insideH w:val="single" w:sz="4" w:space="0" w:color="B7AD9F"/>
          <w:insideV w:val="single" w:sz="4" w:space="0" w:color="B7AD9F"/>
        </w:tblBorders>
        <w:tblCellMar>
          <w:left w:w="284" w:type="dxa"/>
          <w:right w:w="227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D776D1" w:rsidRPr="00134A02" w14:paraId="087AA2B5" w14:textId="77777777" w:rsidTr="00D776D1">
        <w:trPr>
          <w:trHeight w:val="4139"/>
        </w:trPr>
        <w:tc>
          <w:tcPr>
            <w:tcW w:w="3397" w:type="dxa"/>
            <w:shd w:val="clear" w:color="auto" w:fill="D8CEBC"/>
            <w:vAlign w:val="center"/>
          </w:tcPr>
          <w:p w14:paraId="4D608AE8" w14:textId="4B55EC0F" w:rsidR="00D776D1" w:rsidRPr="00134A02" w:rsidRDefault="00223CE4" w:rsidP="00D776D1">
            <w:pPr>
              <w:pStyle w:val="BodyText"/>
              <w:spacing w:line="276" w:lineRule="auto"/>
              <w:rPr>
                <w:rFonts w:ascii="Montserrat SemiBold" w:hAnsi="Montserrat SemiBold"/>
                <w:b/>
                <w:bCs/>
                <w:color w:val="FFFFFF" w:themeColor="background1"/>
              </w:rPr>
            </w:pPr>
            <w:r>
              <w:rPr>
                <w:rFonts w:ascii="Georgia" w:hAnsi="Georgia"/>
                <w:i/>
                <w:iCs/>
                <w:color w:val="000000" w:themeColor="text1"/>
              </w:rPr>
              <w:t>(Nh</w:t>
            </w:r>
            <w:r>
              <w:rPr>
                <w:rFonts w:ascii="Cambria" w:hAnsi="Cambria"/>
                <w:i/>
                <w:iCs/>
                <w:color w:val="000000" w:themeColor="text1"/>
              </w:rPr>
              <w:t xml:space="preserve">ững) </w:t>
            </w:r>
            <w:proofErr w:type="spellStart"/>
            <w:r>
              <w:rPr>
                <w:rFonts w:ascii="Cambria" w:hAnsi="Cambria"/>
                <w:i/>
                <w:iCs/>
                <w:color w:val="000000" w:themeColor="text1"/>
              </w:rPr>
              <w:t>t</w:t>
            </w: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hành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t</w:t>
            </w:r>
            <w:r w:rsidRPr="009128EC">
              <w:rPr>
                <w:rFonts w:ascii="Cambria" w:hAnsi="Cambria" w:cs="Cambria"/>
                <w:i/>
                <w:iCs/>
                <w:color w:val="000000" w:themeColor="text1"/>
              </w:rPr>
              <w:t>ự</w:t>
            </w: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u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nào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trong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năm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nay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mà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b</w:t>
            </w:r>
            <w:r w:rsidRPr="009128EC">
              <w:rPr>
                <w:rFonts w:ascii="Cambria" w:hAnsi="Cambria" w:cs="Cambria"/>
                <w:i/>
                <w:iCs/>
                <w:color w:val="000000" w:themeColor="text1"/>
              </w:rPr>
              <w:t>ạ</w:t>
            </w: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c</w:t>
            </w:r>
            <w:r w:rsidRPr="009128EC">
              <w:rPr>
                <w:rFonts w:ascii="Cambria" w:hAnsi="Cambria" w:cs="Cambria"/>
                <w:i/>
                <w:iCs/>
                <w:color w:val="000000" w:themeColor="text1"/>
              </w:rPr>
              <w:t>ả</w:t>
            </w: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m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th</w:t>
            </w:r>
            <w:r w:rsidRPr="009128EC">
              <w:rPr>
                <w:rFonts w:ascii="Cambria" w:hAnsi="Cambria" w:cs="Cambria"/>
                <w:i/>
                <w:iCs/>
                <w:color w:val="000000" w:themeColor="text1"/>
              </w:rPr>
              <w:t>ấ</w:t>
            </w: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y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t</w:t>
            </w:r>
            <w:r w:rsidRPr="009128EC">
              <w:rPr>
                <w:rFonts w:ascii="Cambria" w:hAnsi="Cambria" w:cs="Cambria"/>
                <w:i/>
                <w:iCs/>
                <w:color w:val="000000" w:themeColor="text1"/>
              </w:rPr>
              <w:t>ự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hào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?</w:t>
            </w:r>
          </w:p>
        </w:tc>
        <w:tc>
          <w:tcPr>
            <w:tcW w:w="6804" w:type="dxa"/>
            <w:vAlign w:val="center"/>
          </w:tcPr>
          <w:p w14:paraId="2A4F7302" w14:textId="77777777" w:rsidR="00D776D1" w:rsidRDefault="00D776D1" w:rsidP="00D776D1">
            <w:pPr>
              <w:pStyle w:val="BodyText"/>
              <w:spacing w:line="360" w:lineRule="auto"/>
              <w:rPr>
                <w:color w:val="040033"/>
                <w:szCs w:val="22"/>
              </w:rPr>
            </w:pPr>
          </w:p>
          <w:p w14:paraId="0A9FE15C" w14:textId="77777777" w:rsidR="00892CA3" w:rsidRDefault="00892CA3" w:rsidP="00D776D1">
            <w:pPr>
              <w:pStyle w:val="BodyText"/>
              <w:spacing w:line="360" w:lineRule="auto"/>
              <w:rPr>
                <w:color w:val="040033"/>
                <w:szCs w:val="22"/>
              </w:rPr>
            </w:pPr>
          </w:p>
          <w:p w14:paraId="20E3C95A" w14:textId="77777777" w:rsidR="00892CA3" w:rsidRDefault="00892CA3" w:rsidP="00D776D1">
            <w:pPr>
              <w:pStyle w:val="BodyText"/>
              <w:spacing w:line="360" w:lineRule="auto"/>
              <w:rPr>
                <w:color w:val="040033"/>
                <w:szCs w:val="22"/>
              </w:rPr>
            </w:pPr>
          </w:p>
          <w:p w14:paraId="4D421BA7" w14:textId="77777777" w:rsidR="00892CA3" w:rsidRDefault="00892CA3" w:rsidP="00D776D1">
            <w:pPr>
              <w:pStyle w:val="BodyText"/>
              <w:spacing w:line="360" w:lineRule="auto"/>
              <w:rPr>
                <w:color w:val="040033"/>
                <w:szCs w:val="22"/>
              </w:rPr>
            </w:pPr>
          </w:p>
          <w:p w14:paraId="3600FCFB" w14:textId="77777777" w:rsidR="00892CA3" w:rsidRDefault="00892CA3" w:rsidP="00D776D1">
            <w:pPr>
              <w:pStyle w:val="BodyText"/>
              <w:spacing w:line="360" w:lineRule="auto"/>
              <w:rPr>
                <w:color w:val="040033"/>
                <w:szCs w:val="22"/>
              </w:rPr>
            </w:pPr>
          </w:p>
          <w:p w14:paraId="1EC7CFE3" w14:textId="77777777" w:rsidR="00892CA3" w:rsidRDefault="00892CA3" w:rsidP="00D776D1">
            <w:pPr>
              <w:pStyle w:val="BodyText"/>
              <w:spacing w:line="360" w:lineRule="auto"/>
              <w:rPr>
                <w:color w:val="040033"/>
                <w:szCs w:val="22"/>
              </w:rPr>
            </w:pPr>
          </w:p>
          <w:p w14:paraId="0EE77919" w14:textId="77777777" w:rsidR="00892CA3" w:rsidRDefault="00892CA3" w:rsidP="00D776D1">
            <w:pPr>
              <w:pStyle w:val="BodyText"/>
              <w:spacing w:line="360" w:lineRule="auto"/>
              <w:rPr>
                <w:color w:val="040033"/>
                <w:szCs w:val="22"/>
              </w:rPr>
            </w:pPr>
          </w:p>
          <w:p w14:paraId="4237124F" w14:textId="77777777" w:rsidR="00892CA3" w:rsidRDefault="00892CA3" w:rsidP="00D776D1">
            <w:pPr>
              <w:pStyle w:val="BodyText"/>
              <w:spacing w:line="360" w:lineRule="auto"/>
              <w:rPr>
                <w:color w:val="040033"/>
                <w:szCs w:val="22"/>
              </w:rPr>
            </w:pPr>
          </w:p>
          <w:p w14:paraId="2F8FDF84" w14:textId="77777777" w:rsidR="00892CA3" w:rsidRDefault="00892CA3" w:rsidP="00D776D1">
            <w:pPr>
              <w:pStyle w:val="BodyText"/>
              <w:spacing w:line="360" w:lineRule="auto"/>
              <w:rPr>
                <w:color w:val="040033"/>
                <w:szCs w:val="22"/>
              </w:rPr>
            </w:pPr>
          </w:p>
          <w:p w14:paraId="3AECFACE" w14:textId="77777777" w:rsidR="00892CA3" w:rsidRDefault="00892CA3" w:rsidP="00D776D1">
            <w:pPr>
              <w:pStyle w:val="BodyText"/>
              <w:spacing w:line="360" w:lineRule="auto"/>
              <w:rPr>
                <w:color w:val="040033"/>
                <w:szCs w:val="22"/>
              </w:rPr>
            </w:pPr>
          </w:p>
          <w:p w14:paraId="3251CAAE" w14:textId="77777777" w:rsidR="00892CA3" w:rsidRDefault="00892CA3" w:rsidP="00D776D1">
            <w:pPr>
              <w:pStyle w:val="BodyText"/>
              <w:spacing w:line="360" w:lineRule="auto"/>
              <w:rPr>
                <w:color w:val="040033"/>
                <w:szCs w:val="22"/>
              </w:rPr>
            </w:pPr>
          </w:p>
          <w:p w14:paraId="59C5F6E0" w14:textId="77777777" w:rsidR="00892CA3" w:rsidRDefault="00892CA3" w:rsidP="00D776D1">
            <w:pPr>
              <w:pStyle w:val="BodyText"/>
              <w:spacing w:line="360" w:lineRule="auto"/>
              <w:rPr>
                <w:color w:val="040033"/>
                <w:szCs w:val="22"/>
              </w:rPr>
            </w:pPr>
          </w:p>
          <w:p w14:paraId="0F162FAB" w14:textId="77777777" w:rsidR="00892CA3" w:rsidRDefault="00892CA3" w:rsidP="00D776D1">
            <w:pPr>
              <w:pStyle w:val="BodyText"/>
              <w:spacing w:line="360" w:lineRule="auto"/>
              <w:rPr>
                <w:color w:val="040033"/>
                <w:szCs w:val="22"/>
              </w:rPr>
            </w:pPr>
          </w:p>
          <w:p w14:paraId="0BBDB94E" w14:textId="77777777" w:rsidR="00892CA3" w:rsidRPr="00134A02" w:rsidRDefault="00892CA3" w:rsidP="00D776D1">
            <w:pPr>
              <w:pStyle w:val="BodyText"/>
              <w:spacing w:line="360" w:lineRule="auto"/>
              <w:rPr>
                <w:color w:val="040033"/>
                <w:szCs w:val="22"/>
              </w:rPr>
            </w:pPr>
          </w:p>
        </w:tc>
      </w:tr>
      <w:tr w:rsidR="00D776D1" w:rsidRPr="00134A02" w14:paraId="2EBE126E" w14:textId="77777777" w:rsidTr="00D776D1">
        <w:trPr>
          <w:trHeight w:val="4139"/>
        </w:trPr>
        <w:tc>
          <w:tcPr>
            <w:tcW w:w="3397" w:type="dxa"/>
            <w:shd w:val="clear" w:color="auto" w:fill="D8CEBC"/>
            <w:vAlign w:val="center"/>
          </w:tcPr>
          <w:p w14:paraId="63C0A429" w14:textId="7E24DB81" w:rsidR="00D776D1" w:rsidRPr="00134A02" w:rsidRDefault="00C03D1A" w:rsidP="00D776D1">
            <w:pPr>
              <w:pStyle w:val="BodyText"/>
              <w:spacing w:line="276" w:lineRule="auto"/>
              <w:rPr>
                <w:rFonts w:ascii="Montserrat SemiBold" w:hAnsi="Montserrat SemiBold"/>
                <w:b/>
                <w:bCs/>
                <w:color w:val="FFFFFF" w:themeColor="background1"/>
                <w:sz w:val="18"/>
                <w:szCs w:val="18"/>
              </w:rPr>
            </w:pP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B</w:t>
            </w:r>
            <w:r w:rsidRPr="009128EC">
              <w:rPr>
                <w:rFonts w:ascii="Cambria" w:hAnsi="Cambria" w:cs="Cambria"/>
                <w:i/>
                <w:iCs/>
                <w:color w:val="000000" w:themeColor="text1"/>
              </w:rPr>
              <w:t>ạ</w:t>
            </w: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đã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g</w:t>
            </w:r>
            <w:r w:rsidRPr="009128EC">
              <w:rPr>
                <w:rFonts w:ascii="Cambria" w:hAnsi="Cambria" w:cs="Cambria"/>
                <w:i/>
                <w:iCs/>
                <w:color w:val="000000" w:themeColor="text1"/>
              </w:rPr>
              <w:t>ặ</w:t>
            </w: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p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r>
              <w:rPr>
                <w:rFonts w:ascii="Georgia" w:hAnsi="Georgia"/>
                <w:i/>
                <w:iCs/>
                <w:color w:val="000000" w:themeColor="text1"/>
              </w:rPr>
              <w:t>(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nh</w:t>
            </w:r>
            <w:r w:rsidRPr="009128EC">
              <w:rPr>
                <w:rFonts w:ascii="Cambria" w:hAnsi="Cambria" w:cs="Cambria"/>
                <w:i/>
                <w:iCs/>
                <w:color w:val="000000" w:themeColor="text1"/>
              </w:rPr>
              <w:t>ữ</w:t>
            </w: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ng</w:t>
            </w:r>
            <w:proofErr w:type="spellEnd"/>
            <w:r>
              <w:rPr>
                <w:rFonts w:ascii="Georgia" w:hAnsi="Georgia"/>
                <w:i/>
                <w:iCs/>
                <w:color w:val="000000" w:themeColor="text1"/>
              </w:rPr>
              <w:t>)</w:t>
            </w: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khó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r>
              <w:rPr>
                <w:rFonts w:ascii="Georgia" w:hAnsi="Georgia"/>
                <w:i/>
                <w:iCs/>
                <w:color w:val="000000" w:themeColor="text1"/>
              </w:rPr>
              <w:t>khan/</w:t>
            </w:r>
            <w:proofErr w:type="spellStart"/>
            <w:r>
              <w:rPr>
                <w:rFonts w:ascii="Georgia" w:hAnsi="Georgia"/>
                <w:i/>
                <w:iCs/>
                <w:color w:val="000000" w:themeColor="text1"/>
              </w:rPr>
              <w:t>thách</w:t>
            </w:r>
            <w:proofErr w:type="spellEnd"/>
            <w:r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proofErr w:type="spellStart"/>
            <w:r>
              <w:rPr>
                <w:rFonts w:ascii="Georgia" w:hAnsi="Georgia"/>
                <w:i/>
                <w:iCs/>
                <w:color w:val="000000" w:themeColor="text1"/>
              </w:rPr>
              <w:t>th</w:t>
            </w:r>
            <w:r>
              <w:rPr>
                <w:rFonts w:ascii="Cambria" w:hAnsi="Cambria"/>
                <w:i/>
                <w:iCs/>
                <w:color w:val="000000" w:themeColor="text1"/>
              </w:rPr>
              <w:t>ức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nào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trong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năm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qua?</w:t>
            </w:r>
          </w:p>
        </w:tc>
        <w:tc>
          <w:tcPr>
            <w:tcW w:w="6804" w:type="dxa"/>
            <w:vAlign w:val="center"/>
          </w:tcPr>
          <w:p w14:paraId="7406BBAA" w14:textId="77777777" w:rsidR="00D776D1" w:rsidRDefault="00D776D1" w:rsidP="00D776D1">
            <w:pPr>
              <w:pStyle w:val="BodyText"/>
              <w:spacing w:line="360" w:lineRule="auto"/>
              <w:rPr>
                <w:color w:val="040033"/>
                <w:szCs w:val="22"/>
              </w:rPr>
            </w:pPr>
          </w:p>
          <w:p w14:paraId="40E7603D" w14:textId="77777777" w:rsidR="00892CA3" w:rsidRDefault="00892CA3" w:rsidP="00D776D1">
            <w:pPr>
              <w:pStyle w:val="BodyText"/>
              <w:spacing w:line="360" w:lineRule="auto"/>
              <w:rPr>
                <w:color w:val="040033"/>
                <w:szCs w:val="22"/>
              </w:rPr>
            </w:pPr>
          </w:p>
          <w:p w14:paraId="1F2E41D1" w14:textId="77777777" w:rsidR="00892CA3" w:rsidRDefault="00892CA3" w:rsidP="00D776D1">
            <w:pPr>
              <w:pStyle w:val="BodyText"/>
              <w:spacing w:line="360" w:lineRule="auto"/>
              <w:rPr>
                <w:color w:val="040033"/>
                <w:szCs w:val="22"/>
              </w:rPr>
            </w:pPr>
          </w:p>
          <w:p w14:paraId="27F183DF" w14:textId="77777777" w:rsidR="00892CA3" w:rsidRDefault="00892CA3" w:rsidP="00D776D1">
            <w:pPr>
              <w:pStyle w:val="BodyText"/>
              <w:spacing w:line="360" w:lineRule="auto"/>
              <w:rPr>
                <w:color w:val="040033"/>
                <w:szCs w:val="22"/>
              </w:rPr>
            </w:pPr>
          </w:p>
          <w:p w14:paraId="3B5AA632" w14:textId="77777777" w:rsidR="00892CA3" w:rsidRDefault="00892CA3" w:rsidP="00D776D1">
            <w:pPr>
              <w:pStyle w:val="BodyText"/>
              <w:spacing w:line="360" w:lineRule="auto"/>
              <w:rPr>
                <w:color w:val="040033"/>
                <w:szCs w:val="22"/>
              </w:rPr>
            </w:pPr>
          </w:p>
          <w:p w14:paraId="53FF6B48" w14:textId="77777777" w:rsidR="00892CA3" w:rsidRDefault="00892CA3" w:rsidP="00D776D1">
            <w:pPr>
              <w:pStyle w:val="BodyText"/>
              <w:spacing w:line="360" w:lineRule="auto"/>
              <w:rPr>
                <w:color w:val="040033"/>
                <w:szCs w:val="22"/>
              </w:rPr>
            </w:pPr>
          </w:p>
          <w:p w14:paraId="4F180739" w14:textId="77777777" w:rsidR="00892CA3" w:rsidRDefault="00892CA3" w:rsidP="00D776D1">
            <w:pPr>
              <w:pStyle w:val="BodyText"/>
              <w:spacing w:line="360" w:lineRule="auto"/>
              <w:rPr>
                <w:color w:val="040033"/>
                <w:szCs w:val="22"/>
              </w:rPr>
            </w:pPr>
          </w:p>
          <w:p w14:paraId="2F2F1AE0" w14:textId="77777777" w:rsidR="00892CA3" w:rsidRDefault="00892CA3" w:rsidP="00D776D1">
            <w:pPr>
              <w:pStyle w:val="BodyText"/>
              <w:spacing w:line="360" w:lineRule="auto"/>
              <w:rPr>
                <w:color w:val="040033"/>
                <w:szCs w:val="22"/>
              </w:rPr>
            </w:pPr>
          </w:p>
          <w:p w14:paraId="7066B1C0" w14:textId="77777777" w:rsidR="00892CA3" w:rsidRPr="00134A02" w:rsidRDefault="00892CA3" w:rsidP="00D776D1">
            <w:pPr>
              <w:pStyle w:val="BodyText"/>
              <w:spacing w:line="360" w:lineRule="auto"/>
              <w:rPr>
                <w:color w:val="040033"/>
                <w:szCs w:val="22"/>
              </w:rPr>
            </w:pPr>
          </w:p>
        </w:tc>
      </w:tr>
      <w:tr w:rsidR="00A42AAE" w:rsidRPr="00134A02" w14:paraId="606862C6" w14:textId="77777777" w:rsidTr="00A42AAE">
        <w:trPr>
          <w:trHeight w:val="2469"/>
        </w:trPr>
        <w:tc>
          <w:tcPr>
            <w:tcW w:w="3397" w:type="dxa"/>
            <w:shd w:val="clear" w:color="auto" w:fill="D8CEBC"/>
            <w:vAlign w:val="center"/>
          </w:tcPr>
          <w:p w14:paraId="6EB31242" w14:textId="651E701A" w:rsidR="00A42AAE" w:rsidRPr="00892CA3" w:rsidRDefault="00223CE4" w:rsidP="00D776D1">
            <w:pPr>
              <w:pStyle w:val="BodyText"/>
              <w:spacing w:line="276" w:lineRule="auto"/>
              <w:rPr>
                <w:rFonts w:ascii="Georgia" w:hAnsi="Georgia"/>
                <w:i/>
                <w:iCs/>
                <w:color w:val="FFFFFF" w:themeColor="background1"/>
              </w:rPr>
            </w:pP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Ý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ki</w:t>
            </w:r>
            <w:r w:rsidRPr="009128EC">
              <w:rPr>
                <w:rFonts w:ascii="Cambria" w:hAnsi="Cambria" w:cs="Cambria"/>
                <w:i/>
                <w:iCs/>
                <w:color w:val="000000" w:themeColor="text1"/>
              </w:rPr>
              <w:t>ế</w:t>
            </w:r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/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nh</w:t>
            </w:r>
            <w:r w:rsidRPr="009128EC">
              <w:rPr>
                <w:rFonts w:ascii="Cambria" w:hAnsi="Cambria"/>
                <w:i/>
                <w:iCs/>
                <w:color w:val="000000" w:themeColor="text1"/>
              </w:rPr>
              <w:t>ận</w:t>
            </w:r>
            <w:proofErr w:type="spellEnd"/>
            <w:r w:rsidRPr="009128EC">
              <w:rPr>
                <w:rFonts w:ascii="Cambria" w:hAnsi="Cambria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9128EC">
              <w:rPr>
                <w:rFonts w:ascii="Cambria" w:hAnsi="Cambria"/>
                <w:i/>
                <w:iCs/>
                <w:color w:val="000000" w:themeColor="text1"/>
              </w:rPr>
              <w:t>xét</w:t>
            </w:r>
            <w:proofErr w:type="spellEnd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000000" w:themeColor="text1"/>
              </w:rPr>
              <w:t>khác</w:t>
            </w:r>
            <w:proofErr w:type="spellEnd"/>
          </w:p>
        </w:tc>
        <w:tc>
          <w:tcPr>
            <w:tcW w:w="6804" w:type="dxa"/>
            <w:vAlign w:val="center"/>
          </w:tcPr>
          <w:p w14:paraId="66D04EB5" w14:textId="77777777" w:rsidR="00A42AAE" w:rsidRDefault="00A42AAE" w:rsidP="00D776D1">
            <w:pPr>
              <w:pStyle w:val="BodyText"/>
              <w:spacing w:line="360" w:lineRule="auto"/>
              <w:rPr>
                <w:color w:val="040033"/>
                <w:szCs w:val="22"/>
              </w:rPr>
            </w:pPr>
          </w:p>
        </w:tc>
      </w:tr>
    </w:tbl>
    <w:p w14:paraId="54B5B08A" w14:textId="77777777" w:rsidR="00DC4045" w:rsidRDefault="00DC4045" w:rsidP="008E4A50">
      <w:pPr>
        <w:rPr>
          <w:color w:val="111031"/>
          <w:sz w:val="18"/>
          <w:szCs w:val="18"/>
        </w:rPr>
      </w:pPr>
    </w:p>
    <w:p w14:paraId="4446EF61" w14:textId="77777777" w:rsidR="00892CA3" w:rsidRDefault="00892CA3" w:rsidP="008E4A50">
      <w:pPr>
        <w:rPr>
          <w:color w:val="111031"/>
          <w:sz w:val="18"/>
          <w:szCs w:val="18"/>
        </w:rPr>
      </w:pPr>
    </w:p>
    <w:p w14:paraId="4EAB9C84" w14:textId="77777777" w:rsidR="00892CA3" w:rsidRDefault="00892CA3" w:rsidP="008E4A50">
      <w:pPr>
        <w:rPr>
          <w:color w:val="111031"/>
          <w:sz w:val="18"/>
          <w:szCs w:val="18"/>
        </w:rPr>
      </w:pPr>
    </w:p>
    <w:p w14:paraId="2A61E493" w14:textId="77777777" w:rsidR="00892CA3" w:rsidRDefault="00892CA3" w:rsidP="008E4A50">
      <w:pPr>
        <w:rPr>
          <w:color w:val="111031"/>
          <w:sz w:val="18"/>
          <w:szCs w:val="18"/>
        </w:rPr>
      </w:pPr>
    </w:p>
    <w:p w14:paraId="17885E5B" w14:textId="77777777" w:rsidR="00892CA3" w:rsidRPr="00134A02" w:rsidRDefault="00892CA3" w:rsidP="008E4A50">
      <w:pPr>
        <w:rPr>
          <w:color w:val="111031"/>
          <w:sz w:val="18"/>
          <w:szCs w:val="18"/>
        </w:rPr>
      </w:pPr>
    </w:p>
    <w:p w14:paraId="6B31FDA7" w14:textId="2CFCD50E" w:rsidR="00EE01AD" w:rsidRPr="00134A02" w:rsidRDefault="00223CE4" w:rsidP="00D36465">
      <w:pPr>
        <w:pStyle w:val="BodyText"/>
        <w:numPr>
          <w:ilvl w:val="0"/>
          <w:numId w:val="5"/>
        </w:numPr>
        <w:spacing w:after="120"/>
        <w:ind w:left="425" w:hanging="357"/>
        <w:rPr>
          <w:rFonts w:ascii="Montserrat ExtraBold" w:hAnsi="Montserrat ExtraBold"/>
          <w:b/>
          <w:bCs/>
          <w:color w:val="040033"/>
          <w:sz w:val="24"/>
          <w:szCs w:val="24"/>
          <w:lang w:val="en-NZ"/>
        </w:rPr>
      </w:pPr>
      <w:r>
        <w:rPr>
          <w:rFonts w:ascii="Montserrat ExtraBold" w:hAnsi="Montserrat ExtraBold"/>
          <w:b/>
          <w:bCs/>
          <w:color w:val="040033"/>
          <w:sz w:val="24"/>
          <w:szCs w:val="24"/>
          <w:lang w:val="en-NZ"/>
        </w:rPr>
        <w:lastRenderedPageBreak/>
        <w:t>KỸ NĂNG CHUYÊN MÔN</w:t>
      </w:r>
    </w:p>
    <w:p w14:paraId="4EB0471A" w14:textId="0F52078E" w:rsidR="00EE01AD" w:rsidRPr="00457A00" w:rsidRDefault="00223CE4" w:rsidP="0016773D">
      <w:pPr>
        <w:pStyle w:val="BodyText"/>
        <w:spacing w:before="120" w:after="120" w:line="276" w:lineRule="auto"/>
        <w:rPr>
          <w:rFonts w:ascii="Unna" w:hAnsi="Unna"/>
          <w:color w:val="111031"/>
          <w:sz w:val="18"/>
          <w:szCs w:val="18"/>
          <w:lang w:val="en-NZ"/>
        </w:rPr>
      </w:pPr>
      <w:proofErr w:type="spellStart"/>
      <w:r w:rsidRPr="00223CE4">
        <w:rPr>
          <w:rFonts w:ascii="Unna" w:hAnsi="Unna"/>
          <w:color w:val="111031"/>
          <w:sz w:val="18"/>
          <w:szCs w:val="18"/>
        </w:rPr>
        <w:t>Năng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lực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kỹ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năng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chuyên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môn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là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một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yếu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tố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quan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trọng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để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mang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lại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sự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xuất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sắc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trong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công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việc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. Vui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lòng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xác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định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và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mô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tả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chi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tiết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các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kỹ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năng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chuyên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môn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chính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của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vị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trí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này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,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đồng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thời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đánh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giá</w:t>
      </w:r>
      <w:proofErr w:type="spellEnd"/>
      <w:r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>
        <w:rPr>
          <w:rFonts w:ascii="Unna" w:hAnsi="Unna"/>
          <w:color w:val="111031"/>
          <w:sz w:val="18"/>
          <w:szCs w:val="18"/>
        </w:rPr>
        <w:t>sao</w:t>
      </w:r>
      <w:proofErr w:type="spellEnd"/>
      <w:r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>
        <w:rPr>
          <w:rFonts w:ascii="Unna" w:hAnsi="Unna"/>
          <w:color w:val="111031"/>
          <w:sz w:val="18"/>
          <w:szCs w:val="18"/>
        </w:rPr>
        <w:t>cho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từng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kỹ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223CE4">
        <w:rPr>
          <w:rFonts w:ascii="Unna" w:hAnsi="Unna"/>
          <w:color w:val="111031"/>
          <w:sz w:val="18"/>
          <w:szCs w:val="18"/>
        </w:rPr>
        <w:t>năn</w:t>
      </w:r>
      <w:r>
        <w:rPr>
          <w:rFonts w:ascii="Unna" w:hAnsi="Unna"/>
          <w:color w:val="111031"/>
          <w:sz w:val="18"/>
          <w:szCs w:val="18"/>
        </w:rPr>
        <w:t>g</w:t>
      </w:r>
      <w:proofErr w:type="spellEnd"/>
      <w:r w:rsidRPr="00223CE4">
        <w:rPr>
          <w:rFonts w:ascii="Unna" w:hAnsi="Unna"/>
          <w:color w:val="111031"/>
          <w:sz w:val="18"/>
          <w:szCs w:val="18"/>
        </w:rPr>
        <w:t>.</w:t>
      </w:r>
    </w:p>
    <w:tbl>
      <w:tblPr>
        <w:tblStyle w:val="TableGrid"/>
        <w:tblW w:w="10201" w:type="dxa"/>
        <w:tblBorders>
          <w:top w:val="single" w:sz="4" w:space="0" w:color="869EDA"/>
          <w:left w:val="single" w:sz="4" w:space="0" w:color="869EDA"/>
          <w:bottom w:val="single" w:sz="4" w:space="0" w:color="869EDA"/>
          <w:right w:val="single" w:sz="4" w:space="0" w:color="869EDA"/>
          <w:insideH w:val="single" w:sz="4" w:space="0" w:color="869EDA"/>
          <w:insideV w:val="single" w:sz="4" w:space="0" w:color="869EDA"/>
        </w:tblBorders>
        <w:tblLook w:val="04A0" w:firstRow="1" w:lastRow="0" w:firstColumn="1" w:lastColumn="0" w:noHBand="0" w:noVBand="1"/>
      </w:tblPr>
      <w:tblGrid>
        <w:gridCol w:w="7225"/>
        <w:gridCol w:w="2976"/>
      </w:tblGrid>
      <w:tr w:rsidR="00391F71" w:rsidRPr="00134A02" w14:paraId="2B03DC39" w14:textId="77777777" w:rsidTr="00F87C90">
        <w:trPr>
          <w:trHeight w:val="1256"/>
        </w:trPr>
        <w:tc>
          <w:tcPr>
            <w:tcW w:w="7225" w:type="dxa"/>
            <w:shd w:val="clear" w:color="auto" w:fill="21366A"/>
            <w:vAlign w:val="center"/>
          </w:tcPr>
          <w:p w14:paraId="33083AF8" w14:textId="4177B60D" w:rsidR="00391F71" w:rsidRPr="00134A02" w:rsidRDefault="00223CE4" w:rsidP="00391F71">
            <w:pPr>
              <w:pStyle w:val="BodyText"/>
              <w:spacing w:line="360" w:lineRule="auto"/>
              <w:jc w:val="center"/>
              <w:rPr>
                <w:rFonts w:ascii="Montserrat Light" w:hAnsi="Montserrat Light"/>
                <w:color w:val="B2A99B"/>
                <w:sz w:val="22"/>
                <w:szCs w:val="22"/>
              </w:rPr>
            </w:pPr>
            <w:r>
              <w:rPr>
                <w:rFonts w:ascii="Montserrat Medium" w:hAnsi="Montserrat Medium"/>
                <w:color w:val="FFFFFF" w:themeColor="background1"/>
                <w:sz w:val="22"/>
                <w:szCs w:val="22"/>
                <w:lang w:val="fr-FR"/>
              </w:rPr>
              <w:t>KỸ NĂNG CHUYÊN MÔN</w:t>
            </w:r>
          </w:p>
        </w:tc>
        <w:tc>
          <w:tcPr>
            <w:tcW w:w="2976" w:type="dxa"/>
            <w:shd w:val="clear" w:color="auto" w:fill="21366A"/>
            <w:vAlign w:val="center"/>
          </w:tcPr>
          <w:p w14:paraId="5DCAF7F6" w14:textId="3AC1D2E0" w:rsidR="00391F71" w:rsidRPr="00F87C90" w:rsidRDefault="00F87C90" w:rsidP="00391F71">
            <w:pPr>
              <w:pStyle w:val="TableParagraph"/>
              <w:spacing w:line="276" w:lineRule="auto"/>
              <w:ind w:left="-159" w:right="-113"/>
              <w:jc w:val="center"/>
              <w:rPr>
                <w:rFonts w:ascii="Montserrat Medium" w:hAnsi="Montserrat Medium"/>
                <w:color w:val="FFFFFF" w:themeColor="background1"/>
                <w:lang w:val="fr-FR"/>
              </w:rPr>
            </w:pPr>
            <w:r w:rsidRPr="00F87C90">
              <w:rPr>
                <w:rFonts w:ascii="Montserrat Medium" w:hAnsi="Montserrat Medium"/>
                <w:color w:val="FFFFFF" w:themeColor="background1"/>
                <w:lang w:val="fr-FR"/>
              </w:rPr>
              <w:t>THANG ĐÁNH GIÁ</w:t>
            </w:r>
          </w:p>
          <w:p w14:paraId="4E97773A" w14:textId="06BFD847" w:rsidR="00391F71" w:rsidRPr="00134A02" w:rsidRDefault="00391F71" w:rsidP="00391F71">
            <w:pPr>
              <w:pStyle w:val="TableParagraph"/>
              <w:spacing w:line="360" w:lineRule="auto"/>
              <w:ind w:left="1077" w:right="57"/>
              <w:jc w:val="both"/>
              <w:rPr>
                <w:bCs/>
                <w:iCs/>
                <w:color w:val="FFFFFF" w:themeColor="background1"/>
                <w:spacing w:val="-4"/>
                <w:position w:val="3"/>
                <w:sz w:val="14"/>
                <w:szCs w:val="14"/>
              </w:rPr>
            </w:pPr>
            <w:r w:rsidRPr="00134A02">
              <w:rPr>
                <w:rFonts w:ascii="Montserrat ExtraBold" w:hAnsi="Montserrat ExtraBold"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724820" behindDoc="0" locked="0" layoutInCell="1" allowOverlap="1" wp14:anchorId="4FEF7D7A" wp14:editId="31AD9341">
                      <wp:simplePos x="0" y="0"/>
                      <wp:positionH relativeFrom="column">
                        <wp:posOffset>254000</wp:posOffset>
                      </wp:positionH>
                      <wp:positionV relativeFrom="paragraph">
                        <wp:posOffset>14605</wp:posOffset>
                      </wp:positionV>
                      <wp:extent cx="347345" cy="403225"/>
                      <wp:effectExtent l="0" t="0" r="0" b="3175"/>
                      <wp:wrapNone/>
                      <wp:docPr id="27468807" name="Groupe 2746880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47345" cy="403225"/>
                                <a:chOff x="0" y="0"/>
                                <a:chExt cx="488686" cy="674538"/>
                              </a:xfrm>
                            </wpg:grpSpPr>
                            <wpg:grpSp>
                              <wpg:cNvPr id="538723869" name="Groupe 538723869"/>
                              <wpg:cNvGrpSpPr/>
                              <wpg:grpSpPr>
                                <a:xfrm>
                                  <a:off x="0" y="0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558486308" name="Étoile à 5 branches 56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773425910" name="Étoile à 5 branches 564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96ACD2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672117428" name="Étoile à 5 branches 56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96ACD2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456035479" name="Groupe 1456035479"/>
                              <wpg:cNvGrpSpPr/>
                              <wpg:grpSpPr>
                                <a:xfrm>
                                  <a:off x="0" y="284672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187059354" name="Étoile à 5 branches 56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51485929" name="Étoile à 5 branches 568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35159127" name="Étoile à 5 branches 56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96ACD2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345561407" name="Groupe 1345561407"/>
                              <wpg:cNvGrpSpPr/>
                              <wpg:grpSpPr>
                                <a:xfrm>
                                  <a:off x="8626" y="534838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954585387" name="Étoile à 5 branches 57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916620905" name="Étoile à 5 branches 57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322286755" name="Étoile à 5 branches 57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16="http://schemas.microsoft.com/office/drawing/2014/main" xmlns:pic="http://schemas.openxmlformats.org/drawingml/2006/picture" xmlns:asvg="http://schemas.microsoft.com/office/drawing/2016/SVG/main" xmlns:a14="http://schemas.microsoft.com/office/drawing/2010/main" xmlns:a="http://schemas.openxmlformats.org/drawingml/2006/main">
                  <w:pict>
                    <v:group id="Groupe 27468807" style="position:absolute;margin-left:20pt;margin-top:1.15pt;width:27.35pt;height:31.75pt;z-index:251724820;mso-width-relative:margin;mso-height-relative:margin" coordsize="4886,6745" o:spid="_x0000_s1026" w14:anchorId="5C2D8F7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">
                      <v:group id="Groupe 538723869" style="position:absolute;width:4800;height:1397" coordsize="8125,2374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">
                        <v:shape id="Étoile à 5 branches 563" style="position:absolute;width:2374;height:2374;visibility:visible;mso-wrap-style:square;v-text-anchor:middle" coordsize="237483,237483" o:spid="_x0000_s1028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4" style="position:absolute;left:2935;width:2368;height:2368;visibility:visible;mso-wrap-style:square;v-text-anchor:middle" coordsize="236855,236855" o:spid="_x0000_s1029" fillcolor="#96acd2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5" style="position:absolute;left:5757;width:2368;height:2368;visibility:visible;mso-wrap-style:square;v-text-anchor:middle" coordsize="236855,236855" o:spid="_x0000_s1030" fillcolor="#96acd2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456035479" style="position:absolute;top:2846;width:4800;height:1397" coordsize="8125,2374" o:spid="_x0000_s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">
                        <v:shape id="Étoile à 5 branches 567" style="position:absolute;width:2374;height:2374;visibility:visible;mso-wrap-style:square;v-text-anchor:middle" coordsize="237483,237483" o:spid="_x0000_s1032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8" style="position:absolute;left:2935;width:2368;height:2368;visibility:visible;mso-wrap-style:square;v-text-anchor:middle" coordsize="236855,236855" o:spid="_x0000_s1033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9" style="position:absolute;left:5757;width:2368;height:2368;visibility:visible;mso-wrap-style:square;v-text-anchor:middle" coordsize="236855,236855" o:spid="_x0000_s1034" fillcolor="#96acd2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345561407" style="position:absolute;left:86;top:5348;width:4800;height:1397" coordsize="8125,2374" o:spid="_x0000_s1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">
                        <v:shape id="Étoile à 5 branches 571" style="position:absolute;width:2374;height:2374;visibility:visible;mso-wrap-style:square;v-text-anchor:middle" coordsize="237483,237483" o:spid="_x0000_s1036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72" style="position:absolute;left:2935;width:2368;height:2368;visibility:visible;mso-wrap-style:square;v-text-anchor:middle" coordsize="236855,236855" o:spid="_x0000_s1037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73" style="position:absolute;left:5757;width:2368;height:2368;visibility:visible;mso-wrap-style:square;v-text-anchor:middle" coordsize="236855,236855" o:spid="_x0000_s1038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</v:group>
                  </w:pict>
                </mc:Fallback>
              </mc:AlternateContent>
            </w:r>
            <w:r w:rsidR="00F87C90" w:rsidRPr="00F87C90">
              <w:t xml:space="preserve"> </w:t>
            </w:r>
            <w:proofErr w:type="spellStart"/>
            <w:r w:rsidR="00F87C90" w:rsidRPr="00F87C90">
              <w:rPr>
                <w:bCs/>
                <w:iCs/>
                <w:color w:val="FFFFFF" w:themeColor="background1"/>
                <w:spacing w:val="-4"/>
                <w:position w:val="3"/>
                <w:sz w:val="14"/>
                <w:szCs w:val="14"/>
              </w:rPr>
              <w:t>Hiếm</w:t>
            </w:r>
            <w:proofErr w:type="spellEnd"/>
            <w:r w:rsidR="00F87C90" w:rsidRPr="00F87C90">
              <w:rPr>
                <w:bCs/>
                <w:iCs/>
                <w:color w:val="FFFFFF" w:themeColor="background1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="00F87C90" w:rsidRPr="00F87C90">
              <w:rPr>
                <w:bCs/>
                <w:iCs/>
                <w:color w:val="FFFFFF" w:themeColor="background1"/>
                <w:spacing w:val="-4"/>
                <w:position w:val="3"/>
                <w:sz w:val="14"/>
                <w:szCs w:val="14"/>
              </w:rPr>
              <w:t>khi</w:t>
            </w:r>
            <w:proofErr w:type="spellEnd"/>
            <w:r w:rsidR="00F87C90" w:rsidRPr="00F87C90">
              <w:rPr>
                <w:bCs/>
                <w:iCs/>
                <w:color w:val="FFFFFF" w:themeColor="background1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="00F87C90" w:rsidRPr="00F87C90">
              <w:rPr>
                <w:bCs/>
                <w:iCs/>
                <w:color w:val="FFFFFF" w:themeColor="background1"/>
                <w:spacing w:val="-4"/>
                <w:position w:val="3"/>
                <w:sz w:val="14"/>
                <w:szCs w:val="14"/>
              </w:rPr>
              <w:t>thể</w:t>
            </w:r>
            <w:proofErr w:type="spellEnd"/>
            <w:r w:rsidR="00F87C90" w:rsidRPr="00F87C90">
              <w:rPr>
                <w:bCs/>
                <w:iCs/>
                <w:color w:val="FFFFFF" w:themeColor="background1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="00F87C90" w:rsidRPr="00F87C90">
              <w:rPr>
                <w:bCs/>
                <w:iCs/>
                <w:color w:val="FFFFFF" w:themeColor="background1"/>
                <w:spacing w:val="-4"/>
                <w:position w:val="3"/>
                <w:sz w:val="14"/>
                <w:szCs w:val="14"/>
              </w:rPr>
              <w:t>hiện</w:t>
            </w:r>
            <w:proofErr w:type="spellEnd"/>
          </w:p>
          <w:p w14:paraId="5114188A" w14:textId="77777777" w:rsidR="00F87C90" w:rsidRDefault="00F87C90" w:rsidP="00F87C90">
            <w:pPr>
              <w:pStyle w:val="TableParagraph"/>
              <w:spacing w:line="360" w:lineRule="auto"/>
              <w:ind w:left="1077" w:right="37"/>
              <w:rPr>
                <w:bCs/>
                <w:iCs/>
                <w:color w:val="FFFFFF" w:themeColor="background1"/>
                <w:spacing w:val="-4"/>
                <w:position w:val="3"/>
                <w:sz w:val="14"/>
                <w:szCs w:val="14"/>
              </w:rPr>
            </w:pPr>
            <w:r w:rsidRPr="00F87C90">
              <w:rPr>
                <w:bCs/>
                <w:iCs/>
                <w:color w:val="FFFFFF" w:themeColor="background1"/>
                <w:spacing w:val="-4"/>
                <w:position w:val="3"/>
                <w:sz w:val="14"/>
                <w:szCs w:val="14"/>
              </w:rPr>
              <w:t xml:space="preserve">Thường </w:t>
            </w:r>
            <w:proofErr w:type="spellStart"/>
            <w:r w:rsidRPr="00F87C90">
              <w:rPr>
                <w:bCs/>
                <w:iCs/>
                <w:color w:val="FFFFFF" w:themeColor="background1"/>
                <w:spacing w:val="-4"/>
                <w:position w:val="3"/>
                <w:sz w:val="14"/>
                <w:szCs w:val="14"/>
              </w:rPr>
              <w:t>xuyên</w:t>
            </w:r>
            <w:proofErr w:type="spellEnd"/>
            <w:r w:rsidRPr="00F87C90">
              <w:rPr>
                <w:bCs/>
                <w:iCs/>
                <w:color w:val="FFFFFF" w:themeColor="background1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bCs/>
                <w:iCs/>
                <w:color w:val="FFFFFF" w:themeColor="background1"/>
                <w:spacing w:val="-4"/>
                <w:position w:val="3"/>
                <w:sz w:val="14"/>
                <w:szCs w:val="14"/>
              </w:rPr>
              <w:t>thể</w:t>
            </w:r>
            <w:proofErr w:type="spellEnd"/>
            <w:r w:rsidRPr="00F87C90">
              <w:rPr>
                <w:bCs/>
                <w:iCs/>
                <w:color w:val="FFFFFF" w:themeColor="background1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bCs/>
                <w:iCs/>
                <w:color w:val="FFFFFF" w:themeColor="background1"/>
                <w:spacing w:val="-4"/>
                <w:position w:val="3"/>
                <w:sz w:val="14"/>
                <w:szCs w:val="14"/>
              </w:rPr>
              <w:t>hiện</w:t>
            </w:r>
            <w:proofErr w:type="spellEnd"/>
          </w:p>
          <w:p w14:paraId="75071029" w14:textId="4AEC2715" w:rsidR="00391F71" w:rsidRPr="00134A02" w:rsidRDefault="00F87C90" w:rsidP="00391F71">
            <w:pPr>
              <w:pStyle w:val="TableParagraph"/>
              <w:spacing w:line="360" w:lineRule="auto"/>
              <w:ind w:left="1077" w:right="170"/>
              <w:jc w:val="both"/>
              <w:rPr>
                <w:bCs/>
                <w:iCs/>
                <w:color w:val="FFFFFF" w:themeColor="background1"/>
                <w:spacing w:val="-4"/>
                <w:position w:val="3"/>
                <w:sz w:val="14"/>
                <w:szCs w:val="14"/>
              </w:rPr>
            </w:pPr>
            <w:proofErr w:type="spellStart"/>
            <w:r w:rsidRPr="00F87C90">
              <w:rPr>
                <w:bCs/>
                <w:iCs/>
                <w:color w:val="FFFFFF" w:themeColor="background1"/>
                <w:spacing w:val="-4"/>
                <w:position w:val="3"/>
                <w:sz w:val="14"/>
                <w:szCs w:val="14"/>
              </w:rPr>
              <w:t>Luôn</w:t>
            </w:r>
            <w:proofErr w:type="spellEnd"/>
            <w:r w:rsidRPr="00F87C90">
              <w:rPr>
                <w:bCs/>
                <w:iCs/>
                <w:color w:val="FFFFFF" w:themeColor="background1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bCs/>
                <w:iCs/>
                <w:color w:val="FFFFFF" w:themeColor="background1"/>
                <w:spacing w:val="-4"/>
                <w:position w:val="3"/>
                <w:sz w:val="14"/>
                <w:szCs w:val="14"/>
              </w:rPr>
              <w:t>luôn</w:t>
            </w:r>
            <w:proofErr w:type="spellEnd"/>
            <w:r w:rsidRPr="00F87C90">
              <w:rPr>
                <w:bCs/>
                <w:iCs/>
                <w:color w:val="FFFFFF" w:themeColor="background1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bCs/>
                <w:iCs/>
                <w:color w:val="FFFFFF" w:themeColor="background1"/>
                <w:spacing w:val="-4"/>
                <w:position w:val="3"/>
                <w:sz w:val="14"/>
                <w:szCs w:val="14"/>
              </w:rPr>
              <w:t>thể</w:t>
            </w:r>
            <w:proofErr w:type="spellEnd"/>
            <w:r w:rsidRPr="00F87C90">
              <w:rPr>
                <w:bCs/>
                <w:iCs/>
                <w:color w:val="FFFFFF" w:themeColor="background1"/>
                <w:spacing w:val="-4"/>
                <w:position w:val="3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bCs/>
                <w:iCs/>
                <w:color w:val="FFFFFF" w:themeColor="background1"/>
                <w:spacing w:val="-4"/>
                <w:position w:val="3"/>
                <w:sz w:val="14"/>
                <w:szCs w:val="14"/>
              </w:rPr>
              <w:t>hiện</w:t>
            </w:r>
            <w:proofErr w:type="spellEnd"/>
          </w:p>
        </w:tc>
      </w:tr>
      <w:tr w:rsidR="00391F71" w:rsidRPr="00134A02" w14:paraId="1BA5F3AA" w14:textId="77777777" w:rsidTr="00F87C90">
        <w:trPr>
          <w:trHeight w:val="1020"/>
        </w:trPr>
        <w:tc>
          <w:tcPr>
            <w:tcW w:w="7225" w:type="dxa"/>
            <w:vAlign w:val="center"/>
          </w:tcPr>
          <w:p w14:paraId="4E243CC4" w14:textId="77777777" w:rsidR="00391F71" w:rsidRPr="00134A02" w:rsidRDefault="00391F71" w:rsidP="00924C0E">
            <w:pPr>
              <w:pStyle w:val="BodyText"/>
              <w:spacing w:line="360" w:lineRule="auto"/>
              <w:rPr>
                <w:rFonts w:ascii="Montserrat Light" w:hAnsi="Montserrat Light"/>
                <w:color w:val="7F7F7F" w:themeColor="text1" w:themeTint="80"/>
              </w:rPr>
            </w:pPr>
          </w:p>
        </w:tc>
        <w:tc>
          <w:tcPr>
            <w:tcW w:w="2976" w:type="dxa"/>
          </w:tcPr>
          <w:p w14:paraId="5F3BFEAC" w14:textId="77777777" w:rsidR="00391F71" w:rsidRPr="00134A02" w:rsidRDefault="00391F71" w:rsidP="00924C0E">
            <w:pPr>
              <w:pStyle w:val="BodyText"/>
              <w:spacing w:line="360" w:lineRule="auto"/>
              <w:rPr>
                <w:rFonts w:ascii="Montserrat Light" w:hAnsi="Montserrat Light"/>
                <w:color w:val="B2A99B"/>
                <w:sz w:val="22"/>
                <w:szCs w:val="22"/>
              </w:rPr>
            </w:pPr>
            <w:r w:rsidRPr="00134A02">
              <w:rPr>
                <w:rFonts w:ascii="Montserrat ExtraBold" w:hAnsi="Montserrat ExtraBold"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712532" behindDoc="0" locked="0" layoutInCell="1" allowOverlap="1" wp14:anchorId="6AF6E799" wp14:editId="1D1FC142">
                      <wp:simplePos x="0" y="0"/>
                      <wp:positionH relativeFrom="column">
                        <wp:posOffset>577850</wp:posOffset>
                      </wp:positionH>
                      <wp:positionV relativeFrom="paragraph">
                        <wp:posOffset>55880</wp:posOffset>
                      </wp:positionV>
                      <wp:extent cx="438785" cy="508635"/>
                      <wp:effectExtent l="0" t="0" r="5715" b="0"/>
                      <wp:wrapNone/>
                      <wp:docPr id="1601243161" name="Groupe 160124316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8785" cy="508635"/>
                                <a:chOff x="0" y="0"/>
                                <a:chExt cx="488686" cy="674538"/>
                              </a:xfrm>
                            </wpg:grpSpPr>
                            <wpg:grpSp>
                              <wpg:cNvPr id="1309123528" name="Groupe 1309123528"/>
                              <wpg:cNvGrpSpPr/>
                              <wpg:grpSpPr>
                                <a:xfrm>
                                  <a:off x="0" y="0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863364850" name="Étoile à 5 branches 56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79361091" name="Étoile à 5 branches 564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96ACD2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33061598" name="Étoile à 5 branches 56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96ACD2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064055630" name="Groupe 1064055630"/>
                              <wpg:cNvGrpSpPr/>
                              <wpg:grpSpPr>
                                <a:xfrm>
                                  <a:off x="0" y="284672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825652829" name="Étoile à 5 branches 56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071017551" name="Étoile à 5 branches 568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458925881" name="Étoile à 5 branches 56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96ACD2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779480519" name="Groupe 1779480519"/>
                              <wpg:cNvGrpSpPr/>
                              <wpg:grpSpPr>
                                <a:xfrm>
                                  <a:off x="8626" y="534838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602802429" name="Étoile à 5 branches 57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78697134" name="Étoile à 5 branches 57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445972678" name="Étoile à 5 branches 57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 xmlns:a16="http://schemas.microsoft.com/office/drawing/2014/main" xmlns:pic="http://schemas.openxmlformats.org/drawingml/2006/picture" xmlns:asvg="http://schemas.microsoft.com/office/drawing/2016/SVG/main" xmlns:a14="http://schemas.microsoft.com/office/drawing/2010/main" xmlns:a="http://schemas.openxmlformats.org/drawingml/2006/main">
                  <w:pict>
                    <v:group id="Groupe 1601243161" style="position:absolute;margin-left:45.5pt;margin-top:4.4pt;width:34.55pt;height:40.05pt;z-index:251712532" coordsize="4886,6745" o:spid="_x0000_s1026" w14:anchorId="0D6122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">
                      <v:group id="Groupe 1309123528" style="position:absolute;width:4800;height:1397" coordsize="8125,2374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">
                        <v:shape id="Étoile à 5 branches 563" style="position:absolute;width:2374;height:2374;visibility:visible;mso-wrap-style:square;v-text-anchor:middle" coordsize="237483,237483" o:spid="_x0000_s1028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4" style="position:absolute;left:2935;width:2368;height:2368;visibility:visible;mso-wrap-style:square;v-text-anchor:middle" coordsize="236855,236855" o:spid="_x0000_s1029" fillcolor="#96acd2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5" style="position:absolute;left:5757;width:2368;height:2368;visibility:visible;mso-wrap-style:square;v-text-anchor:middle" coordsize="236855,236855" o:spid="_x0000_s1030" fillcolor="#96acd2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064055630" style="position:absolute;top:2846;width:4800;height:1397" coordsize="8125,2374" o:spid="_x0000_s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">
                        <v:shape id="Étoile à 5 branches 567" style="position:absolute;width:2374;height:2374;visibility:visible;mso-wrap-style:square;v-text-anchor:middle" coordsize="237483,237483" o:spid="_x0000_s1032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8" style="position:absolute;left:2935;width:2368;height:2368;visibility:visible;mso-wrap-style:square;v-text-anchor:middle" coordsize="236855,236855" o:spid="_x0000_s1033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9" style="position:absolute;left:5757;width:2368;height:2368;visibility:visible;mso-wrap-style:square;v-text-anchor:middle" coordsize="236855,236855" o:spid="_x0000_s1034" fillcolor="#96acd2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779480519" style="position:absolute;left:86;top:5348;width:4800;height:1397" coordsize="8125,2374" o:spid="_x0000_s1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">
                        <v:shape id="Étoile à 5 branches 571" style="position:absolute;width:2374;height:2374;visibility:visible;mso-wrap-style:square;v-text-anchor:middle" coordsize="237483,237483" o:spid="_x0000_s1036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72" style="position:absolute;left:2935;width:2368;height:2368;visibility:visible;mso-wrap-style:square;v-text-anchor:middle" coordsize="236855,236855" o:spid="_x0000_s1037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73" style="position:absolute;left:5757;width:2368;height:2368;visibility:visible;mso-wrap-style:square;v-text-anchor:middle" coordsize="236855,236855" o:spid="_x0000_s1038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</v:group>
                  </w:pict>
                </mc:Fallback>
              </mc:AlternateContent>
            </w:r>
          </w:p>
        </w:tc>
      </w:tr>
      <w:tr w:rsidR="00391F71" w:rsidRPr="00134A02" w14:paraId="01D45751" w14:textId="77777777" w:rsidTr="00F87C90">
        <w:trPr>
          <w:trHeight w:val="1020"/>
        </w:trPr>
        <w:tc>
          <w:tcPr>
            <w:tcW w:w="7225" w:type="dxa"/>
            <w:vAlign w:val="center"/>
          </w:tcPr>
          <w:p w14:paraId="488178CE" w14:textId="77777777" w:rsidR="00391F71" w:rsidRPr="00134A02" w:rsidRDefault="00391F71" w:rsidP="00924C0E">
            <w:pPr>
              <w:pStyle w:val="BodyText"/>
              <w:spacing w:line="360" w:lineRule="auto"/>
              <w:rPr>
                <w:rFonts w:ascii="Montserrat Light" w:hAnsi="Montserrat Light"/>
                <w:color w:val="7F7F7F" w:themeColor="text1" w:themeTint="80"/>
              </w:rPr>
            </w:pPr>
          </w:p>
        </w:tc>
        <w:tc>
          <w:tcPr>
            <w:tcW w:w="2976" w:type="dxa"/>
          </w:tcPr>
          <w:p w14:paraId="2A044B95" w14:textId="77777777" w:rsidR="00391F71" w:rsidRPr="00134A02" w:rsidRDefault="00391F71" w:rsidP="00924C0E">
            <w:pPr>
              <w:pStyle w:val="BodyText"/>
              <w:spacing w:line="360" w:lineRule="auto"/>
              <w:rPr>
                <w:rFonts w:ascii="Montserrat Light" w:hAnsi="Montserrat Light"/>
                <w:color w:val="B2A99B"/>
                <w:sz w:val="22"/>
                <w:szCs w:val="22"/>
              </w:rPr>
            </w:pPr>
            <w:r w:rsidRPr="00134A02">
              <w:rPr>
                <w:rFonts w:ascii="Montserrat ExtraBold" w:hAnsi="Montserrat ExtraBold"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714580" behindDoc="0" locked="0" layoutInCell="1" allowOverlap="1" wp14:anchorId="6645D15F" wp14:editId="1F7E25E5">
                      <wp:simplePos x="0" y="0"/>
                      <wp:positionH relativeFrom="column">
                        <wp:posOffset>582930</wp:posOffset>
                      </wp:positionH>
                      <wp:positionV relativeFrom="paragraph">
                        <wp:posOffset>72390</wp:posOffset>
                      </wp:positionV>
                      <wp:extent cx="438785" cy="508635"/>
                      <wp:effectExtent l="0" t="0" r="5715" b="0"/>
                      <wp:wrapNone/>
                      <wp:docPr id="806254496" name="Groupe 80625449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8785" cy="508635"/>
                                <a:chOff x="0" y="0"/>
                                <a:chExt cx="488686" cy="674538"/>
                              </a:xfrm>
                            </wpg:grpSpPr>
                            <wpg:grpSp>
                              <wpg:cNvPr id="830005208" name="Groupe 830005208"/>
                              <wpg:cNvGrpSpPr/>
                              <wpg:grpSpPr>
                                <a:xfrm>
                                  <a:off x="0" y="0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565027118" name="Étoile à 5 branches 56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31301997" name="Étoile à 5 branches 564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96ACD2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93288119" name="Étoile à 5 branches 56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96ACD2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229004681" name="Groupe 1229004681"/>
                              <wpg:cNvGrpSpPr/>
                              <wpg:grpSpPr>
                                <a:xfrm>
                                  <a:off x="0" y="284672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685053634" name="Étoile à 5 branches 56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10009689" name="Étoile à 5 branches 568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07315701" name="Étoile à 5 branches 56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96ACD2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737819867" name="Groupe 1737819867"/>
                              <wpg:cNvGrpSpPr/>
                              <wpg:grpSpPr>
                                <a:xfrm>
                                  <a:off x="8626" y="534838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37459094" name="Étoile à 5 branches 57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14426318" name="Étoile à 5 branches 57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014016469" name="Étoile à 5 branches 57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 xmlns:a16="http://schemas.microsoft.com/office/drawing/2014/main" xmlns:pic="http://schemas.openxmlformats.org/drawingml/2006/picture" xmlns:asvg="http://schemas.microsoft.com/office/drawing/2016/SVG/main" xmlns:a14="http://schemas.microsoft.com/office/drawing/2010/main" xmlns:a="http://schemas.openxmlformats.org/drawingml/2006/main">
                  <w:pict>
                    <v:group id="Groupe 806254496" style="position:absolute;margin-left:45.9pt;margin-top:5.7pt;width:34.55pt;height:40.05pt;z-index:251714580" coordsize="4886,6745" o:spid="_x0000_s1026" w14:anchorId="7CBA34C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">
                      <v:group id="Groupe 830005208" style="position:absolute;width:4800;height:1397" coordsize="8125,2374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">
                        <v:shape id="Étoile à 5 branches 563" style="position:absolute;width:2374;height:2374;visibility:visible;mso-wrap-style:square;v-text-anchor:middle" coordsize="237483,237483" o:spid="_x0000_s1028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4" style="position:absolute;left:2935;width:2368;height:2368;visibility:visible;mso-wrap-style:square;v-text-anchor:middle" coordsize="236855,236855" o:spid="_x0000_s1029" fillcolor="#96acd2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5" style="position:absolute;left:5757;width:2368;height:2368;visibility:visible;mso-wrap-style:square;v-text-anchor:middle" coordsize="236855,236855" o:spid="_x0000_s1030" fillcolor="#96acd2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229004681" style="position:absolute;top:2846;width:4800;height:1397" coordsize="8125,2374" o:spid="_x0000_s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">
                        <v:shape id="Étoile à 5 branches 567" style="position:absolute;width:2374;height:2374;visibility:visible;mso-wrap-style:square;v-text-anchor:middle" coordsize="237483,237483" o:spid="_x0000_s1032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8" style="position:absolute;left:2935;width:2368;height:2368;visibility:visible;mso-wrap-style:square;v-text-anchor:middle" coordsize="236855,236855" o:spid="_x0000_s1033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9" style="position:absolute;left:5757;width:2368;height:2368;visibility:visible;mso-wrap-style:square;v-text-anchor:middle" coordsize="236855,236855" o:spid="_x0000_s1034" fillcolor="#96acd2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737819867" style="position:absolute;left:86;top:5348;width:4800;height:1397" coordsize="8125,2374" o:spid="_x0000_s1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">
                        <v:shape id="Étoile à 5 branches 571" style="position:absolute;width:2374;height:2374;visibility:visible;mso-wrap-style:square;v-text-anchor:middle" coordsize="237483,237483" o:spid="_x0000_s1036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72" style="position:absolute;left:2935;width:2368;height:2368;visibility:visible;mso-wrap-style:square;v-text-anchor:middle" coordsize="236855,236855" o:spid="_x0000_s1037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73" style="position:absolute;left:5757;width:2368;height:2368;visibility:visible;mso-wrap-style:square;v-text-anchor:middle" coordsize="236855,236855" o:spid="_x0000_s1038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</v:group>
                  </w:pict>
                </mc:Fallback>
              </mc:AlternateContent>
            </w:r>
          </w:p>
        </w:tc>
      </w:tr>
      <w:tr w:rsidR="00391F71" w:rsidRPr="00134A02" w14:paraId="0BB6A8DA" w14:textId="77777777" w:rsidTr="00F87C90">
        <w:trPr>
          <w:trHeight w:val="1020"/>
        </w:trPr>
        <w:tc>
          <w:tcPr>
            <w:tcW w:w="7225" w:type="dxa"/>
            <w:vAlign w:val="center"/>
          </w:tcPr>
          <w:p w14:paraId="4A267D24" w14:textId="77777777" w:rsidR="00391F71" w:rsidRPr="00134A02" w:rsidRDefault="00391F71" w:rsidP="00924C0E">
            <w:pPr>
              <w:pStyle w:val="BodyText"/>
              <w:spacing w:line="360" w:lineRule="auto"/>
              <w:rPr>
                <w:rFonts w:ascii="Montserrat Light" w:hAnsi="Montserrat Light"/>
                <w:color w:val="7F7F7F" w:themeColor="text1" w:themeTint="80"/>
              </w:rPr>
            </w:pPr>
          </w:p>
        </w:tc>
        <w:tc>
          <w:tcPr>
            <w:tcW w:w="2976" w:type="dxa"/>
          </w:tcPr>
          <w:p w14:paraId="419BA932" w14:textId="77777777" w:rsidR="00391F71" w:rsidRPr="00134A02" w:rsidRDefault="00391F71" w:rsidP="00924C0E">
            <w:pPr>
              <w:pStyle w:val="BodyText"/>
              <w:spacing w:line="360" w:lineRule="auto"/>
              <w:rPr>
                <w:rFonts w:ascii="Montserrat Light" w:hAnsi="Montserrat Light"/>
                <w:color w:val="B2A99B"/>
                <w:sz w:val="22"/>
                <w:szCs w:val="22"/>
              </w:rPr>
            </w:pPr>
          </w:p>
        </w:tc>
      </w:tr>
      <w:tr w:rsidR="00391F71" w:rsidRPr="00134A02" w14:paraId="310A6E14" w14:textId="77777777" w:rsidTr="00F87C90">
        <w:trPr>
          <w:trHeight w:val="1020"/>
        </w:trPr>
        <w:tc>
          <w:tcPr>
            <w:tcW w:w="7225" w:type="dxa"/>
            <w:vAlign w:val="center"/>
          </w:tcPr>
          <w:p w14:paraId="797863D2" w14:textId="77777777" w:rsidR="00391F71" w:rsidRPr="00134A02" w:rsidRDefault="00391F71" w:rsidP="00924C0E">
            <w:pPr>
              <w:pStyle w:val="BodyText"/>
              <w:spacing w:line="360" w:lineRule="auto"/>
              <w:rPr>
                <w:rFonts w:ascii="Montserrat Light" w:hAnsi="Montserrat Light"/>
                <w:color w:val="7F7F7F" w:themeColor="text1" w:themeTint="80"/>
              </w:rPr>
            </w:pPr>
          </w:p>
        </w:tc>
        <w:tc>
          <w:tcPr>
            <w:tcW w:w="2976" w:type="dxa"/>
          </w:tcPr>
          <w:p w14:paraId="1A9A6B13" w14:textId="32DD55B3" w:rsidR="00391F71" w:rsidRPr="00134A02" w:rsidRDefault="00391F71" w:rsidP="00924C0E">
            <w:pPr>
              <w:pStyle w:val="BodyText"/>
              <w:spacing w:line="360" w:lineRule="auto"/>
              <w:rPr>
                <w:rFonts w:ascii="Montserrat Light" w:hAnsi="Montserrat Light"/>
                <w:color w:val="B2A99B"/>
                <w:sz w:val="22"/>
                <w:szCs w:val="22"/>
              </w:rPr>
            </w:pPr>
            <w:r w:rsidRPr="00134A02">
              <w:rPr>
                <w:rFonts w:ascii="Montserrat ExtraBold" w:hAnsi="Montserrat ExtraBold"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721748" behindDoc="0" locked="0" layoutInCell="1" allowOverlap="1" wp14:anchorId="51DC09D5" wp14:editId="702D7909">
                      <wp:simplePos x="0" y="0"/>
                      <wp:positionH relativeFrom="column">
                        <wp:posOffset>581025</wp:posOffset>
                      </wp:positionH>
                      <wp:positionV relativeFrom="paragraph">
                        <wp:posOffset>3355340</wp:posOffset>
                      </wp:positionV>
                      <wp:extent cx="438785" cy="508635"/>
                      <wp:effectExtent l="0" t="0" r="5715" b="0"/>
                      <wp:wrapNone/>
                      <wp:docPr id="366713905" name="Groupe 36671390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8785" cy="508635"/>
                                <a:chOff x="0" y="0"/>
                                <a:chExt cx="488686" cy="674538"/>
                              </a:xfrm>
                            </wpg:grpSpPr>
                            <wpg:grpSp>
                              <wpg:cNvPr id="1499953052" name="Groupe 1499953052"/>
                              <wpg:cNvGrpSpPr/>
                              <wpg:grpSpPr>
                                <a:xfrm>
                                  <a:off x="0" y="0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205600704" name="Étoile à 5 branches 56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76140976" name="Étoile à 5 branches 564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96ACD2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566581068" name="Étoile à 5 branches 56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96ACD2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42597563" name="Groupe 42597563"/>
                              <wpg:cNvGrpSpPr/>
                              <wpg:grpSpPr>
                                <a:xfrm>
                                  <a:off x="0" y="284672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18976407" name="Étoile à 5 branches 56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127629523" name="Étoile à 5 branches 568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09538414" name="Étoile à 5 branches 56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96ACD2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28731088" name="Groupe 128731088"/>
                              <wpg:cNvGrpSpPr/>
                              <wpg:grpSpPr>
                                <a:xfrm>
                                  <a:off x="8626" y="534838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817169345" name="Étoile à 5 branches 57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637118287" name="Étoile à 5 branches 57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23323007" name="Étoile à 5 branches 57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a="http://schemas.openxmlformats.org/drawingml/2006/main" xmlns:a16="http://schemas.microsoft.com/office/drawing/2014/main" xmlns:pic="http://schemas.openxmlformats.org/drawingml/2006/picture" xmlns:asvg="http://schemas.microsoft.com/office/drawing/2016/SVG/main" xmlns:a14="http://schemas.microsoft.com/office/drawing/2010/main">
                  <w:pict>
                    <v:group id="Groupe 366713905" style="position:absolute;margin-left:45.75pt;margin-top:264.2pt;width:34.55pt;height:40.05pt;z-index:251721748;mso-width-relative:margin" coordsize="4886,6745" o:spid="_x0000_s1026" w14:anchorId="47D89DC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">
                      <v:group id="Groupe 1499953052" style="position:absolute;width:4800;height:1397" coordsize="8125,2374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">
                        <v:shape id="Étoile à 5 branches 563" style="position:absolute;width:2374;height:2374;visibility:visible;mso-wrap-style:square;v-text-anchor:middle" coordsize="237483,237483" o:spid="_x0000_s1028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4" style="position:absolute;left:2935;width:2368;height:2368;visibility:visible;mso-wrap-style:square;v-text-anchor:middle" coordsize="236855,236855" o:spid="_x0000_s1029" fillcolor="#96acd2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5" style="position:absolute;left:5757;width:2368;height:2368;visibility:visible;mso-wrap-style:square;v-text-anchor:middle" coordsize="236855,236855" o:spid="_x0000_s1030" fillcolor="#96acd2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42597563" style="position:absolute;top:2846;width:4800;height:1397" coordsize="8125,2374" o:spid="_x0000_s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">
                        <v:shape id="Étoile à 5 branches 567" style="position:absolute;width:2374;height:2374;visibility:visible;mso-wrap-style:square;v-text-anchor:middle" coordsize="237483,237483" o:spid="_x0000_s1032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8" style="position:absolute;left:2935;width:2368;height:2368;visibility:visible;mso-wrap-style:square;v-text-anchor:middle" coordsize="236855,236855" o:spid="_x0000_s1033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9" style="position:absolute;left:5757;width:2368;height:2368;visibility:visible;mso-wrap-style:square;v-text-anchor:middle" coordsize="236855,236855" o:spid="_x0000_s1034" fillcolor="#96acd2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28731088" style="position:absolute;left:86;top:5348;width:4800;height:1397" coordsize="8125,2374" o:spid="_x0000_s1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">
                        <v:shape id="Étoile à 5 branches 571" style="position:absolute;width:2374;height:2374;visibility:visible;mso-wrap-style:square;v-text-anchor:middle" coordsize="237483,237483" o:spid="_x0000_s1036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72" style="position:absolute;left:2935;width:2368;height:2368;visibility:visible;mso-wrap-style:square;v-text-anchor:middle" coordsize="236855,236855" o:spid="_x0000_s1037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73" style="position:absolute;left:5757;width:2368;height:2368;visibility:visible;mso-wrap-style:square;v-text-anchor:middle" coordsize="236855,236855" o:spid="_x0000_s1038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</v:group>
                  </w:pict>
                </mc:Fallback>
              </mc:AlternateContent>
            </w:r>
            <w:r w:rsidRPr="00134A02">
              <w:rPr>
                <w:rFonts w:ascii="Montserrat ExtraBold" w:hAnsi="Montserrat ExtraBold"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720724" behindDoc="0" locked="0" layoutInCell="1" allowOverlap="1" wp14:anchorId="10D08311" wp14:editId="2A40ED22">
                      <wp:simplePos x="0" y="0"/>
                      <wp:positionH relativeFrom="column">
                        <wp:posOffset>581025</wp:posOffset>
                      </wp:positionH>
                      <wp:positionV relativeFrom="paragraph">
                        <wp:posOffset>2698750</wp:posOffset>
                      </wp:positionV>
                      <wp:extent cx="438785" cy="508635"/>
                      <wp:effectExtent l="0" t="0" r="5715" b="0"/>
                      <wp:wrapNone/>
                      <wp:docPr id="825603008" name="Groupe 82560300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8785" cy="508635"/>
                                <a:chOff x="0" y="0"/>
                                <a:chExt cx="488686" cy="674538"/>
                              </a:xfrm>
                            </wpg:grpSpPr>
                            <wpg:grpSp>
                              <wpg:cNvPr id="636885280" name="Groupe 636885280"/>
                              <wpg:cNvGrpSpPr/>
                              <wpg:grpSpPr>
                                <a:xfrm>
                                  <a:off x="0" y="0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669794361" name="Étoile à 5 branches 56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362172358" name="Étoile à 5 branches 564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96ACD2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00939761" name="Étoile à 5 branches 56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96ACD2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959797522" name="Groupe 959797522"/>
                              <wpg:cNvGrpSpPr/>
                              <wpg:grpSpPr>
                                <a:xfrm>
                                  <a:off x="0" y="284672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4011383" name="Étoile à 5 branches 56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773532254" name="Étoile à 5 branches 568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27023886" name="Étoile à 5 branches 56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96ACD2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220085983" name="Groupe 220085983"/>
                              <wpg:cNvGrpSpPr/>
                              <wpg:grpSpPr>
                                <a:xfrm>
                                  <a:off x="8626" y="534838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613026600" name="Étoile à 5 branches 57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932624876" name="Étoile à 5 branches 57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70813009" name="Étoile à 5 branches 57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a16="http://schemas.microsoft.com/office/drawing/2014/main" xmlns:pic="http://schemas.openxmlformats.org/drawingml/2006/picture" xmlns:asvg="http://schemas.microsoft.com/office/drawing/2016/SVG/main" xmlns:a14="http://schemas.microsoft.com/office/drawing/2010/main" xmlns:a="http://schemas.openxmlformats.org/drawingml/2006/main">
                  <w:pict>
                    <v:group id="Groupe 825603008" style="position:absolute;margin-left:45.75pt;margin-top:212.5pt;width:34.55pt;height:40.05pt;z-index:251720724;mso-width-relative:margin" coordsize="4886,6745" o:spid="_x0000_s1026" w14:anchorId="34548FD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">
                      <v:group id="Groupe 636885280" style="position:absolute;width:4800;height:1397" coordsize="8125,2374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">
                        <v:shape id="Étoile à 5 branches 563" style="position:absolute;width:2374;height:2374;visibility:visible;mso-wrap-style:square;v-text-anchor:middle" coordsize="237483,237483" o:spid="_x0000_s1028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4" style="position:absolute;left:2935;width:2368;height:2368;visibility:visible;mso-wrap-style:square;v-text-anchor:middle" coordsize="236855,236855" o:spid="_x0000_s1029" fillcolor="#96acd2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5" style="position:absolute;left:5757;width:2368;height:2368;visibility:visible;mso-wrap-style:square;v-text-anchor:middle" coordsize="236855,236855" o:spid="_x0000_s1030" fillcolor="#96acd2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959797522" style="position:absolute;top:2846;width:4800;height:1397" coordsize="8125,2374" o:spid="_x0000_s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">
                        <v:shape id="Étoile à 5 branches 567" style="position:absolute;width:2374;height:2374;visibility:visible;mso-wrap-style:square;v-text-anchor:middle" coordsize="237483,237483" o:spid="_x0000_s1032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8" style="position:absolute;left:2935;width:2368;height:2368;visibility:visible;mso-wrap-style:square;v-text-anchor:middle" coordsize="236855,236855" o:spid="_x0000_s1033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9" style="position:absolute;left:5757;width:2368;height:2368;visibility:visible;mso-wrap-style:square;v-text-anchor:middle" coordsize="236855,236855" o:spid="_x0000_s1034" fillcolor="#96acd2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220085983" style="position:absolute;left:86;top:5348;width:4800;height:1397" coordsize="8125,2374" o:spid="_x0000_s1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">
                        <v:shape id="Étoile à 5 branches 571" style="position:absolute;width:2374;height:2374;visibility:visible;mso-wrap-style:square;v-text-anchor:middle" coordsize="237483,237483" o:spid="_x0000_s1036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72" style="position:absolute;left:2935;width:2368;height:2368;visibility:visible;mso-wrap-style:square;v-text-anchor:middle" coordsize="236855,236855" o:spid="_x0000_s1037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73" style="position:absolute;left:5757;width:2368;height:2368;visibility:visible;mso-wrap-style:square;v-text-anchor:middle" coordsize="236855,236855" o:spid="_x0000_s1038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</v:group>
                  </w:pict>
                </mc:Fallback>
              </mc:AlternateContent>
            </w:r>
            <w:r w:rsidRPr="00134A02">
              <w:rPr>
                <w:rFonts w:ascii="Montserrat ExtraBold" w:hAnsi="Montserrat ExtraBold"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719700" behindDoc="0" locked="0" layoutInCell="1" allowOverlap="1" wp14:anchorId="17D5FB0C" wp14:editId="070CB459">
                      <wp:simplePos x="0" y="0"/>
                      <wp:positionH relativeFrom="column">
                        <wp:posOffset>581025</wp:posOffset>
                      </wp:positionH>
                      <wp:positionV relativeFrom="paragraph">
                        <wp:posOffset>2042795</wp:posOffset>
                      </wp:positionV>
                      <wp:extent cx="438785" cy="508635"/>
                      <wp:effectExtent l="0" t="0" r="5715" b="0"/>
                      <wp:wrapNone/>
                      <wp:docPr id="180896840" name="Groupe 18089684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8785" cy="508635"/>
                                <a:chOff x="0" y="0"/>
                                <a:chExt cx="488686" cy="674538"/>
                              </a:xfrm>
                            </wpg:grpSpPr>
                            <wpg:grpSp>
                              <wpg:cNvPr id="715823268" name="Groupe 715823268"/>
                              <wpg:cNvGrpSpPr/>
                              <wpg:grpSpPr>
                                <a:xfrm>
                                  <a:off x="0" y="0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99212926" name="Étoile à 5 branches 56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44576644" name="Étoile à 5 branches 564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96ACD2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26034664" name="Étoile à 5 branches 56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96ACD2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059003615" name="Groupe 1059003615"/>
                              <wpg:cNvGrpSpPr/>
                              <wpg:grpSpPr>
                                <a:xfrm>
                                  <a:off x="0" y="284672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695343126" name="Étoile à 5 branches 56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350092400" name="Étoile à 5 branches 568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50472903" name="Étoile à 5 branches 56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96ACD2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158903155" name="Groupe 1158903155"/>
                              <wpg:cNvGrpSpPr/>
                              <wpg:grpSpPr>
                                <a:xfrm>
                                  <a:off x="8626" y="534838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140561966" name="Étoile à 5 branches 57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066421584" name="Étoile à 5 branches 57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76247064" name="Étoile à 5 branches 57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a16="http://schemas.microsoft.com/office/drawing/2014/main" xmlns:pic="http://schemas.openxmlformats.org/drawingml/2006/picture" xmlns:asvg="http://schemas.microsoft.com/office/drawing/2016/SVG/main" xmlns:a14="http://schemas.microsoft.com/office/drawing/2010/main" xmlns:a="http://schemas.openxmlformats.org/drawingml/2006/main">
                  <w:pict>
                    <v:group id="Groupe 180896840" style="position:absolute;margin-left:45.75pt;margin-top:160.85pt;width:34.55pt;height:40.05pt;z-index:251719700;mso-width-relative:margin" coordsize="4886,6745" o:spid="_x0000_s1026" w14:anchorId="654F05E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">
                      <v:group id="Groupe 715823268" style="position:absolute;width:4800;height:1397" coordsize="8125,2374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">
                        <v:shape id="Étoile à 5 branches 563" style="position:absolute;width:2374;height:2374;visibility:visible;mso-wrap-style:square;v-text-anchor:middle" coordsize="237483,237483" o:spid="_x0000_s1028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4" style="position:absolute;left:2935;width:2368;height:2368;visibility:visible;mso-wrap-style:square;v-text-anchor:middle" coordsize="236855,236855" o:spid="_x0000_s1029" fillcolor="#96acd2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5" style="position:absolute;left:5757;width:2368;height:2368;visibility:visible;mso-wrap-style:square;v-text-anchor:middle" coordsize="236855,236855" o:spid="_x0000_s1030" fillcolor="#96acd2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059003615" style="position:absolute;top:2846;width:4800;height:1397" coordsize="8125,2374" o:spid="_x0000_s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">
                        <v:shape id="Étoile à 5 branches 567" style="position:absolute;width:2374;height:2374;visibility:visible;mso-wrap-style:square;v-text-anchor:middle" coordsize="237483,237483" o:spid="_x0000_s1032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8" style="position:absolute;left:2935;width:2368;height:2368;visibility:visible;mso-wrap-style:square;v-text-anchor:middle" coordsize="236855,236855" o:spid="_x0000_s1033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9" style="position:absolute;left:5757;width:2368;height:2368;visibility:visible;mso-wrap-style:square;v-text-anchor:middle" coordsize="236855,236855" o:spid="_x0000_s1034" fillcolor="#96acd2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158903155" style="position:absolute;left:86;top:5348;width:4800;height:1397" coordsize="8125,2374" o:spid="_x0000_s1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">
                        <v:shape id="Étoile à 5 branches 571" style="position:absolute;width:2374;height:2374;visibility:visible;mso-wrap-style:square;v-text-anchor:middle" coordsize="237483,237483" o:spid="_x0000_s1036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72" style="position:absolute;left:2935;width:2368;height:2368;visibility:visible;mso-wrap-style:square;v-text-anchor:middle" coordsize="236855,236855" o:spid="_x0000_s1037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73" style="position:absolute;left:5757;width:2368;height:2368;visibility:visible;mso-wrap-style:square;v-text-anchor:middle" coordsize="236855,236855" o:spid="_x0000_s1038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</v:group>
                  </w:pict>
                </mc:Fallback>
              </mc:AlternateContent>
            </w:r>
            <w:r w:rsidRPr="00134A02">
              <w:rPr>
                <w:rFonts w:ascii="Montserrat ExtraBold" w:hAnsi="Montserrat ExtraBold"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718676" behindDoc="0" locked="0" layoutInCell="1" allowOverlap="1" wp14:anchorId="0D6F5FE9" wp14:editId="04BF37DD">
                      <wp:simplePos x="0" y="0"/>
                      <wp:positionH relativeFrom="column">
                        <wp:posOffset>581025</wp:posOffset>
                      </wp:positionH>
                      <wp:positionV relativeFrom="paragraph">
                        <wp:posOffset>1386205</wp:posOffset>
                      </wp:positionV>
                      <wp:extent cx="438785" cy="508635"/>
                      <wp:effectExtent l="0" t="0" r="5715" b="0"/>
                      <wp:wrapNone/>
                      <wp:docPr id="1446864521" name="Groupe 144686452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8785" cy="508635"/>
                                <a:chOff x="0" y="0"/>
                                <a:chExt cx="488686" cy="674538"/>
                              </a:xfrm>
                            </wpg:grpSpPr>
                            <wpg:grpSp>
                              <wpg:cNvPr id="994724362" name="Groupe 994724362"/>
                              <wpg:cNvGrpSpPr/>
                              <wpg:grpSpPr>
                                <a:xfrm>
                                  <a:off x="0" y="0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279213462" name="Étoile à 5 branches 56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077914134" name="Étoile à 5 branches 564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96ACD2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887996674" name="Étoile à 5 branches 56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96ACD2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571833499" name="Groupe 1571833499"/>
                              <wpg:cNvGrpSpPr/>
                              <wpg:grpSpPr>
                                <a:xfrm>
                                  <a:off x="0" y="284672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928394030" name="Étoile à 5 branches 56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824370749" name="Étoile à 5 branches 568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60206165" name="Étoile à 5 branches 56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96ACD2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869183066" name="Groupe 869183066"/>
                              <wpg:cNvGrpSpPr/>
                              <wpg:grpSpPr>
                                <a:xfrm>
                                  <a:off x="8626" y="534838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464035426" name="Étoile à 5 branches 57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136738137" name="Étoile à 5 branches 57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115206957" name="Étoile à 5 branches 57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a16="http://schemas.microsoft.com/office/drawing/2014/main" xmlns:pic="http://schemas.openxmlformats.org/drawingml/2006/picture" xmlns:asvg="http://schemas.microsoft.com/office/drawing/2016/SVG/main" xmlns:a14="http://schemas.microsoft.com/office/drawing/2010/main" xmlns:a="http://schemas.openxmlformats.org/drawingml/2006/main">
                  <w:pict>
                    <v:group id="Groupe 1446864521" style="position:absolute;margin-left:45.75pt;margin-top:109.15pt;width:34.55pt;height:40.05pt;z-index:251718676;mso-width-relative:margin" coordsize="4886,6745" o:spid="_x0000_s1026" w14:anchorId="316010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">
                      <v:group id="Groupe 994724362" style="position:absolute;width:4800;height:1397" coordsize="8125,2374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">
                        <v:shape id="Étoile à 5 branches 563" style="position:absolute;width:2374;height:2374;visibility:visible;mso-wrap-style:square;v-text-anchor:middle" coordsize="237483,237483" o:spid="_x0000_s1028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4" style="position:absolute;left:2935;width:2368;height:2368;visibility:visible;mso-wrap-style:square;v-text-anchor:middle" coordsize="236855,236855" o:spid="_x0000_s1029" fillcolor="#96acd2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5" style="position:absolute;left:5757;width:2368;height:2368;visibility:visible;mso-wrap-style:square;v-text-anchor:middle" coordsize="236855,236855" o:spid="_x0000_s1030" fillcolor="#96acd2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571833499" style="position:absolute;top:2846;width:4800;height:1397" coordsize="8125,2374" o:spid="_x0000_s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">
                        <v:shape id="Étoile à 5 branches 567" style="position:absolute;width:2374;height:2374;visibility:visible;mso-wrap-style:square;v-text-anchor:middle" coordsize="237483,237483" o:spid="_x0000_s1032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8" style="position:absolute;left:2935;width:2368;height:2368;visibility:visible;mso-wrap-style:square;v-text-anchor:middle" coordsize="236855,236855" o:spid="_x0000_s1033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9" style="position:absolute;left:5757;width:2368;height:2368;visibility:visible;mso-wrap-style:square;v-text-anchor:middle" coordsize="236855,236855" o:spid="_x0000_s1034" fillcolor="#96acd2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869183066" style="position:absolute;left:86;top:5348;width:4800;height:1397" coordsize="8125,2374" o:spid="_x0000_s1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">
                        <v:shape id="Étoile à 5 branches 571" style="position:absolute;width:2374;height:2374;visibility:visible;mso-wrap-style:square;v-text-anchor:middle" coordsize="237483,237483" o:spid="_x0000_s1036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72" style="position:absolute;left:2935;width:2368;height:2368;visibility:visible;mso-wrap-style:square;v-text-anchor:middle" coordsize="236855,236855" o:spid="_x0000_s1037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73" style="position:absolute;left:5757;width:2368;height:2368;visibility:visible;mso-wrap-style:square;v-text-anchor:middle" coordsize="236855,236855" o:spid="_x0000_s1038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</v:group>
                  </w:pict>
                </mc:Fallback>
              </mc:AlternateContent>
            </w:r>
            <w:r w:rsidRPr="00134A02">
              <w:rPr>
                <w:rFonts w:ascii="Montserrat ExtraBold" w:hAnsi="Montserrat ExtraBold"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717652" behindDoc="0" locked="0" layoutInCell="1" allowOverlap="1" wp14:anchorId="36CEDCAF" wp14:editId="38F4FB08">
                      <wp:simplePos x="0" y="0"/>
                      <wp:positionH relativeFrom="column">
                        <wp:posOffset>581025</wp:posOffset>
                      </wp:positionH>
                      <wp:positionV relativeFrom="paragraph">
                        <wp:posOffset>737235</wp:posOffset>
                      </wp:positionV>
                      <wp:extent cx="438785" cy="508635"/>
                      <wp:effectExtent l="0" t="0" r="5715" b="0"/>
                      <wp:wrapNone/>
                      <wp:docPr id="1505619592" name="Groupe 150561959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8785" cy="508635"/>
                                <a:chOff x="0" y="0"/>
                                <a:chExt cx="488686" cy="674538"/>
                              </a:xfrm>
                            </wpg:grpSpPr>
                            <wpg:grpSp>
                              <wpg:cNvPr id="1622055282" name="Groupe 1622055282"/>
                              <wpg:cNvGrpSpPr/>
                              <wpg:grpSpPr>
                                <a:xfrm>
                                  <a:off x="0" y="0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629914899" name="Étoile à 5 branches 56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788637525" name="Étoile à 5 branches 564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96ACD2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7807437" name="Étoile à 5 branches 56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96ACD2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367293530" name="Groupe 1367293530"/>
                              <wpg:cNvGrpSpPr/>
                              <wpg:grpSpPr>
                                <a:xfrm>
                                  <a:off x="0" y="284672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832432770" name="Étoile à 5 branches 56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481503358" name="Étoile à 5 branches 568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047507004" name="Étoile à 5 branches 56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96ACD2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794130735" name="Groupe 1794130735"/>
                              <wpg:cNvGrpSpPr/>
                              <wpg:grpSpPr>
                                <a:xfrm>
                                  <a:off x="8626" y="534838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2097763201" name="Étoile à 5 branches 57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450352139" name="Étoile à 5 branches 57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99014707" name="Étoile à 5 branches 57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a16="http://schemas.microsoft.com/office/drawing/2014/main" xmlns:pic="http://schemas.openxmlformats.org/drawingml/2006/picture" xmlns:asvg="http://schemas.microsoft.com/office/drawing/2016/SVG/main" xmlns:a14="http://schemas.microsoft.com/office/drawing/2010/main" xmlns:a="http://schemas.openxmlformats.org/drawingml/2006/main">
                  <w:pict>
                    <v:group id="Groupe 1505619592" style="position:absolute;margin-left:45.75pt;margin-top:58.05pt;width:34.55pt;height:40.05pt;z-index:251717652;mso-width-relative:margin" coordsize="4886,6745" o:spid="_x0000_s1026" w14:anchorId="6C07B6E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">
                      <v:group id="Groupe 1622055282" style="position:absolute;width:4800;height:1397" coordsize="8125,2374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">
                        <v:shape id="Étoile à 5 branches 563" style="position:absolute;width:2374;height:2374;visibility:visible;mso-wrap-style:square;v-text-anchor:middle" coordsize="237483,237483" o:spid="_x0000_s1028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4" style="position:absolute;left:2935;width:2368;height:2368;visibility:visible;mso-wrap-style:square;v-text-anchor:middle" coordsize="236855,236855" o:spid="_x0000_s1029" fillcolor="#96acd2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5" style="position:absolute;left:5757;width:2368;height:2368;visibility:visible;mso-wrap-style:square;v-text-anchor:middle" coordsize="236855,236855" o:spid="_x0000_s1030" fillcolor="#96acd2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367293530" style="position:absolute;top:2846;width:4800;height:1397" coordsize="8125,2374" o:spid="_x0000_s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">
                        <v:shape id="Étoile à 5 branches 567" style="position:absolute;width:2374;height:2374;visibility:visible;mso-wrap-style:square;v-text-anchor:middle" coordsize="237483,237483" o:spid="_x0000_s1032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8" style="position:absolute;left:2935;width:2368;height:2368;visibility:visible;mso-wrap-style:square;v-text-anchor:middle" coordsize="236855,236855" o:spid="_x0000_s1033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9" style="position:absolute;left:5757;width:2368;height:2368;visibility:visible;mso-wrap-style:square;v-text-anchor:middle" coordsize="236855,236855" o:spid="_x0000_s1034" fillcolor="#96acd2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794130735" style="position:absolute;left:86;top:5348;width:4800;height:1397" coordsize="8125,2374" o:spid="_x0000_s1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">
                        <v:shape id="Étoile à 5 branches 571" style="position:absolute;width:2374;height:2374;visibility:visible;mso-wrap-style:square;v-text-anchor:middle" coordsize="237483,237483" o:spid="_x0000_s1036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72" style="position:absolute;left:2935;width:2368;height:2368;visibility:visible;mso-wrap-style:square;v-text-anchor:middle" coordsize="236855,236855" o:spid="_x0000_s1037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73" style="position:absolute;left:5757;width:2368;height:2368;visibility:visible;mso-wrap-style:square;v-text-anchor:middle" coordsize="236855,236855" o:spid="_x0000_s1038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</v:group>
                  </w:pict>
                </mc:Fallback>
              </mc:AlternateContent>
            </w:r>
            <w:r w:rsidRPr="00134A02">
              <w:rPr>
                <w:rFonts w:ascii="Montserrat ExtraBold" w:hAnsi="Montserrat ExtraBold"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715604" behindDoc="0" locked="0" layoutInCell="1" allowOverlap="1" wp14:anchorId="294F2EC9" wp14:editId="5DC2966E">
                      <wp:simplePos x="0" y="0"/>
                      <wp:positionH relativeFrom="column">
                        <wp:posOffset>581025</wp:posOffset>
                      </wp:positionH>
                      <wp:positionV relativeFrom="paragraph">
                        <wp:posOffset>-575310</wp:posOffset>
                      </wp:positionV>
                      <wp:extent cx="438785" cy="508635"/>
                      <wp:effectExtent l="0" t="0" r="5715" b="0"/>
                      <wp:wrapNone/>
                      <wp:docPr id="1209446286" name="Groupe 120944628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8785" cy="508635"/>
                                <a:chOff x="0" y="0"/>
                                <a:chExt cx="488686" cy="674538"/>
                              </a:xfrm>
                            </wpg:grpSpPr>
                            <wpg:grpSp>
                              <wpg:cNvPr id="1756818095" name="Groupe 1756818095"/>
                              <wpg:cNvGrpSpPr/>
                              <wpg:grpSpPr>
                                <a:xfrm>
                                  <a:off x="0" y="0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386491436" name="Étoile à 5 branches 56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543837879" name="Étoile à 5 branches 564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96ACD2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762256506" name="Étoile à 5 branches 56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96ACD2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227462883" name="Groupe 227462883"/>
                              <wpg:cNvGrpSpPr/>
                              <wpg:grpSpPr>
                                <a:xfrm>
                                  <a:off x="0" y="284672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863099695" name="Étoile à 5 branches 56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584131055" name="Étoile à 5 branches 568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93396345" name="Étoile à 5 branches 56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96ACD2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465280412" name="Groupe 465280412"/>
                              <wpg:cNvGrpSpPr/>
                              <wpg:grpSpPr>
                                <a:xfrm>
                                  <a:off x="8626" y="534838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25158232" name="Étoile à 5 branches 57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10393562" name="Étoile à 5 branches 57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423872014" name="Étoile à 5 branches 57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a16="http://schemas.microsoft.com/office/drawing/2014/main" xmlns:pic="http://schemas.openxmlformats.org/drawingml/2006/picture" xmlns:asvg="http://schemas.microsoft.com/office/drawing/2016/SVG/main" xmlns:a14="http://schemas.microsoft.com/office/drawing/2010/main" xmlns:a="http://schemas.openxmlformats.org/drawingml/2006/main">
                  <w:pict xmlns:w="http://schemas.openxmlformats.org/wordprocessingml/2006/main">
                    <v:group xmlns:w14="http://schemas.microsoft.com/office/word/2010/wordml" xmlns:o="urn:schemas-microsoft-com:office:office" xmlns:v="urn:schemas-microsoft-com:vml" id="Groupe 1209446286" style="position:absolute;margin-left:45.75pt;margin-top:-45.3pt;width:34.55pt;height:40.05pt;z-index:251715604;mso-width-relative:margin" coordsize="4886,6745" o:spid="_x0000_s1026" w14:anchorId="1A1A37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">
                      <v:group id="Groupe 1756818095" style="position:absolute;width:4800;height:1397" coordsize="8125,2374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">
                        <v:shape id="Étoile à 5 branches 563" style="position:absolute;width:2374;height:2374;visibility:visible;mso-wrap-style:square;v-text-anchor:middle" coordsize="237483,237483" o:spid="_x0000_s1028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4" style="position:absolute;left:2935;width:2368;height:2368;visibility:visible;mso-wrap-style:square;v-text-anchor:middle" coordsize="236855,236855" o:spid="_x0000_s1029" fillcolor="#96acd2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5" style="position:absolute;left:5757;width:2368;height:2368;visibility:visible;mso-wrap-style:square;v-text-anchor:middle" coordsize="236855,236855" o:spid="_x0000_s1030" fillcolor="#96acd2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227462883" style="position:absolute;top:2846;width:4800;height:1397" coordsize="8125,2374" o:spid="_x0000_s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">
                        <v:shape id="Étoile à 5 branches 567" style="position:absolute;width:2374;height:2374;visibility:visible;mso-wrap-style:square;v-text-anchor:middle" coordsize="237483,237483" o:spid="_x0000_s1032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8" style="position:absolute;left:2935;width:2368;height:2368;visibility:visible;mso-wrap-style:square;v-text-anchor:middle" coordsize="236855,236855" o:spid="_x0000_s1033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9" style="position:absolute;left:5757;width:2368;height:2368;visibility:visible;mso-wrap-style:square;v-text-anchor:middle" coordsize="236855,236855" o:spid="_x0000_s1034" fillcolor="#96acd2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465280412" style="position:absolute;left:86;top:5348;width:4800;height:1397" coordsize="8125,2374" o:spid="_x0000_s1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">
                        <v:shape id="Étoile à 5 branches 571" style="position:absolute;width:2374;height:2374;visibility:visible;mso-wrap-style:square;v-text-anchor:middle" coordsize="237483,237483" o:spid="_x0000_s1036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72" style="position:absolute;left:2935;width:2368;height:2368;visibility:visible;mso-wrap-style:square;v-text-anchor:middle" coordsize="236855,236855" o:spid="_x0000_s1037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73" style="position:absolute;left:5757;width:2368;height:2368;visibility:visible;mso-wrap-style:square;v-text-anchor:middle" coordsize="236855,236855" o:spid="_x0000_s1038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</v:group>
                  </w:pict>
                </mc:Fallback>
              </mc:AlternateContent>
            </w:r>
            <w:r w:rsidRPr="00134A02">
              <w:rPr>
                <w:rFonts w:ascii="Montserrat ExtraBold" w:hAnsi="Montserrat ExtraBold"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716628" behindDoc="0" locked="0" layoutInCell="1" allowOverlap="1" wp14:anchorId="0D11E9C2" wp14:editId="03416B42">
                      <wp:simplePos x="0" y="0"/>
                      <wp:positionH relativeFrom="column">
                        <wp:posOffset>581025</wp:posOffset>
                      </wp:positionH>
                      <wp:positionV relativeFrom="paragraph">
                        <wp:posOffset>81280</wp:posOffset>
                      </wp:positionV>
                      <wp:extent cx="438785" cy="508635"/>
                      <wp:effectExtent l="0" t="0" r="5715" b="0"/>
                      <wp:wrapNone/>
                      <wp:docPr id="29650718" name="Groupe 2965071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8785" cy="508635"/>
                                <a:chOff x="0" y="0"/>
                                <a:chExt cx="488686" cy="674538"/>
                              </a:xfrm>
                            </wpg:grpSpPr>
                            <wpg:grpSp>
                              <wpg:cNvPr id="263236810" name="Groupe 263236810"/>
                              <wpg:cNvGrpSpPr/>
                              <wpg:grpSpPr>
                                <a:xfrm>
                                  <a:off x="0" y="0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914408693" name="Étoile à 5 branches 56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314932901" name="Étoile à 5 branches 564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96ACD2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522569309" name="Étoile à 5 branches 56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96ACD2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37936006" name="Groupe 137936006"/>
                              <wpg:cNvGrpSpPr/>
                              <wpg:grpSpPr>
                                <a:xfrm>
                                  <a:off x="0" y="284672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9808283" name="Étoile à 5 branches 56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63898618" name="Étoile à 5 branches 568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510019129" name="Étoile à 5 branches 56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96ACD2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57637422" name="Groupe 57637422"/>
                              <wpg:cNvGrpSpPr/>
                              <wpg:grpSpPr>
                                <a:xfrm>
                                  <a:off x="8626" y="534838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987545738" name="Étoile à 5 branches 57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190532809" name="Étoile à 5 branches 57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20210218" name="Étoile à 5 branches 57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a16="http://schemas.microsoft.com/office/drawing/2014/main" xmlns:pic="http://schemas.openxmlformats.org/drawingml/2006/picture" xmlns:asvg="http://schemas.microsoft.com/office/drawing/2016/SVG/main" xmlns:a14="http://schemas.microsoft.com/office/drawing/2010/main" xmlns:a="http://schemas.openxmlformats.org/drawingml/2006/main">
                  <w:pict>
                    <v:group id="Groupe 29650718" style="position:absolute;margin-left:45.75pt;margin-top:6.4pt;width:34.55pt;height:40.05pt;z-index:251716628;mso-width-relative:margin" coordsize="4886,6745" o:spid="_x0000_s1026" w14:anchorId="181AB64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">
                      <v:group id="Groupe 263236810" style="position:absolute;width:4800;height:1397" coordsize="8125,2374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">
                        <v:shape id="Étoile à 5 branches 563" style="position:absolute;width:2374;height:2374;visibility:visible;mso-wrap-style:square;v-text-anchor:middle" coordsize="237483,237483" o:spid="_x0000_s1028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4" style="position:absolute;left:2935;width:2368;height:2368;visibility:visible;mso-wrap-style:square;v-text-anchor:middle" coordsize="236855,236855" o:spid="_x0000_s1029" fillcolor="#96acd2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5" style="position:absolute;left:5757;width:2368;height:2368;visibility:visible;mso-wrap-style:square;v-text-anchor:middle" coordsize="236855,236855" o:spid="_x0000_s1030" fillcolor="#96acd2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37936006" style="position:absolute;top:2846;width:4800;height:1397" coordsize="8125,2374" o:spid="_x0000_s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">
                        <v:shape id="Étoile à 5 branches 567" style="position:absolute;width:2374;height:2374;visibility:visible;mso-wrap-style:square;v-text-anchor:middle" coordsize="237483,237483" o:spid="_x0000_s1032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8" style="position:absolute;left:2935;width:2368;height:2368;visibility:visible;mso-wrap-style:square;v-text-anchor:middle" coordsize="236855,236855" o:spid="_x0000_s1033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9" style="position:absolute;left:5757;width:2368;height:2368;visibility:visible;mso-wrap-style:square;v-text-anchor:middle" coordsize="236855,236855" o:spid="_x0000_s1034" fillcolor="#96acd2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57637422" style="position:absolute;left:86;top:5348;width:4800;height:1397" coordsize="8125,2374" o:spid="_x0000_s1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">
                        <v:shape id="Étoile à 5 branches 571" style="position:absolute;width:2374;height:2374;visibility:visible;mso-wrap-style:square;v-text-anchor:middle" coordsize="237483,237483" o:spid="_x0000_s1036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72" style="position:absolute;left:2935;width:2368;height:2368;visibility:visible;mso-wrap-style:square;v-text-anchor:middle" coordsize="236855,236855" o:spid="_x0000_s1037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73" style="position:absolute;left:5757;width:2368;height:2368;visibility:visible;mso-wrap-style:square;v-text-anchor:middle" coordsize="236855,236855" o:spid="_x0000_s1038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</v:group>
                  </w:pict>
                </mc:Fallback>
              </mc:AlternateContent>
            </w:r>
          </w:p>
        </w:tc>
      </w:tr>
      <w:tr w:rsidR="00391F71" w:rsidRPr="00134A02" w14:paraId="72F363DE" w14:textId="77777777" w:rsidTr="00F87C90">
        <w:trPr>
          <w:trHeight w:val="1020"/>
        </w:trPr>
        <w:tc>
          <w:tcPr>
            <w:tcW w:w="7225" w:type="dxa"/>
            <w:vAlign w:val="center"/>
          </w:tcPr>
          <w:p w14:paraId="782DB540" w14:textId="77777777" w:rsidR="00391F71" w:rsidRPr="00134A02" w:rsidRDefault="00391F71" w:rsidP="00924C0E">
            <w:pPr>
              <w:pStyle w:val="BodyText"/>
              <w:spacing w:line="360" w:lineRule="auto"/>
              <w:rPr>
                <w:rFonts w:ascii="Montserrat Light" w:hAnsi="Montserrat Light"/>
                <w:color w:val="7F7F7F" w:themeColor="text1" w:themeTint="80"/>
              </w:rPr>
            </w:pPr>
          </w:p>
        </w:tc>
        <w:tc>
          <w:tcPr>
            <w:tcW w:w="2976" w:type="dxa"/>
          </w:tcPr>
          <w:p w14:paraId="0C8F5D1A" w14:textId="77777777" w:rsidR="00391F71" w:rsidRPr="00134A02" w:rsidRDefault="00391F71" w:rsidP="00924C0E">
            <w:pPr>
              <w:pStyle w:val="BodyText"/>
              <w:spacing w:line="360" w:lineRule="auto"/>
              <w:rPr>
                <w:rFonts w:ascii="Montserrat Light" w:hAnsi="Montserrat Light"/>
                <w:color w:val="B2A99B"/>
                <w:sz w:val="22"/>
                <w:szCs w:val="22"/>
              </w:rPr>
            </w:pPr>
          </w:p>
        </w:tc>
      </w:tr>
      <w:tr w:rsidR="00391F71" w:rsidRPr="00134A02" w14:paraId="54B2AA8E" w14:textId="77777777" w:rsidTr="00F87C90">
        <w:trPr>
          <w:trHeight w:val="1020"/>
        </w:trPr>
        <w:tc>
          <w:tcPr>
            <w:tcW w:w="7225" w:type="dxa"/>
            <w:vAlign w:val="center"/>
          </w:tcPr>
          <w:p w14:paraId="7E4B290A" w14:textId="77777777" w:rsidR="00391F71" w:rsidRPr="00134A02" w:rsidRDefault="00391F71" w:rsidP="00924C0E">
            <w:pPr>
              <w:pStyle w:val="BodyText"/>
              <w:spacing w:line="360" w:lineRule="auto"/>
              <w:rPr>
                <w:rFonts w:ascii="Montserrat Light" w:hAnsi="Montserrat Light"/>
                <w:color w:val="7F7F7F" w:themeColor="text1" w:themeTint="80"/>
              </w:rPr>
            </w:pPr>
          </w:p>
        </w:tc>
        <w:tc>
          <w:tcPr>
            <w:tcW w:w="2976" w:type="dxa"/>
          </w:tcPr>
          <w:p w14:paraId="24726C54" w14:textId="77777777" w:rsidR="00391F71" w:rsidRPr="00134A02" w:rsidRDefault="00391F71" w:rsidP="00924C0E">
            <w:pPr>
              <w:pStyle w:val="BodyText"/>
              <w:spacing w:line="360" w:lineRule="auto"/>
              <w:rPr>
                <w:rFonts w:ascii="Montserrat Light" w:hAnsi="Montserrat Light"/>
                <w:color w:val="B2A99B"/>
                <w:sz w:val="22"/>
                <w:szCs w:val="22"/>
              </w:rPr>
            </w:pPr>
          </w:p>
        </w:tc>
      </w:tr>
      <w:tr w:rsidR="00391F71" w:rsidRPr="00134A02" w14:paraId="182B2C84" w14:textId="77777777" w:rsidTr="00F87C90">
        <w:trPr>
          <w:trHeight w:val="1020"/>
        </w:trPr>
        <w:tc>
          <w:tcPr>
            <w:tcW w:w="7225" w:type="dxa"/>
            <w:vAlign w:val="center"/>
          </w:tcPr>
          <w:p w14:paraId="6545F3D5" w14:textId="77777777" w:rsidR="00391F71" w:rsidRPr="00134A02" w:rsidRDefault="00391F71" w:rsidP="00924C0E">
            <w:pPr>
              <w:pStyle w:val="BodyText"/>
              <w:spacing w:line="360" w:lineRule="auto"/>
              <w:rPr>
                <w:rFonts w:ascii="Montserrat Light" w:hAnsi="Montserrat Light"/>
                <w:color w:val="7F7F7F" w:themeColor="text1" w:themeTint="80"/>
              </w:rPr>
            </w:pPr>
          </w:p>
        </w:tc>
        <w:tc>
          <w:tcPr>
            <w:tcW w:w="2976" w:type="dxa"/>
          </w:tcPr>
          <w:p w14:paraId="47A821F2" w14:textId="77777777" w:rsidR="00391F71" w:rsidRPr="00134A02" w:rsidRDefault="00391F71" w:rsidP="00924C0E">
            <w:pPr>
              <w:pStyle w:val="BodyText"/>
              <w:spacing w:line="360" w:lineRule="auto"/>
              <w:rPr>
                <w:rFonts w:ascii="Montserrat Light" w:hAnsi="Montserrat Light"/>
                <w:color w:val="B2A99B"/>
                <w:sz w:val="22"/>
                <w:szCs w:val="22"/>
              </w:rPr>
            </w:pPr>
          </w:p>
        </w:tc>
      </w:tr>
      <w:tr w:rsidR="00391F71" w:rsidRPr="00134A02" w14:paraId="22A4C96D" w14:textId="77777777" w:rsidTr="00F87C90">
        <w:trPr>
          <w:trHeight w:val="1020"/>
        </w:trPr>
        <w:tc>
          <w:tcPr>
            <w:tcW w:w="7225" w:type="dxa"/>
            <w:vAlign w:val="center"/>
          </w:tcPr>
          <w:p w14:paraId="4B577122" w14:textId="77777777" w:rsidR="00391F71" w:rsidRPr="00134A02" w:rsidRDefault="00391F71" w:rsidP="00924C0E">
            <w:pPr>
              <w:pStyle w:val="BodyText"/>
              <w:spacing w:line="360" w:lineRule="auto"/>
              <w:rPr>
                <w:rFonts w:ascii="Montserrat Light" w:hAnsi="Montserrat Light"/>
                <w:color w:val="7F7F7F" w:themeColor="text1" w:themeTint="80"/>
              </w:rPr>
            </w:pPr>
          </w:p>
        </w:tc>
        <w:tc>
          <w:tcPr>
            <w:tcW w:w="2976" w:type="dxa"/>
          </w:tcPr>
          <w:p w14:paraId="749C137E" w14:textId="77777777" w:rsidR="00391F71" w:rsidRPr="00134A02" w:rsidRDefault="00391F71" w:rsidP="00924C0E">
            <w:pPr>
              <w:pStyle w:val="BodyText"/>
              <w:spacing w:line="360" w:lineRule="auto"/>
              <w:rPr>
                <w:rFonts w:ascii="Montserrat Light" w:hAnsi="Montserrat Light"/>
                <w:color w:val="B2A99B"/>
                <w:sz w:val="22"/>
                <w:szCs w:val="22"/>
              </w:rPr>
            </w:pPr>
          </w:p>
        </w:tc>
      </w:tr>
      <w:tr w:rsidR="00391F71" w:rsidRPr="00134A02" w14:paraId="2086C398" w14:textId="77777777" w:rsidTr="00F87C90">
        <w:trPr>
          <w:trHeight w:val="1020"/>
        </w:trPr>
        <w:tc>
          <w:tcPr>
            <w:tcW w:w="7225" w:type="dxa"/>
            <w:vAlign w:val="center"/>
          </w:tcPr>
          <w:p w14:paraId="26D02FCB" w14:textId="77777777" w:rsidR="00391F71" w:rsidRPr="00134A02" w:rsidRDefault="00391F71" w:rsidP="00924C0E">
            <w:pPr>
              <w:pStyle w:val="BodyText"/>
              <w:spacing w:line="360" w:lineRule="auto"/>
              <w:rPr>
                <w:rFonts w:ascii="Montserrat Light" w:hAnsi="Montserrat Light"/>
                <w:color w:val="7F7F7F" w:themeColor="text1" w:themeTint="80"/>
              </w:rPr>
            </w:pPr>
          </w:p>
        </w:tc>
        <w:tc>
          <w:tcPr>
            <w:tcW w:w="2976" w:type="dxa"/>
          </w:tcPr>
          <w:p w14:paraId="1BC64661" w14:textId="77777777" w:rsidR="00391F71" w:rsidRPr="00134A02" w:rsidRDefault="00391F71" w:rsidP="00924C0E">
            <w:pPr>
              <w:pStyle w:val="BodyText"/>
              <w:spacing w:line="360" w:lineRule="auto"/>
              <w:rPr>
                <w:rFonts w:ascii="Montserrat Light" w:hAnsi="Montserrat Light"/>
                <w:color w:val="B2A99B"/>
                <w:sz w:val="22"/>
                <w:szCs w:val="22"/>
              </w:rPr>
            </w:pPr>
          </w:p>
        </w:tc>
      </w:tr>
      <w:tr w:rsidR="00391F71" w:rsidRPr="00134A02" w14:paraId="3DFA8C91" w14:textId="77777777" w:rsidTr="00F87C90">
        <w:trPr>
          <w:trHeight w:val="1020"/>
        </w:trPr>
        <w:tc>
          <w:tcPr>
            <w:tcW w:w="7225" w:type="dxa"/>
            <w:vAlign w:val="center"/>
          </w:tcPr>
          <w:p w14:paraId="3908E5C3" w14:textId="77777777" w:rsidR="000362EE" w:rsidRDefault="000362EE" w:rsidP="00924C0E">
            <w:pPr>
              <w:pStyle w:val="BodyText"/>
              <w:spacing w:line="360" w:lineRule="auto"/>
              <w:rPr>
                <w:rFonts w:ascii="Unna" w:hAnsi="Unna"/>
                <w:color w:val="111031"/>
                <w:sz w:val="18"/>
                <w:szCs w:val="18"/>
                <w:lang w:val="en-NZ"/>
              </w:rPr>
            </w:pPr>
          </w:p>
          <w:p w14:paraId="37D52BD2" w14:textId="73396764" w:rsidR="00391F71" w:rsidRDefault="00F87C90" w:rsidP="00924C0E">
            <w:pPr>
              <w:pStyle w:val="BodyText"/>
              <w:spacing w:line="360" w:lineRule="auto"/>
              <w:rPr>
                <w:rFonts w:ascii="Unna" w:hAnsi="Unna"/>
                <w:color w:val="111031"/>
                <w:sz w:val="18"/>
                <w:szCs w:val="18"/>
                <w:lang w:val="en-NZ"/>
              </w:rPr>
            </w:pPr>
            <w:proofErr w:type="spellStart"/>
            <w:r>
              <w:rPr>
                <w:rFonts w:ascii="Unna" w:hAnsi="Unna"/>
                <w:color w:val="111031"/>
                <w:sz w:val="18"/>
                <w:szCs w:val="18"/>
                <w:lang w:val="en-NZ"/>
              </w:rPr>
              <w:t>Nhận</w:t>
            </w:r>
            <w:proofErr w:type="spellEnd"/>
            <w:r>
              <w:rPr>
                <w:rFonts w:ascii="Unna" w:hAnsi="Unna"/>
                <w:color w:val="111031"/>
                <w:sz w:val="18"/>
                <w:szCs w:val="18"/>
                <w:lang w:val="en-NZ"/>
              </w:rPr>
              <w:t xml:space="preserve"> xét </w:t>
            </w:r>
            <w:proofErr w:type="spellStart"/>
            <w:r>
              <w:rPr>
                <w:rFonts w:ascii="Unna" w:hAnsi="Unna"/>
                <w:color w:val="111031"/>
                <w:sz w:val="18"/>
                <w:szCs w:val="18"/>
                <w:lang w:val="en-NZ"/>
              </w:rPr>
              <w:t>khác</w:t>
            </w:r>
            <w:proofErr w:type="spellEnd"/>
            <w:r w:rsidR="000362EE" w:rsidRPr="000362EE">
              <w:rPr>
                <w:rFonts w:ascii="Unna" w:hAnsi="Unna"/>
                <w:color w:val="111031"/>
                <w:sz w:val="18"/>
                <w:szCs w:val="18"/>
                <w:lang w:val="en-NZ"/>
              </w:rPr>
              <w:t>:</w:t>
            </w:r>
          </w:p>
          <w:p w14:paraId="56BDDB77" w14:textId="77777777" w:rsidR="000362EE" w:rsidRDefault="000362EE" w:rsidP="00924C0E">
            <w:pPr>
              <w:pStyle w:val="BodyText"/>
              <w:spacing w:line="360" w:lineRule="auto"/>
              <w:rPr>
                <w:rFonts w:ascii="Unna" w:hAnsi="Unna"/>
                <w:color w:val="111031"/>
                <w:sz w:val="18"/>
                <w:szCs w:val="18"/>
                <w:lang w:val="en-NZ"/>
              </w:rPr>
            </w:pPr>
          </w:p>
          <w:p w14:paraId="31110621" w14:textId="77777777" w:rsidR="000362EE" w:rsidRDefault="000362EE" w:rsidP="00924C0E">
            <w:pPr>
              <w:pStyle w:val="BodyText"/>
              <w:spacing w:line="360" w:lineRule="auto"/>
              <w:rPr>
                <w:rFonts w:ascii="Unna" w:hAnsi="Unna"/>
                <w:color w:val="111031"/>
                <w:sz w:val="18"/>
                <w:szCs w:val="18"/>
                <w:lang w:val="en-NZ"/>
              </w:rPr>
            </w:pPr>
          </w:p>
          <w:p w14:paraId="26AAEA87" w14:textId="77777777" w:rsidR="000362EE" w:rsidRDefault="000362EE" w:rsidP="00924C0E">
            <w:pPr>
              <w:pStyle w:val="BodyText"/>
              <w:spacing w:line="360" w:lineRule="auto"/>
              <w:rPr>
                <w:rFonts w:ascii="Unna" w:hAnsi="Unna"/>
                <w:color w:val="111031"/>
                <w:sz w:val="18"/>
                <w:szCs w:val="18"/>
                <w:lang w:val="en-NZ"/>
              </w:rPr>
            </w:pPr>
          </w:p>
          <w:p w14:paraId="7A816E6F" w14:textId="77777777" w:rsidR="000362EE" w:rsidRDefault="000362EE" w:rsidP="00924C0E">
            <w:pPr>
              <w:pStyle w:val="BodyText"/>
              <w:spacing w:line="360" w:lineRule="auto"/>
              <w:rPr>
                <w:rFonts w:ascii="Unna" w:hAnsi="Unna"/>
                <w:color w:val="111031"/>
                <w:sz w:val="18"/>
                <w:szCs w:val="18"/>
                <w:lang w:val="en-NZ"/>
              </w:rPr>
            </w:pPr>
          </w:p>
          <w:p w14:paraId="290B98B5" w14:textId="77777777" w:rsidR="000362EE" w:rsidRDefault="000362EE" w:rsidP="00924C0E">
            <w:pPr>
              <w:pStyle w:val="BodyText"/>
              <w:spacing w:line="360" w:lineRule="auto"/>
              <w:rPr>
                <w:rFonts w:ascii="Unna" w:hAnsi="Unna"/>
                <w:color w:val="111031"/>
                <w:sz w:val="18"/>
                <w:szCs w:val="18"/>
                <w:lang w:val="en-NZ"/>
              </w:rPr>
            </w:pPr>
          </w:p>
          <w:p w14:paraId="6D0A5537" w14:textId="1B893347" w:rsidR="000362EE" w:rsidRPr="00134A02" w:rsidRDefault="000362EE" w:rsidP="00924C0E">
            <w:pPr>
              <w:pStyle w:val="BodyText"/>
              <w:spacing w:line="360" w:lineRule="auto"/>
              <w:rPr>
                <w:rFonts w:ascii="Montserrat Light" w:hAnsi="Montserrat Light"/>
                <w:color w:val="7F7F7F" w:themeColor="text1" w:themeTint="80"/>
              </w:rPr>
            </w:pPr>
          </w:p>
        </w:tc>
        <w:tc>
          <w:tcPr>
            <w:tcW w:w="2976" w:type="dxa"/>
          </w:tcPr>
          <w:p w14:paraId="40740542" w14:textId="77777777" w:rsidR="00391F71" w:rsidRPr="00134A02" w:rsidRDefault="00391F71" w:rsidP="00924C0E">
            <w:pPr>
              <w:pStyle w:val="BodyText"/>
              <w:spacing w:line="360" w:lineRule="auto"/>
              <w:rPr>
                <w:rFonts w:ascii="Montserrat Light" w:hAnsi="Montserrat Light"/>
                <w:color w:val="B2A99B"/>
                <w:sz w:val="22"/>
                <w:szCs w:val="22"/>
              </w:rPr>
            </w:pPr>
          </w:p>
        </w:tc>
      </w:tr>
    </w:tbl>
    <w:p w14:paraId="5FA67FC2" w14:textId="77777777" w:rsidR="00C258F4" w:rsidRPr="00134A02" w:rsidRDefault="00C258F4">
      <w:pPr>
        <w:rPr>
          <w:rFonts w:ascii="Montserrat ExtraBold" w:hAnsi="Montserrat ExtraBold"/>
          <w:b/>
          <w:bCs/>
          <w:color w:val="040033"/>
          <w:sz w:val="24"/>
          <w:szCs w:val="24"/>
          <w:lang w:val="en-NZ"/>
        </w:rPr>
      </w:pPr>
    </w:p>
    <w:p w14:paraId="49513538" w14:textId="09185889" w:rsidR="00D5408A" w:rsidRPr="00134A02" w:rsidRDefault="00A31201" w:rsidP="00D36465">
      <w:pPr>
        <w:pStyle w:val="BodyText"/>
        <w:numPr>
          <w:ilvl w:val="0"/>
          <w:numId w:val="5"/>
        </w:numPr>
        <w:spacing w:after="120"/>
        <w:ind w:left="425" w:hanging="357"/>
        <w:rPr>
          <w:rFonts w:ascii="Montserrat Light" w:hAnsi="Montserrat Light"/>
          <w:color w:val="B2A99B"/>
          <w:sz w:val="22"/>
          <w:szCs w:val="22"/>
          <w:lang w:val="en-NZ"/>
        </w:rPr>
      </w:pPr>
      <w:r w:rsidRPr="00A31201">
        <w:rPr>
          <w:rFonts w:ascii="Montserrat ExtraBold" w:hAnsi="Montserrat ExtraBold"/>
          <w:b/>
          <w:bCs/>
          <w:color w:val="040033"/>
          <w:sz w:val="24"/>
          <w:szCs w:val="24"/>
        </w:rPr>
        <w:lastRenderedPageBreak/>
        <w:t>NĂNG LỰC HÀNH VI: KHUNG NĂNG LỰC</w:t>
      </w:r>
    </w:p>
    <w:p w14:paraId="5E4EBF73" w14:textId="79E5BEE8" w:rsidR="008F5614" w:rsidRPr="002243B2" w:rsidRDefault="00A31201" w:rsidP="002243B2">
      <w:pPr>
        <w:widowControl/>
        <w:autoSpaceDE/>
        <w:autoSpaceDN/>
        <w:spacing w:after="120"/>
        <w:jc w:val="both"/>
        <w:textAlignment w:val="center"/>
        <w:rPr>
          <w:rFonts w:ascii="Unna" w:hAnsi="Unna"/>
          <w:i/>
          <w:iCs/>
          <w:color w:val="111031"/>
          <w:sz w:val="18"/>
          <w:szCs w:val="18"/>
          <w:lang w:val="en-NZ"/>
        </w:rPr>
      </w:pPr>
      <w:r w:rsidRPr="00A31201">
        <w:rPr>
          <w:rFonts w:ascii="Unna" w:hAnsi="Unna"/>
          <w:color w:val="111031"/>
          <w:sz w:val="18"/>
          <w:szCs w:val="18"/>
        </w:rPr>
        <w:t xml:space="preserve">Vui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lòng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xem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xét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02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năng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lực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hành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vi ( </w:t>
      </w:r>
      <w:proofErr w:type="spellStart"/>
      <w:r w:rsidRPr="00A31201">
        <w:rPr>
          <w:rFonts w:ascii="Unna" w:hAnsi="Unna"/>
          <w:i/>
          <w:iCs/>
          <w:color w:val="111031"/>
          <w:sz w:val="18"/>
          <w:szCs w:val="18"/>
        </w:rPr>
        <w:t>thái</w:t>
      </w:r>
      <w:proofErr w:type="spellEnd"/>
      <w:r w:rsidRPr="00A31201">
        <w:rPr>
          <w:rFonts w:ascii="Unna" w:hAnsi="Unna"/>
          <w:i/>
          <w:iCs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i/>
          <w:iCs/>
          <w:color w:val="111031"/>
          <w:sz w:val="18"/>
          <w:szCs w:val="18"/>
        </w:rPr>
        <w:t>độ</w:t>
      </w:r>
      <w:proofErr w:type="spellEnd"/>
      <w:r w:rsidRPr="00A31201">
        <w:rPr>
          <w:rFonts w:ascii="Unna" w:hAnsi="Unna"/>
          <w:i/>
          <w:iCs/>
          <w:color w:val="111031"/>
          <w:sz w:val="18"/>
          <w:szCs w:val="18"/>
        </w:rPr>
        <w:t xml:space="preserve"> sang </w:t>
      </w:r>
      <w:proofErr w:type="spellStart"/>
      <w:r w:rsidRPr="00A31201">
        <w:rPr>
          <w:rFonts w:ascii="Unna" w:hAnsi="Unna"/>
          <w:i/>
          <w:iCs/>
          <w:color w:val="111031"/>
          <w:sz w:val="18"/>
          <w:szCs w:val="18"/>
        </w:rPr>
        <w:t>trọng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và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i/>
          <w:iCs/>
          <w:color w:val="111031"/>
          <w:sz w:val="18"/>
          <w:szCs w:val="18"/>
        </w:rPr>
        <w:t>Đam</w:t>
      </w:r>
      <w:proofErr w:type="spellEnd"/>
      <w:r w:rsidRPr="00A31201">
        <w:rPr>
          <w:rFonts w:ascii="Unna" w:hAnsi="Unna"/>
          <w:i/>
          <w:iCs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i/>
          <w:iCs/>
          <w:color w:val="111031"/>
          <w:sz w:val="18"/>
          <w:szCs w:val="18"/>
        </w:rPr>
        <w:t>mê</w:t>
      </w:r>
      <w:proofErr w:type="spellEnd"/>
      <w:r w:rsidRPr="00A31201">
        <w:rPr>
          <w:rFonts w:ascii="Unna" w:hAnsi="Unna"/>
          <w:i/>
          <w:iCs/>
          <w:color w:val="111031"/>
          <w:sz w:val="18"/>
          <w:szCs w:val="18"/>
        </w:rPr>
        <w:t xml:space="preserve"> &amp; </w:t>
      </w:r>
      <w:proofErr w:type="spellStart"/>
      <w:r w:rsidRPr="00A31201">
        <w:rPr>
          <w:rFonts w:ascii="Unna" w:hAnsi="Unna"/>
          <w:i/>
          <w:iCs/>
          <w:color w:val="111031"/>
          <w:sz w:val="18"/>
          <w:szCs w:val="18"/>
        </w:rPr>
        <w:t>Tự</w:t>
      </w:r>
      <w:proofErr w:type="spellEnd"/>
      <w:r w:rsidRPr="00A31201">
        <w:rPr>
          <w:rFonts w:ascii="Unna" w:hAnsi="Unna"/>
          <w:i/>
          <w:iCs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i/>
          <w:iCs/>
          <w:color w:val="111031"/>
          <w:sz w:val="18"/>
          <w:szCs w:val="18"/>
        </w:rPr>
        <w:t>hào</w:t>
      </w:r>
      <w:proofErr w:type="spellEnd"/>
      <w:r w:rsidRPr="00A31201">
        <w:rPr>
          <w:rFonts w:ascii="Unna" w:hAnsi="Unna"/>
          <w:i/>
          <w:iCs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i/>
          <w:iCs/>
          <w:color w:val="111031"/>
          <w:sz w:val="18"/>
          <w:szCs w:val="18"/>
        </w:rPr>
        <w:t>về</w:t>
      </w:r>
      <w:proofErr w:type="spellEnd"/>
      <w:r w:rsidRPr="00A31201">
        <w:rPr>
          <w:rFonts w:ascii="Unna" w:hAnsi="Unna"/>
          <w:i/>
          <w:iCs/>
          <w:color w:val="111031"/>
          <w:sz w:val="18"/>
          <w:szCs w:val="18"/>
        </w:rPr>
        <w:t xml:space="preserve"> Thương </w:t>
      </w:r>
      <w:proofErr w:type="spellStart"/>
      <w:r w:rsidRPr="00A31201">
        <w:rPr>
          <w:rFonts w:ascii="Unna" w:hAnsi="Unna"/>
          <w:i/>
          <w:iCs/>
          <w:color w:val="111031"/>
          <w:sz w:val="18"/>
          <w:szCs w:val="18"/>
        </w:rPr>
        <w:t>hiệu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)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dưới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đây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và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đánh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giá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dựa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trên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thang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đánh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giá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3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sao</w:t>
      </w:r>
      <w:proofErr w:type="spellEnd"/>
      <w:r w:rsidR="00B75388" w:rsidRPr="00A31201">
        <w:rPr>
          <w:rFonts w:ascii="Unna" w:hAnsi="Unna"/>
          <w:color w:val="111031"/>
          <w:sz w:val="18"/>
          <w:szCs w:val="18"/>
          <w:lang w:val="en-NZ"/>
        </w:rPr>
        <w:t>.</w:t>
      </w:r>
      <w:r w:rsidR="002243B2">
        <w:rPr>
          <w:rFonts w:ascii="Unna" w:hAnsi="Unna"/>
          <w:color w:val="111031"/>
          <w:sz w:val="18"/>
          <w:szCs w:val="18"/>
          <w:lang w:val="en-NZ"/>
        </w:rPr>
        <w:t xml:space="preserve">  </w:t>
      </w:r>
      <w:r w:rsidRPr="00A31201">
        <w:rPr>
          <w:rFonts w:ascii="Unna" w:hAnsi="Unna"/>
          <w:color w:val="111031"/>
          <w:sz w:val="18"/>
          <w:szCs w:val="18"/>
        </w:rPr>
        <w:t xml:space="preserve">Lưu ý: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Mỗi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năng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lực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chỉ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cần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chọn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b/>
          <w:bCs/>
          <w:color w:val="111031"/>
          <w:sz w:val="18"/>
          <w:szCs w:val="18"/>
        </w:rPr>
        <w:t>một</w:t>
      </w:r>
      <w:proofErr w:type="spellEnd"/>
      <w:r w:rsidRPr="00A31201">
        <w:rPr>
          <w:rFonts w:ascii="Unna" w:hAnsi="Unna"/>
          <w:b/>
          <w:bCs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b/>
          <w:bCs/>
          <w:color w:val="111031"/>
          <w:sz w:val="18"/>
          <w:szCs w:val="18"/>
        </w:rPr>
        <w:t>mức</w:t>
      </w:r>
      <w:proofErr w:type="spellEnd"/>
      <w:r w:rsidRPr="00A31201">
        <w:rPr>
          <w:rFonts w:ascii="Unna" w:hAnsi="Unna"/>
          <w:b/>
          <w:bCs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b/>
          <w:bCs/>
          <w:color w:val="111031"/>
          <w:sz w:val="18"/>
          <w:szCs w:val="18"/>
        </w:rPr>
        <w:t>đánh</w:t>
      </w:r>
      <w:proofErr w:type="spellEnd"/>
      <w:r w:rsidRPr="00A31201">
        <w:rPr>
          <w:rFonts w:ascii="Unna" w:hAnsi="Unna"/>
          <w:b/>
          <w:bCs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b/>
          <w:bCs/>
          <w:color w:val="111031"/>
          <w:sz w:val="18"/>
          <w:szCs w:val="18"/>
        </w:rPr>
        <w:t>giá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;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các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hành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vi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được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liệt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kê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chỉ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nhằm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định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hướng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và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hỗ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trợ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trao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đổi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trong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quá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trình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đánh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giá</w:t>
      </w:r>
      <w:proofErr w:type="spellEnd"/>
      <w:r w:rsidR="002243B2" w:rsidRPr="00A31201">
        <w:rPr>
          <w:rFonts w:ascii="Unna" w:hAnsi="Unna"/>
          <w:i/>
          <w:iCs/>
          <w:color w:val="111031"/>
          <w:sz w:val="18"/>
          <w:szCs w:val="18"/>
          <w:lang w:val="en-NZ"/>
        </w:rPr>
        <w:t>.</w:t>
      </w:r>
    </w:p>
    <w:tbl>
      <w:tblPr>
        <w:tblStyle w:val="TableGrid"/>
        <w:tblW w:w="10348" w:type="dxa"/>
        <w:tblInd w:w="-5" w:type="dxa"/>
        <w:tblBorders>
          <w:top w:val="single" w:sz="4" w:space="0" w:color="B2B2C6"/>
          <w:left w:val="single" w:sz="4" w:space="0" w:color="B2B2C6"/>
          <w:bottom w:val="single" w:sz="4" w:space="0" w:color="B2B2C6"/>
          <w:right w:val="single" w:sz="4" w:space="0" w:color="B2B2C6"/>
          <w:insideH w:val="single" w:sz="4" w:space="0" w:color="B2B2C6"/>
          <w:insideV w:val="single" w:sz="4" w:space="0" w:color="B2B2C6"/>
        </w:tblBorders>
        <w:tblCellMar>
          <w:left w:w="28" w:type="dxa"/>
          <w:right w:w="0" w:type="dxa"/>
        </w:tblCellMar>
        <w:tblLook w:val="04A0" w:firstRow="1" w:lastRow="0" w:firstColumn="1" w:lastColumn="0" w:noHBand="0" w:noVBand="1"/>
      </w:tblPr>
      <w:tblGrid>
        <w:gridCol w:w="3828"/>
        <w:gridCol w:w="4252"/>
        <w:gridCol w:w="2268"/>
      </w:tblGrid>
      <w:tr w:rsidR="00F87C90" w:rsidRPr="008B4B38" w14:paraId="5264D46C" w14:textId="77777777" w:rsidTr="00F87C90">
        <w:trPr>
          <w:trHeight w:val="500"/>
        </w:trPr>
        <w:tc>
          <w:tcPr>
            <w:tcW w:w="3828" w:type="dxa"/>
            <w:vMerge w:val="restart"/>
            <w:shd w:val="clear" w:color="auto" w:fill="75768C"/>
            <w:vAlign w:val="center"/>
          </w:tcPr>
          <w:p w14:paraId="1EBCCA59" w14:textId="77777777" w:rsidR="00F87C90" w:rsidRPr="00A90600" w:rsidRDefault="00F87C90" w:rsidP="00F87C90">
            <w:pPr>
              <w:pStyle w:val="TableParagraph"/>
              <w:spacing w:before="80" w:after="80"/>
              <w:ind w:left="170" w:right="170"/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</w:pPr>
            <w:r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  <w:t>NĂNG LỰC CHÍNH CẦN ĐÁNH GIÁ</w:t>
            </w:r>
          </w:p>
          <w:p w14:paraId="1AA7729A" w14:textId="4BAB83A2" w:rsidR="00F87C90" w:rsidRPr="008B4B38" w:rsidRDefault="00F87C90" w:rsidP="00F87C90">
            <w:pPr>
              <w:jc w:val="center"/>
              <w:rPr>
                <w:rFonts w:ascii="Montserrat Light" w:hAnsi="Montserrat Light"/>
                <w:color w:val="FFFFFF" w:themeColor="background1"/>
                <w:sz w:val="12"/>
                <w:szCs w:val="12"/>
                <w:lang w:val="en-NZ"/>
              </w:rPr>
            </w:pPr>
            <w:proofErr w:type="spellStart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Mỗi</w:t>
            </w:r>
            <w:proofErr w:type="spellEnd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 xml:space="preserve"> </w:t>
            </w:r>
            <w:proofErr w:type="spellStart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năng</w:t>
            </w:r>
            <w:proofErr w:type="spellEnd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 xml:space="preserve"> </w:t>
            </w:r>
            <w:proofErr w:type="spellStart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lực</w:t>
            </w:r>
            <w:proofErr w:type="spellEnd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 xml:space="preserve"> </w:t>
            </w:r>
            <w:proofErr w:type="spellStart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chính</w:t>
            </w:r>
            <w:proofErr w:type="spellEnd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 xml:space="preserve"> </w:t>
            </w:r>
            <w:proofErr w:type="spellStart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được</w:t>
            </w:r>
            <w:proofErr w:type="spellEnd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 xml:space="preserve"> </w:t>
            </w:r>
            <w:proofErr w:type="spellStart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cấu</w:t>
            </w:r>
            <w:proofErr w:type="spellEnd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 xml:space="preserve"> </w:t>
            </w:r>
            <w:proofErr w:type="spellStart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thành</w:t>
            </w:r>
            <w:proofErr w:type="spellEnd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 xml:space="preserve"> </w:t>
            </w:r>
            <w:proofErr w:type="spellStart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từ</w:t>
            </w:r>
            <w:proofErr w:type="spellEnd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 xml:space="preserve"> </w:t>
            </w:r>
            <w:proofErr w:type="spellStart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các</w:t>
            </w:r>
            <w:proofErr w:type="spellEnd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 xml:space="preserve"> </w:t>
            </w:r>
            <w:proofErr w:type="spellStart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hành</w:t>
            </w:r>
            <w:proofErr w:type="spellEnd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 xml:space="preserve"> vi, </w:t>
            </w:r>
            <w:proofErr w:type="spellStart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để</w:t>
            </w:r>
            <w:proofErr w:type="spellEnd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 xml:space="preserve"> </w:t>
            </w:r>
            <w:proofErr w:type="spellStart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định</w:t>
            </w:r>
            <w:proofErr w:type="spellEnd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 xml:space="preserve"> </w:t>
            </w:r>
            <w:proofErr w:type="spellStart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hướng</w:t>
            </w:r>
            <w:proofErr w:type="spellEnd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 xml:space="preserve"> </w:t>
            </w:r>
            <w:proofErr w:type="spellStart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việc</w:t>
            </w:r>
            <w:proofErr w:type="spellEnd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 xml:space="preserve"> </w:t>
            </w:r>
            <w:proofErr w:type="spellStart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đánh</w:t>
            </w:r>
            <w:proofErr w:type="spellEnd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 xml:space="preserve"> </w:t>
            </w:r>
            <w:proofErr w:type="spellStart"/>
            <w:r w:rsidRPr="009128EC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giá</w:t>
            </w:r>
            <w:proofErr w:type="spellEnd"/>
            <w:r w:rsidRPr="00A90600">
              <w:rPr>
                <w:rFonts w:ascii="Montserrat Light" w:hAnsi="Montserrat Light"/>
                <w:color w:val="FFFFFF" w:themeColor="background1"/>
                <w:sz w:val="14"/>
                <w:szCs w:val="14"/>
                <w:lang w:val="en-NZ"/>
              </w:rPr>
              <w:t>.</w:t>
            </w:r>
          </w:p>
        </w:tc>
        <w:tc>
          <w:tcPr>
            <w:tcW w:w="4252" w:type="dxa"/>
            <w:tcBorders>
              <w:bottom w:val="single" w:sz="4" w:space="0" w:color="B2B2C6"/>
            </w:tcBorders>
            <w:shd w:val="clear" w:color="auto" w:fill="75768C"/>
            <w:vAlign w:val="center"/>
          </w:tcPr>
          <w:p w14:paraId="24E44F9E" w14:textId="3180B96C" w:rsidR="00F87C90" w:rsidRPr="00F87C90" w:rsidRDefault="00F87C90" w:rsidP="00F87C90">
            <w:pPr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</w:pPr>
            <w:r w:rsidRPr="00F87C90"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  <w:t xml:space="preserve"> NHẬN XÉT CỦA HEARTIST® </w:t>
            </w:r>
          </w:p>
        </w:tc>
        <w:tc>
          <w:tcPr>
            <w:tcW w:w="2268" w:type="dxa"/>
            <w:vMerge w:val="restart"/>
            <w:shd w:val="clear" w:color="auto" w:fill="75768C"/>
            <w:vAlign w:val="center"/>
          </w:tcPr>
          <w:p w14:paraId="707C0E71" w14:textId="2A4E8090" w:rsidR="00F87C90" w:rsidRPr="00A90600" w:rsidRDefault="00F87C90" w:rsidP="00F87C90">
            <w:pPr>
              <w:spacing w:after="40"/>
              <w:jc w:val="center"/>
              <w:rPr>
                <w:rFonts w:ascii="Montserrat Medium" w:hAnsi="Montserrat Medium"/>
                <w:color w:val="FFFFFF" w:themeColor="background1"/>
                <w:sz w:val="18"/>
                <w:szCs w:val="18"/>
                <w:lang w:val="en-NZ"/>
              </w:rPr>
            </w:pPr>
            <w:r>
              <w:rPr>
                <w:rFonts w:ascii="Montserrat Medium" w:hAnsi="Montserrat Medium"/>
                <w:color w:val="FFFFFF" w:themeColor="background1"/>
                <w:sz w:val="18"/>
                <w:szCs w:val="18"/>
                <w:lang w:val="en-NZ"/>
              </w:rPr>
              <w:t xml:space="preserve">THANG ĐÁNH GIÁ </w:t>
            </w:r>
          </w:p>
          <w:p w14:paraId="62430002" w14:textId="77777777" w:rsidR="00F87C90" w:rsidRPr="00A90600" w:rsidRDefault="00F87C90" w:rsidP="00F87C90">
            <w:pPr>
              <w:pStyle w:val="TableParagraph"/>
              <w:spacing w:line="276" w:lineRule="auto"/>
              <w:ind w:left="720" w:right="57" w:hanging="43"/>
              <w:jc w:val="both"/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  <w:lang w:val="en-NZ"/>
              </w:rPr>
            </w:pPr>
            <w:r w:rsidRPr="00A90600">
              <w:rPr>
                <w:bCs/>
                <w:iCs/>
                <w:noProof/>
                <w:color w:val="FFFFFF" w:themeColor="background1"/>
                <w:spacing w:val="-4"/>
                <w:position w:val="3"/>
                <w:sz w:val="12"/>
                <w:szCs w:val="12"/>
                <w:lang w:val="en-NZ"/>
              </w:rPr>
              <mc:AlternateContent>
                <mc:Choice Requires="wpg">
                  <w:drawing>
                    <wp:anchor distT="0" distB="0" distL="114300" distR="114300" simplePos="0" relativeHeight="251761684" behindDoc="0" locked="0" layoutInCell="1" allowOverlap="1" wp14:anchorId="05929992" wp14:editId="641A2C23">
                      <wp:simplePos x="0" y="0"/>
                      <wp:positionH relativeFrom="column">
                        <wp:posOffset>41275</wp:posOffset>
                      </wp:positionH>
                      <wp:positionV relativeFrom="paragraph">
                        <wp:posOffset>4445</wp:posOffset>
                      </wp:positionV>
                      <wp:extent cx="327660" cy="313055"/>
                      <wp:effectExtent l="0" t="0" r="2540" b="4445"/>
                      <wp:wrapNone/>
                      <wp:docPr id="1300699469" name="Groupe 130069946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27660" cy="313055"/>
                                <a:chOff x="0" y="0"/>
                                <a:chExt cx="327855" cy="313202"/>
                              </a:xfrm>
                            </wpg:grpSpPr>
                            <wpg:grpSp>
                              <wpg:cNvPr id="2" name="Groupe 5"/>
                              <wpg:cNvGrpSpPr/>
                              <wpg:grpSpPr>
                                <a:xfrm>
                                  <a:off x="0" y="0"/>
                                  <a:ext cx="320040" cy="7874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4" name="Étoile à 5 branches 56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6" name="Étoile à 5 branches 564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7" name="Étoile à 5 branches 56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8" name="Groupe 6"/>
                              <wpg:cNvGrpSpPr/>
                              <wpg:grpSpPr>
                                <a:xfrm>
                                  <a:off x="7815" y="117231"/>
                                  <a:ext cx="320040" cy="7874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0" name="Étoile à 5 branches 56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1" name="Étoile à 5 branches 568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" name="Étoile à 5 branches 56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3" name="Groupe 7"/>
                              <wpg:cNvGrpSpPr/>
                              <wpg:grpSpPr>
                                <a:xfrm>
                                  <a:off x="7815" y="234462"/>
                                  <a:ext cx="320040" cy="7874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4" name="Étoile à 5 branches 57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5" name="Étoile à 5 branches 57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6" name="Étoile à 5 branches 57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E215BEC" id="Groupe 1300699469" o:spid="_x0000_s1026" style="position:absolute;margin-left:3.25pt;margin-top:.35pt;width:25.8pt;height:24.65pt;z-index:251761684;mso-width-relative:margin;mso-height-relative:margin" coordsize="327855,313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">
                      <v:group id="Groupe 5" o:spid="_x0000_s1027" style="position:absolute;width:320040;height:78740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      <v:shape id="Étoile à 5 branches 563" o:spid="_x0000_s1028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4" o:spid="_x0000_s1029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5" o:spid="_x0000_s1030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6" o:spid="_x0000_s1031" style="position:absolute;left:7815;top:117231;width:320040;height:78740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    <v:shape id="Étoile à 5 branches 567" o:spid="_x0000_s1032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8" o:spid="_x0000_s1033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9" o:spid="_x0000_s1034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" path="m,90470l82194,78493,118428,r36233,78493l236855,90470r-59801,60489l191620,236854,118428,195745,45235,236854,59801,150959,,90470xe" fillcolor="#d9d9d9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7" o:spid="_x0000_s1035" style="position:absolute;left:7815;top:234462;width:320040;height:78740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  <v:shape id="Étoile à 5 branches 571" o:spid="_x0000_s1036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72" o:spid="_x0000_s1037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73" o:spid="_x0000_s1038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</v:group>
                  </w:pict>
                </mc:Fallback>
              </mc:AlternateContent>
            </w:r>
            <w:proofErr w:type="spellStart"/>
            <w:r w:rsidRPr="00625CD2"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</w:rPr>
              <w:t>Hiếm</w:t>
            </w:r>
            <w:proofErr w:type="spellEnd"/>
            <w:r w:rsidRPr="00625CD2"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</w:rPr>
              <w:t xml:space="preserve"> </w:t>
            </w:r>
            <w:proofErr w:type="spellStart"/>
            <w:r w:rsidRPr="00625CD2"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</w:rPr>
              <w:t>khi</w:t>
            </w:r>
            <w:proofErr w:type="spellEnd"/>
            <w:r w:rsidRPr="00625CD2"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</w:rPr>
              <w:t xml:space="preserve"> </w:t>
            </w:r>
            <w:proofErr w:type="spellStart"/>
            <w:r w:rsidRPr="00625CD2"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</w:rPr>
              <w:t>thể</w:t>
            </w:r>
            <w:proofErr w:type="spellEnd"/>
            <w:r w:rsidRPr="00625CD2"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</w:rPr>
              <w:t xml:space="preserve"> </w:t>
            </w:r>
            <w:proofErr w:type="spellStart"/>
            <w:r w:rsidRPr="00625CD2"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</w:rPr>
              <w:t>hiện</w:t>
            </w:r>
            <w:proofErr w:type="spellEnd"/>
          </w:p>
          <w:p w14:paraId="3F64296A" w14:textId="7223988F" w:rsidR="00F87C90" w:rsidRPr="00A90600" w:rsidRDefault="00F87C90" w:rsidP="00F87C90">
            <w:pPr>
              <w:pStyle w:val="TableParagraph"/>
              <w:tabs>
                <w:tab w:val="left" w:pos="1669"/>
              </w:tabs>
              <w:spacing w:line="276" w:lineRule="auto"/>
              <w:ind w:left="720" w:right="136" w:hanging="43"/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  <w:lang w:val="en-NZ"/>
              </w:rPr>
            </w:pPr>
            <w:r w:rsidRPr="00625CD2"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</w:rPr>
              <w:t xml:space="preserve">Thường </w:t>
            </w:r>
            <w:proofErr w:type="spellStart"/>
            <w:r w:rsidRPr="00625CD2"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</w:rPr>
              <w:t>xuyên</w:t>
            </w:r>
            <w:proofErr w:type="spellEnd"/>
            <w:r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</w:rPr>
              <w:t xml:space="preserve"> </w:t>
            </w:r>
            <w:proofErr w:type="spellStart"/>
            <w:r w:rsidRPr="00625CD2"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</w:rPr>
              <w:t>thể</w:t>
            </w:r>
            <w:proofErr w:type="spellEnd"/>
            <w:r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</w:rPr>
              <w:t xml:space="preserve"> </w:t>
            </w:r>
            <w:proofErr w:type="spellStart"/>
            <w:r w:rsidRPr="00625CD2"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</w:rPr>
              <w:t>hiện</w:t>
            </w:r>
            <w:proofErr w:type="spellEnd"/>
          </w:p>
          <w:p w14:paraId="59E8C89B" w14:textId="00959570" w:rsidR="00F87C90" w:rsidRPr="008B4B38" w:rsidRDefault="00F87C90" w:rsidP="00F87C90">
            <w:pPr>
              <w:spacing w:line="276" w:lineRule="auto"/>
              <w:ind w:left="720"/>
              <w:jc w:val="both"/>
              <w:rPr>
                <w:rFonts w:ascii="Montserrat ExtraBold" w:hAnsi="Montserrat ExtraBold"/>
                <w:sz w:val="28"/>
                <w:szCs w:val="28"/>
                <w:lang w:val="en-NZ"/>
              </w:rPr>
            </w:pPr>
            <w:proofErr w:type="spellStart"/>
            <w:r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  <w:lang w:val="en-NZ"/>
              </w:rPr>
              <w:t>Luôn</w:t>
            </w:r>
            <w:proofErr w:type="spellEnd"/>
            <w:r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  <w:lang w:val="en-NZ"/>
              </w:rPr>
              <w:t xml:space="preserve"> </w:t>
            </w:r>
            <w:proofErr w:type="spellStart"/>
            <w:r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  <w:lang w:val="en-NZ"/>
              </w:rPr>
              <w:t>luôn</w:t>
            </w:r>
            <w:proofErr w:type="spellEnd"/>
            <w:r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  <w:lang w:val="en-NZ"/>
              </w:rPr>
              <w:t xml:space="preserve"> </w:t>
            </w:r>
            <w:proofErr w:type="spellStart"/>
            <w:r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  <w:lang w:val="en-NZ"/>
              </w:rPr>
              <w:t>thể</w:t>
            </w:r>
            <w:proofErr w:type="spellEnd"/>
            <w:r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  <w:lang w:val="en-NZ"/>
              </w:rPr>
              <w:t xml:space="preserve"> </w:t>
            </w:r>
            <w:proofErr w:type="spellStart"/>
            <w:r>
              <w:rPr>
                <w:bCs/>
                <w:iCs/>
                <w:color w:val="FFFFFF" w:themeColor="background1"/>
                <w:spacing w:val="-4"/>
                <w:position w:val="3"/>
                <w:sz w:val="12"/>
                <w:szCs w:val="12"/>
                <w:lang w:val="en-NZ"/>
              </w:rPr>
              <w:t>hiện</w:t>
            </w:r>
            <w:proofErr w:type="spellEnd"/>
          </w:p>
        </w:tc>
      </w:tr>
      <w:tr w:rsidR="00F87C90" w:rsidRPr="008B4B38" w14:paraId="5F11E36B" w14:textId="77777777" w:rsidTr="00F87C90">
        <w:trPr>
          <w:trHeight w:val="500"/>
        </w:trPr>
        <w:tc>
          <w:tcPr>
            <w:tcW w:w="3828" w:type="dxa"/>
            <w:vMerge/>
            <w:vAlign w:val="center"/>
          </w:tcPr>
          <w:p w14:paraId="1222984A" w14:textId="77777777" w:rsidR="00F87C90" w:rsidRPr="008B4B38" w:rsidRDefault="00F87C90" w:rsidP="00F87C90">
            <w:pPr>
              <w:pStyle w:val="TableParagraph"/>
              <w:spacing w:before="80" w:after="80"/>
              <w:ind w:left="170" w:right="170"/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</w:pPr>
          </w:p>
        </w:tc>
        <w:tc>
          <w:tcPr>
            <w:tcW w:w="4252" w:type="dxa"/>
            <w:tcBorders>
              <w:top w:val="single" w:sz="4" w:space="0" w:color="B2B2C6"/>
              <w:bottom w:val="single" w:sz="4" w:space="0" w:color="B2B2C6"/>
            </w:tcBorders>
            <w:shd w:val="clear" w:color="auto" w:fill="75768C"/>
            <w:vAlign w:val="center"/>
          </w:tcPr>
          <w:p w14:paraId="5438FCAA" w14:textId="64F3191A" w:rsidR="00F87C90" w:rsidRPr="00F87C90" w:rsidRDefault="00F87C90" w:rsidP="00F87C90">
            <w:pPr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</w:pPr>
            <w:r w:rsidRPr="00F87C90"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  <w:t xml:space="preserve">NHẬN XÉT CỦA QUẢN LÝ </w:t>
            </w:r>
          </w:p>
        </w:tc>
        <w:tc>
          <w:tcPr>
            <w:tcW w:w="2268" w:type="dxa"/>
            <w:vMerge/>
            <w:vAlign w:val="center"/>
          </w:tcPr>
          <w:p w14:paraId="2941DEED" w14:textId="77777777" w:rsidR="00F87C90" w:rsidRPr="008B4B38" w:rsidRDefault="00F87C90" w:rsidP="00F87C90">
            <w:pPr>
              <w:jc w:val="center"/>
              <w:rPr>
                <w:rFonts w:ascii="Montserrat Medium" w:hAnsi="Montserrat Medium"/>
                <w:color w:val="FFFFFF" w:themeColor="background1"/>
                <w:sz w:val="18"/>
                <w:szCs w:val="18"/>
                <w:lang w:val="en-NZ"/>
              </w:rPr>
            </w:pPr>
          </w:p>
        </w:tc>
      </w:tr>
      <w:tr w:rsidR="009D48FE" w:rsidRPr="008B4B38" w14:paraId="4C6B5466" w14:textId="77777777" w:rsidTr="00F87C90">
        <w:trPr>
          <w:trHeight w:val="2690"/>
        </w:trPr>
        <w:tc>
          <w:tcPr>
            <w:tcW w:w="3828" w:type="dxa"/>
            <w:vMerge w:val="restart"/>
            <w:tcBorders>
              <w:right w:val="single" w:sz="4" w:space="0" w:color="B2B2C6"/>
            </w:tcBorders>
            <w:vAlign w:val="center"/>
          </w:tcPr>
          <w:p w14:paraId="0154063E" w14:textId="77777777" w:rsidR="00F87C90" w:rsidRPr="009128EC" w:rsidRDefault="00F87C90" w:rsidP="00F87C90">
            <w:pPr>
              <w:tabs>
                <w:tab w:val="left" w:pos="519"/>
                <w:tab w:val="left" w:pos="520"/>
              </w:tabs>
              <w:spacing w:before="60" w:after="60"/>
              <w:ind w:left="113" w:right="113"/>
              <w:jc w:val="center"/>
              <w:rPr>
                <w:rFonts w:ascii="Cambria" w:eastAsiaTheme="majorEastAsia" w:hAnsi="Cambria" w:cstheme="majorBidi"/>
                <w:color w:val="75768C"/>
                <w:sz w:val="18"/>
                <w:szCs w:val="18"/>
                <w:lang w:val="en-NZ"/>
              </w:rPr>
            </w:pPr>
            <w:r>
              <w:rPr>
                <w:rFonts w:ascii="Georgia" w:eastAsiaTheme="majorEastAsia" w:hAnsi="Georgia" w:cstheme="majorBidi"/>
                <w:color w:val="75768C"/>
                <w:sz w:val="18"/>
                <w:szCs w:val="18"/>
                <w:lang w:val="en-NZ"/>
              </w:rPr>
              <w:t xml:space="preserve">Thái </w:t>
            </w:r>
            <w:proofErr w:type="spellStart"/>
            <w:r>
              <w:rPr>
                <w:rFonts w:ascii="Georgia" w:eastAsiaTheme="majorEastAsia" w:hAnsi="Georgia" w:cstheme="majorBidi"/>
                <w:color w:val="75768C"/>
                <w:sz w:val="18"/>
                <w:szCs w:val="18"/>
                <w:lang w:val="en-NZ"/>
              </w:rPr>
              <w:t>đ</w:t>
            </w:r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  <w:lang w:val="en-NZ"/>
              </w:rPr>
              <w:t>ộ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  <w:lang w:val="en-NZ"/>
              </w:rPr>
              <w:t xml:space="preserve"> sang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  <w:lang w:val="en-NZ"/>
              </w:rPr>
              <w:t>trọng</w:t>
            </w:r>
            <w:proofErr w:type="spellEnd"/>
          </w:p>
          <w:p w14:paraId="13B0718D" w14:textId="77777777" w:rsidR="009D48FE" w:rsidRPr="00F843A5" w:rsidRDefault="009D48FE" w:rsidP="00F87C90">
            <w:pPr>
              <w:tabs>
                <w:tab w:val="left" w:pos="519"/>
                <w:tab w:val="left" w:pos="520"/>
              </w:tabs>
              <w:spacing w:before="60" w:after="60"/>
              <w:ind w:right="113"/>
              <w:rPr>
                <w:rFonts w:ascii="Georgia" w:hAnsi="Georgia"/>
                <w:color w:val="75768C"/>
                <w:sz w:val="9"/>
                <w:szCs w:val="9"/>
                <w:lang w:val="en-NZ"/>
              </w:rPr>
            </w:pPr>
          </w:p>
          <w:p w14:paraId="1162BE44" w14:textId="77777777" w:rsidR="00F87C90" w:rsidRPr="009128EC" w:rsidRDefault="00F87C90" w:rsidP="00F87C90">
            <w:pPr>
              <w:tabs>
                <w:tab w:val="left" w:pos="519"/>
                <w:tab w:val="left" w:pos="520"/>
              </w:tabs>
              <w:spacing w:before="60" w:after="60"/>
              <w:ind w:right="113"/>
              <w:rPr>
                <w:rFonts w:ascii="Cambria" w:eastAsiaTheme="majorEastAsia" w:hAnsi="Cambria" w:cstheme="majorBidi"/>
                <w:color w:val="75768C"/>
                <w:sz w:val="16"/>
                <w:szCs w:val="16"/>
              </w:rPr>
            </w:pPr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 xml:space="preserve">   S</w:t>
            </w:r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</w:rPr>
              <w:t xml:space="preserve">ự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</w:rPr>
              <w:t>xuất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</w:rPr>
              <w:t>sắc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</w:rPr>
              <w:t>khiêm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</w:rPr>
              <w:t>tốn</w:t>
            </w:r>
            <w:proofErr w:type="spellEnd"/>
          </w:p>
          <w:p w14:paraId="1429ED8E" w14:textId="77777777" w:rsidR="00F87C90" w:rsidRPr="009128EC" w:rsidRDefault="00F87C90" w:rsidP="00F87C90">
            <w:pPr>
              <w:pStyle w:val="ListParagraph"/>
              <w:numPr>
                <w:ilvl w:val="0"/>
                <w:numId w:val="29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uô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ú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ọ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ừ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chi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o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ọ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ô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</w:p>
          <w:p w14:paraId="278B1291" w14:textId="77777777" w:rsidR="00F87C90" w:rsidRPr="009128EC" w:rsidRDefault="00F87C90" w:rsidP="00F87C90">
            <w:pPr>
              <w:pStyle w:val="ListParagraph"/>
              <w:numPr>
                <w:ilvl w:val="0"/>
                <w:numId w:val="29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ẩ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ọ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,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iê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ì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o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ác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iêu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u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ẩ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a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h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hách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à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ộ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</w:p>
          <w:p w14:paraId="1D53FE13" w14:textId="77777777" w:rsidR="00F87C90" w:rsidRPr="009128EC" w:rsidRDefault="00F87C90" w:rsidP="00F87C90">
            <w:pPr>
              <w:pStyle w:val="ListParagraph"/>
              <w:numPr>
                <w:ilvl w:val="0"/>
                <w:numId w:val="29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ó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“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ám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ích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”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ề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ấ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ẩ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ỹ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h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o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ra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ẩ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hô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gia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inh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proofErr w:type="spellEnd"/>
          </w:p>
          <w:p w14:paraId="3A46D7A0" w14:textId="77777777" w:rsidR="00F87C90" w:rsidRPr="009128EC" w:rsidRDefault="00F87C90" w:rsidP="00F87C90">
            <w:pPr>
              <w:pStyle w:val="ListParagraph"/>
              <w:numPr>
                <w:ilvl w:val="0"/>
                <w:numId w:val="29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Xem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ồ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à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ơ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ộ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b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â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,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ộ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óm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hách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</w:p>
          <w:p w14:paraId="60751227" w14:textId="77777777" w:rsidR="00F87C90" w:rsidRPr="009128EC" w:rsidRDefault="00F87C90" w:rsidP="00F87C90">
            <w:pPr>
              <w:tabs>
                <w:tab w:val="left" w:pos="519"/>
                <w:tab w:val="left" w:pos="520"/>
              </w:tabs>
              <w:spacing w:before="60" w:after="60"/>
              <w:ind w:right="113"/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</w:pPr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 xml:space="preserve">Phong </w:t>
            </w:r>
            <w:proofErr w:type="spellStart"/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>thái</w:t>
            </w:r>
            <w:proofErr w:type="spellEnd"/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 xml:space="preserve"> </w:t>
            </w:r>
            <w:proofErr w:type="spellStart"/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>n</w:t>
            </w:r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  <w:t>ổi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  <w:t xml:space="preserve">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  <w:t>bật</w:t>
            </w:r>
            <w:proofErr w:type="spellEnd"/>
          </w:p>
          <w:p w14:paraId="0646557D" w14:textId="77777777" w:rsidR="00F87C90" w:rsidRPr="009128EC" w:rsidRDefault="00F87C90" w:rsidP="00F87C90">
            <w:pPr>
              <w:pStyle w:val="ListParagraph"/>
              <w:numPr>
                <w:ilvl w:val="0"/>
                <w:numId w:val="2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ó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ý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ứ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ử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d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ụ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u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ậ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uy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o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ố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ở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ích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ờ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hác</w:t>
            </w:r>
            <w:proofErr w:type="spellEnd"/>
          </w:p>
          <w:p w14:paraId="534A4CD0" w14:textId="77777777" w:rsidR="00F87C90" w:rsidRPr="009128EC" w:rsidRDefault="00F87C90" w:rsidP="00F87C90">
            <w:pPr>
              <w:pStyle w:val="ListParagraph"/>
              <w:numPr>
                <w:ilvl w:val="0"/>
                <w:numId w:val="2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ố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â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ành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ớ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ọ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ờ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,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ồ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ờ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ó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á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ì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ổ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ề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ô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ờ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xu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quanh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(savoir-faire)</w:t>
            </w:r>
          </w:p>
          <w:p w14:paraId="6471AE70" w14:textId="77777777" w:rsidR="00F87C90" w:rsidRPr="009128EC" w:rsidRDefault="00F87C90" w:rsidP="00F87C90">
            <w:pPr>
              <w:pStyle w:val="ListParagraph"/>
              <w:numPr>
                <w:ilvl w:val="0"/>
                <w:numId w:val="2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tin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ấ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áp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o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ọ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9128EC">
              <w:rPr>
                <w:rFonts w:ascii="Georgia" w:hAnsi="Georgia" w:cs="Georgia"/>
                <w:i/>
                <w:iCs/>
                <w:color w:val="404040"/>
                <w:sz w:val="14"/>
                <w:szCs w:val="14"/>
              </w:rPr>
              <w:t>á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</w:p>
          <w:p w14:paraId="68282ACC" w14:textId="32110066" w:rsidR="009D48FE" w:rsidRPr="00F87C90" w:rsidRDefault="00F87C90" w:rsidP="00F87C90">
            <w:pPr>
              <w:pStyle w:val="ListParagraph"/>
              <w:numPr>
                <w:ilvl w:val="0"/>
                <w:numId w:val="28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uô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xu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ấ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ớ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ho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á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anh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ị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,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inh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o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a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ụ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,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ành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vi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giao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</w:t>
            </w:r>
            <w:proofErr w:type="spellEnd"/>
          </w:p>
          <w:p w14:paraId="198D5B7E" w14:textId="77777777" w:rsidR="00F87C90" w:rsidRPr="00CF12FF" w:rsidRDefault="00F87C90" w:rsidP="00F87C90">
            <w:pPr>
              <w:tabs>
                <w:tab w:val="left" w:pos="519"/>
                <w:tab w:val="left" w:pos="520"/>
              </w:tabs>
              <w:spacing w:before="60" w:after="60"/>
              <w:ind w:right="113"/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</w:pPr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 xml:space="preserve">EQ </w:t>
            </w:r>
            <w:proofErr w:type="spellStart"/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>cao</w:t>
            </w:r>
            <w:proofErr w:type="spellEnd"/>
          </w:p>
          <w:p w14:paraId="5EFBBB1A" w14:textId="77777777" w:rsidR="00F87C90" w:rsidRPr="009128EC" w:rsidRDefault="00F87C90" w:rsidP="00F87C90">
            <w:pPr>
              <w:pStyle w:val="ListParagraph"/>
              <w:numPr>
                <w:ilvl w:val="0"/>
                <w:numId w:val="21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ậ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b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,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ấ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ô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ọ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xúc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ờ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hác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(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hách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à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,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ầ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9128EC">
              <w:rPr>
                <w:rFonts w:ascii="Georgia" w:hAnsi="Georgia" w:cs="Georgia"/>
                <w:i/>
                <w:iCs/>
                <w:color w:val="404040"/>
                <w:sz w:val="14"/>
                <w:szCs w:val="14"/>
              </w:rPr>
              <w:t>à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eartists</w:t>
            </w:r>
            <w:proofErr w:type="spellEnd"/>
            <w:r w:rsidRPr="009128EC">
              <w:rPr>
                <w:rFonts w:ascii="Georgia" w:hAnsi="Georgia" w:cs="Georgia"/>
                <w:i/>
                <w:iCs/>
                <w:color w:val="404040"/>
                <w:sz w:val="14"/>
                <w:szCs w:val="14"/>
              </w:rPr>
              <w:t>®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)</w:t>
            </w:r>
          </w:p>
          <w:p w14:paraId="7A45B579" w14:textId="77777777" w:rsidR="00F87C90" w:rsidRPr="009128EC" w:rsidRDefault="00F87C90" w:rsidP="00F87C90">
            <w:pPr>
              <w:pStyle w:val="ListParagraph"/>
              <w:numPr>
                <w:ilvl w:val="0"/>
                <w:numId w:val="21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ồ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d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oá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ứ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ờ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hác</w:t>
            </w:r>
            <w:proofErr w:type="spellEnd"/>
          </w:p>
          <w:p w14:paraId="31AE0C8D" w14:textId="5F4FEBC6" w:rsidR="00A42AAE" w:rsidRPr="00B3067B" w:rsidRDefault="00F87C90" w:rsidP="00F87C90">
            <w:pPr>
              <w:pStyle w:val="ListParagraph"/>
              <w:tabs>
                <w:tab w:val="left" w:pos="396"/>
              </w:tabs>
              <w:spacing w:before="40" w:after="40" w:line="240" w:lineRule="auto"/>
              <w:ind w:left="473" w:right="113" w:firstLine="0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  <w:lang w:val="en-NZ"/>
              </w:rPr>
            </w:pP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i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ề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ỉ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ành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vi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á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ân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hù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ợ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à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òa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ớ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ậ</w:t>
            </w:r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</w:t>
            </w:r>
            <w:proofErr w:type="spellEnd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9128EC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9128EC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proofErr w:type="spellEnd"/>
          </w:p>
        </w:tc>
        <w:tc>
          <w:tcPr>
            <w:tcW w:w="4252" w:type="dxa"/>
            <w:tcBorders>
              <w:left w:val="single" w:sz="4" w:space="0" w:color="B2B2C6"/>
              <w:bottom w:val="single" w:sz="2" w:space="0" w:color="DEE4F0"/>
              <w:right w:val="single" w:sz="4" w:space="0" w:color="B2B2C6"/>
            </w:tcBorders>
          </w:tcPr>
          <w:p w14:paraId="400FC20F" w14:textId="77777777" w:rsidR="00FF483C" w:rsidRPr="00F87C90" w:rsidRDefault="00FF483C" w:rsidP="009D48FE">
            <w:pPr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</w:p>
          <w:p w14:paraId="7D244C1E" w14:textId="214B0BB1" w:rsidR="009D48FE" w:rsidRPr="00F87C90" w:rsidRDefault="00F87C90" w:rsidP="009D48FE">
            <w:pPr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&lt;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</w:t>
            </w:r>
            <w:r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ậ</w:t>
            </w: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xét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eartist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&gt;</w:t>
            </w:r>
          </w:p>
        </w:tc>
        <w:tc>
          <w:tcPr>
            <w:tcW w:w="2268" w:type="dxa"/>
            <w:vMerge w:val="restart"/>
            <w:tcBorders>
              <w:left w:val="single" w:sz="4" w:space="0" w:color="B2B2C6"/>
            </w:tcBorders>
          </w:tcPr>
          <w:p w14:paraId="108CBE50" w14:textId="77777777" w:rsidR="009D3B23" w:rsidRDefault="009D3B23" w:rsidP="009D48FE">
            <w:pPr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</w:pPr>
          </w:p>
          <w:p w14:paraId="7489255D" w14:textId="1216D241" w:rsidR="009D48FE" w:rsidRPr="008B4B38" w:rsidRDefault="009D48FE" w:rsidP="009D48FE">
            <w:pPr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</w:pPr>
            <w:r w:rsidRPr="008B4B38"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  <mc:AlternateContent>
                <mc:Choice Requires="wpg">
                  <w:drawing>
                    <wp:anchor distT="0" distB="0" distL="114300" distR="114300" simplePos="0" relativeHeight="251743252" behindDoc="0" locked="0" layoutInCell="1" allowOverlap="1" wp14:anchorId="66A865FD" wp14:editId="4B4F85AB">
                      <wp:simplePos x="0" y="0"/>
                      <wp:positionH relativeFrom="column">
                        <wp:posOffset>357505</wp:posOffset>
                      </wp:positionH>
                      <wp:positionV relativeFrom="paragraph">
                        <wp:posOffset>1146175</wp:posOffset>
                      </wp:positionV>
                      <wp:extent cx="438785" cy="508635"/>
                      <wp:effectExtent l="0" t="0" r="5715" b="0"/>
                      <wp:wrapNone/>
                      <wp:docPr id="341409332" name="Group 34140933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8785" cy="508635"/>
                                <a:chOff x="0" y="0"/>
                                <a:chExt cx="488686" cy="674538"/>
                              </a:xfrm>
                            </wpg:grpSpPr>
                            <wpg:grpSp>
                              <wpg:cNvPr id="863570387" name="Groupe 1272192881"/>
                              <wpg:cNvGrpSpPr/>
                              <wpg:grpSpPr>
                                <a:xfrm>
                                  <a:off x="0" y="0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860995729" name="Étoile à 5 branches 56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816244183" name="Étoile à 5 branches 564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1276757" name="Étoile à 5 branches 56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67463268" name="Groupe 1272192885"/>
                              <wpg:cNvGrpSpPr/>
                              <wpg:grpSpPr>
                                <a:xfrm>
                                  <a:off x="0" y="284672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403000049" name="Étoile à 5 branches 56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757751011" name="Étoile à 5 branches 568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769692989" name="Étoile à 5 branches 56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ysClr val="window" lastClr="FFFFFF">
                                      <a:lumMod val="85000"/>
                                    </a:sysClr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102750124" name="Groupe 1272192889"/>
                              <wpg:cNvGrpSpPr/>
                              <wpg:grpSpPr>
                                <a:xfrm>
                                  <a:off x="8626" y="534838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876491690" name="Étoile à 5 branches 57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990792073" name="Étoile à 5 branches 57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96541688" name="Étoile à 5 branches 57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 w="254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 xmlns:a16="http://schemas.microsoft.com/office/drawing/2014/main" xmlns:pic="http://schemas.openxmlformats.org/drawingml/2006/picture" xmlns:asvg="http://schemas.microsoft.com/office/drawing/2016/SVG/main" xmlns:a14="http://schemas.microsoft.com/office/drawing/2010/main">
                  <w:pict>
                    <v:group id="Group 341409332" style="position:absolute;margin-left:28.15pt;margin-top:90.25pt;width:34.55pt;height:40.05pt;z-index:251743252" coordsize="4886,6745" o:spid="_x0000_s1026" w14:anchorId="3AD63BE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">
                      <v:group id="Groupe 1272192881" style="position:absolute;width:4800;height:1397" coordsize="8125,2374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">
                        <v:shape id="Étoile à 5 branches 563" style="position:absolute;width:2374;height:2374;visibility:visible;mso-wrap-style:square;v-text-anchor:middle" coordsize="237483,237483" o:spid="_x0000_s1028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4" style="position:absolute;left:2935;width:2368;height:2368;visibility:visible;mso-wrap-style:square;v-text-anchor:middle" coordsize="236855,236855" o:spid="_x0000_s1029" fillcolor="#d9d9d9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5" style="position:absolute;left:5757;width:2368;height:2368;visibility:visible;mso-wrap-style:square;v-text-anchor:middle" coordsize="236855,236855" o:spid="_x0000_s1030" fillcolor="#d9d9d9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272192885" style="position:absolute;top:2846;width:4800;height:1397" coordsize="8125,2374" o:spid="_x0000_s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">
                        <v:shape id="Étoile à 5 branches 567" style="position:absolute;width:2374;height:2374;visibility:visible;mso-wrap-style:square;v-text-anchor:middle" coordsize="237483,237483" o:spid="_x0000_s1032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8" style="position:absolute;left:2935;width:2368;height:2368;visibility:visible;mso-wrap-style:square;v-text-anchor:middle" coordsize="236855,236855" o:spid="_x0000_s1033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9" style="position:absolute;left:5757;width:2368;height:2368;visibility:visible;mso-wrap-style:square;v-text-anchor:middle" coordsize="236855,236855" o:spid="_x0000_s1034" fillcolor="#d9d9d9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272192889" style="position:absolute;left:86;top:5348;width:4800;height:1397" coordsize="8125,2374" o:spid="_x0000_s1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">
                        <v:shape id="Étoile à 5 branches 571" style="position:absolute;width:2374;height:2374;visibility:visible;mso-wrap-style:square;v-text-anchor:middle" coordsize="237483,237483" o:spid="_x0000_s1036" fillcolor="#d8ac6f" stroked="f" strokeweight="2pt" path="m,90710l82412,78701,118742,r36329,78701l237483,90710r-59960,60649l192128,237482,118742,196264,45355,237482,59960,151359,,907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72" style="position:absolute;left:2935;width:2368;height:2368;visibility:visible;mso-wrap-style:square;v-text-anchor:middle" coordsize="236855,236855" o:spid="_x0000_s1037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73" style="position:absolute;left:5757;width:2368;height:2368;visibility:visible;mso-wrap-style:square;v-text-anchor:middle" coordsize="236855,236855" o:spid="_x0000_s1038" fillcolor="#d8ac6f" stroked="f" strokeweight="2pt" path="m,90470l82194,78493,118428,r36233,78493l236855,90470r-59801,60489l191620,236854,118428,195745,45235,236854,59801,150959,,9047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</v:group>
                  </w:pict>
                </mc:Fallback>
              </mc:AlternateContent>
            </w:r>
          </w:p>
        </w:tc>
      </w:tr>
      <w:tr w:rsidR="009D48FE" w:rsidRPr="008B4B38" w14:paraId="6FF8E978" w14:textId="77777777" w:rsidTr="00F87C90">
        <w:trPr>
          <w:trHeight w:val="2690"/>
        </w:trPr>
        <w:tc>
          <w:tcPr>
            <w:tcW w:w="3828" w:type="dxa"/>
            <w:vMerge/>
            <w:tcBorders>
              <w:bottom w:val="single" w:sz="2" w:space="0" w:color="DEE4F0"/>
              <w:right w:val="single" w:sz="4" w:space="0" w:color="B2B2C6"/>
            </w:tcBorders>
            <w:vAlign w:val="center"/>
          </w:tcPr>
          <w:p w14:paraId="74D69D4E" w14:textId="77777777" w:rsidR="009D48FE" w:rsidRPr="00F843A5" w:rsidRDefault="009D48FE" w:rsidP="009D48FE">
            <w:pPr>
              <w:tabs>
                <w:tab w:val="left" w:pos="519"/>
                <w:tab w:val="left" w:pos="520"/>
              </w:tabs>
              <w:spacing w:before="60" w:after="60"/>
              <w:ind w:left="113" w:right="113"/>
              <w:jc w:val="center"/>
              <w:rPr>
                <w:rFonts w:ascii="Georgia" w:eastAsiaTheme="majorEastAsia" w:hAnsi="Georgia" w:cstheme="majorBidi"/>
                <w:color w:val="75768C"/>
                <w:sz w:val="18"/>
                <w:szCs w:val="18"/>
                <w:lang w:val="en-NZ"/>
              </w:rPr>
            </w:pPr>
          </w:p>
        </w:tc>
        <w:tc>
          <w:tcPr>
            <w:tcW w:w="4252" w:type="dxa"/>
            <w:tcBorders>
              <w:left w:val="single" w:sz="4" w:space="0" w:color="B2B2C6"/>
              <w:bottom w:val="single" w:sz="2" w:space="0" w:color="DEE4F0"/>
              <w:right w:val="single" w:sz="4" w:space="0" w:color="B2B2C6"/>
            </w:tcBorders>
          </w:tcPr>
          <w:p w14:paraId="59259817" w14:textId="77777777" w:rsidR="00FF483C" w:rsidRPr="00F87C90" w:rsidRDefault="00FF483C" w:rsidP="009D48FE">
            <w:pPr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</w:p>
          <w:p w14:paraId="685DBB56" w14:textId="055269C7" w:rsidR="009D48FE" w:rsidRPr="00F87C90" w:rsidRDefault="00FF483C" w:rsidP="009D48FE">
            <w:pPr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&lt;</w:t>
            </w:r>
            <w:r w:rsidR="00F87C90"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="00F87C90"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</w:t>
            </w:r>
            <w:r w:rsidR="00F87C90"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ậ</w:t>
            </w:r>
            <w:r w:rsidR="00F87C90"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="00F87C90"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="00F87C90"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xét</w:t>
            </w:r>
            <w:proofErr w:type="spellEnd"/>
            <w:r w:rsidR="00F87C90"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="00F87C90"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="00F87C90"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="00F87C90"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</w:t>
            </w:r>
            <w:proofErr w:type="spellEnd"/>
            <w:r w:rsidR="00F87C90"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="00F87C90"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qu</w:t>
            </w:r>
            <w:r w:rsidR="00F87C90"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="00F87C90"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="00F87C90"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="00F87C90"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ý</w:t>
            </w:r>
            <w:proofErr w:type="spellEnd"/>
            <w:r w:rsidR="00F87C90"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&gt;</w:t>
            </w:r>
          </w:p>
        </w:tc>
        <w:tc>
          <w:tcPr>
            <w:tcW w:w="2268" w:type="dxa"/>
            <w:vMerge/>
            <w:tcBorders>
              <w:left w:val="single" w:sz="4" w:space="0" w:color="B2B2C6"/>
              <w:bottom w:val="single" w:sz="2" w:space="0" w:color="DEE4F0"/>
            </w:tcBorders>
          </w:tcPr>
          <w:p w14:paraId="6EE8B1C6" w14:textId="77777777" w:rsidR="009D48FE" w:rsidRPr="008B4B38" w:rsidRDefault="009D48FE" w:rsidP="009D48FE">
            <w:pPr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</w:pPr>
          </w:p>
        </w:tc>
      </w:tr>
      <w:tr w:rsidR="00F87C90" w:rsidRPr="008B4B38" w14:paraId="49C3F605" w14:textId="77777777" w:rsidTr="00F87C90">
        <w:trPr>
          <w:trHeight w:val="2221"/>
        </w:trPr>
        <w:tc>
          <w:tcPr>
            <w:tcW w:w="3828" w:type="dxa"/>
            <w:vMerge w:val="restart"/>
            <w:tcBorders>
              <w:bottom w:val="single" w:sz="2" w:space="0" w:color="DEE4F0"/>
              <w:right w:val="single" w:sz="4" w:space="0" w:color="B2B2C6"/>
            </w:tcBorders>
            <w:vAlign w:val="center"/>
          </w:tcPr>
          <w:p w14:paraId="081D223C" w14:textId="77777777" w:rsidR="00F87C90" w:rsidRPr="009128EC" w:rsidRDefault="00F87C90" w:rsidP="00F87C90">
            <w:pPr>
              <w:tabs>
                <w:tab w:val="left" w:pos="519"/>
                <w:tab w:val="left" w:pos="520"/>
              </w:tabs>
              <w:spacing w:before="60" w:after="60"/>
              <w:ind w:left="113" w:right="113"/>
              <w:jc w:val="center"/>
              <w:rPr>
                <w:rFonts w:ascii="Cambria" w:eastAsiaTheme="majorEastAsia" w:hAnsi="Cambria" w:cstheme="majorBidi"/>
                <w:color w:val="75768C"/>
                <w:sz w:val="18"/>
                <w:szCs w:val="18"/>
              </w:rPr>
            </w:pPr>
            <w:proofErr w:type="spellStart"/>
            <w:r>
              <w:rPr>
                <w:rFonts w:ascii="Georgia" w:eastAsiaTheme="majorEastAsia" w:hAnsi="Georgia" w:cstheme="majorBidi"/>
                <w:color w:val="75768C"/>
                <w:sz w:val="18"/>
                <w:szCs w:val="18"/>
                <w:lang w:val="en-NZ"/>
              </w:rPr>
              <w:t>Đam</w:t>
            </w:r>
            <w:proofErr w:type="spellEnd"/>
            <w:r>
              <w:rPr>
                <w:rFonts w:ascii="Georgia" w:eastAsiaTheme="majorEastAsia" w:hAnsi="Georgia" w:cstheme="majorBidi"/>
                <w:color w:val="75768C"/>
                <w:sz w:val="18"/>
                <w:szCs w:val="18"/>
                <w:lang w:val="en-NZ"/>
              </w:rPr>
              <w:t xml:space="preserve"> </w:t>
            </w:r>
            <w:proofErr w:type="spellStart"/>
            <w:r>
              <w:rPr>
                <w:rFonts w:ascii="Georgia" w:eastAsiaTheme="majorEastAsia" w:hAnsi="Georgia" w:cstheme="majorBidi"/>
                <w:color w:val="75768C"/>
                <w:sz w:val="18"/>
                <w:szCs w:val="18"/>
                <w:lang w:val="en-NZ"/>
              </w:rPr>
              <w:t>mê</w:t>
            </w:r>
            <w:proofErr w:type="spellEnd"/>
            <w:r>
              <w:rPr>
                <w:rFonts w:ascii="Georgia" w:eastAsiaTheme="majorEastAsia" w:hAnsi="Georgia" w:cstheme="majorBidi"/>
                <w:color w:val="75768C"/>
                <w:sz w:val="18"/>
                <w:szCs w:val="18"/>
                <w:lang w:val="en-NZ"/>
              </w:rPr>
              <w:t xml:space="preserve"> &amp; T</w:t>
            </w:r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</w:rPr>
              <w:t xml:space="preserve">ự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</w:rPr>
              <w:t>hào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</w:rPr>
              <w:t>thương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8"/>
                <w:szCs w:val="18"/>
              </w:rPr>
              <w:t>hiệu</w:t>
            </w:r>
            <w:proofErr w:type="spellEnd"/>
          </w:p>
          <w:p w14:paraId="60B70DAB" w14:textId="77777777" w:rsidR="00F87C90" w:rsidRPr="009128EC" w:rsidRDefault="00F87C90" w:rsidP="00F87C90">
            <w:pPr>
              <w:tabs>
                <w:tab w:val="left" w:pos="519"/>
                <w:tab w:val="left" w:pos="520"/>
              </w:tabs>
              <w:spacing w:before="60" w:after="60"/>
              <w:ind w:right="113"/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</w:pPr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 xml:space="preserve">   </w:t>
            </w:r>
            <w:proofErr w:type="spellStart"/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>S</w:t>
            </w:r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  <w:t>ống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  <w:t xml:space="preserve">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  <w:t>cùng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  <w:t xml:space="preserve">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  <w:t>thương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  <w:t xml:space="preserve">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en-NZ"/>
              </w:rPr>
              <w:t>hiệu</w:t>
            </w:r>
            <w:proofErr w:type="spellEnd"/>
          </w:p>
          <w:p w14:paraId="699449F6" w14:textId="77777777" w:rsidR="00F87C90" w:rsidRPr="00583B7D" w:rsidRDefault="00F87C90" w:rsidP="00F87C90">
            <w:pPr>
              <w:pStyle w:val="ListParagraph"/>
              <w:numPr>
                <w:ilvl w:val="0"/>
                <w:numId w:val="21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Am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ác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uyê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ắ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qu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ý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b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ộ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iêu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u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ẩ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riê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hác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</w:p>
          <w:p w14:paraId="78E65155" w14:textId="77777777" w:rsidR="00F87C90" w:rsidRPr="00583B7D" w:rsidRDefault="00F87C90" w:rsidP="00F87C90">
            <w:pPr>
              <w:pStyle w:val="ListParagraph"/>
              <w:numPr>
                <w:ilvl w:val="0"/>
                <w:numId w:val="21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ớ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d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ẫ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,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ỗ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ợ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eartists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®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àn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ú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DNA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ác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àn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vi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iê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quan</w:t>
            </w:r>
            <w:proofErr w:type="spellEnd"/>
          </w:p>
          <w:p w14:paraId="36CB2A75" w14:textId="77777777" w:rsidR="00F87C90" w:rsidRPr="00583B7D" w:rsidRDefault="00F87C90" w:rsidP="00F87C90">
            <w:pPr>
              <w:pStyle w:val="ListParagraph"/>
              <w:numPr>
                <w:ilvl w:val="0"/>
                <w:numId w:val="21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à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ìn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ẫ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o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DNA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qua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ác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583B7D">
              <w:rPr>
                <w:rFonts w:ascii="Georgia" w:hAnsi="Georgia" w:cs="Georgia"/>
                <w:i/>
                <w:iCs/>
                <w:color w:val="404040"/>
                <w:sz w:val="14"/>
                <w:szCs w:val="14"/>
              </w:rPr>
              <w:t>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ày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ớ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hách</w:t>
            </w:r>
            <w:proofErr w:type="spellEnd"/>
          </w:p>
          <w:p w14:paraId="2B2898A8" w14:textId="77777777" w:rsidR="00F87C90" w:rsidRPr="00583B7D" w:rsidRDefault="00F87C90" w:rsidP="00F87C90">
            <w:pPr>
              <w:tabs>
                <w:tab w:val="left" w:pos="519"/>
                <w:tab w:val="left" w:pos="520"/>
              </w:tabs>
              <w:spacing w:before="60" w:after="60"/>
              <w:ind w:right="113"/>
              <w:rPr>
                <w:rFonts w:ascii="Cambria" w:eastAsiaTheme="majorEastAsia" w:hAnsi="Cambria" w:cstheme="majorBidi"/>
                <w:color w:val="75768C"/>
                <w:sz w:val="16"/>
                <w:szCs w:val="16"/>
              </w:rPr>
            </w:pPr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 xml:space="preserve">   </w:t>
            </w:r>
            <w:proofErr w:type="spellStart"/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>Yêu</w:t>
            </w:r>
            <w:proofErr w:type="spellEnd"/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 xml:space="preserve"> </w:t>
            </w:r>
            <w:proofErr w:type="spellStart"/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>th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  <w:lang w:val="vi-VN"/>
              </w:rPr>
              <w:t>ư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</w:rPr>
              <w:t>ơng</w:t>
            </w:r>
            <w:proofErr w:type="spellEnd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ambria" w:eastAsiaTheme="majorEastAsia" w:hAnsi="Cambria" w:cstheme="majorBidi"/>
                <w:color w:val="75768C"/>
                <w:sz w:val="16"/>
                <w:szCs w:val="16"/>
              </w:rPr>
              <w:t>hiệu</w:t>
            </w:r>
            <w:proofErr w:type="spellEnd"/>
          </w:p>
          <w:p w14:paraId="4F7529D1" w14:textId="77777777" w:rsidR="00F87C90" w:rsidRPr="00583B7D" w:rsidRDefault="00F87C90" w:rsidP="00F87C90">
            <w:pPr>
              <w:pStyle w:val="ListParagraph"/>
              <w:numPr>
                <w:ilvl w:val="0"/>
                <w:numId w:val="21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uô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ói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ề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ộ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ác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íc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;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à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ứ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</w:p>
          <w:p w14:paraId="5CD20706" w14:textId="77777777" w:rsidR="00F87C90" w:rsidRPr="00583B7D" w:rsidRDefault="00F87C90" w:rsidP="00F87C90">
            <w:pPr>
              <w:pStyle w:val="ListParagraph"/>
              <w:numPr>
                <w:ilvl w:val="0"/>
                <w:numId w:val="21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b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o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àn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vi,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a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ụ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ô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ữ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ú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b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ắ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giá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ị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DNA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</w:p>
          <w:p w14:paraId="006451B1" w14:textId="77777777" w:rsidR="00F87C90" w:rsidRPr="00583B7D" w:rsidRDefault="00F87C90" w:rsidP="00F87C90">
            <w:pPr>
              <w:pStyle w:val="ListParagraph"/>
              <w:numPr>
                <w:ilvl w:val="0"/>
                <w:numId w:val="21"/>
              </w:numPr>
              <w:tabs>
                <w:tab w:val="left" w:pos="396"/>
              </w:tabs>
              <w:spacing w:before="40" w:after="40"/>
              <w:ind w:right="113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ề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am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ê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ớ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âu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uy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,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ă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óa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hác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à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xu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ấ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ắ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  <w:lang w:val="en-NZ"/>
              </w:rPr>
              <w:t>.</w:t>
            </w:r>
          </w:p>
          <w:p w14:paraId="239EA4FB" w14:textId="77777777" w:rsidR="00F87C90" w:rsidRPr="00CF12FF" w:rsidRDefault="00F87C90" w:rsidP="00F87C90">
            <w:pPr>
              <w:tabs>
                <w:tab w:val="left" w:pos="519"/>
                <w:tab w:val="left" w:pos="520"/>
              </w:tabs>
              <w:spacing w:before="60" w:after="60"/>
              <w:ind w:right="113"/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</w:pPr>
            <w:r>
              <w:rPr>
                <w:rFonts w:ascii="Georgia" w:eastAsiaTheme="majorEastAsia" w:hAnsi="Georgia" w:cstheme="majorBidi"/>
                <w:color w:val="75768C"/>
                <w:sz w:val="16"/>
                <w:szCs w:val="16"/>
                <w:lang w:val="en-NZ"/>
              </w:rPr>
              <w:t xml:space="preserve">     </w:t>
            </w:r>
            <w:proofErr w:type="spellStart"/>
            <w:r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D</w:t>
            </w:r>
            <w:r w:rsidRPr="00583B7D">
              <w:rPr>
                <w:rFonts w:ascii="Cambria" w:eastAsiaTheme="majorEastAsia" w:hAnsi="Cambria" w:cs="Cambria"/>
                <w:color w:val="75768C"/>
                <w:sz w:val="16"/>
                <w:szCs w:val="16"/>
              </w:rPr>
              <w:t>ẫ</w:t>
            </w:r>
            <w:r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n</w:t>
            </w:r>
            <w:proofErr w:type="spellEnd"/>
            <w:r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 xml:space="preserve"> </w:t>
            </w:r>
            <w:proofErr w:type="spellStart"/>
            <w:r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d</w:t>
            </w:r>
            <w:r w:rsidRPr="00583B7D">
              <w:rPr>
                <w:rFonts w:ascii="Cambria" w:eastAsiaTheme="majorEastAsia" w:hAnsi="Cambria" w:cs="Cambria"/>
                <w:color w:val="75768C"/>
                <w:sz w:val="16"/>
                <w:szCs w:val="16"/>
              </w:rPr>
              <w:t>ắ</w:t>
            </w:r>
            <w:r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t</w:t>
            </w:r>
            <w:proofErr w:type="spellEnd"/>
            <w:r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 xml:space="preserve"> </w:t>
            </w:r>
            <w:proofErr w:type="spellStart"/>
            <w:r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th</w:t>
            </w:r>
            <w:r w:rsidRPr="00583B7D">
              <w:rPr>
                <w:rFonts w:ascii="Cambria" w:eastAsiaTheme="majorEastAsia" w:hAnsi="Cambria" w:cs="Cambria"/>
                <w:color w:val="75768C"/>
                <w:sz w:val="16"/>
                <w:szCs w:val="16"/>
              </w:rPr>
              <w:t>ươ</w:t>
            </w:r>
            <w:r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ng</w:t>
            </w:r>
            <w:proofErr w:type="spellEnd"/>
            <w:r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 xml:space="preserve"> </w:t>
            </w:r>
            <w:proofErr w:type="spellStart"/>
            <w:r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hi</w:t>
            </w:r>
            <w:r w:rsidRPr="00583B7D">
              <w:rPr>
                <w:rFonts w:ascii="Cambria" w:eastAsiaTheme="majorEastAsia" w:hAnsi="Cambria" w:cs="Cambria"/>
                <w:color w:val="75768C"/>
                <w:sz w:val="16"/>
                <w:szCs w:val="16"/>
              </w:rPr>
              <w:t>ệ</w:t>
            </w:r>
            <w:r w:rsidRPr="00583B7D">
              <w:rPr>
                <w:rFonts w:ascii="Georgia" w:eastAsiaTheme="majorEastAsia" w:hAnsi="Georgia" w:cstheme="majorBidi"/>
                <w:color w:val="75768C"/>
                <w:sz w:val="16"/>
                <w:szCs w:val="16"/>
              </w:rPr>
              <w:t>u</w:t>
            </w:r>
            <w:proofErr w:type="spellEnd"/>
          </w:p>
          <w:p w14:paraId="182BF513" w14:textId="77777777" w:rsidR="00F87C90" w:rsidRPr="00583B7D" w:rsidRDefault="00F87C90" w:rsidP="00F87C90">
            <w:pPr>
              <w:pStyle w:val="ListParagraph"/>
              <w:numPr>
                <w:ilvl w:val="0"/>
                <w:numId w:val="12"/>
              </w:numPr>
              <w:tabs>
                <w:tab w:val="left" w:pos="396"/>
              </w:tabs>
              <w:spacing w:before="40" w:after="40"/>
              <w:ind w:left="396" w:right="113" w:hanging="219"/>
              <w:jc w:val="both"/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b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o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hác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oà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b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ộ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eartists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®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uô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p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án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ấ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quá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b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ắ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giá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ị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DNA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</w:p>
          <w:p w14:paraId="01362594" w14:textId="69658B21" w:rsidR="00F87C90" w:rsidRPr="00576F75" w:rsidRDefault="00F87C90" w:rsidP="00F87C90">
            <w:pPr>
              <w:pStyle w:val="ListParagraph"/>
              <w:tabs>
                <w:tab w:val="left" w:pos="396"/>
              </w:tabs>
              <w:spacing w:before="40" w:after="40" w:line="240" w:lineRule="auto"/>
              <w:ind w:left="473" w:right="113" w:firstLine="0"/>
              <w:jc w:val="both"/>
              <w:rPr>
                <w:rFonts w:ascii="Georgia" w:hAnsi="Georgia"/>
                <w:i/>
                <w:iCs/>
                <w:color w:val="404040"/>
                <w:sz w:val="16"/>
                <w:szCs w:val="16"/>
                <w:lang w:val="en-NZ"/>
              </w:rPr>
            </w:pP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ể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s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ự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g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ắ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k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ế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à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rác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m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ớ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ộ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ồ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v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ớ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583B7D">
              <w:rPr>
                <w:rFonts w:ascii="Georgia" w:hAnsi="Georgia" w:cs="Georgia"/>
                <w:i/>
                <w:iCs/>
                <w:color w:val="404040"/>
                <w:sz w:val="14"/>
                <w:szCs w:val="14"/>
              </w:rPr>
              <w:t>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h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</w:t>
            </w:r>
            <w:r w:rsidRPr="00583B7D">
              <w:rPr>
                <w:rFonts w:ascii="Georgia" w:hAnsi="Georgia" w:cs="Georgia"/>
                <w:i/>
                <w:iCs/>
                <w:color w:val="404040"/>
                <w:sz w:val="14"/>
                <w:szCs w:val="14"/>
              </w:rPr>
              <w:t>à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 w:cs="Georgia"/>
                <w:i/>
                <w:iCs/>
                <w:color w:val="404040"/>
                <w:sz w:val="14"/>
                <w:szCs w:val="14"/>
              </w:rPr>
              <w:t>đ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i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d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th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ươ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g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i</w:t>
            </w:r>
            <w:r w:rsidRPr="00583B7D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ệ</w:t>
            </w:r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u</w:t>
            </w:r>
            <w:proofErr w:type="spellEnd"/>
            <w:r w:rsidRPr="00583B7D">
              <w:rPr>
                <w:rFonts w:ascii="Georgia" w:hAnsi="Georgia"/>
                <w:i/>
                <w:iCs/>
                <w:color w:val="404040"/>
                <w:sz w:val="14"/>
                <w:szCs w:val="14"/>
                <w:lang w:val="en-NZ"/>
              </w:rPr>
              <w:t>.</w:t>
            </w:r>
          </w:p>
        </w:tc>
        <w:tc>
          <w:tcPr>
            <w:tcW w:w="4252" w:type="dxa"/>
            <w:tcBorders>
              <w:left w:val="single" w:sz="4" w:space="0" w:color="B2B2C6"/>
              <w:right w:val="single" w:sz="4" w:space="0" w:color="B2B2C6"/>
            </w:tcBorders>
          </w:tcPr>
          <w:p w14:paraId="0AC268C1" w14:textId="77777777" w:rsidR="00F87C90" w:rsidRPr="00F87C90" w:rsidRDefault="00F87C90" w:rsidP="00F87C90">
            <w:pPr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</w:p>
          <w:p w14:paraId="154C594A" w14:textId="5F396258" w:rsidR="00F87C90" w:rsidRPr="008B4B38" w:rsidRDefault="00F87C90" w:rsidP="00F87C90">
            <w:pPr>
              <w:rPr>
                <w:rFonts w:ascii="Montserrat Light" w:hAnsi="Montserrat Light"/>
                <w:sz w:val="16"/>
                <w:szCs w:val="16"/>
                <w:lang w:val="en-NZ"/>
              </w:rPr>
            </w:pP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&lt;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</w:t>
            </w:r>
            <w:r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ậ</w:t>
            </w: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xét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heartist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&gt;</w:t>
            </w:r>
          </w:p>
        </w:tc>
        <w:tc>
          <w:tcPr>
            <w:tcW w:w="2268" w:type="dxa"/>
            <w:vMerge w:val="restart"/>
            <w:tcBorders>
              <w:left w:val="single" w:sz="4" w:space="0" w:color="B2B2C6"/>
              <w:bottom w:val="single" w:sz="2" w:space="0" w:color="DEE4F0"/>
            </w:tcBorders>
          </w:tcPr>
          <w:p w14:paraId="7795D2C6" w14:textId="5835663A" w:rsidR="00F87C90" w:rsidRPr="008B4B38" w:rsidRDefault="00F87C90" w:rsidP="00F87C90">
            <w:pPr>
              <w:rPr>
                <w:rFonts w:ascii="Montserrat ExtraBold" w:hAnsi="Montserrat ExtraBold"/>
                <w:sz w:val="28"/>
                <w:szCs w:val="28"/>
                <w:lang w:val="en-NZ"/>
              </w:rPr>
            </w:pPr>
            <w:r w:rsidRPr="008B4B38"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  <mc:AlternateContent>
                <mc:Choice Requires="wpg">
                  <w:drawing>
                    <wp:anchor distT="0" distB="0" distL="114300" distR="114300" simplePos="0" relativeHeight="251765780" behindDoc="0" locked="0" layoutInCell="1" allowOverlap="1" wp14:anchorId="5D2B31A5" wp14:editId="3F195EE4">
                      <wp:simplePos x="0" y="0"/>
                      <wp:positionH relativeFrom="column">
                        <wp:posOffset>419545</wp:posOffset>
                      </wp:positionH>
                      <wp:positionV relativeFrom="paragraph">
                        <wp:posOffset>1232535</wp:posOffset>
                      </wp:positionV>
                      <wp:extent cx="438785" cy="508635"/>
                      <wp:effectExtent l="0" t="0" r="5715" b="0"/>
                      <wp:wrapNone/>
                      <wp:docPr id="1272192880" name="Group 127219288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8785" cy="508635"/>
                                <a:chOff x="0" y="0"/>
                                <a:chExt cx="488686" cy="674538"/>
                              </a:xfrm>
                            </wpg:grpSpPr>
                            <wpg:grpSp>
                              <wpg:cNvPr id="1272192881" name="Groupe 1272192881"/>
                              <wpg:cNvGrpSpPr/>
                              <wpg:grpSpPr>
                                <a:xfrm>
                                  <a:off x="0" y="0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272192882" name="Étoile à 5 branches 56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72192883" name="Étoile à 5 branches 564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chemeClr val="bg1">
                                      <a:lumMod val="85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72192884" name="Étoile à 5 branches 565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chemeClr val="bg1">
                                      <a:lumMod val="85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272192885" name="Groupe 1272192885"/>
                              <wpg:cNvGrpSpPr/>
                              <wpg:grpSpPr>
                                <a:xfrm>
                                  <a:off x="0" y="284672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272192886" name="Étoile à 5 branches 567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72192887" name="Étoile à 5 branches 568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72192888" name="Étoile à 5 branches 569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chemeClr val="bg1">
                                      <a:lumMod val="85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272192889" name="Groupe 1272192889"/>
                              <wpg:cNvGrpSpPr/>
                              <wpg:grpSpPr>
                                <a:xfrm>
                                  <a:off x="8626" y="534838"/>
                                  <a:ext cx="480060" cy="139700"/>
                                  <a:chOff x="0" y="0"/>
                                  <a:chExt cx="812589" cy="237483"/>
                                </a:xfrm>
                              </wpg:grpSpPr>
                              <wps:wsp>
                                <wps:cNvPr id="1272192890" name="Étoile à 5 branches 571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0" y="0"/>
                                    <a:ext cx="237483" cy="237483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72192891" name="Étoile à 5 branches 572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93511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72192892" name="Étoile à 5 branches 573"/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75734" y="0"/>
                                    <a:ext cx="236855" cy="236855"/>
                                  </a:xfrm>
                                  <a:prstGeom prst="star5">
                                    <a:avLst>
                                      <a:gd name="adj" fmla="val 24752"/>
                                      <a:gd name="hf" fmla="val 105146"/>
                                      <a:gd name="vf" fmla="val 110557"/>
                                    </a:avLst>
                                  </a:prstGeom>
                                  <a:solidFill>
                                    <a:srgbClr val="D8AC6F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BC445EB" id="Group 1272192880" o:spid="_x0000_s1026" style="position:absolute;margin-left:33.05pt;margin-top:97.05pt;width:34.55pt;height:40.05pt;z-index:251765780" coordsize="4886,67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">
                      <v:group id="Groupe 1272192881" o:spid="_x0000_s1027" style="position:absolute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">
                        <v:shape id="Étoile à 5 branches 563" o:spid="_x0000_s1028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4" o:spid="_x0000_s1029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" path="m,90470l82194,78493,118428,r36233,78493l236855,90470r-59801,60489l191620,236854,118428,195745,45235,236854,59801,150959,,90470xe" fillcolor="#d8d8d8 [2732]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5" o:spid="_x0000_s1030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" path="m,90470l82194,78493,118428,r36233,78493l236855,90470r-59801,60489l191620,236854,118428,195745,45235,236854,59801,150959,,90470xe" fillcolor="#d8d8d8 [2732]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272192885" o:spid="_x0000_s1031" style="position:absolute;top:2846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">
                        <v:shape id="Étoile à 5 branches 567" o:spid="_x0000_s1032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68" o:spid="_x0000_s1033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69" o:spid="_x0000_s1034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" path="m,90470l82194,78493,118428,r36233,78493l236855,90470r-59801,60489l191620,236854,118428,195745,45235,236854,59801,150959,,90470xe" fillcolor="#d8d8d8 [2732]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  <v:group id="Groupe 1272192889" o:spid="_x0000_s1035" style="position:absolute;left:86;top:5348;width:4800;height:1397" coordsize="8125,2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">
                        <v:shape id="Étoile à 5 branches 571" o:spid="_x0000_s1036" style="position:absolute;width:2374;height:2374;visibility:visible;mso-wrap-style:square;v-text-anchor:middle" coordsize="237483,237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" path="m,90710l82412,78701,118742,r36329,78701l237483,90710r-59960,60649l192128,237482,118742,196264,45355,237482,59960,151359,,90710xe" fillcolor="#d8ac6f" stroked="f" strokeweight="2pt">
                          <v:path arrowok="t" o:connecttype="custom" o:connectlocs="0,90710;82412,78701;118742,0;155071,78701;237483,90710;177523,151359;192128,237482;118742,196264;45355,237482;59960,151359;0,90710" o:connectangles="0,0,0,0,0,0,0,0,0,0,0"/>
                          <o:lock v:ext="edit" aspectratio="t"/>
                        </v:shape>
                        <v:shape id="Étoile à 5 branches 572" o:spid="_x0000_s1037" style="position:absolute;left:2935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  <v:shape id="Étoile à 5 branches 573" o:spid="_x0000_s1038" style="position:absolute;left:5757;width:2368;height:2368;visibility:visible;mso-wrap-style:square;v-text-anchor:middle" coordsize="236855,23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" path="m,90470l82194,78493,118428,r36233,78493l236855,90470r-59801,60489l191620,236854,118428,195745,45235,236854,59801,150959,,90470xe" fillcolor="#d8ac6f" stroked="f" strokeweight="2pt">
                          <v:path arrowok="t" o:connecttype="custom" o:connectlocs="0,90470;82194,78493;118428,0;154661,78493;236855,90470;177054,150959;191620,236854;118428,195745;45235,236854;59801,150959;0,90470" o:connectangles="0,0,0,0,0,0,0,0,0,0,0"/>
                          <o:lock v:ext="edit" aspectratio="t"/>
                        </v:shape>
                      </v:group>
                    </v:group>
                  </w:pict>
                </mc:Fallback>
              </mc:AlternateContent>
            </w:r>
          </w:p>
        </w:tc>
      </w:tr>
      <w:tr w:rsidR="00F87C90" w:rsidRPr="008B4B38" w14:paraId="6CAF515A" w14:textId="77777777" w:rsidTr="00F87C90">
        <w:trPr>
          <w:trHeight w:val="1697"/>
        </w:trPr>
        <w:tc>
          <w:tcPr>
            <w:tcW w:w="3828" w:type="dxa"/>
            <w:vMerge/>
            <w:vAlign w:val="center"/>
          </w:tcPr>
          <w:p w14:paraId="11E2907D" w14:textId="77777777" w:rsidR="00F87C90" w:rsidRPr="008B4B38" w:rsidRDefault="00F87C90" w:rsidP="00F87C90">
            <w:pPr>
              <w:tabs>
                <w:tab w:val="left" w:pos="519"/>
                <w:tab w:val="left" w:pos="520"/>
              </w:tabs>
              <w:spacing w:before="60" w:after="60"/>
              <w:ind w:left="116" w:right="113"/>
              <w:rPr>
                <w:rFonts w:ascii="Unna" w:eastAsiaTheme="majorEastAsia" w:hAnsi="Unna" w:cstheme="majorBidi"/>
                <w:i/>
                <w:iCs/>
                <w:color w:val="D8AC6F"/>
                <w:sz w:val="20"/>
                <w:szCs w:val="20"/>
                <w:lang w:val="en-NZ"/>
              </w:rPr>
            </w:pPr>
          </w:p>
        </w:tc>
        <w:tc>
          <w:tcPr>
            <w:tcW w:w="4252" w:type="dxa"/>
            <w:tcBorders>
              <w:top w:val="single" w:sz="2" w:space="0" w:color="DEE4F0"/>
              <w:left w:val="single" w:sz="2" w:space="0" w:color="DEE4F0"/>
              <w:bottom w:val="single" w:sz="4" w:space="0" w:color="B2B2C6"/>
              <w:right w:val="single" w:sz="2" w:space="0" w:color="DEE4F0"/>
            </w:tcBorders>
          </w:tcPr>
          <w:p w14:paraId="10C96917" w14:textId="77777777" w:rsidR="00F87C90" w:rsidRPr="00F87C90" w:rsidRDefault="00F87C90" w:rsidP="00F87C90">
            <w:pPr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</w:pPr>
          </w:p>
          <w:p w14:paraId="3BCDBCDE" w14:textId="19D14B5C" w:rsidR="00F87C90" w:rsidRPr="008B4B38" w:rsidRDefault="00F87C90" w:rsidP="00F87C90">
            <w:pPr>
              <w:rPr>
                <w:rFonts w:ascii="Montserrat Light" w:hAnsi="Montserrat Light"/>
                <w:sz w:val="16"/>
                <w:szCs w:val="16"/>
                <w:lang w:val="en-NZ"/>
              </w:rPr>
            </w:pP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&lt;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h</w:t>
            </w:r>
            <w:r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ậ</w:t>
            </w: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xét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c</w:t>
            </w:r>
            <w:r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ủ</w:t>
            </w: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a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qu</w:t>
            </w:r>
            <w:r w:rsidRPr="00F87C90">
              <w:rPr>
                <w:rFonts w:ascii="Cambria" w:hAnsi="Cambria" w:cs="Cambria"/>
                <w:i/>
                <w:iCs/>
                <w:color w:val="404040"/>
                <w:sz w:val="14"/>
                <w:szCs w:val="14"/>
              </w:rPr>
              <w:t>ả</w:t>
            </w:r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n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>lý</w:t>
            </w:r>
            <w:proofErr w:type="spellEnd"/>
            <w:r w:rsidRPr="00F87C90">
              <w:rPr>
                <w:rFonts w:ascii="Georgia" w:hAnsi="Georgia"/>
                <w:i/>
                <w:iCs/>
                <w:color w:val="404040"/>
                <w:sz w:val="14"/>
                <w:szCs w:val="14"/>
              </w:rPr>
              <w:t xml:space="preserve"> &gt;</w:t>
            </w:r>
          </w:p>
        </w:tc>
        <w:tc>
          <w:tcPr>
            <w:tcW w:w="2268" w:type="dxa"/>
            <w:vMerge/>
          </w:tcPr>
          <w:p w14:paraId="5ED356A1" w14:textId="77777777" w:rsidR="00F87C90" w:rsidRPr="008B4B38" w:rsidRDefault="00F87C90" w:rsidP="00F87C90">
            <w:pPr>
              <w:rPr>
                <w:rFonts w:ascii="Montserrat ExtraBold" w:hAnsi="Montserrat ExtraBold"/>
                <w:noProof/>
                <w:sz w:val="28"/>
                <w:szCs w:val="28"/>
                <w:lang w:val="en-NZ"/>
              </w:rPr>
            </w:pPr>
          </w:p>
        </w:tc>
      </w:tr>
    </w:tbl>
    <w:p w14:paraId="7BBD9E13" w14:textId="77777777" w:rsidR="00576F75" w:rsidRPr="00B75388" w:rsidRDefault="00576F75" w:rsidP="00471E86">
      <w:pPr>
        <w:spacing w:before="120"/>
        <w:rPr>
          <w:rFonts w:ascii="Unna" w:hAnsi="Unna"/>
          <w:color w:val="111031"/>
          <w:sz w:val="18"/>
          <w:szCs w:val="18"/>
          <w:lang w:val="en-NZ"/>
        </w:rPr>
      </w:pPr>
    </w:p>
    <w:p w14:paraId="51191994" w14:textId="797D25AB" w:rsidR="00113F65" w:rsidRPr="00B75388" w:rsidRDefault="00B75388" w:rsidP="00471E86">
      <w:pPr>
        <w:spacing w:after="120"/>
        <w:rPr>
          <w:i/>
          <w:iCs/>
          <w:color w:val="111031"/>
          <w:sz w:val="18"/>
          <w:szCs w:val="18"/>
          <w:lang w:val="en-NZ"/>
        </w:rPr>
      </w:pPr>
      <w:r w:rsidRPr="00B75388">
        <w:rPr>
          <w:rFonts w:ascii="Unna" w:hAnsi="Unna"/>
          <w:i/>
          <w:iCs/>
          <w:color w:val="111031"/>
          <w:sz w:val="18"/>
          <w:szCs w:val="18"/>
          <w:lang w:val="en-NZ"/>
        </w:rPr>
        <w:t xml:space="preserve">** </w:t>
      </w:r>
      <w:proofErr w:type="spellStart"/>
      <w:r w:rsidR="00A31201" w:rsidRPr="00A31201">
        <w:rPr>
          <w:rFonts w:ascii="Unna" w:hAnsi="Unna"/>
          <w:i/>
          <w:iCs/>
          <w:color w:val="111031"/>
          <w:sz w:val="18"/>
          <w:szCs w:val="18"/>
        </w:rPr>
        <w:t>Không</w:t>
      </w:r>
      <w:proofErr w:type="spellEnd"/>
      <w:r w:rsidR="00A31201" w:rsidRPr="00A31201">
        <w:rPr>
          <w:rFonts w:ascii="Unna" w:hAnsi="Unna"/>
          <w:i/>
          <w:iCs/>
          <w:color w:val="111031"/>
          <w:sz w:val="18"/>
          <w:szCs w:val="18"/>
        </w:rPr>
        <w:t xml:space="preserve"> </w:t>
      </w:r>
      <w:proofErr w:type="spellStart"/>
      <w:r w:rsidR="00A31201" w:rsidRPr="00A31201">
        <w:rPr>
          <w:rFonts w:ascii="Unna" w:hAnsi="Unna"/>
          <w:i/>
          <w:iCs/>
          <w:color w:val="111031"/>
          <w:sz w:val="18"/>
          <w:szCs w:val="18"/>
        </w:rPr>
        <w:t>có</w:t>
      </w:r>
      <w:proofErr w:type="spellEnd"/>
      <w:r w:rsidR="00A31201" w:rsidRPr="00A31201">
        <w:rPr>
          <w:rFonts w:ascii="Unna" w:hAnsi="Unna"/>
          <w:i/>
          <w:iCs/>
          <w:color w:val="111031"/>
          <w:sz w:val="18"/>
          <w:szCs w:val="18"/>
        </w:rPr>
        <w:t xml:space="preserve"> </w:t>
      </w:r>
      <w:proofErr w:type="spellStart"/>
      <w:r w:rsidR="00A31201" w:rsidRPr="00A31201">
        <w:rPr>
          <w:rFonts w:ascii="Unna" w:hAnsi="Unna"/>
          <w:i/>
          <w:iCs/>
          <w:color w:val="111031"/>
          <w:sz w:val="18"/>
          <w:szCs w:val="18"/>
        </w:rPr>
        <w:t>xếp</w:t>
      </w:r>
      <w:proofErr w:type="spellEnd"/>
      <w:r w:rsidR="00A31201" w:rsidRPr="00A31201">
        <w:rPr>
          <w:rFonts w:ascii="Unna" w:hAnsi="Unna"/>
          <w:i/>
          <w:iCs/>
          <w:color w:val="111031"/>
          <w:sz w:val="18"/>
          <w:szCs w:val="18"/>
        </w:rPr>
        <w:t xml:space="preserve"> </w:t>
      </w:r>
      <w:proofErr w:type="spellStart"/>
      <w:r w:rsidR="00A31201" w:rsidRPr="00A31201">
        <w:rPr>
          <w:rFonts w:ascii="Unna" w:hAnsi="Unna"/>
          <w:i/>
          <w:iCs/>
          <w:color w:val="111031"/>
          <w:sz w:val="18"/>
          <w:szCs w:val="18"/>
        </w:rPr>
        <w:t>loại</w:t>
      </w:r>
      <w:proofErr w:type="spellEnd"/>
      <w:r w:rsidR="00A31201" w:rsidRPr="00A31201">
        <w:rPr>
          <w:rFonts w:ascii="Unna" w:hAnsi="Unna"/>
          <w:i/>
          <w:iCs/>
          <w:color w:val="111031"/>
          <w:sz w:val="18"/>
          <w:szCs w:val="18"/>
        </w:rPr>
        <w:t xml:space="preserve"> </w:t>
      </w:r>
      <w:proofErr w:type="spellStart"/>
      <w:r w:rsidR="00A31201" w:rsidRPr="00A31201">
        <w:rPr>
          <w:rFonts w:ascii="Unna" w:hAnsi="Unna"/>
          <w:i/>
          <w:iCs/>
          <w:color w:val="111031"/>
          <w:sz w:val="18"/>
          <w:szCs w:val="18"/>
        </w:rPr>
        <w:t>hiệu</w:t>
      </w:r>
      <w:proofErr w:type="spellEnd"/>
      <w:r w:rsidR="00A31201" w:rsidRPr="00A31201">
        <w:rPr>
          <w:rFonts w:ascii="Unna" w:hAnsi="Unna"/>
          <w:i/>
          <w:iCs/>
          <w:color w:val="111031"/>
          <w:sz w:val="18"/>
          <w:szCs w:val="18"/>
        </w:rPr>
        <w:t xml:space="preserve"> </w:t>
      </w:r>
      <w:proofErr w:type="spellStart"/>
      <w:r w:rsidR="00A31201" w:rsidRPr="00A31201">
        <w:rPr>
          <w:rFonts w:ascii="Unna" w:hAnsi="Unna"/>
          <w:i/>
          <w:iCs/>
          <w:color w:val="111031"/>
          <w:sz w:val="18"/>
          <w:szCs w:val="18"/>
        </w:rPr>
        <w:t>suất</w:t>
      </w:r>
      <w:proofErr w:type="spellEnd"/>
      <w:r w:rsidR="00A31201" w:rsidRPr="00A31201">
        <w:rPr>
          <w:rFonts w:ascii="Unna" w:hAnsi="Unna"/>
          <w:i/>
          <w:iCs/>
          <w:color w:val="111031"/>
          <w:sz w:val="18"/>
          <w:szCs w:val="18"/>
        </w:rPr>
        <w:t xml:space="preserve"> </w:t>
      </w:r>
      <w:proofErr w:type="spellStart"/>
      <w:r w:rsidR="00A31201" w:rsidRPr="00A31201">
        <w:rPr>
          <w:rFonts w:ascii="Unna" w:hAnsi="Unna"/>
          <w:i/>
          <w:iCs/>
          <w:color w:val="111031"/>
          <w:sz w:val="18"/>
          <w:szCs w:val="18"/>
        </w:rPr>
        <w:t>tổng</w:t>
      </w:r>
      <w:proofErr w:type="spellEnd"/>
      <w:r w:rsidR="00A31201" w:rsidRPr="00A31201">
        <w:rPr>
          <w:rFonts w:ascii="Unna" w:hAnsi="Unna"/>
          <w:i/>
          <w:iCs/>
          <w:color w:val="111031"/>
          <w:sz w:val="18"/>
          <w:szCs w:val="18"/>
        </w:rPr>
        <w:t xml:space="preserve"> </w:t>
      </w:r>
      <w:proofErr w:type="spellStart"/>
      <w:r w:rsidR="00A31201" w:rsidRPr="00A31201">
        <w:rPr>
          <w:rFonts w:ascii="Unna" w:hAnsi="Unna"/>
          <w:i/>
          <w:iCs/>
          <w:color w:val="111031"/>
          <w:sz w:val="18"/>
          <w:szCs w:val="18"/>
        </w:rPr>
        <w:t>thể</w:t>
      </w:r>
      <w:proofErr w:type="spellEnd"/>
      <w:r w:rsidR="00A31201" w:rsidRPr="00A31201">
        <w:rPr>
          <w:rFonts w:ascii="Unna" w:hAnsi="Unna"/>
          <w:i/>
          <w:iCs/>
          <w:color w:val="111031"/>
          <w:sz w:val="18"/>
          <w:szCs w:val="18"/>
        </w:rPr>
        <w:t xml:space="preserve"> </w:t>
      </w:r>
      <w:proofErr w:type="spellStart"/>
      <w:r w:rsidR="00A31201" w:rsidRPr="00A31201">
        <w:rPr>
          <w:rFonts w:ascii="Unna" w:hAnsi="Unna"/>
          <w:i/>
          <w:iCs/>
          <w:color w:val="111031"/>
          <w:sz w:val="18"/>
          <w:szCs w:val="18"/>
        </w:rPr>
        <w:t>cho</w:t>
      </w:r>
      <w:proofErr w:type="spellEnd"/>
      <w:r w:rsidR="00A31201">
        <w:rPr>
          <w:rFonts w:ascii="Unna" w:hAnsi="Unna"/>
          <w:i/>
          <w:iCs/>
          <w:color w:val="111031"/>
          <w:sz w:val="18"/>
          <w:szCs w:val="18"/>
        </w:rPr>
        <w:t xml:space="preserve"> </w:t>
      </w:r>
      <w:proofErr w:type="spellStart"/>
      <w:r w:rsidR="00A31201">
        <w:rPr>
          <w:rFonts w:ascii="Unna" w:hAnsi="Unna"/>
          <w:i/>
          <w:iCs/>
          <w:color w:val="111031"/>
          <w:sz w:val="18"/>
          <w:szCs w:val="18"/>
        </w:rPr>
        <w:t>Nhà</w:t>
      </w:r>
      <w:proofErr w:type="spellEnd"/>
      <w:r w:rsidR="00A31201">
        <w:rPr>
          <w:rFonts w:ascii="Unna" w:hAnsi="Unna"/>
          <w:i/>
          <w:iCs/>
          <w:color w:val="111031"/>
          <w:sz w:val="18"/>
          <w:szCs w:val="18"/>
        </w:rPr>
        <w:t xml:space="preserve"> </w:t>
      </w:r>
      <w:proofErr w:type="spellStart"/>
      <w:r w:rsidR="00A31201">
        <w:rPr>
          <w:rFonts w:ascii="Unna" w:hAnsi="Unna"/>
          <w:i/>
          <w:iCs/>
          <w:color w:val="111031"/>
          <w:sz w:val="18"/>
          <w:szCs w:val="18"/>
        </w:rPr>
        <w:t>Lãnh</w:t>
      </w:r>
      <w:proofErr w:type="spellEnd"/>
      <w:r w:rsidR="00A31201">
        <w:rPr>
          <w:rFonts w:ascii="Unna" w:hAnsi="Unna"/>
          <w:i/>
          <w:iCs/>
          <w:color w:val="111031"/>
          <w:sz w:val="18"/>
          <w:szCs w:val="18"/>
        </w:rPr>
        <w:t xml:space="preserve"> </w:t>
      </w:r>
      <w:proofErr w:type="spellStart"/>
      <w:r w:rsidR="00A31201">
        <w:rPr>
          <w:rFonts w:ascii="Unna" w:hAnsi="Unna"/>
          <w:i/>
          <w:iCs/>
          <w:color w:val="111031"/>
          <w:sz w:val="18"/>
          <w:szCs w:val="18"/>
        </w:rPr>
        <w:t>đạo</w:t>
      </w:r>
      <w:proofErr w:type="spellEnd"/>
      <w:r w:rsidR="00A31201">
        <w:rPr>
          <w:rFonts w:ascii="Unna" w:hAnsi="Unna"/>
          <w:i/>
          <w:iCs/>
          <w:color w:val="111031"/>
          <w:sz w:val="18"/>
          <w:szCs w:val="18"/>
        </w:rPr>
        <w:t xml:space="preserve"> </w:t>
      </w:r>
      <w:proofErr w:type="spellStart"/>
      <w:r w:rsidR="00A31201">
        <w:rPr>
          <w:rFonts w:ascii="Unna" w:hAnsi="Unna"/>
          <w:i/>
          <w:iCs/>
          <w:color w:val="111031"/>
          <w:sz w:val="18"/>
          <w:szCs w:val="18"/>
        </w:rPr>
        <w:t>Tương</w:t>
      </w:r>
      <w:proofErr w:type="spellEnd"/>
      <w:r w:rsidR="00A31201">
        <w:rPr>
          <w:rFonts w:ascii="Unna" w:hAnsi="Unna"/>
          <w:i/>
          <w:iCs/>
          <w:color w:val="111031"/>
          <w:sz w:val="18"/>
          <w:szCs w:val="18"/>
        </w:rPr>
        <w:t xml:space="preserve"> lai</w:t>
      </w:r>
      <w:r w:rsidRPr="00B75388">
        <w:rPr>
          <w:rFonts w:ascii="Unna" w:hAnsi="Unna"/>
          <w:i/>
          <w:iCs/>
          <w:color w:val="111031"/>
          <w:sz w:val="18"/>
          <w:szCs w:val="18"/>
          <w:lang w:val="en-NZ"/>
        </w:rPr>
        <w:t>.</w:t>
      </w:r>
    </w:p>
    <w:p w14:paraId="4970363B" w14:textId="77777777" w:rsidR="009D3B23" w:rsidRDefault="009D3B23" w:rsidP="009D3B23">
      <w:pPr>
        <w:pStyle w:val="BodyText"/>
        <w:spacing w:after="120"/>
        <w:ind w:left="425"/>
        <w:rPr>
          <w:rFonts w:ascii="Montserrat ExtraBold" w:hAnsi="Montserrat ExtraBold"/>
          <w:b/>
          <w:bCs/>
          <w:color w:val="040033"/>
          <w:sz w:val="24"/>
          <w:szCs w:val="24"/>
          <w:lang w:val="en-NZ"/>
        </w:rPr>
      </w:pPr>
    </w:p>
    <w:p w14:paraId="3B554FE4" w14:textId="77777777" w:rsidR="00B75388" w:rsidRDefault="00B75388" w:rsidP="009D3B23">
      <w:pPr>
        <w:pStyle w:val="BodyText"/>
        <w:spacing w:after="120"/>
        <w:ind w:left="425"/>
        <w:rPr>
          <w:rFonts w:ascii="Montserrat ExtraBold" w:hAnsi="Montserrat ExtraBold"/>
          <w:b/>
          <w:bCs/>
          <w:color w:val="040033"/>
          <w:sz w:val="24"/>
          <w:szCs w:val="24"/>
          <w:lang w:val="en-NZ"/>
        </w:rPr>
      </w:pPr>
    </w:p>
    <w:p w14:paraId="6F485D98" w14:textId="77777777" w:rsidR="006B3752" w:rsidRDefault="006B3752" w:rsidP="00A42AAE">
      <w:pPr>
        <w:pStyle w:val="BodyText"/>
        <w:spacing w:after="120"/>
        <w:rPr>
          <w:rFonts w:ascii="Montserrat ExtraBold" w:hAnsi="Montserrat ExtraBold"/>
          <w:b/>
          <w:bCs/>
          <w:color w:val="040033"/>
          <w:sz w:val="24"/>
          <w:szCs w:val="24"/>
          <w:lang w:val="en-NZ"/>
        </w:rPr>
      </w:pPr>
    </w:p>
    <w:p w14:paraId="7265FBEA" w14:textId="79E1EB2C" w:rsidR="006B3752" w:rsidRPr="006B3752" w:rsidRDefault="00A31201" w:rsidP="006B3752">
      <w:pPr>
        <w:pStyle w:val="ListParagraph"/>
        <w:numPr>
          <w:ilvl w:val="0"/>
          <w:numId w:val="5"/>
        </w:numPr>
        <w:spacing w:after="120" w:line="240" w:lineRule="auto"/>
        <w:rPr>
          <w:rFonts w:ascii="Montserrat ExtraBold" w:hAnsi="Montserrat ExtraBold"/>
          <w:b/>
          <w:bCs/>
          <w:color w:val="040033"/>
          <w:sz w:val="24"/>
          <w:szCs w:val="24"/>
          <w:lang w:val="en-NZ"/>
        </w:rPr>
      </w:pPr>
      <w:r w:rsidRPr="00A31201">
        <w:rPr>
          <w:rFonts w:ascii="Montserrat ExtraBold" w:hAnsi="Montserrat ExtraBold"/>
          <w:b/>
          <w:bCs/>
          <w:color w:val="040033"/>
          <w:sz w:val="24"/>
          <w:szCs w:val="24"/>
        </w:rPr>
        <w:t>KẾ HOẠCH PHÁT TRIỂN CÁ NHÂN CHO NĂM TỚI (PHÙ HỢP VỚI KẾT QUẢ THẢO LUẬN)</w:t>
      </w:r>
    </w:p>
    <w:p w14:paraId="3F216B9E" w14:textId="5CDA116E" w:rsidR="00A31201" w:rsidRPr="00A31201" w:rsidRDefault="00A31201" w:rsidP="00A31201">
      <w:pPr>
        <w:pStyle w:val="BodyText"/>
        <w:numPr>
          <w:ilvl w:val="0"/>
          <w:numId w:val="9"/>
        </w:numPr>
        <w:spacing w:after="120"/>
        <w:ind w:left="714" w:hanging="357"/>
        <w:rPr>
          <w:rFonts w:ascii="Unna" w:hAnsi="Unna"/>
          <w:color w:val="111031"/>
          <w:sz w:val="18"/>
          <w:szCs w:val="18"/>
        </w:rPr>
      </w:pPr>
      <w:proofErr w:type="spellStart"/>
      <w:r w:rsidRPr="00A31201">
        <w:rPr>
          <w:rFonts w:ascii="Unna" w:hAnsi="Unna"/>
          <w:color w:val="111031"/>
          <w:sz w:val="18"/>
          <w:szCs w:val="18"/>
        </w:rPr>
        <w:t>Chuyển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nội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dung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phản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hồi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trong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buổi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trao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đổi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thành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các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kế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hoạch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hành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động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cụ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thể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nhằm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phát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triển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ở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vai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trò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hiện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tại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hoặc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chuẩn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bị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cho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vai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trò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mới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trong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tương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lai</w:t>
      </w:r>
    </w:p>
    <w:p w14:paraId="002A706F" w14:textId="75A3EAB5" w:rsidR="00A31201" w:rsidRPr="00A31201" w:rsidRDefault="00A31201" w:rsidP="00A31201">
      <w:pPr>
        <w:pStyle w:val="BodyText"/>
        <w:numPr>
          <w:ilvl w:val="0"/>
          <w:numId w:val="9"/>
        </w:numPr>
        <w:spacing w:after="120"/>
        <w:ind w:left="714" w:hanging="357"/>
        <w:rPr>
          <w:rFonts w:ascii="Unna" w:hAnsi="Unna"/>
          <w:color w:val="111031"/>
          <w:sz w:val="18"/>
          <w:szCs w:val="18"/>
        </w:rPr>
      </w:pPr>
      <w:proofErr w:type="spellStart"/>
      <w:r w:rsidRPr="00A31201">
        <w:rPr>
          <w:rFonts w:ascii="Unna" w:hAnsi="Unna"/>
          <w:color w:val="111031"/>
          <w:sz w:val="18"/>
          <w:szCs w:val="18"/>
        </w:rPr>
        <w:t>Thiết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lập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các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hoạt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động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phát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triển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cho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năm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tiếp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theo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vào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cuối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buổi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tổng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kết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trao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đổi</w:t>
      </w:r>
      <w:proofErr w:type="spellEnd"/>
    </w:p>
    <w:p w14:paraId="7727F23E" w14:textId="2C701CB6" w:rsidR="00A31201" w:rsidRPr="00A31201" w:rsidRDefault="00A31201" w:rsidP="00A31201">
      <w:pPr>
        <w:pStyle w:val="BodyText"/>
        <w:numPr>
          <w:ilvl w:val="0"/>
          <w:numId w:val="9"/>
        </w:numPr>
        <w:spacing w:after="120"/>
        <w:ind w:left="714" w:hanging="357"/>
        <w:rPr>
          <w:rFonts w:ascii="Unna" w:hAnsi="Unna"/>
          <w:color w:val="111031"/>
          <w:sz w:val="18"/>
          <w:szCs w:val="18"/>
        </w:rPr>
      </w:pPr>
      <w:r w:rsidRPr="00A31201">
        <w:rPr>
          <w:rFonts w:ascii="Unna" w:hAnsi="Unna"/>
          <w:color w:val="111031"/>
          <w:sz w:val="18"/>
          <w:szCs w:val="18"/>
        </w:rPr>
        <w:t xml:space="preserve">Theo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dõi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tiến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độ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trong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suốt</w:t>
      </w:r>
      <w:proofErr w:type="spellEnd"/>
      <w:r w:rsidRPr="00A31201">
        <w:rPr>
          <w:rFonts w:ascii="Unna" w:hAnsi="Unna"/>
          <w:color w:val="111031"/>
          <w:sz w:val="18"/>
          <w:szCs w:val="18"/>
        </w:rPr>
        <w:t xml:space="preserve"> </w:t>
      </w:r>
      <w:proofErr w:type="spellStart"/>
      <w:r w:rsidRPr="00A31201">
        <w:rPr>
          <w:rFonts w:ascii="Unna" w:hAnsi="Unna"/>
          <w:color w:val="111031"/>
          <w:sz w:val="18"/>
          <w:szCs w:val="18"/>
        </w:rPr>
        <w:t>năm</w:t>
      </w:r>
      <w:proofErr w:type="spellEnd"/>
    </w:p>
    <w:tbl>
      <w:tblPr>
        <w:tblStyle w:val="TableGrid"/>
        <w:tblW w:w="10206" w:type="dxa"/>
        <w:tblInd w:w="-5" w:type="dxa"/>
        <w:tblBorders>
          <w:top w:val="single" w:sz="8" w:space="0" w:color="ECDBD0"/>
          <w:left w:val="single" w:sz="8" w:space="0" w:color="ECDBD0"/>
          <w:bottom w:val="single" w:sz="8" w:space="0" w:color="ECDBD0"/>
          <w:right w:val="single" w:sz="8" w:space="0" w:color="ECDBD0"/>
          <w:insideH w:val="single" w:sz="8" w:space="0" w:color="ECDBD0"/>
          <w:insideV w:val="single" w:sz="8" w:space="0" w:color="ECDBD0"/>
        </w:tblBorders>
        <w:tblLook w:val="04A0" w:firstRow="1" w:lastRow="0" w:firstColumn="1" w:lastColumn="0" w:noHBand="0" w:noVBand="1"/>
      </w:tblPr>
      <w:tblGrid>
        <w:gridCol w:w="2547"/>
        <w:gridCol w:w="2126"/>
        <w:gridCol w:w="3402"/>
        <w:gridCol w:w="2131"/>
      </w:tblGrid>
      <w:tr w:rsidR="009D3B23" w:rsidRPr="008B4B38" w14:paraId="787FB104" w14:textId="77777777" w:rsidTr="009D3B23">
        <w:trPr>
          <w:trHeight w:val="1569"/>
        </w:trPr>
        <w:tc>
          <w:tcPr>
            <w:tcW w:w="2547" w:type="dxa"/>
            <w:shd w:val="clear" w:color="auto" w:fill="CC4C3B"/>
            <w:vAlign w:val="center"/>
          </w:tcPr>
          <w:p w14:paraId="3F6AB8D1" w14:textId="7F631B3A" w:rsidR="00A31201" w:rsidRPr="00A31201" w:rsidRDefault="00A31201" w:rsidP="00A31201">
            <w:pPr>
              <w:ind w:right="57"/>
              <w:jc w:val="center"/>
              <w:textAlignment w:val="baseline"/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</w:pPr>
            <w:r w:rsidRPr="00A31201">
              <w:rPr>
                <w:rFonts w:ascii="Montserrat Medium" w:hAnsi="Montserrat Medium"/>
                <w:b/>
                <w:bCs/>
                <w:color w:val="FFFFFF"/>
                <w:spacing w:val="-4"/>
                <w:position w:val="3"/>
                <w:sz w:val="18"/>
                <w:szCs w:val="18"/>
                <w:lang w:val="en-NZ"/>
              </w:rPr>
              <w:t>NĂNG LỰC HÀNH VI HOẶC KỸ NĂNG CHUYÊN MÔN CẦN CẢI THIỆN</w:t>
            </w:r>
          </w:p>
          <w:p w14:paraId="2770B17D" w14:textId="6530E686" w:rsidR="009D3B23" w:rsidRPr="008B4B38" w:rsidRDefault="009D3B23" w:rsidP="00DE342A">
            <w:pPr>
              <w:ind w:left="57" w:right="57"/>
              <w:jc w:val="center"/>
              <w:textAlignment w:val="baseline"/>
              <w:rPr>
                <w:rFonts w:ascii="Montserrat ExtraBold" w:hAnsi="Montserrat ExtraBold"/>
                <w:b/>
                <w:bCs/>
                <w:color w:val="040033"/>
                <w:sz w:val="24"/>
                <w:szCs w:val="24"/>
                <w:lang w:val="en-NZ"/>
              </w:rPr>
            </w:pPr>
          </w:p>
        </w:tc>
        <w:tc>
          <w:tcPr>
            <w:tcW w:w="2126" w:type="dxa"/>
            <w:shd w:val="clear" w:color="auto" w:fill="CC4C3B"/>
            <w:vAlign w:val="center"/>
          </w:tcPr>
          <w:p w14:paraId="5B26AD57" w14:textId="0F61B9B2" w:rsidR="009D3B23" w:rsidRPr="008B4B38" w:rsidRDefault="00A31201" w:rsidP="00DE342A">
            <w:pPr>
              <w:ind w:right="57"/>
              <w:jc w:val="center"/>
              <w:textAlignment w:val="baseline"/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</w:pPr>
            <w:r w:rsidRPr="00A31201">
              <w:rPr>
                <w:rFonts w:ascii="Montserrat Medium" w:hAnsi="Montserrat Medium"/>
                <w:b/>
                <w:bCs/>
                <w:color w:val="FFFFFF"/>
                <w:spacing w:val="-4"/>
                <w:position w:val="3"/>
                <w:sz w:val="18"/>
                <w:szCs w:val="18"/>
                <w:lang w:val="en-NZ"/>
              </w:rPr>
              <w:t>KẾT QUẢ MONG MUỐN</w:t>
            </w:r>
          </w:p>
        </w:tc>
        <w:tc>
          <w:tcPr>
            <w:tcW w:w="3402" w:type="dxa"/>
            <w:shd w:val="clear" w:color="auto" w:fill="CC4C3B"/>
            <w:vAlign w:val="center"/>
          </w:tcPr>
          <w:p w14:paraId="66EFE9DF" w14:textId="72EED50F" w:rsidR="00A31201" w:rsidRDefault="00A31201" w:rsidP="00DE342A">
            <w:pPr>
              <w:pStyle w:val="TableParagraph"/>
              <w:spacing w:before="97" w:line="235" w:lineRule="auto"/>
              <w:ind w:left="113" w:right="113"/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</w:rPr>
            </w:pPr>
            <w:r w:rsidRPr="00A31201">
              <w:rPr>
                <w:rFonts w:ascii="Montserrat Medium" w:hAnsi="Montserrat Medium"/>
                <w:b/>
                <w:bCs/>
                <w:color w:val="FFFFFF"/>
                <w:spacing w:val="-4"/>
                <w:position w:val="3"/>
                <w:sz w:val="18"/>
                <w:szCs w:val="18"/>
              </w:rPr>
              <w:t>HOẠT ĐỘNG PHÁT TRIỂN &amp; HỖ TRỢ TỪ QUẢN LÝ</w:t>
            </w:r>
            <w:r w:rsidRPr="00A31201"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</w:rPr>
              <w:t xml:space="preserve"> </w:t>
            </w:r>
          </w:p>
          <w:p w14:paraId="7E95E457" w14:textId="0EBF9626" w:rsidR="009D3B23" w:rsidRPr="008B4B38" w:rsidRDefault="00A31201" w:rsidP="00DE342A">
            <w:pPr>
              <w:pStyle w:val="TableParagraph"/>
              <w:spacing w:before="97" w:line="235" w:lineRule="auto"/>
              <w:ind w:left="113" w:right="113"/>
              <w:jc w:val="center"/>
              <w:rPr>
                <w:color w:val="FFFFFF"/>
                <w:spacing w:val="-4"/>
                <w:position w:val="3"/>
                <w:sz w:val="18"/>
                <w:szCs w:val="18"/>
                <w:lang w:val="en-NZ"/>
              </w:rPr>
            </w:pPr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>(</w:t>
            </w:r>
            <w:proofErr w:type="spellStart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>ví</w:t>
            </w:r>
            <w:proofErr w:type="spellEnd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 xml:space="preserve"> </w:t>
            </w:r>
            <w:proofErr w:type="spellStart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>dụ</w:t>
            </w:r>
            <w:proofErr w:type="spellEnd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 xml:space="preserve">: </w:t>
            </w:r>
            <w:proofErr w:type="spellStart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>đào</w:t>
            </w:r>
            <w:proofErr w:type="spellEnd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 xml:space="preserve"> </w:t>
            </w:r>
            <w:proofErr w:type="spellStart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>tạo</w:t>
            </w:r>
            <w:proofErr w:type="spellEnd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 xml:space="preserve"> </w:t>
            </w:r>
            <w:proofErr w:type="spellStart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>chéo</w:t>
            </w:r>
            <w:proofErr w:type="spellEnd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 xml:space="preserve">, </w:t>
            </w:r>
            <w:proofErr w:type="spellStart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>trải</w:t>
            </w:r>
            <w:proofErr w:type="spellEnd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 xml:space="preserve"> </w:t>
            </w:r>
            <w:proofErr w:type="spellStart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>nghiệm</w:t>
            </w:r>
            <w:proofErr w:type="spellEnd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 xml:space="preserve"> </w:t>
            </w:r>
            <w:proofErr w:type="spellStart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>công</w:t>
            </w:r>
            <w:proofErr w:type="spellEnd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 xml:space="preserve"> </w:t>
            </w:r>
            <w:proofErr w:type="spellStart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>việc</w:t>
            </w:r>
            <w:proofErr w:type="spellEnd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 xml:space="preserve"> </w:t>
            </w:r>
            <w:proofErr w:type="spellStart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>đa</w:t>
            </w:r>
            <w:proofErr w:type="spellEnd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 xml:space="preserve"> </w:t>
            </w:r>
            <w:proofErr w:type="spellStart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>vị</w:t>
            </w:r>
            <w:proofErr w:type="spellEnd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 xml:space="preserve"> </w:t>
            </w:r>
            <w:proofErr w:type="spellStart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>trí</w:t>
            </w:r>
            <w:proofErr w:type="spellEnd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 xml:space="preserve">, </w:t>
            </w:r>
            <w:proofErr w:type="spellStart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>tham</w:t>
            </w:r>
            <w:proofErr w:type="spellEnd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 xml:space="preserve"> </w:t>
            </w:r>
            <w:proofErr w:type="spellStart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>gia</w:t>
            </w:r>
            <w:proofErr w:type="spellEnd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 xml:space="preserve"> </w:t>
            </w:r>
            <w:proofErr w:type="spellStart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>dự</w:t>
            </w:r>
            <w:proofErr w:type="spellEnd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 xml:space="preserve"> </w:t>
            </w:r>
            <w:proofErr w:type="spellStart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>án</w:t>
            </w:r>
            <w:proofErr w:type="spellEnd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 xml:space="preserve">, </w:t>
            </w:r>
            <w:proofErr w:type="spellStart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>huấn</w:t>
            </w:r>
            <w:proofErr w:type="spellEnd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 xml:space="preserve"> </w:t>
            </w:r>
            <w:proofErr w:type="spellStart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>luyện</w:t>
            </w:r>
            <w:proofErr w:type="spellEnd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>/</w:t>
            </w:r>
            <w:proofErr w:type="spellStart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>cố</w:t>
            </w:r>
            <w:proofErr w:type="spellEnd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 xml:space="preserve"> </w:t>
            </w:r>
            <w:proofErr w:type="spellStart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>vấn</w:t>
            </w:r>
            <w:proofErr w:type="spellEnd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 xml:space="preserve">, </w:t>
            </w:r>
            <w:proofErr w:type="spellStart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>hoặc</w:t>
            </w:r>
            <w:proofErr w:type="spellEnd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 xml:space="preserve"> </w:t>
            </w:r>
            <w:proofErr w:type="spellStart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>các</w:t>
            </w:r>
            <w:proofErr w:type="spellEnd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 xml:space="preserve"> </w:t>
            </w:r>
            <w:proofErr w:type="spellStart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>khóa</w:t>
            </w:r>
            <w:proofErr w:type="spellEnd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 xml:space="preserve"> </w:t>
            </w:r>
            <w:proofErr w:type="spellStart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>học</w:t>
            </w:r>
            <w:proofErr w:type="spellEnd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 xml:space="preserve"> </w:t>
            </w:r>
            <w:proofErr w:type="spellStart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>chính</w:t>
            </w:r>
            <w:proofErr w:type="spellEnd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 xml:space="preserve"> </w:t>
            </w:r>
            <w:proofErr w:type="spellStart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>quy</w:t>
            </w:r>
            <w:proofErr w:type="spellEnd"/>
            <w:r w:rsidRPr="00A31201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8"/>
                <w:szCs w:val="18"/>
              </w:rPr>
              <w:t>)</w:t>
            </w:r>
          </w:p>
        </w:tc>
        <w:tc>
          <w:tcPr>
            <w:tcW w:w="2131" w:type="dxa"/>
            <w:shd w:val="clear" w:color="auto" w:fill="CC4C3B"/>
            <w:vAlign w:val="center"/>
          </w:tcPr>
          <w:p w14:paraId="5765D3EB" w14:textId="67EB6A54" w:rsidR="009D3B23" w:rsidRPr="008B4B38" w:rsidRDefault="00A31201" w:rsidP="00A31201">
            <w:pPr>
              <w:pStyle w:val="TableParagraph"/>
              <w:spacing w:before="97" w:line="235" w:lineRule="auto"/>
              <w:ind w:left="113" w:right="113"/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8"/>
                <w:szCs w:val="18"/>
                <w:lang w:val="en-NZ"/>
              </w:rPr>
            </w:pPr>
            <w:r w:rsidRPr="00A31201">
              <w:rPr>
                <w:rFonts w:ascii="Montserrat Medium" w:hAnsi="Montserrat Medium"/>
                <w:b/>
                <w:bCs/>
                <w:color w:val="FFFFFF"/>
                <w:spacing w:val="-4"/>
                <w:position w:val="3"/>
                <w:sz w:val="18"/>
                <w:szCs w:val="18"/>
              </w:rPr>
              <w:t>THỜI GIAN / CỘT MỐC</w:t>
            </w:r>
          </w:p>
        </w:tc>
      </w:tr>
      <w:tr w:rsidR="009D3B23" w:rsidRPr="008B4B38" w14:paraId="01D4B063" w14:textId="77777777" w:rsidTr="009D3B23">
        <w:trPr>
          <w:trHeight w:val="1701"/>
        </w:trPr>
        <w:tc>
          <w:tcPr>
            <w:tcW w:w="2547" w:type="dxa"/>
          </w:tcPr>
          <w:p w14:paraId="55B6CDB4" w14:textId="77777777" w:rsidR="009D3B23" w:rsidRPr="008B4B38" w:rsidRDefault="009D3B23" w:rsidP="00DE342A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  <w:tc>
          <w:tcPr>
            <w:tcW w:w="2126" w:type="dxa"/>
          </w:tcPr>
          <w:p w14:paraId="60FE57EB" w14:textId="77777777" w:rsidR="009D3B23" w:rsidRPr="008B4B38" w:rsidRDefault="009D3B23" w:rsidP="00DE342A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  <w:tc>
          <w:tcPr>
            <w:tcW w:w="3402" w:type="dxa"/>
          </w:tcPr>
          <w:p w14:paraId="187FB0EF" w14:textId="77777777" w:rsidR="009D3B23" w:rsidRPr="008B4B38" w:rsidRDefault="009D3B23" w:rsidP="00DE342A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  <w:tc>
          <w:tcPr>
            <w:tcW w:w="2131" w:type="dxa"/>
          </w:tcPr>
          <w:p w14:paraId="75B37D23" w14:textId="77777777" w:rsidR="009D3B23" w:rsidRPr="008B4B38" w:rsidRDefault="009D3B23" w:rsidP="00DE342A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</w:tr>
      <w:tr w:rsidR="009D3B23" w:rsidRPr="008B4B38" w14:paraId="3ADA826D" w14:textId="77777777" w:rsidTr="009D3B23">
        <w:trPr>
          <w:trHeight w:val="1701"/>
        </w:trPr>
        <w:tc>
          <w:tcPr>
            <w:tcW w:w="2547" w:type="dxa"/>
          </w:tcPr>
          <w:p w14:paraId="577F856E" w14:textId="77777777" w:rsidR="009D3B23" w:rsidRPr="008B4B38" w:rsidRDefault="009D3B23" w:rsidP="00DE342A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  <w:tc>
          <w:tcPr>
            <w:tcW w:w="2126" w:type="dxa"/>
          </w:tcPr>
          <w:p w14:paraId="522EA108" w14:textId="77777777" w:rsidR="009D3B23" w:rsidRPr="008B4B38" w:rsidRDefault="009D3B23" w:rsidP="00DE342A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  <w:tc>
          <w:tcPr>
            <w:tcW w:w="3402" w:type="dxa"/>
          </w:tcPr>
          <w:p w14:paraId="61E4991B" w14:textId="77777777" w:rsidR="009D3B23" w:rsidRPr="008B4B38" w:rsidRDefault="009D3B23" w:rsidP="00DE342A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  <w:tc>
          <w:tcPr>
            <w:tcW w:w="2131" w:type="dxa"/>
          </w:tcPr>
          <w:p w14:paraId="19D27B8D" w14:textId="77777777" w:rsidR="009D3B23" w:rsidRPr="008B4B38" w:rsidRDefault="009D3B23" w:rsidP="00DE342A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</w:tr>
      <w:tr w:rsidR="009D3B23" w:rsidRPr="008B4B38" w14:paraId="7A3EE475" w14:textId="77777777" w:rsidTr="009D3B23">
        <w:trPr>
          <w:trHeight w:val="1701"/>
        </w:trPr>
        <w:tc>
          <w:tcPr>
            <w:tcW w:w="2547" w:type="dxa"/>
          </w:tcPr>
          <w:p w14:paraId="6BCA5DE5" w14:textId="77777777" w:rsidR="009D3B23" w:rsidRPr="008B4B38" w:rsidRDefault="009D3B23" w:rsidP="00DE342A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  <w:tc>
          <w:tcPr>
            <w:tcW w:w="2126" w:type="dxa"/>
          </w:tcPr>
          <w:p w14:paraId="4D811346" w14:textId="77777777" w:rsidR="009D3B23" w:rsidRPr="008B4B38" w:rsidRDefault="009D3B23" w:rsidP="00DE342A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  <w:tc>
          <w:tcPr>
            <w:tcW w:w="3402" w:type="dxa"/>
          </w:tcPr>
          <w:p w14:paraId="6BCD52A6" w14:textId="77777777" w:rsidR="009D3B23" w:rsidRPr="008B4B38" w:rsidRDefault="009D3B23" w:rsidP="00DE342A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  <w:tc>
          <w:tcPr>
            <w:tcW w:w="2131" w:type="dxa"/>
          </w:tcPr>
          <w:p w14:paraId="3EE88B90" w14:textId="77777777" w:rsidR="009D3B23" w:rsidRPr="008B4B38" w:rsidRDefault="009D3B23" w:rsidP="00DE342A">
            <w:pPr>
              <w:textAlignment w:val="baseline"/>
              <w:rPr>
                <w:rFonts w:ascii="Montserrat Light" w:hAnsi="Montserrat Light"/>
                <w:color w:val="040033"/>
                <w:sz w:val="20"/>
                <w:szCs w:val="20"/>
                <w:lang w:val="en-NZ"/>
              </w:rPr>
            </w:pPr>
          </w:p>
        </w:tc>
      </w:tr>
    </w:tbl>
    <w:p w14:paraId="75E39158" w14:textId="77777777" w:rsidR="009D3B23" w:rsidRDefault="009D3B23" w:rsidP="000C3F50">
      <w:pPr>
        <w:pStyle w:val="BodyText"/>
        <w:spacing w:line="360" w:lineRule="auto"/>
        <w:rPr>
          <w:rFonts w:ascii="Montserrat Light" w:hAnsi="Montserrat Light"/>
          <w:color w:val="B2A99B"/>
          <w:sz w:val="22"/>
          <w:szCs w:val="22"/>
          <w:lang w:val="en-NZ"/>
        </w:rPr>
      </w:pPr>
      <w:bookmarkStart w:id="3" w:name="_Hlk150950430"/>
    </w:p>
    <w:p w14:paraId="35E36AE2" w14:textId="77777777" w:rsidR="00A31201" w:rsidRDefault="00A31201">
      <w:pPr>
        <w:rPr>
          <w:rFonts w:ascii="Montserrat Light" w:hAnsi="Montserrat Light"/>
          <w:color w:val="B2A99B"/>
          <w:lang w:val="en-NZ"/>
        </w:rPr>
      </w:pPr>
      <w:r>
        <w:rPr>
          <w:rFonts w:ascii="Montserrat Light" w:hAnsi="Montserrat Light"/>
          <w:color w:val="B2A99B"/>
          <w:lang w:val="en-NZ"/>
        </w:rPr>
        <w:br w:type="page"/>
      </w:r>
    </w:p>
    <w:p w14:paraId="4C7D66BC" w14:textId="087CC6CD" w:rsidR="00475FC3" w:rsidRPr="008B4B38" w:rsidRDefault="00A31201" w:rsidP="000C3F50">
      <w:pPr>
        <w:pStyle w:val="BodyText"/>
        <w:spacing w:line="360" w:lineRule="auto"/>
        <w:rPr>
          <w:rFonts w:ascii="Montserrat Light" w:hAnsi="Montserrat Light"/>
          <w:color w:val="B2A99B"/>
          <w:sz w:val="22"/>
          <w:szCs w:val="22"/>
          <w:lang w:val="en-NZ"/>
        </w:rPr>
      </w:pPr>
      <w:r>
        <w:rPr>
          <w:rFonts w:ascii="Montserrat Light" w:hAnsi="Montserrat Light"/>
          <w:color w:val="B2A99B"/>
          <w:sz w:val="22"/>
          <w:szCs w:val="22"/>
          <w:lang w:val="en-NZ"/>
        </w:rPr>
        <w:lastRenderedPageBreak/>
        <w:t>PHẦN</w:t>
      </w:r>
      <w:r w:rsidR="00FC7D11" w:rsidRPr="008B4B38">
        <w:rPr>
          <w:rFonts w:ascii="Montserrat Light" w:hAnsi="Montserrat Light"/>
          <w:color w:val="B2A99B"/>
          <w:sz w:val="22"/>
          <w:szCs w:val="22"/>
          <w:lang w:val="en-NZ"/>
        </w:rPr>
        <w:t xml:space="preserve"> 2</w:t>
      </w:r>
    </w:p>
    <w:p w14:paraId="3FB52AB8" w14:textId="15DFFA79" w:rsidR="00FC7D11" w:rsidRPr="00D24349" w:rsidRDefault="00586BBC" w:rsidP="00D24349">
      <w:pPr>
        <w:spacing w:after="120"/>
        <w:rPr>
          <w:rFonts w:ascii="Montserrat ExtraBold" w:hAnsi="Montserrat ExtraBold"/>
          <w:b/>
          <w:bCs/>
          <w:color w:val="040033"/>
          <w:sz w:val="24"/>
          <w:szCs w:val="24"/>
          <w:lang w:val="en-NZ"/>
        </w:rPr>
      </w:pPr>
      <w:r w:rsidRPr="00D24349">
        <w:rPr>
          <w:rFonts w:ascii="Montserrat ExtraBold" w:hAnsi="Montserrat ExtraBold"/>
          <w:b/>
          <w:bCs/>
          <w:color w:val="040033"/>
          <w:sz w:val="24"/>
          <w:szCs w:val="24"/>
        </w:rPr>
        <w:t>PHÁT TRIỂN SỰ NGHIỆP &amp; CƠ HỘI LUÂN CHUYỂN</w:t>
      </w:r>
      <w:r w:rsidRPr="00D24349">
        <w:rPr>
          <w:rFonts w:ascii="Montserrat ExtraBold" w:hAnsi="Montserrat ExtraBold"/>
          <w:b/>
          <w:bCs/>
          <w:color w:val="040033"/>
          <w:sz w:val="24"/>
          <w:szCs w:val="24"/>
          <w:lang w:val="en-NZ"/>
        </w:rPr>
        <w:t xml:space="preserve"> </w:t>
      </w:r>
    </w:p>
    <w:tbl>
      <w:tblPr>
        <w:tblStyle w:val="TableGrid"/>
        <w:tblpPr w:leftFromText="141" w:rightFromText="141" w:vertAnchor="page" w:horzAnchor="margin" w:tblpY="10612"/>
        <w:tblW w:w="10201" w:type="dxa"/>
        <w:tblBorders>
          <w:top w:val="single" w:sz="8" w:space="0" w:color="040032"/>
          <w:left w:val="single" w:sz="8" w:space="0" w:color="040032"/>
          <w:bottom w:val="single" w:sz="8" w:space="0" w:color="040032"/>
          <w:right w:val="single" w:sz="8" w:space="0" w:color="040032"/>
          <w:insideH w:val="single" w:sz="4" w:space="0" w:color="B2B2C6"/>
          <w:insideV w:val="single" w:sz="4" w:space="0" w:color="B2B2C6"/>
        </w:tblBorders>
        <w:tblLook w:val="04A0" w:firstRow="1" w:lastRow="0" w:firstColumn="1" w:lastColumn="0" w:noHBand="0" w:noVBand="1"/>
      </w:tblPr>
      <w:tblGrid>
        <w:gridCol w:w="3114"/>
        <w:gridCol w:w="3544"/>
        <w:gridCol w:w="3543"/>
      </w:tblGrid>
      <w:tr w:rsidR="006B3752" w:rsidRPr="008B4B38" w14:paraId="036C6866" w14:textId="77777777" w:rsidTr="006B3752">
        <w:trPr>
          <w:trHeight w:val="284"/>
        </w:trPr>
        <w:tc>
          <w:tcPr>
            <w:tcW w:w="3114" w:type="dxa"/>
            <w:vMerge w:val="restart"/>
            <w:shd w:val="clear" w:color="auto" w:fill="040032"/>
            <w:vAlign w:val="center"/>
          </w:tcPr>
          <w:p w14:paraId="78BD9FD0" w14:textId="77777777" w:rsidR="006B3752" w:rsidRDefault="006B3752" w:rsidP="006B3752">
            <w:pPr>
              <w:spacing w:before="40" w:after="40"/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6"/>
                <w:szCs w:val="16"/>
                <w:lang w:val="en-NZ"/>
              </w:rPr>
            </w:pPr>
            <w:r w:rsidRPr="008B4B38">
              <w:rPr>
                <w:rFonts w:ascii="Montserrat Medium" w:hAnsi="Montserrat Medium"/>
                <w:color w:val="FFFFFF"/>
                <w:spacing w:val="-4"/>
                <w:position w:val="3"/>
                <w:sz w:val="16"/>
                <w:szCs w:val="16"/>
                <w:lang w:val="en-NZ"/>
              </w:rPr>
              <w:t>READINESS</w:t>
            </w:r>
            <w:r w:rsidR="00B75388">
              <w:rPr>
                <w:rFonts w:ascii="Montserrat Medium" w:hAnsi="Montserrat Medium"/>
                <w:color w:val="FFFFFF"/>
                <w:spacing w:val="-4"/>
                <w:position w:val="3"/>
                <w:sz w:val="16"/>
                <w:szCs w:val="16"/>
                <w:lang w:val="en-NZ"/>
              </w:rPr>
              <w:t xml:space="preserve"> (for a new opportunity)</w:t>
            </w:r>
          </w:p>
          <w:p w14:paraId="167EAFB4" w14:textId="34921EBD" w:rsidR="00B75388" w:rsidRPr="00B75388" w:rsidRDefault="00B75388" w:rsidP="006B3752">
            <w:pPr>
              <w:spacing w:before="40" w:after="40"/>
              <w:jc w:val="center"/>
              <w:rPr>
                <w:rFonts w:ascii="Montserrat Medium" w:hAnsi="Montserrat Medium"/>
                <w:i/>
                <w:iCs/>
                <w:sz w:val="14"/>
                <w:szCs w:val="14"/>
                <w:lang w:val="en-NZ"/>
              </w:rPr>
            </w:pPr>
            <w:r w:rsidRPr="00B75388">
              <w:rPr>
                <w:rFonts w:ascii="Montserrat Medium" w:hAnsi="Montserrat Medium"/>
                <w:i/>
                <w:iCs/>
                <w:color w:val="FFFFFF"/>
                <w:spacing w:val="-4"/>
                <w:position w:val="3"/>
                <w:sz w:val="16"/>
                <w:szCs w:val="16"/>
                <w:lang w:val="en-NZ"/>
              </w:rPr>
              <w:t>Please circle one</w:t>
            </w:r>
          </w:p>
        </w:tc>
        <w:tc>
          <w:tcPr>
            <w:tcW w:w="3544" w:type="dxa"/>
          </w:tcPr>
          <w:p w14:paraId="15275706" w14:textId="77777777" w:rsidR="006B3752" w:rsidRPr="008B4B38" w:rsidRDefault="006B3752" w:rsidP="006B3752">
            <w:pPr>
              <w:spacing w:before="40" w:after="40"/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</w:pPr>
            <w:r w:rsidRPr="008B4B38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Remain in current role</w:t>
            </w:r>
          </w:p>
        </w:tc>
        <w:tc>
          <w:tcPr>
            <w:tcW w:w="3543" w:type="dxa"/>
          </w:tcPr>
          <w:p w14:paraId="2142315C" w14:textId="441AB676" w:rsidR="006B3752" w:rsidRPr="008B4B38" w:rsidRDefault="006B3752" w:rsidP="006B3752">
            <w:pPr>
              <w:spacing w:before="40" w:after="40"/>
              <w:jc w:val="center"/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</w:pPr>
            <w:r w:rsidRPr="008B4B38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Yes / No</w:t>
            </w:r>
          </w:p>
        </w:tc>
      </w:tr>
      <w:tr w:rsidR="006B3752" w:rsidRPr="008B4B38" w14:paraId="46EE94BA" w14:textId="77777777" w:rsidTr="006B3752">
        <w:trPr>
          <w:trHeight w:val="284"/>
        </w:trPr>
        <w:tc>
          <w:tcPr>
            <w:tcW w:w="3114" w:type="dxa"/>
            <w:vMerge/>
            <w:shd w:val="clear" w:color="auto" w:fill="040032"/>
          </w:tcPr>
          <w:p w14:paraId="70EDB997" w14:textId="77777777" w:rsidR="006B3752" w:rsidRPr="008B4B38" w:rsidRDefault="006B3752" w:rsidP="006B3752">
            <w:pPr>
              <w:spacing w:before="40" w:after="40"/>
              <w:rPr>
                <w:rFonts w:ascii="Montserrat Medium" w:hAnsi="Montserrat Medium"/>
                <w:sz w:val="14"/>
                <w:szCs w:val="14"/>
                <w:lang w:val="en-NZ"/>
              </w:rPr>
            </w:pPr>
          </w:p>
        </w:tc>
        <w:tc>
          <w:tcPr>
            <w:tcW w:w="3544" w:type="dxa"/>
          </w:tcPr>
          <w:p w14:paraId="6AF5B9F5" w14:textId="77777777" w:rsidR="006B3752" w:rsidRPr="008B4B38" w:rsidRDefault="006B3752" w:rsidP="006B3752">
            <w:pPr>
              <w:spacing w:before="40" w:after="40"/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</w:pPr>
            <w:r w:rsidRPr="008B4B38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Ready now</w:t>
            </w:r>
          </w:p>
        </w:tc>
        <w:tc>
          <w:tcPr>
            <w:tcW w:w="3543" w:type="dxa"/>
          </w:tcPr>
          <w:p w14:paraId="6FEBDF9E" w14:textId="78ADFD2A" w:rsidR="006B3752" w:rsidRPr="008B4B38" w:rsidRDefault="006B3752" w:rsidP="006B3752">
            <w:pPr>
              <w:spacing w:before="40" w:after="40"/>
              <w:jc w:val="center"/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</w:pPr>
            <w:r w:rsidRPr="008B4B38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Yes / No</w:t>
            </w:r>
          </w:p>
        </w:tc>
      </w:tr>
      <w:tr w:rsidR="006B3752" w:rsidRPr="008B4B38" w14:paraId="4413CD5C" w14:textId="77777777" w:rsidTr="006B3752">
        <w:trPr>
          <w:trHeight w:val="284"/>
        </w:trPr>
        <w:tc>
          <w:tcPr>
            <w:tcW w:w="3114" w:type="dxa"/>
            <w:vMerge/>
            <w:shd w:val="clear" w:color="auto" w:fill="040032"/>
          </w:tcPr>
          <w:p w14:paraId="49CC85CD" w14:textId="77777777" w:rsidR="006B3752" w:rsidRPr="008B4B38" w:rsidRDefault="006B3752" w:rsidP="006B3752">
            <w:pPr>
              <w:spacing w:before="40" w:after="40"/>
              <w:rPr>
                <w:rFonts w:ascii="Montserrat Medium" w:hAnsi="Montserrat Medium"/>
                <w:sz w:val="14"/>
                <w:szCs w:val="14"/>
                <w:lang w:val="en-NZ"/>
              </w:rPr>
            </w:pPr>
          </w:p>
        </w:tc>
        <w:tc>
          <w:tcPr>
            <w:tcW w:w="3544" w:type="dxa"/>
          </w:tcPr>
          <w:p w14:paraId="4635E855" w14:textId="77777777" w:rsidR="006B3752" w:rsidRPr="008B4B38" w:rsidRDefault="006B3752" w:rsidP="006B3752">
            <w:pPr>
              <w:spacing w:before="40" w:after="40"/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</w:pPr>
            <w:r w:rsidRPr="008B4B38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Ready in 12 months</w:t>
            </w:r>
          </w:p>
        </w:tc>
        <w:tc>
          <w:tcPr>
            <w:tcW w:w="3543" w:type="dxa"/>
          </w:tcPr>
          <w:p w14:paraId="1D1EDD12" w14:textId="77777777" w:rsidR="006B3752" w:rsidRPr="008B4B38" w:rsidRDefault="006B3752" w:rsidP="006B3752">
            <w:pPr>
              <w:spacing w:before="40" w:after="40"/>
              <w:jc w:val="center"/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</w:pPr>
            <w:r w:rsidRPr="008B4B38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Yes / No</w:t>
            </w:r>
          </w:p>
        </w:tc>
      </w:tr>
      <w:tr w:rsidR="006B3752" w:rsidRPr="008B4B38" w14:paraId="5EC5857B" w14:textId="77777777" w:rsidTr="006B3752">
        <w:trPr>
          <w:trHeight w:val="284"/>
        </w:trPr>
        <w:tc>
          <w:tcPr>
            <w:tcW w:w="3114" w:type="dxa"/>
            <w:vMerge/>
            <w:shd w:val="clear" w:color="auto" w:fill="040032"/>
          </w:tcPr>
          <w:p w14:paraId="46BA29BF" w14:textId="77777777" w:rsidR="006B3752" w:rsidRPr="008B4B38" w:rsidRDefault="006B3752" w:rsidP="006B3752">
            <w:pPr>
              <w:spacing w:before="40" w:after="40"/>
              <w:rPr>
                <w:rFonts w:ascii="Montserrat Medium" w:hAnsi="Montserrat Medium"/>
                <w:sz w:val="14"/>
                <w:szCs w:val="14"/>
                <w:lang w:val="en-NZ"/>
              </w:rPr>
            </w:pPr>
          </w:p>
        </w:tc>
        <w:tc>
          <w:tcPr>
            <w:tcW w:w="3544" w:type="dxa"/>
          </w:tcPr>
          <w:p w14:paraId="6EE070BB" w14:textId="77777777" w:rsidR="006B3752" w:rsidRPr="008B4B38" w:rsidRDefault="006B3752" w:rsidP="006B3752">
            <w:pPr>
              <w:spacing w:before="40" w:after="40"/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</w:pPr>
            <w:r w:rsidRPr="008B4B38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Ready in 18 months</w:t>
            </w:r>
          </w:p>
        </w:tc>
        <w:tc>
          <w:tcPr>
            <w:tcW w:w="3543" w:type="dxa"/>
          </w:tcPr>
          <w:p w14:paraId="3351A8CD" w14:textId="77777777" w:rsidR="006B3752" w:rsidRPr="008B4B38" w:rsidRDefault="006B3752" w:rsidP="006B3752">
            <w:pPr>
              <w:spacing w:before="40" w:after="40"/>
              <w:jc w:val="center"/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</w:pPr>
            <w:r w:rsidRPr="008B4B38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Yes / No</w:t>
            </w:r>
          </w:p>
        </w:tc>
      </w:tr>
    </w:tbl>
    <w:p w14:paraId="5B95E040" w14:textId="2DD5D149" w:rsidR="00FC7D11" w:rsidRPr="009D3B23" w:rsidRDefault="00586BBC" w:rsidP="0041205D">
      <w:pPr>
        <w:spacing w:after="120"/>
        <w:ind w:right="57"/>
        <w:rPr>
          <w:rFonts w:ascii="Unna" w:hAnsi="Unna"/>
          <w:color w:val="111031"/>
          <w:sz w:val="18"/>
          <w:szCs w:val="20"/>
          <w:lang w:val="en-NZ"/>
        </w:rPr>
      </w:pPr>
      <w:r w:rsidRPr="00586BBC">
        <w:rPr>
          <w:rFonts w:ascii="Unna" w:hAnsi="Unna"/>
          <w:color w:val="111031"/>
          <w:sz w:val="18"/>
          <w:szCs w:val="20"/>
          <w:lang w:val="en-NZ"/>
        </w:rPr>
        <w:t xml:space="preserve">Trao </w:t>
      </w:r>
      <w:proofErr w:type="spellStart"/>
      <w:r w:rsidRPr="00586BBC">
        <w:rPr>
          <w:rFonts w:ascii="Unna" w:hAnsi="Unna"/>
          <w:color w:val="111031"/>
          <w:sz w:val="18"/>
          <w:szCs w:val="20"/>
          <w:lang w:val="en-NZ"/>
        </w:rPr>
        <w:t>đổi</w:t>
      </w:r>
      <w:proofErr w:type="spellEnd"/>
      <w:r w:rsidRPr="00586BBC">
        <w:rPr>
          <w:rFonts w:ascii="Unna" w:hAnsi="Unna"/>
          <w:color w:val="111031"/>
          <w:sz w:val="18"/>
          <w:szCs w:val="20"/>
          <w:lang w:val="en-NZ"/>
        </w:rPr>
        <w:t xml:space="preserve"> </w:t>
      </w:r>
      <w:proofErr w:type="spellStart"/>
      <w:r w:rsidRPr="00586BBC">
        <w:rPr>
          <w:rFonts w:ascii="Unna" w:hAnsi="Unna"/>
          <w:color w:val="111031"/>
          <w:sz w:val="18"/>
          <w:szCs w:val="20"/>
          <w:lang w:val="en-NZ"/>
        </w:rPr>
        <w:t>với</w:t>
      </w:r>
      <w:proofErr w:type="spellEnd"/>
      <w:r w:rsidRPr="00586BBC">
        <w:rPr>
          <w:rFonts w:ascii="Unna" w:hAnsi="Unna"/>
          <w:color w:val="111031"/>
          <w:sz w:val="18"/>
          <w:szCs w:val="20"/>
          <w:lang w:val="en-NZ"/>
        </w:rPr>
        <w:t xml:space="preserve"> Quản </w:t>
      </w:r>
      <w:proofErr w:type="spellStart"/>
      <w:r w:rsidRPr="00586BBC">
        <w:rPr>
          <w:rFonts w:ascii="Unna" w:hAnsi="Unna"/>
          <w:color w:val="111031"/>
          <w:sz w:val="18"/>
          <w:szCs w:val="20"/>
          <w:lang w:val="en-NZ"/>
        </w:rPr>
        <w:t>lý</w:t>
      </w:r>
      <w:proofErr w:type="spellEnd"/>
      <w:r w:rsidRPr="00586BBC">
        <w:rPr>
          <w:rFonts w:ascii="Unna" w:hAnsi="Unna"/>
          <w:color w:val="111031"/>
          <w:sz w:val="18"/>
          <w:szCs w:val="20"/>
          <w:lang w:val="en-NZ"/>
        </w:rPr>
        <w:t xml:space="preserve"> </w:t>
      </w:r>
      <w:proofErr w:type="spellStart"/>
      <w:r w:rsidRPr="00586BBC">
        <w:rPr>
          <w:rFonts w:ascii="Unna" w:hAnsi="Unna"/>
          <w:color w:val="111031"/>
          <w:sz w:val="18"/>
          <w:szCs w:val="20"/>
          <w:lang w:val="en-NZ"/>
        </w:rPr>
        <w:t>về</w:t>
      </w:r>
      <w:proofErr w:type="spellEnd"/>
      <w:r w:rsidRPr="00586BBC">
        <w:rPr>
          <w:rFonts w:ascii="Unna" w:hAnsi="Unna"/>
          <w:color w:val="111031"/>
          <w:sz w:val="18"/>
          <w:szCs w:val="20"/>
          <w:lang w:val="en-NZ"/>
        </w:rPr>
        <w:t xml:space="preserve"> </w:t>
      </w:r>
      <w:proofErr w:type="spellStart"/>
      <w:r w:rsidRPr="00586BBC">
        <w:rPr>
          <w:rFonts w:ascii="Unna" w:hAnsi="Unna"/>
          <w:color w:val="111031"/>
          <w:sz w:val="18"/>
          <w:szCs w:val="20"/>
          <w:lang w:val="en-NZ"/>
        </w:rPr>
        <w:t>mục</w:t>
      </w:r>
      <w:proofErr w:type="spellEnd"/>
      <w:r w:rsidRPr="00586BBC">
        <w:rPr>
          <w:rFonts w:ascii="Unna" w:hAnsi="Unna"/>
          <w:color w:val="111031"/>
          <w:sz w:val="18"/>
          <w:szCs w:val="20"/>
          <w:lang w:val="en-NZ"/>
        </w:rPr>
        <w:t xml:space="preserve"> </w:t>
      </w:r>
      <w:proofErr w:type="spellStart"/>
      <w:r w:rsidRPr="00586BBC">
        <w:rPr>
          <w:rFonts w:ascii="Unna" w:hAnsi="Unna"/>
          <w:color w:val="111031"/>
          <w:sz w:val="18"/>
          <w:szCs w:val="20"/>
          <w:lang w:val="en-NZ"/>
        </w:rPr>
        <w:t>tiêu</w:t>
      </w:r>
      <w:proofErr w:type="spellEnd"/>
      <w:r w:rsidRPr="00586BBC">
        <w:rPr>
          <w:rFonts w:ascii="Unna" w:hAnsi="Unna"/>
          <w:color w:val="111031"/>
          <w:sz w:val="18"/>
          <w:szCs w:val="20"/>
          <w:lang w:val="en-NZ"/>
        </w:rPr>
        <w:t xml:space="preserve"> </w:t>
      </w:r>
      <w:proofErr w:type="spellStart"/>
      <w:r w:rsidRPr="00586BBC">
        <w:rPr>
          <w:rFonts w:ascii="Unna" w:hAnsi="Unna"/>
          <w:color w:val="111031"/>
          <w:sz w:val="18"/>
          <w:szCs w:val="20"/>
          <w:lang w:val="en-NZ"/>
        </w:rPr>
        <w:t>và</w:t>
      </w:r>
      <w:proofErr w:type="spellEnd"/>
      <w:r w:rsidRPr="00586BBC">
        <w:rPr>
          <w:rFonts w:ascii="Unna" w:hAnsi="Unna"/>
          <w:color w:val="111031"/>
          <w:sz w:val="18"/>
          <w:szCs w:val="20"/>
          <w:lang w:val="en-NZ"/>
        </w:rPr>
        <w:t xml:space="preserve"> </w:t>
      </w:r>
      <w:proofErr w:type="spellStart"/>
      <w:r w:rsidRPr="00586BBC">
        <w:rPr>
          <w:rFonts w:ascii="Unna" w:hAnsi="Unna"/>
          <w:color w:val="111031"/>
          <w:sz w:val="18"/>
          <w:szCs w:val="20"/>
          <w:lang w:val="en-NZ"/>
        </w:rPr>
        <w:t>định</w:t>
      </w:r>
      <w:proofErr w:type="spellEnd"/>
      <w:r w:rsidRPr="00586BBC">
        <w:rPr>
          <w:rFonts w:ascii="Unna" w:hAnsi="Unna"/>
          <w:color w:val="111031"/>
          <w:sz w:val="18"/>
          <w:szCs w:val="20"/>
          <w:lang w:val="en-NZ"/>
        </w:rPr>
        <w:t xml:space="preserve"> </w:t>
      </w:r>
      <w:proofErr w:type="spellStart"/>
      <w:r w:rsidRPr="00586BBC">
        <w:rPr>
          <w:rFonts w:ascii="Unna" w:hAnsi="Unna"/>
          <w:color w:val="111031"/>
          <w:sz w:val="18"/>
          <w:szCs w:val="20"/>
          <w:lang w:val="en-NZ"/>
        </w:rPr>
        <w:t>hướng</w:t>
      </w:r>
      <w:proofErr w:type="spellEnd"/>
      <w:r w:rsidRPr="00586BBC">
        <w:rPr>
          <w:rFonts w:ascii="Unna" w:hAnsi="Unna"/>
          <w:color w:val="111031"/>
          <w:sz w:val="18"/>
          <w:szCs w:val="20"/>
          <w:lang w:val="en-NZ"/>
        </w:rPr>
        <w:t xml:space="preserve"> </w:t>
      </w:r>
      <w:proofErr w:type="spellStart"/>
      <w:r w:rsidRPr="00586BBC">
        <w:rPr>
          <w:rFonts w:ascii="Unna" w:hAnsi="Unna"/>
          <w:color w:val="111031"/>
          <w:sz w:val="18"/>
          <w:szCs w:val="20"/>
          <w:lang w:val="en-NZ"/>
        </w:rPr>
        <w:t>nghề</w:t>
      </w:r>
      <w:proofErr w:type="spellEnd"/>
      <w:r w:rsidRPr="00586BBC">
        <w:rPr>
          <w:rFonts w:ascii="Unna" w:hAnsi="Unna"/>
          <w:color w:val="111031"/>
          <w:sz w:val="18"/>
          <w:szCs w:val="20"/>
          <w:lang w:val="en-NZ"/>
        </w:rPr>
        <w:t xml:space="preserve"> </w:t>
      </w:r>
      <w:proofErr w:type="spellStart"/>
      <w:r w:rsidRPr="00586BBC">
        <w:rPr>
          <w:rFonts w:ascii="Unna" w:hAnsi="Unna"/>
          <w:color w:val="111031"/>
          <w:sz w:val="18"/>
          <w:szCs w:val="20"/>
          <w:lang w:val="en-NZ"/>
        </w:rPr>
        <w:t>nghiệp</w:t>
      </w:r>
      <w:proofErr w:type="spellEnd"/>
      <w:r w:rsidRPr="00586BBC">
        <w:rPr>
          <w:rFonts w:ascii="Unna" w:hAnsi="Unna"/>
          <w:color w:val="111031"/>
          <w:sz w:val="18"/>
          <w:szCs w:val="20"/>
          <w:lang w:val="en-NZ"/>
        </w:rPr>
        <w:t xml:space="preserve"> </w:t>
      </w:r>
      <w:proofErr w:type="spellStart"/>
      <w:r w:rsidRPr="00586BBC">
        <w:rPr>
          <w:rFonts w:ascii="Unna" w:hAnsi="Unna"/>
          <w:color w:val="111031"/>
          <w:sz w:val="18"/>
          <w:szCs w:val="20"/>
          <w:lang w:val="en-NZ"/>
        </w:rPr>
        <w:t>của</w:t>
      </w:r>
      <w:proofErr w:type="spellEnd"/>
      <w:r w:rsidRPr="00586BBC">
        <w:rPr>
          <w:rFonts w:ascii="Unna" w:hAnsi="Unna"/>
          <w:color w:val="111031"/>
          <w:sz w:val="18"/>
          <w:szCs w:val="20"/>
          <w:lang w:val="en-NZ"/>
        </w:rPr>
        <w:t xml:space="preserve"> </w:t>
      </w:r>
      <w:proofErr w:type="spellStart"/>
      <w:r w:rsidRPr="00586BBC">
        <w:rPr>
          <w:rFonts w:ascii="Unna" w:hAnsi="Unna"/>
          <w:color w:val="111031"/>
          <w:sz w:val="18"/>
          <w:szCs w:val="20"/>
          <w:lang w:val="en-NZ"/>
        </w:rPr>
        <w:t>bạn</w:t>
      </w:r>
      <w:proofErr w:type="spellEnd"/>
      <w:r w:rsidRPr="00586BBC">
        <w:rPr>
          <w:rFonts w:ascii="Unna" w:hAnsi="Unna"/>
          <w:color w:val="111031"/>
          <w:sz w:val="18"/>
          <w:szCs w:val="20"/>
          <w:lang w:val="en-NZ"/>
        </w:rPr>
        <w:t>.</w:t>
      </w:r>
    </w:p>
    <w:tbl>
      <w:tblPr>
        <w:tblStyle w:val="TableGrid"/>
        <w:tblW w:w="10206" w:type="dxa"/>
        <w:tblInd w:w="-5" w:type="dxa"/>
        <w:tblBorders>
          <w:top w:val="single" w:sz="8" w:space="0" w:color="040032"/>
          <w:left w:val="single" w:sz="8" w:space="0" w:color="040032"/>
          <w:bottom w:val="single" w:sz="8" w:space="0" w:color="040032"/>
          <w:right w:val="single" w:sz="8" w:space="0" w:color="040032"/>
          <w:insideH w:val="single" w:sz="4" w:space="0" w:color="B2B2C6"/>
          <w:insideV w:val="single" w:sz="4" w:space="0" w:color="B2B2C6"/>
        </w:tblBorders>
        <w:tblLook w:val="04A0" w:firstRow="1" w:lastRow="0" w:firstColumn="1" w:lastColumn="0" w:noHBand="0" w:noVBand="1"/>
      </w:tblPr>
      <w:tblGrid>
        <w:gridCol w:w="3114"/>
        <w:gridCol w:w="7092"/>
      </w:tblGrid>
      <w:tr w:rsidR="00586BBC" w:rsidRPr="008B4B38" w14:paraId="130BD2D2" w14:textId="77777777" w:rsidTr="00586BBC">
        <w:trPr>
          <w:trHeight w:val="635"/>
        </w:trPr>
        <w:tc>
          <w:tcPr>
            <w:tcW w:w="3114" w:type="dxa"/>
            <w:shd w:val="clear" w:color="auto" w:fill="040032"/>
            <w:vAlign w:val="center"/>
          </w:tcPr>
          <w:p w14:paraId="427070DC" w14:textId="2879F931" w:rsidR="00586BBC" w:rsidRPr="009D3B23" w:rsidRDefault="00586BBC" w:rsidP="00586BBC">
            <w:pPr>
              <w:jc w:val="center"/>
              <w:rPr>
                <w:rFonts w:ascii="Montserrat Medium" w:hAnsi="Montserrat Medium"/>
                <w:sz w:val="16"/>
                <w:szCs w:val="16"/>
                <w:lang w:val="en-NZ"/>
              </w:rPr>
            </w:pPr>
            <w:r w:rsidRPr="00F759CA">
              <w:rPr>
                <w:rFonts w:ascii="Montserrat Medium" w:hAnsi="Montserrat Medium"/>
                <w:sz w:val="16"/>
                <w:szCs w:val="16"/>
              </w:rPr>
              <w:t>VỊ TRÍ MONG MUỐN TIẾP THEO</w:t>
            </w:r>
          </w:p>
        </w:tc>
        <w:tc>
          <w:tcPr>
            <w:tcW w:w="7092" w:type="dxa"/>
            <w:vAlign w:val="center"/>
          </w:tcPr>
          <w:p w14:paraId="36952727" w14:textId="142C43DC" w:rsidR="00586BBC" w:rsidRPr="008B4B38" w:rsidRDefault="00586BBC" w:rsidP="00586BBC">
            <w:pPr>
              <w:rPr>
                <w:lang w:val="en-NZ"/>
              </w:rPr>
            </w:pPr>
          </w:p>
        </w:tc>
      </w:tr>
      <w:tr w:rsidR="00586BBC" w:rsidRPr="008B4B38" w14:paraId="6EF037F0" w14:textId="77777777" w:rsidTr="00586BBC">
        <w:trPr>
          <w:trHeight w:val="737"/>
        </w:trPr>
        <w:tc>
          <w:tcPr>
            <w:tcW w:w="3114" w:type="dxa"/>
            <w:shd w:val="clear" w:color="auto" w:fill="040032"/>
            <w:vAlign w:val="center"/>
          </w:tcPr>
          <w:p w14:paraId="029F409B" w14:textId="6A599FE5" w:rsidR="00586BBC" w:rsidRPr="008B4B38" w:rsidRDefault="00586BBC" w:rsidP="00586BBC">
            <w:pPr>
              <w:jc w:val="center"/>
              <w:rPr>
                <w:rFonts w:ascii="Montserrat Medium" w:hAnsi="Montserrat Medium"/>
                <w:sz w:val="16"/>
                <w:szCs w:val="16"/>
                <w:lang w:val="en-NZ"/>
              </w:rPr>
            </w:pPr>
            <w:r w:rsidRPr="00F759CA">
              <w:rPr>
                <w:rFonts w:ascii="Montserrat Medium" w:hAnsi="Montserrat Medium"/>
                <w:sz w:val="16"/>
                <w:szCs w:val="16"/>
              </w:rPr>
              <w:t xml:space="preserve">MỤC TIÊU NGHỀ NGHIỆP </w:t>
            </w:r>
            <w:r>
              <w:rPr>
                <w:rFonts w:ascii="Montserrat Medium" w:hAnsi="Montserrat Medium"/>
                <w:sz w:val="16"/>
                <w:szCs w:val="16"/>
              </w:rPr>
              <w:t>(</w:t>
            </w:r>
            <w:r w:rsidRPr="00F759CA">
              <w:rPr>
                <w:rFonts w:ascii="Montserrat Medium" w:hAnsi="Montserrat Medium"/>
                <w:sz w:val="16"/>
                <w:szCs w:val="16"/>
              </w:rPr>
              <w:t>TRUNG &amp; DÀI HẠN</w:t>
            </w:r>
            <w:r>
              <w:rPr>
                <w:rFonts w:ascii="Montserrat Medium" w:hAnsi="Montserrat Medium"/>
                <w:sz w:val="16"/>
                <w:szCs w:val="16"/>
              </w:rPr>
              <w:t>)</w:t>
            </w:r>
          </w:p>
        </w:tc>
        <w:tc>
          <w:tcPr>
            <w:tcW w:w="7092" w:type="dxa"/>
            <w:vAlign w:val="center"/>
          </w:tcPr>
          <w:p w14:paraId="120F45AA" w14:textId="0134077F" w:rsidR="00586BBC" w:rsidRPr="008B4B38" w:rsidRDefault="00586BBC" w:rsidP="00586BBC">
            <w:pPr>
              <w:rPr>
                <w:lang w:val="en-NZ"/>
              </w:rPr>
            </w:pPr>
          </w:p>
        </w:tc>
      </w:tr>
    </w:tbl>
    <w:tbl>
      <w:tblPr>
        <w:tblStyle w:val="TableGrid"/>
        <w:tblpPr w:leftFromText="141" w:rightFromText="141" w:vertAnchor="text" w:horzAnchor="margin" w:tblpY="158"/>
        <w:tblW w:w="10201" w:type="dxa"/>
        <w:tblBorders>
          <w:top w:val="single" w:sz="8" w:space="0" w:color="040032"/>
          <w:left w:val="single" w:sz="8" w:space="0" w:color="040032"/>
          <w:bottom w:val="single" w:sz="8" w:space="0" w:color="040032"/>
          <w:right w:val="single" w:sz="8" w:space="0" w:color="040032"/>
          <w:insideH w:val="single" w:sz="4" w:space="0" w:color="B2B2C6"/>
          <w:insideV w:val="single" w:sz="4" w:space="0" w:color="B2B2C6"/>
        </w:tblBorders>
        <w:tblLook w:val="04A0" w:firstRow="1" w:lastRow="0" w:firstColumn="1" w:lastColumn="0" w:noHBand="0" w:noVBand="1"/>
      </w:tblPr>
      <w:tblGrid>
        <w:gridCol w:w="3114"/>
        <w:gridCol w:w="3544"/>
        <w:gridCol w:w="3543"/>
      </w:tblGrid>
      <w:tr w:rsidR="00586BBC" w:rsidRPr="008B4B38" w14:paraId="7F8746AE" w14:textId="77777777" w:rsidTr="00474349">
        <w:trPr>
          <w:trHeight w:val="284"/>
        </w:trPr>
        <w:tc>
          <w:tcPr>
            <w:tcW w:w="3114" w:type="dxa"/>
            <w:vMerge w:val="restart"/>
            <w:shd w:val="clear" w:color="auto" w:fill="040032"/>
            <w:vAlign w:val="center"/>
          </w:tcPr>
          <w:p w14:paraId="63B65678" w14:textId="30A2DB73" w:rsidR="00586BBC" w:rsidRPr="008B4B38" w:rsidRDefault="00586BBC" w:rsidP="00586BBC">
            <w:pPr>
              <w:jc w:val="center"/>
              <w:rPr>
                <w:rFonts w:ascii="Montserrat Medium" w:hAnsi="Montserrat Medium"/>
                <w:color w:val="FFFFFF"/>
                <w:spacing w:val="-4"/>
                <w:position w:val="3"/>
                <w:sz w:val="16"/>
                <w:szCs w:val="16"/>
                <w:lang w:val="en-NZ"/>
              </w:rPr>
            </w:pPr>
            <w:r>
              <w:rPr>
                <w:rFonts w:ascii="Montserrat Medium" w:hAnsi="Montserrat Medium"/>
                <w:color w:val="FFFFFF"/>
                <w:spacing w:val="-4"/>
                <w:position w:val="3"/>
                <w:sz w:val="16"/>
                <w:szCs w:val="16"/>
                <w:lang w:val="en-NZ"/>
              </w:rPr>
              <w:t>SỰ LUÂN CHUYỂN</w:t>
            </w:r>
          </w:p>
        </w:tc>
        <w:tc>
          <w:tcPr>
            <w:tcW w:w="3544" w:type="dxa"/>
            <w:vAlign w:val="center"/>
          </w:tcPr>
          <w:p w14:paraId="652012FB" w14:textId="63F1E14D" w:rsidR="00586BBC" w:rsidRPr="008B4B38" w:rsidRDefault="00586BBC" w:rsidP="00586BBC">
            <w:pPr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</w:pPr>
            <w:r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 xml:space="preserve">Mong </w:t>
            </w:r>
            <w:proofErr w:type="spellStart"/>
            <w:r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muốn</w:t>
            </w:r>
            <w:proofErr w:type="spellEnd"/>
            <w:r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 xml:space="preserve"> </w:t>
            </w:r>
            <w:proofErr w:type="spellStart"/>
            <w:r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luân</w:t>
            </w:r>
            <w:proofErr w:type="spellEnd"/>
            <w:r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 xml:space="preserve"> </w:t>
            </w:r>
            <w:proofErr w:type="spellStart"/>
            <w:r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chuyển</w:t>
            </w:r>
            <w:proofErr w:type="spellEnd"/>
            <w:r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 xml:space="preserve"> hay </w:t>
            </w:r>
            <w:proofErr w:type="spellStart"/>
            <w:r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không</w:t>
            </w:r>
            <w:proofErr w:type="spellEnd"/>
            <w:r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?</w:t>
            </w:r>
          </w:p>
        </w:tc>
        <w:tc>
          <w:tcPr>
            <w:tcW w:w="3543" w:type="dxa"/>
          </w:tcPr>
          <w:p w14:paraId="1A851BC6" w14:textId="0160E7F5" w:rsidR="00586BBC" w:rsidRPr="008B4B38" w:rsidRDefault="00586BBC" w:rsidP="00586BBC">
            <w:pPr>
              <w:jc w:val="center"/>
              <w:rPr>
                <w:sz w:val="18"/>
                <w:szCs w:val="18"/>
                <w:lang w:val="en-NZ"/>
              </w:rPr>
            </w:pPr>
            <w:proofErr w:type="spellStart"/>
            <w:r w:rsidRPr="00F726C9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Có</w:t>
            </w:r>
            <w:proofErr w:type="spellEnd"/>
            <w:r w:rsidRPr="00F726C9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 xml:space="preserve"> / </w:t>
            </w:r>
            <w:proofErr w:type="spellStart"/>
            <w:r w:rsidRPr="00F726C9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>Không</w:t>
            </w:r>
            <w:proofErr w:type="spellEnd"/>
          </w:p>
        </w:tc>
      </w:tr>
      <w:tr w:rsidR="00586BBC" w:rsidRPr="008B4B38" w14:paraId="227A7118" w14:textId="77777777" w:rsidTr="00474349">
        <w:trPr>
          <w:trHeight w:val="284"/>
        </w:trPr>
        <w:tc>
          <w:tcPr>
            <w:tcW w:w="3114" w:type="dxa"/>
            <w:vMerge/>
            <w:shd w:val="clear" w:color="auto" w:fill="040032"/>
          </w:tcPr>
          <w:p w14:paraId="03AF738E" w14:textId="77777777" w:rsidR="00586BBC" w:rsidRPr="008B4B38" w:rsidRDefault="00586BBC" w:rsidP="00586BBC">
            <w:pPr>
              <w:rPr>
                <w:rFonts w:ascii="Montserrat Medium" w:hAnsi="Montserrat Medium"/>
                <w:sz w:val="14"/>
                <w:szCs w:val="14"/>
                <w:lang w:val="en-NZ"/>
              </w:rPr>
            </w:pPr>
          </w:p>
        </w:tc>
        <w:tc>
          <w:tcPr>
            <w:tcW w:w="3544" w:type="dxa"/>
            <w:vAlign w:val="center"/>
          </w:tcPr>
          <w:p w14:paraId="7CF0C940" w14:textId="48E27334" w:rsidR="00586BBC" w:rsidRPr="008B4B38" w:rsidRDefault="00586BBC" w:rsidP="00586BBC">
            <w:pPr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</w:pP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Nếu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có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, </w:t>
            </w: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vui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lòng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ghi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rõ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CF7408">
              <w:rPr>
                <w:rFonts w:ascii="Montserrat Medium" w:hAnsi="Montserrat Medium"/>
                <w:color w:val="404040"/>
                <w:sz w:val="14"/>
                <w:szCs w:val="14"/>
              </w:rPr>
              <w:t>địa</w:t>
            </w:r>
            <w:proofErr w:type="spellEnd"/>
            <w:r w:rsidRPr="00CF7408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CF7408">
              <w:rPr>
                <w:rFonts w:ascii="Montserrat Medium" w:hAnsi="Montserrat Medium"/>
                <w:color w:val="404040"/>
                <w:sz w:val="14"/>
                <w:szCs w:val="14"/>
              </w:rPr>
              <w:t>điểm</w:t>
            </w:r>
            <w:proofErr w:type="spellEnd"/>
            <w:r w:rsidRPr="00CF7408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CF7408">
              <w:rPr>
                <w:rFonts w:ascii="Montserrat Medium" w:hAnsi="Montserrat Medium"/>
                <w:color w:val="404040"/>
                <w:sz w:val="14"/>
                <w:szCs w:val="14"/>
              </w:rPr>
              <w:t>mong</w:t>
            </w:r>
            <w:proofErr w:type="spellEnd"/>
            <w:r w:rsidRPr="00CF7408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CF7408">
              <w:rPr>
                <w:rFonts w:ascii="Montserrat Medium" w:hAnsi="Montserrat Medium"/>
                <w:color w:val="404040"/>
                <w:sz w:val="14"/>
                <w:szCs w:val="14"/>
              </w:rPr>
              <w:t>muốn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 xml:space="preserve"> </w:t>
            </w:r>
            <w:r w:rsidRPr="001727F0"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  <w:t xml:space="preserve"> </w:t>
            </w:r>
          </w:p>
        </w:tc>
        <w:tc>
          <w:tcPr>
            <w:tcW w:w="3543" w:type="dxa"/>
          </w:tcPr>
          <w:p w14:paraId="3C65A512" w14:textId="403DDD87" w:rsidR="00586BBC" w:rsidRPr="008B4B38" w:rsidRDefault="00586BBC" w:rsidP="00586BBC">
            <w:pPr>
              <w:rPr>
                <w:sz w:val="18"/>
                <w:szCs w:val="18"/>
                <w:lang w:val="en-NZ"/>
              </w:rPr>
            </w:pPr>
          </w:p>
        </w:tc>
      </w:tr>
      <w:tr w:rsidR="00586BBC" w:rsidRPr="008B4B38" w14:paraId="445CB960" w14:textId="77777777" w:rsidTr="00474349">
        <w:trPr>
          <w:trHeight w:val="284"/>
        </w:trPr>
        <w:tc>
          <w:tcPr>
            <w:tcW w:w="3114" w:type="dxa"/>
            <w:vMerge/>
            <w:shd w:val="clear" w:color="auto" w:fill="040032"/>
          </w:tcPr>
          <w:p w14:paraId="4E51591E" w14:textId="77777777" w:rsidR="00586BBC" w:rsidRPr="008B4B38" w:rsidRDefault="00586BBC" w:rsidP="00586BBC">
            <w:pPr>
              <w:rPr>
                <w:rFonts w:ascii="Montserrat Medium" w:hAnsi="Montserrat Medium"/>
                <w:sz w:val="14"/>
                <w:szCs w:val="14"/>
                <w:lang w:val="en-NZ"/>
              </w:rPr>
            </w:pPr>
          </w:p>
        </w:tc>
        <w:tc>
          <w:tcPr>
            <w:tcW w:w="3544" w:type="dxa"/>
            <w:vAlign w:val="center"/>
          </w:tcPr>
          <w:p w14:paraId="21D4C4F8" w14:textId="385A6F1B" w:rsidR="00586BBC" w:rsidRPr="008B4B38" w:rsidRDefault="00586BBC" w:rsidP="00586BBC">
            <w:pPr>
              <w:rPr>
                <w:rFonts w:ascii="Montserrat Medium" w:hAnsi="Montserrat Medium"/>
                <w:color w:val="404040"/>
                <w:sz w:val="14"/>
                <w:szCs w:val="14"/>
                <w:lang w:val="en-NZ"/>
              </w:rPr>
            </w:pP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Trình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độ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ngôn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</w:t>
            </w: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ngữ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(</w:t>
            </w: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viết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 xml:space="preserve"> / </w:t>
            </w:r>
            <w:proofErr w:type="spellStart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nói</w:t>
            </w:r>
            <w:proofErr w:type="spellEnd"/>
            <w:r w:rsidRPr="00F759CA">
              <w:rPr>
                <w:rFonts w:ascii="Montserrat Medium" w:hAnsi="Montserrat Medium"/>
                <w:color w:val="404040"/>
                <w:sz w:val="14"/>
                <w:szCs w:val="14"/>
              </w:rPr>
              <w:t>)</w:t>
            </w:r>
          </w:p>
        </w:tc>
        <w:tc>
          <w:tcPr>
            <w:tcW w:w="3543" w:type="dxa"/>
            <w:vAlign w:val="center"/>
          </w:tcPr>
          <w:p w14:paraId="7A95153D" w14:textId="206850D9" w:rsidR="00586BBC" w:rsidRPr="008B4B38" w:rsidRDefault="00586BBC" w:rsidP="00586BBC">
            <w:pPr>
              <w:rPr>
                <w:sz w:val="18"/>
                <w:szCs w:val="18"/>
                <w:lang w:val="en-NZ"/>
              </w:rPr>
            </w:pPr>
          </w:p>
        </w:tc>
      </w:tr>
      <w:bookmarkEnd w:id="3"/>
    </w:tbl>
    <w:p w14:paraId="761484CC" w14:textId="77777777" w:rsidR="00822F33" w:rsidRPr="006B3752" w:rsidRDefault="00822F33" w:rsidP="006B3752">
      <w:pPr>
        <w:rPr>
          <w:rFonts w:ascii="Montserrat ExtraBold" w:hAnsi="Montserrat ExtraBold"/>
          <w:b/>
          <w:bCs/>
          <w:color w:val="040033"/>
          <w:sz w:val="24"/>
          <w:szCs w:val="24"/>
          <w:lang w:val="en-NZ"/>
        </w:rPr>
      </w:pPr>
    </w:p>
    <w:p w14:paraId="2FA173BC" w14:textId="19FD7ED3" w:rsidR="00474349" w:rsidRDefault="00474349" w:rsidP="00DD743D">
      <w:pPr>
        <w:textAlignment w:val="baseline"/>
        <w:rPr>
          <w:rFonts w:ascii="Segoe UI" w:eastAsia="Times New Roman" w:hAnsi="Segoe UI" w:cs="Segoe UI"/>
          <w:sz w:val="16"/>
          <w:szCs w:val="16"/>
          <w:lang w:val="en-NZ" w:eastAsia="fr-FR"/>
        </w:rPr>
      </w:pPr>
    </w:p>
    <w:p w14:paraId="2C3BA22F" w14:textId="77777777" w:rsidR="00F85C18" w:rsidRDefault="00F85C18" w:rsidP="00DD743D">
      <w:pPr>
        <w:textAlignment w:val="baseline"/>
        <w:rPr>
          <w:rFonts w:ascii="Segoe UI" w:eastAsia="Times New Roman" w:hAnsi="Segoe UI" w:cs="Segoe UI"/>
          <w:sz w:val="16"/>
          <w:szCs w:val="16"/>
          <w:lang w:val="en-NZ" w:eastAsia="fr-FR"/>
        </w:rPr>
      </w:pPr>
    </w:p>
    <w:p w14:paraId="493791E9" w14:textId="77777777" w:rsidR="00586BBC" w:rsidRDefault="00586BBC">
      <w:pPr>
        <w:rPr>
          <w:rFonts w:ascii="Montserrat Light" w:hAnsi="Montserrat Light"/>
          <w:color w:val="B2A99B"/>
          <w:lang w:val="en-NZ"/>
        </w:rPr>
      </w:pPr>
      <w:r>
        <w:rPr>
          <w:rFonts w:ascii="Montserrat Light" w:hAnsi="Montserrat Light"/>
          <w:color w:val="B2A99B"/>
          <w:lang w:val="en-NZ"/>
        </w:rPr>
        <w:br w:type="page"/>
      </w:r>
    </w:p>
    <w:p w14:paraId="71EDB12B" w14:textId="5E99B166" w:rsidR="00F85C18" w:rsidRPr="008B4B38" w:rsidRDefault="00586BBC" w:rsidP="00F85C18">
      <w:pPr>
        <w:pStyle w:val="BodyText"/>
        <w:spacing w:line="360" w:lineRule="auto"/>
        <w:rPr>
          <w:rFonts w:ascii="Montserrat Light" w:hAnsi="Montserrat Light"/>
          <w:color w:val="B2A99B"/>
          <w:sz w:val="22"/>
          <w:szCs w:val="22"/>
          <w:lang w:val="en-NZ"/>
        </w:rPr>
      </w:pPr>
      <w:r>
        <w:rPr>
          <w:rFonts w:ascii="Montserrat Light" w:hAnsi="Montserrat Light"/>
          <w:color w:val="B2A99B"/>
          <w:sz w:val="22"/>
          <w:szCs w:val="22"/>
          <w:lang w:val="en-NZ"/>
        </w:rPr>
        <w:lastRenderedPageBreak/>
        <w:t>PHẦN</w:t>
      </w:r>
      <w:r w:rsidR="00F85C18" w:rsidRPr="008B4B38">
        <w:rPr>
          <w:rFonts w:ascii="Montserrat Light" w:hAnsi="Montserrat Light"/>
          <w:color w:val="B2A99B"/>
          <w:sz w:val="22"/>
          <w:szCs w:val="22"/>
          <w:lang w:val="en-NZ"/>
        </w:rPr>
        <w:t xml:space="preserve"> </w:t>
      </w:r>
      <w:r w:rsidR="00F85C18">
        <w:rPr>
          <w:rFonts w:ascii="Montserrat Light" w:hAnsi="Montserrat Light"/>
          <w:color w:val="B2A99B"/>
          <w:sz w:val="22"/>
          <w:szCs w:val="22"/>
          <w:lang w:val="en-NZ"/>
        </w:rPr>
        <w:t>3</w:t>
      </w:r>
    </w:p>
    <w:p w14:paraId="46B2A4E7" w14:textId="765FBBE5" w:rsidR="00F85C18" w:rsidRPr="00D24349" w:rsidRDefault="00586BBC" w:rsidP="00D24349">
      <w:pPr>
        <w:spacing w:after="120"/>
        <w:rPr>
          <w:rFonts w:ascii="Montserrat ExtraBold" w:hAnsi="Montserrat ExtraBold"/>
          <w:b/>
          <w:bCs/>
          <w:color w:val="040033"/>
          <w:sz w:val="24"/>
          <w:szCs w:val="24"/>
          <w:lang w:val="en-NZ"/>
        </w:rPr>
      </w:pPr>
      <w:r w:rsidRPr="00D24349">
        <w:rPr>
          <w:rFonts w:ascii="Montserrat ExtraBold" w:hAnsi="Montserrat ExtraBold"/>
          <w:b/>
          <w:bCs/>
          <w:color w:val="040033"/>
          <w:sz w:val="24"/>
          <w:szCs w:val="24"/>
          <w:lang w:val="en-NZ"/>
        </w:rPr>
        <w:t>NHẬN XÉT TỔNG THỂ</w:t>
      </w:r>
    </w:p>
    <w:p w14:paraId="01F3681C" w14:textId="77777777" w:rsidR="00F85C18" w:rsidRPr="00134A02" w:rsidRDefault="00F85C18" w:rsidP="00DD743D">
      <w:pPr>
        <w:textAlignment w:val="baseline"/>
        <w:rPr>
          <w:rFonts w:ascii="Segoe UI" w:eastAsia="Times New Roman" w:hAnsi="Segoe UI" w:cs="Segoe UI"/>
          <w:sz w:val="16"/>
          <w:szCs w:val="16"/>
          <w:lang w:val="en-NZ" w:eastAsia="fr-FR"/>
        </w:rPr>
      </w:pPr>
    </w:p>
    <w:tbl>
      <w:tblPr>
        <w:tblW w:w="9923" w:type="dxa"/>
        <w:tblInd w:w="137" w:type="dxa"/>
        <w:tblBorders>
          <w:top w:val="single" w:sz="4" w:space="0" w:color="B7AD9F"/>
          <w:left w:val="single" w:sz="4" w:space="0" w:color="B7AD9F"/>
          <w:bottom w:val="single" w:sz="4" w:space="0" w:color="B7AD9F"/>
          <w:right w:val="single" w:sz="4" w:space="0" w:color="B7AD9F"/>
          <w:insideH w:val="single" w:sz="4" w:space="0" w:color="B7AD9F"/>
          <w:insideV w:val="single" w:sz="4" w:space="0" w:color="B7AD9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43"/>
        <w:gridCol w:w="5180"/>
      </w:tblGrid>
      <w:tr w:rsidR="0007796E" w:rsidRPr="00134A02" w14:paraId="65CEC1D3" w14:textId="77777777" w:rsidTr="004F65C2">
        <w:trPr>
          <w:trHeight w:val="850"/>
        </w:trPr>
        <w:tc>
          <w:tcPr>
            <w:tcW w:w="4743" w:type="dxa"/>
            <w:shd w:val="clear" w:color="auto" w:fill="D8CEBC"/>
            <w:vAlign w:val="center"/>
          </w:tcPr>
          <w:p w14:paraId="170B13E1" w14:textId="62C28F34" w:rsidR="0007796E" w:rsidRPr="00134A02" w:rsidRDefault="00586BBC" w:rsidP="0007796E">
            <w:pPr>
              <w:pStyle w:val="TableParagraph"/>
              <w:spacing w:before="120" w:after="120"/>
              <w:ind w:left="283" w:right="283"/>
              <w:jc w:val="center"/>
              <w:rPr>
                <w:rFonts w:ascii="Montserrat SemiBold" w:hAnsi="Montserrat SemiBold"/>
                <w:b/>
                <w:bCs/>
                <w:color w:val="FFFFFF" w:themeColor="background1"/>
                <w:spacing w:val="-2"/>
                <w:sz w:val="20"/>
                <w:szCs w:val="28"/>
                <w:lang w:val="en-NZ"/>
              </w:rPr>
            </w:pPr>
            <w:r w:rsidRPr="00721AF0">
              <w:rPr>
                <w:rFonts w:ascii="Montserrat SemiBold" w:hAnsi="Montserrat SemiBold"/>
                <w:b/>
                <w:bCs/>
                <w:color w:val="FFFFFF" w:themeColor="background1"/>
                <w:sz w:val="20"/>
                <w:szCs w:val="28"/>
              </w:rPr>
              <w:t xml:space="preserve">NHẬN XÉT TỔNG HỢP BỔ SUNG TỪ </w:t>
            </w:r>
            <w:r w:rsidRPr="001727F0">
              <w:rPr>
                <w:rFonts w:ascii="Montserrat SemiBold" w:hAnsi="Montserrat SemiBold"/>
                <w:b/>
                <w:bCs/>
                <w:color w:val="FFFFFF" w:themeColor="background1"/>
                <w:spacing w:val="-2"/>
                <w:sz w:val="20"/>
                <w:szCs w:val="28"/>
                <w:lang w:val="en-NZ"/>
              </w:rPr>
              <w:t>HEARTIST®</w:t>
            </w:r>
          </w:p>
        </w:tc>
        <w:tc>
          <w:tcPr>
            <w:tcW w:w="5180" w:type="dxa"/>
            <w:shd w:val="clear" w:color="auto" w:fill="D8CEBC"/>
            <w:vAlign w:val="center"/>
          </w:tcPr>
          <w:p w14:paraId="51E8AA01" w14:textId="78B8A25D" w:rsidR="0007796E" w:rsidRPr="00134A02" w:rsidRDefault="00586BBC" w:rsidP="002D3444">
            <w:pPr>
              <w:pStyle w:val="TableParagraph"/>
              <w:spacing w:before="120" w:after="120"/>
              <w:ind w:left="283" w:right="283"/>
              <w:jc w:val="center"/>
              <w:rPr>
                <w:rFonts w:ascii="Montserrat Light" w:hAnsi="Montserrat Light"/>
                <w:color w:val="FFFFFF" w:themeColor="background1"/>
                <w:spacing w:val="-2"/>
                <w:sz w:val="20"/>
                <w:szCs w:val="28"/>
                <w:lang w:val="en-NZ"/>
              </w:rPr>
            </w:pPr>
            <w:r w:rsidRPr="00721AF0">
              <w:rPr>
                <w:rFonts w:ascii="Montserrat SemiBold" w:hAnsi="Montserrat SemiBold"/>
                <w:b/>
                <w:bCs/>
                <w:color w:val="FFFFFF" w:themeColor="background1"/>
                <w:spacing w:val="-2"/>
                <w:sz w:val="20"/>
                <w:szCs w:val="28"/>
              </w:rPr>
              <w:t>NHẬN XÉT TỔNG HỢP BỔ SUNG TỪ QUẢN LÝ</w:t>
            </w:r>
          </w:p>
        </w:tc>
      </w:tr>
      <w:tr w:rsidR="00D00D1F" w:rsidRPr="00134A02" w14:paraId="34DFA5EA" w14:textId="77777777" w:rsidTr="009D3B23">
        <w:trPr>
          <w:trHeight w:val="2627"/>
        </w:trPr>
        <w:tc>
          <w:tcPr>
            <w:tcW w:w="4743" w:type="dxa"/>
            <w:shd w:val="clear" w:color="auto" w:fill="FFFFFF" w:themeFill="background1"/>
          </w:tcPr>
          <w:p w14:paraId="578C8965" w14:textId="77777777" w:rsidR="00D00D1F" w:rsidRDefault="00D00D1F" w:rsidP="004419ED">
            <w:pPr>
              <w:pStyle w:val="TableParagraph"/>
              <w:spacing w:before="120" w:after="120"/>
              <w:ind w:left="283" w:right="283"/>
              <w:rPr>
                <w:color w:val="040032"/>
                <w:szCs w:val="36"/>
                <w:lang w:val="en-NZ"/>
              </w:rPr>
            </w:pPr>
          </w:p>
          <w:p w14:paraId="51D148D6" w14:textId="77777777" w:rsidR="00F85C18" w:rsidRDefault="00F85C18" w:rsidP="004419ED">
            <w:pPr>
              <w:pStyle w:val="TableParagraph"/>
              <w:spacing w:before="120" w:after="120"/>
              <w:ind w:left="283" w:right="283"/>
              <w:rPr>
                <w:color w:val="040032"/>
                <w:szCs w:val="36"/>
                <w:lang w:val="en-NZ"/>
              </w:rPr>
            </w:pPr>
          </w:p>
          <w:p w14:paraId="1CA7CE9D" w14:textId="77777777" w:rsidR="00F85C18" w:rsidRDefault="00F85C18" w:rsidP="004419ED">
            <w:pPr>
              <w:pStyle w:val="TableParagraph"/>
              <w:spacing w:before="120" w:after="120"/>
              <w:ind w:left="283" w:right="283"/>
              <w:rPr>
                <w:color w:val="040032"/>
                <w:szCs w:val="36"/>
                <w:lang w:val="en-NZ"/>
              </w:rPr>
            </w:pPr>
          </w:p>
          <w:p w14:paraId="6F90A2AB" w14:textId="77777777" w:rsidR="00F85C18" w:rsidRDefault="00F85C18" w:rsidP="004419ED">
            <w:pPr>
              <w:pStyle w:val="TableParagraph"/>
              <w:spacing w:before="120" w:after="120"/>
              <w:ind w:left="283" w:right="283"/>
              <w:rPr>
                <w:color w:val="040032"/>
                <w:szCs w:val="36"/>
                <w:lang w:val="en-NZ"/>
              </w:rPr>
            </w:pPr>
          </w:p>
          <w:p w14:paraId="71979912" w14:textId="77777777" w:rsidR="00F85C18" w:rsidRDefault="00F85C18" w:rsidP="004419ED">
            <w:pPr>
              <w:pStyle w:val="TableParagraph"/>
              <w:spacing w:before="120" w:after="120"/>
              <w:ind w:left="283" w:right="283"/>
              <w:rPr>
                <w:color w:val="040032"/>
                <w:szCs w:val="36"/>
                <w:lang w:val="en-NZ"/>
              </w:rPr>
            </w:pPr>
          </w:p>
          <w:p w14:paraId="04345928" w14:textId="77777777" w:rsidR="00F85C18" w:rsidRDefault="00F85C18" w:rsidP="004419ED">
            <w:pPr>
              <w:pStyle w:val="TableParagraph"/>
              <w:spacing w:before="120" w:after="120"/>
              <w:ind w:left="283" w:right="283"/>
              <w:rPr>
                <w:color w:val="040032"/>
                <w:szCs w:val="36"/>
                <w:lang w:val="en-NZ"/>
              </w:rPr>
            </w:pPr>
          </w:p>
          <w:p w14:paraId="0F385EBE" w14:textId="77777777" w:rsidR="00F85C18" w:rsidRDefault="00F85C18" w:rsidP="004419ED">
            <w:pPr>
              <w:pStyle w:val="TableParagraph"/>
              <w:spacing w:before="120" w:after="120"/>
              <w:ind w:left="283" w:right="283"/>
              <w:rPr>
                <w:color w:val="040032"/>
                <w:szCs w:val="36"/>
                <w:lang w:val="en-NZ"/>
              </w:rPr>
            </w:pPr>
          </w:p>
          <w:p w14:paraId="469E3D2F" w14:textId="77777777" w:rsidR="00F85C18" w:rsidRDefault="00F85C18" w:rsidP="004419ED">
            <w:pPr>
              <w:pStyle w:val="TableParagraph"/>
              <w:spacing w:before="120" w:after="120"/>
              <w:ind w:left="283" w:right="283"/>
              <w:rPr>
                <w:color w:val="040032"/>
                <w:szCs w:val="36"/>
                <w:lang w:val="en-NZ"/>
              </w:rPr>
            </w:pPr>
          </w:p>
          <w:p w14:paraId="2C43D5C2" w14:textId="77777777" w:rsidR="00F85C18" w:rsidRDefault="00F85C18" w:rsidP="004419ED">
            <w:pPr>
              <w:pStyle w:val="TableParagraph"/>
              <w:spacing w:before="120" w:after="120"/>
              <w:ind w:left="283" w:right="283"/>
              <w:rPr>
                <w:color w:val="040032"/>
                <w:szCs w:val="36"/>
                <w:lang w:val="en-NZ"/>
              </w:rPr>
            </w:pPr>
          </w:p>
          <w:p w14:paraId="72663387" w14:textId="77777777" w:rsidR="00F85C18" w:rsidRDefault="00F85C18" w:rsidP="004419ED">
            <w:pPr>
              <w:pStyle w:val="TableParagraph"/>
              <w:spacing w:before="120" w:after="120"/>
              <w:ind w:left="283" w:right="283"/>
              <w:rPr>
                <w:color w:val="040032"/>
                <w:szCs w:val="36"/>
                <w:lang w:val="en-NZ"/>
              </w:rPr>
            </w:pPr>
          </w:p>
          <w:p w14:paraId="06492CCD" w14:textId="41241181" w:rsidR="00F85C18" w:rsidRPr="00134A02" w:rsidRDefault="00F85C18" w:rsidP="004419ED">
            <w:pPr>
              <w:pStyle w:val="TableParagraph"/>
              <w:spacing w:before="120" w:after="120"/>
              <w:ind w:left="283" w:right="283"/>
              <w:rPr>
                <w:color w:val="040032"/>
                <w:szCs w:val="36"/>
                <w:lang w:val="en-NZ"/>
              </w:rPr>
            </w:pPr>
          </w:p>
        </w:tc>
        <w:tc>
          <w:tcPr>
            <w:tcW w:w="5180" w:type="dxa"/>
            <w:shd w:val="clear" w:color="auto" w:fill="FFFFFF" w:themeFill="background1"/>
          </w:tcPr>
          <w:p w14:paraId="4048688C" w14:textId="1FC05436" w:rsidR="00D00D1F" w:rsidRPr="00134A02" w:rsidRDefault="00D00D1F" w:rsidP="004419ED">
            <w:pPr>
              <w:pStyle w:val="TableParagraph"/>
              <w:spacing w:before="120" w:after="120"/>
              <w:ind w:left="283" w:right="283"/>
              <w:rPr>
                <w:color w:val="040032"/>
                <w:spacing w:val="-2"/>
                <w:szCs w:val="36"/>
                <w:lang w:val="en-NZ"/>
              </w:rPr>
            </w:pPr>
          </w:p>
        </w:tc>
      </w:tr>
    </w:tbl>
    <w:p w14:paraId="36171D22" w14:textId="778A15B8" w:rsidR="00040279" w:rsidRPr="00E15F6F" w:rsidRDefault="004F65C2" w:rsidP="009D6EA4">
      <w:pPr>
        <w:pStyle w:val="BodyText"/>
        <w:rPr>
          <w:rFonts w:ascii="Montserrat Light" w:hAnsi="Montserrat Light"/>
          <w:color w:val="B2A99B"/>
          <w:sz w:val="28"/>
          <w:szCs w:val="28"/>
          <w:lang w:val="en-NZ"/>
        </w:rPr>
      </w:pPr>
      <w:r w:rsidRPr="00134A02">
        <w:rPr>
          <w:rFonts w:ascii="Montserrat Light" w:hAnsi="Montserrat Light"/>
          <w:noProof/>
          <w:color w:val="B2A99B"/>
          <w:sz w:val="28"/>
          <w:szCs w:val="28"/>
          <w:lang w:val="en-NZ"/>
        </w:rPr>
        <mc:AlternateContent>
          <mc:Choice Requires="wpg">
            <w:drawing>
              <wp:anchor distT="0" distB="0" distL="114300" distR="114300" simplePos="0" relativeHeight="251658251" behindDoc="0" locked="0" layoutInCell="1" allowOverlap="1" wp14:anchorId="21900009" wp14:editId="11DB21C7">
                <wp:simplePos x="0" y="0"/>
                <wp:positionH relativeFrom="margin">
                  <wp:posOffset>82550</wp:posOffset>
                </wp:positionH>
                <wp:positionV relativeFrom="paragraph">
                  <wp:posOffset>179070</wp:posOffset>
                </wp:positionV>
                <wp:extent cx="6303645" cy="1096645"/>
                <wp:effectExtent l="0" t="0" r="8255" b="8255"/>
                <wp:wrapTopAndBottom/>
                <wp:docPr id="347" name="Group 3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03645" cy="1096645"/>
                          <a:chOff x="0" y="0"/>
                          <a:chExt cx="6177615" cy="1096752"/>
                        </a:xfrm>
                      </wpg:grpSpPr>
                      <wps:wsp>
                        <wps:cNvPr id="340" name="docshape242"/>
                        <wps:cNvSpPr txBox="1">
                          <a:spLocks/>
                        </wps:cNvSpPr>
                        <wps:spPr bwMode="auto">
                          <a:xfrm>
                            <a:off x="4270075" y="0"/>
                            <a:ext cx="1907540" cy="107950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B7AD9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34675C9" w14:textId="77777777" w:rsidR="00586BBC" w:rsidRPr="002D2681" w:rsidRDefault="00586BBC" w:rsidP="00586BBC">
                              <w:pPr>
                                <w:spacing w:before="120" w:after="120"/>
                                <w:jc w:val="center"/>
                                <w:rPr>
                                  <w:rFonts w:ascii="Montserrat SemiBold" w:hAnsi="Montserrat SemiBold"/>
                                  <w:b/>
                                  <w:bCs/>
                                  <w:color w:val="534A3F"/>
                                  <w:spacing w:val="-2"/>
                                  <w:sz w:val="16"/>
                                </w:rPr>
                              </w:pPr>
                              <w:r>
                                <w:rPr>
                                  <w:rFonts w:ascii="Montserrat SemiBold" w:hAnsi="Montserrat SemiBold"/>
                                  <w:b/>
                                  <w:bCs/>
                                  <w:color w:val="534A3F"/>
                                  <w:spacing w:val="-2"/>
                                  <w:sz w:val="16"/>
                                </w:rPr>
                                <w:t xml:space="preserve">CHỮ KÝ </w:t>
                              </w:r>
                              <w:r w:rsidRPr="002D2681">
                                <w:rPr>
                                  <w:rFonts w:ascii="Montserrat SemiBold" w:hAnsi="Montserrat SemiBold"/>
                                  <w:b/>
                                  <w:bCs/>
                                  <w:color w:val="534A3F"/>
                                  <w:spacing w:val="-2"/>
                                  <w:sz w:val="16"/>
                                </w:rPr>
                                <w:t xml:space="preserve">HEARTIST® </w:t>
                              </w:r>
                            </w:p>
                            <w:p w14:paraId="5E5049F8" w14:textId="77777777" w:rsidR="00040279" w:rsidRDefault="00040279" w:rsidP="00040279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41" name="docshape243"/>
                        <wps:cNvSpPr txBox="1">
                          <a:spLocks/>
                        </wps:cNvSpPr>
                        <wps:spPr bwMode="auto">
                          <a:xfrm>
                            <a:off x="0" y="17252"/>
                            <a:ext cx="1907540" cy="107950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B7AD9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1A82432" w14:textId="77777777" w:rsidR="00586BBC" w:rsidRPr="002D2681" w:rsidRDefault="00586BBC" w:rsidP="00586BBC">
                              <w:pPr>
                                <w:spacing w:before="120" w:after="120"/>
                                <w:jc w:val="center"/>
                                <w:rPr>
                                  <w:rFonts w:ascii="Montserrat SemiBold" w:hAnsi="Montserrat SemiBold"/>
                                  <w:b/>
                                  <w:bCs/>
                                  <w:color w:val="534A3F"/>
                                  <w:sz w:val="16"/>
                                </w:rPr>
                              </w:pPr>
                              <w:r w:rsidRPr="00096C79">
                                <w:rPr>
                                  <w:rFonts w:ascii="Montserrat SemiBold" w:hAnsi="Montserrat SemiBold"/>
                                  <w:b/>
                                  <w:bCs/>
                                  <w:color w:val="534A3F"/>
                                  <w:spacing w:val="-2"/>
                                  <w:sz w:val="16"/>
                                </w:rPr>
                                <w:t xml:space="preserve">CHỮ KÝ NGƯỜI </w:t>
                              </w:r>
                              <w:r>
                                <w:rPr>
                                  <w:rFonts w:ascii="Montserrat SemiBold" w:hAnsi="Montserrat SemiBold"/>
                                  <w:b/>
                                  <w:bCs/>
                                  <w:color w:val="534A3F"/>
                                  <w:spacing w:val="-2"/>
                                  <w:sz w:val="16"/>
                                </w:rPr>
                                <w:t>XEM XÉT</w:t>
                              </w:r>
                            </w:p>
                            <w:p w14:paraId="50100A46" w14:textId="748F89D8" w:rsidR="00040279" w:rsidRPr="002D2681" w:rsidRDefault="00040279" w:rsidP="00040279">
                              <w:pPr>
                                <w:spacing w:before="120" w:after="120"/>
                                <w:jc w:val="center"/>
                                <w:rPr>
                                  <w:rFonts w:ascii="Montserrat SemiBold" w:hAnsi="Montserrat SemiBold"/>
                                  <w:b/>
                                  <w:bCs/>
                                  <w:color w:val="534A3F"/>
                                  <w:sz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42" name="docshape244"/>
                        <wps:cNvSpPr txBox="1">
                          <a:spLocks/>
                        </wps:cNvSpPr>
                        <wps:spPr bwMode="auto">
                          <a:xfrm>
                            <a:off x="2156604" y="17252"/>
                            <a:ext cx="1907540" cy="107950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B7AD9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29B4C91" w14:textId="77777777" w:rsidR="00586BBC" w:rsidRPr="002D2681" w:rsidRDefault="00586BBC" w:rsidP="00586BBC">
                              <w:pPr>
                                <w:spacing w:before="120" w:after="120"/>
                                <w:jc w:val="center"/>
                                <w:rPr>
                                  <w:rFonts w:ascii="Montserrat SemiBold" w:hAnsi="Montserrat SemiBold"/>
                                  <w:b/>
                                  <w:bCs/>
                                  <w:color w:val="534A3F"/>
                                  <w:spacing w:val="-2"/>
                                  <w:sz w:val="16"/>
                                </w:rPr>
                              </w:pPr>
                              <w:r>
                                <w:rPr>
                                  <w:rFonts w:ascii="Montserrat SemiBold" w:hAnsi="Montserrat SemiBold"/>
                                  <w:b/>
                                  <w:bCs/>
                                  <w:color w:val="534A3F"/>
                                  <w:spacing w:val="-2"/>
                                  <w:sz w:val="16"/>
                                </w:rPr>
                                <w:t>CHỮ KÝ QUẢN LÝ</w:t>
                              </w:r>
                            </w:p>
                            <w:p w14:paraId="69F14E7D" w14:textId="629B8071" w:rsidR="00040279" w:rsidRPr="002D2681" w:rsidRDefault="00040279" w:rsidP="00040279">
                              <w:pPr>
                                <w:spacing w:before="120" w:after="120"/>
                                <w:jc w:val="center"/>
                                <w:rPr>
                                  <w:rFonts w:ascii="Montserrat SemiBold" w:hAnsi="Montserrat SemiBold"/>
                                  <w:b/>
                                  <w:bCs/>
                                  <w:color w:val="534A3F"/>
                                  <w:spacing w:val="-2"/>
                                  <w:sz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900009" id="Group 347" o:spid="_x0000_s1029" style="position:absolute;margin-left:6.5pt;margin-top:14.1pt;width:496.35pt;height:86.35pt;z-index:251658251;mso-position-horizontal-relative:margin;mso-width-relative:margin;mso-height-relative:margin" coordsize="61776,10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">
                <v:shape id="docshape242" o:spid="_x0000_s1030" type="#_x0000_t202" style="position:absolute;left:42700;width:19076;height:107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" filled="f" strokecolor="#b7ad9f" strokeweight="1pt">
                  <v:path arrowok="t"/>
                  <v:textbox inset="0,0,0,0">
                    <w:txbxContent>
                      <w:p w14:paraId="534675C9" w14:textId="77777777" w:rsidR="00586BBC" w:rsidRPr="002D2681" w:rsidRDefault="00586BBC" w:rsidP="00586BBC">
                        <w:pPr>
                          <w:spacing w:before="120" w:after="120"/>
                          <w:jc w:val="center"/>
                          <w:rPr>
                            <w:rFonts w:ascii="Montserrat SemiBold" w:hAnsi="Montserrat SemiBold"/>
                            <w:b/>
                            <w:bCs/>
                            <w:color w:val="534A3F"/>
                            <w:spacing w:val="-2"/>
                            <w:sz w:val="16"/>
                          </w:rPr>
                        </w:pPr>
                        <w:r>
                          <w:rPr>
                            <w:rFonts w:ascii="Montserrat SemiBold" w:hAnsi="Montserrat SemiBold"/>
                            <w:b/>
                            <w:bCs/>
                            <w:color w:val="534A3F"/>
                            <w:spacing w:val="-2"/>
                            <w:sz w:val="16"/>
                          </w:rPr>
                          <w:t xml:space="preserve">CHỮ KÝ </w:t>
                        </w:r>
                        <w:r w:rsidRPr="002D2681">
                          <w:rPr>
                            <w:rFonts w:ascii="Montserrat SemiBold" w:hAnsi="Montserrat SemiBold"/>
                            <w:b/>
                            <w:bCs/>
                            <w:color w:val="534A3F"/>
                            <w:spacing w:val="-2"/>
                            <w:sz w:val="16"/>
                          </w:rPr>
                          <w:t xml:space="preserve">HEARTIST® </w:t>
                        </w:r>
                      </w:p>
                      <w:p w14:paraId="5E5049F8" w14:textId="77777777" w:rsidR="00040279" w:rsidRDefault="00040279" w:rsidP="00040279"/>
                    </w:txbxContent>
                  </v:textbox>
                </v:shape>
                <v:shape id="docshape243" o:spid="_x0000_s1031" type="#_x0000_t202" style="position:absolute;top:172;width:19075;height:107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" filled="f" strokecolor="#b7ad9f" strokeweight="1pt">
                  <v:path arrowok="t"/>
                  <v:textbox inset="0,0,0,0">
                    <w:txbxContent>
                      <w:p w14:paraId="41A82432" w14:textId="77777777" w:rsidR="00586BBC" w:rsidRPr="002D2681" w:rsidRDefault="00586BBC" w:rsidP="00586BBC">
                        <w:pPr>
                          <w:spacing w:before="120" w:after="120"/>
                          <w:jc w:val="center"/>
                          <w:rPr>
                            <w:rFonts w:ascii="Montserrat SemiBold" w:hAnsi="Montserrat SemiBold"/>
                            <w:b/>
                            <w:bCs/>
                            <w:color w:val="534A3F"/>
                            <w:sz w:val="16"/>
                          </w:rPr>
                        </w:pPr>
                        <w:r w:rsidRPr="00096C79">
                          <w:rPr>
                            <w:rFonts w:ascii="Montserrat SemiBold" w:hAnsi="Montserrat SemiBold"/>
                            <w:b/>
                            <w:bCs/>
                            <w:color w:val="534A3F"/>
                            <w:spacing w:val="-2"/>
                            <w:sz w:val="16"/>
                          </w:rPr>
                          <w:t xml:space="preserve">CHỮ KÝ NGƯỜI </w:t>
                        </w:r>
                        <w:r>
                          <w:rPr>
                            <w:rFonts w:ascii="Montserrat SemiBold" w:hAnsi="Montserrat SemiBold"/>
                            <w:b/>
                            <w:bCs/>
                            <w:color w:val="534A3F"/>
                            <w:spacing w:val="-2"/>
                            <w:sz w:val="16"/>
                          </w:rPr>
                          <w:t>XEM XÉT</w:t>
                        </w:r>
                      </w:p>
                      <w:p w14:paraId="50100A46" w14:textId="748F89D8" w:rsidR="00040279" w:rsidRPr="002D2681" w:rsidRDefault="00040279" w:rsidP="00040279">
                        <w:pPr>
                          <w:spacing w:before="120" w:after="120"/>
                          <w:jc w:val="center"/>
                          <w:rPr>
                            <w:rFonts w:ascii="Montserrat SemiBold" w:hAnsi="Montserrat SemiBold"/>
                            <w:b/>
                            <w:bCs/>
                            <w:color w:val="534A3F"/>
                            <w:sz w:val="16"/>
                          </w:rPr>
                        </w:pPr>
                      </w:p>
                    </w:txbxContent>
                  </v:textbox>
                </v:shape>
                <v:shape id="docshape244" o:spid="_x0000_s1032" type="#_x0000_t202" style="position:absolute;left:21566;top:172;width:19075;height:107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" filled="f" strokecolor="#b7ad9f" strokeweight="1pt">
                  <v:path arrowok="t"/>
                  <v:textbox inset="0,0,0,0">
                    <w:txbxContent>
                      <w:p w14:paraId="029B4C91" w14:textId="77777777" w:rsidR="00586BBC" w:rsidRPr="002D2681" w:rsidRDefault="00586BBC" w:rsidP="00586BBC">
                        <w:pPr>
                          <w:spacing w:before="120" w:after="120"/>
                          <w:jc w:val="center"/>
                          <w:rPr>
                            <w:rFonts w:ascii="Montserrat SemiBold" w:hAnsi="Montserrat SemiBold"/>
                            <w:b/>
                            <w:bCs/>
                            <w:color w:val="534A3F"/>
                            <w:spacing w:val="-2"/>
                            <w:sz w:val="16"/>
                          </w:rPr>
                        </w:pPr>
                        <w:r>
                          <w:rPr>
                            <w:rFonts w:ascii="Montserrat SemiBold" w:hAnsi="Montserrat SemiBold"/>
                            <w:b/>
                            <w:bCs/>
                            <w:color w:val="534A3F"/>
                            <w:spacing w:val="-2"/>
                            <w:sz w:val="16"/>
                          </w:rPr>
                          <w:t>CHỮ KÝ QUẢN LÝ</w:t>
                        </w:r>
                      </w:p>
                      <w:p w14:paraId="69F14E7D" w14:textId="629B8071" w:rsidR="00040279" w:rsidRPr="002D2681" w:rsidRDefault="00040279" w:rsidP="00040279">
                        <w:pPr>
                          <w:spacing w:before="120" w:after="120"/>
                          <w:jc w:val="center"/>
                          <w:rPr>
                            <w:rFonts w:ascii="Montserrat SemiBold" w:hAnsi="Montserrat SemiBold"/>
                            <w:b/>
                            <w:bCs/>
                            <w:color w:val="534A3F"/>
                            <w:spacing w:val="-2"/>
                            <w:sz w:val="16"/>
                          </w:rPr>
                        </w:pP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</w:p>
    <w:sectPr w:rsidR="00040279" w:rsidRPr="00E15F6F" w:rsidSect="00BA0CE1">
      <w:headerReference w:type="even" r:id="rId15"/>
      <w:headerReference w:type="default" r:id="rId16"/>
      <w:footerReference w:type="default" r:id="rId17"/>
      <w:headerReference w:type="first" r:id="rId18"/>
      <w:pgSz w:w="11910" w:h="16840"/>
      <w:pgMar w:top="1134" w:right="851" w:bottom="1134" w:left="851" w:header="720" w:footer="431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345FE7" w14:textId="77777777" w:rsidR="008E2100" w:rsidRDefault="008E2100" w:rsidP="00DA16F5">
      <w:r>
        <w:separator/>
      </w:r>
    </w:p>
  </w:endnote>
  <w:endnote w:type="continuationSeparator" w:id="0">
    <w:p w14:paraId="0B39ABCE" w14:textId="77777777" w:rsidR="008E2100" w:rsidRDefault="008E2100" w:rsidP="00DA16F5">
      <w:r>
        <w:continuationSeparator/>
      </w:r>
    </w:p>
  </w:endnote>
  <w:endnote w:type="continuationNotice" w:id="1">
    <w:p w14:paraId="6C63C19C" w14:textId="77777777" w:rsidR="008E2100" w:rsidRDefault="008E21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 ExtraBold">
    <w:altName w:val="Montserrat ExtraBold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altName w:val="Courier New"/>
    <w:charset w:val="00"/>
    <w:family w:val="auto"/>
    <w:pitch w:val="variable"/>
    <w:sig w:usb0="2000020F" w:usb1="00000003" w:usb2="00000000" w:usb3="00000000" w:csb0="00000197" w:csb1="00000000"/>
  </w:font>
  <w:font w:name="Unna-BoldItalic">
    <w:altName w:val="Times New Roman"/>
    <w:charset w:val="4D"/>
    <w:family w:val="roman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Montserrat SemiBold">
    <w:charset w:val="00"/>
    <w:family w:val="auto"/>
    <w:pitch w:val="variable"/>
    <w:sig w:usb0="2000020F" w:usb1="00000003" w:usb2="00000000" w:usb3="00000000" w:csb0="00000197" w:csb1="00000000"/>
  </w:font>
  <w:font w:name="Montserrat Medium">
    <w:charset w:val="00"/>
    <w:family w:val="auto"/>
    <w:pitch w:val="variable"/>
    <w:sig w:usb0="2000020F" w:usb1="00000003" w:usb2="00000000" w:usb3="00000000" w:csb0="00000197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Unna">
    <w:altName w:val="Cambria Math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9B8BEF" w14:textId="2BC79848" w:rsidR="00790CAF" w:rsidRPr="006B3752" w:rsidRDefault="00A258AB" w:rsidP="00A258AB">
    <w:pPr>
      <w:pStyle w:val="Footer"/>
      <w:jc w:val="right"/>
      <w:rPr>
        <w:sz w:val="18"/>
        <w:szCs w:val="18"/>
      </w:rPr>
    </w:pPr>
    <w:r>
      <w:br/>
    </w:r>
    <w:sdt>
      <w:sdtPr>
        <w:id w:val="1995063292"/>
        <w:docPartObj>
          <w:docPartGallery w:val="Page Numbers (Bottom of Page)"/>
          <w:docPartUnique/>
        </w:docPartObj>
      </w:sdtPr>
      <w:sdtEndPr>
        <w:rPr>
          <w:noProof/>
          <w:sz w:val="18"/>
          <w:szCs w:val="18"/>
        </w:rPr>
      </w:sdtEndPr>
      <w:sdtContent>
        <w:r w:rsidR="00790CAF" w:rsidRPr="006B3752">
          <w:rPr>
            <w:rFonts w:ascii="Montserrat Light" w:hAnsi="Montserrat Light"/>
            <w:color w:val="808080" w:themeColor="background1" w:themeShade="80"/>
            <w:sz w:val="18"/>
            <w:szCs w:val="18"/>
          </w:rPr>
          <w:fldChar w:fldCharType="begin"/>
        </w:r>
        <w:r w:rsidR="00790CAF" w:rsidRPr="006B3752">
          <w:rPr>
            <w:rFonts w:ascii="Montserrat Light" w:hAnsi="Montserrat Light"/>
            <w:color w:val="808080" w:themeColor="background1" w:themeShade="80"/>
            <w:sz w:val="18"/>
            <w:szCs w:val="18"/>
          </w:rPr>
          <w:instrText xml:space="preserve"> PAGE   \* MERGEFORMAT </w:instrText>
        </w:r>
        <w:r w:rsidR="00790CAF" w:rsidRPr="006B3752">
          <w:rPr>
            <w:rFonts w:ascii="Montserrat Light" w:hAnsi="Montserrat Light"/>
            <w:color w:val="808080" w:themeColor="background1" w:themeShade="80"/>
            <w:sz w:val="18"/>
            <w:szCs w:val="18"/>
          </w:rPr>
          <w:fldChar w:fldCharType="separate"/>
        </w:r>
        <w:r w:rsidR="00790CAF" w:rsidRPr="006B3752">
          <w:rPr>
            <w:rFonts w:ascii="Montserrat Light" w:hAnsi="Montserrat Light"/>
            <w:noProof/>
            <w:color w:val="808080" w:themeColor="background1" w:themeShade="80"/>
            <w:sz w:val="18"/>
            <w:szCs w:val="18"/>
          </w:rPr>
          <w:t>2</w:t>
        </w:r>
        <w:r w:rsidR="00790CAF" w:rsidRPr="006B3752">
          <w:rPr>
            <w:rFonts w:ascii="Montserrat Light" w:hAnsi="Montserrat Light"/>
            <w:noProof/>
            <w:color w:val="808080" w:themeColor="background1" w:themeShade="80"/>
            <w:sz w:val="18"/>
            <w:szCs w:val="18"/>
          </w:rPr>
          <w:fldChar w:fldCharType="end"/>
        </w:r>
      </w:sdtContent>
    </w:sdt>
  </w:p>
  <w:p w14:paraId="41DE83B7" w14:textId="77777777" w:rsidR="00F257C3" w:rsidRPr="006B3752" w:rsidRDefault="00F257C3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2583C8" w14:textId="77777777" w:rsidR="008E2100" w:rsidRDefault="008E2100" w:rsidP="00DA16F5">
      <w:r>
        <w:separator/>
      </w:r>
    </w:p>
  </w:footnote>
  <w:footnote w:type="continuationSeparator" w:id="0">
    <w:p w14:paraId="1EF6F67A" w14:textId="77777777" w:rsidR="008E2100" w:rsidRDefault="008E2100" w:rsidP="00DA16F5">
      <w:r>
        <w:continuationSeparator/>
      </w:r>
    </w:p>
  </w:footnote>
  <w:footnote w:type="continuationNotice" w:id="1">
    <w:p w14:paraId="3FEE0DD8" w14:textId="77777777" w:rsidR="008E2100" w:rsidRDefault="008E210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25132A" w14:textId="4E9822AD" w:rsidR="00F54215" w:rsidRDefault="00000000">
    <w:pPr>
      <w:pStyle w:val="Header"/>
    </w:pPr>
    <w:r>
      <w:rPr>
        <w:noProof/>
      </w:rPr>
      <w:pict w14:anchorId="2F69210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2841157" o:spid="_x0000_s1026" type="#_x0000_t75" alt="" style="position:absolute;margin-left:0;margin-top:0;width:571.6pt;height:808.45pt;z-index:-251658239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board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66772" w14:textId="74876786" w:rsidR="00376FFA" w:rsidRPr="00B84391" w:rsidRDefault="00376FFA" w:rsidP="00B84391">
    <w:pPr>
      <w:spacing w:line="288" w:lineRule="auto"/>
      <w:jc w:val="center"/>
      <w:rPr>
        <w:rFonts w:cstheme="minorBidi"/>
        <w:color w:val="404040" w:themeColor="text1" w:themeTint="BF"/>
        <w:spacing w:val="40"/>
        <w:kern w:val="24"/>
        <w:sz w:val="13"/>
        <w:szCs w:val="13"/>
        <w:lang w:val="fr-FR"/>
      </w:rPr>
    </w:pPr>
    <w:r w:rsidRPr="00B84391">
      <w:rPr>
        <w:rFonts w:cstheme="minorBidi"/>
        <w:color w:val="404040" w:themeColor="text1" w:themeTint="BF"/>
        <w:spacing w:val="40"/>
        <w:kern w:val="24"/>
        <w:sz w:val="13"/>
        <w:szCs w:val="13"/>
        <w:lang w:val="fr-FR"/>
      </w:rPr>
      <w:t>PERFORMANCE</w:t>
    </w:r>
    <w:r w:rsidR="008B1603" w:rsidRPr="00B84391">
      <w:rPr>
        <w:rFonts w:cstheme="minorBidi"/>
        <w:color w:val="404040" w:themeColor="text1" w:themeTint="BF"/>
        <w:spacing w:val="40"/>
        <w:kern w:val="24"/>
        <w:sz w:val="13"/>
        <w:szCs w:val="13"/>
        <w:lang w:val="fr-FR"/>
      </w:rPr>
      <w:t xml:space="preserve"> &amp; </w:t>
    </w:r>
    <w:r w:rsidR="00B46FC9">
      <w:rPr>
        <w:rFonts w:cstheme="minorBidi"/>
        <w:color w:val="404040" w:themeColor="text1" w:themeTint="BF"/>
        <w:spacing w:val="40"/>
        <w:kern w:val="24"/>
        <w:sz w:val="13"/>
        <w:szCs w:val="13"/>
        <w:lang w:val="fr-FR"/>
      </w:rPr>
      <w:t>DEVELOPMENT CONVERSATION</w:t>
    </w:r>
  </w:p>
  <w:p w14:paraId="0B9CA13C" w14:textId="4F874888" w:rsidR="00DB2D8E" w:rsidRPr="00376FFA" w:rsidRDefault="00DB2D8E" w:rsidP="00376FF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D8FACA" w14:textId="16A27A21" w:rsidR="00F54215" w:rsidRDefault="00000000">
    <w:pPr>
      <w:pStyle w:val="Header"/>
    </w:pPr>
    <w:r>
      <w:rPr>
        <w:noProof/>
      </w:rPr>
      <w:pict w14:anchorId="674D26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2841156" o:spid="_x0000_s1025" type="#_x0000_t75" alt="" style="position:absolute;margin-left:0;margin-top:0;width:571.6pt;height:808.4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boarde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00EB9"/>
    <w:multiLevelType w:val="hybridMultilevel"/>
    <w:tmpl w:val="31B44EA4"/>
    <w:lvl w:ilvl="0" w:tplc="4C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" w15:restartNumberingAfterBreak="0">
    <w:nsid w:val="0D662EEF"/>
    <w:multiLevelType w:val="hybridMultilevel"/>
    <w:tmpl w:val="C84CAD6C"/>
    <w:lvl w:ilvl="0" w:tplc="4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7C54C1"/>
    <w:multiLevelType w:val="hybridMultilevel"/>
    <w:tmpl w:val="D0AABD7A"/>
    <w:lvl w:ilvl="0" w:tplc="4C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3" w15:restartNumberingAfterBreak="0">
    <w:nsid w:val="1175777E"/>
    <w:multiLevelType w:val="hybridMultilevel"/>
    <w:tmpl w:val="4014C51A"/>
    <w:lvl w:ilvl="0" w:tplc="040C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  <w:w w:val="100"/>
        <w:lang w:val="fr-FR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4" w15:restartNumberingAfterBreak="0">
    <w:nsid w:val="188D1AB3"/>
    <w:multiLevelType w:val="hybridMultilevel"/>
    <w:tmpl w:val="5B92750E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1918F9"/>
    <w:multiLevelType w:val="hybridMultilevel"/>
    <w:tmpl w:val="6FD2256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664A89"/>
    <w:multiLevelType w:val="hybridMultilevel"/>
    <w:tmpl w:val="53A4374E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4A616A"/>
    <w:multiLevelType w:val="hybridMultilevel"/>
    <w:tmpl w:val="DED672C2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476017E"/>
    <w:multiLevelType w:val="hybridMultilevel"/>
    <w:tmpl w:val="F8EC2B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AD4879"/>
    <w:multiLevelType w:val="hybridMultilevel"/>
    <w:tmpl w:val="2228C238"/>
    <w:lvl w:ilvl="0" w:tplc="4C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0" w15:restartNumberingAfterBreak="0">
    <w:nsid w:val="2540517D"/>
    <w:multiLevelType w:val="hybridMultilevel"/>
    <w:tmpl w:val="05726772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1" w15:restartNumberingAfterBreak="0">
    <w:nsid w:val="27982632"/>
    <w:multiLevelType w:val="hybridMultilevel"/>
    <w:tmpl w:val="82EAAA72"/>
    <w:lvl w:ilvl="0" w:tplc="4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1911C8"/>
    <w:multiLevelType w:val="hybridMultilevel"/>
    <w:tmpl w:val="C5363C84"/>
    <w:lvl w:ilvl="0" w:tplc="04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3" w15:restartNumberingAfterBreak="0">
    <w:nsid w:val="35542610"/>
    <w:multiLevelType w:val="hybridMultilevel"/>
    <w:tmpl w:val="5B92750E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B3622E"/>
    <w:multiLevelType w:val="hybridMultilevel"/>
    <w:tmpl w:val="5B92750E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9A938A1"/>
    <w:multiLevelType w:val="hybridMultilevel"/>
    <w:tmpl w:val="67DCD8EA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F456A6A"/>
    <w:multiLevelType w:val="hybridMultilevel"/>
    <w:tmpl w:val="40403EEC"/>
    <w:lvl w:ilvl="0" w:tplc="040C0001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17" w15:restartNumberingAfterBreak="0">
    <w:nsid w:val="42377F05"/>
    <w:multiLevelType w:val="hybridMultilevel"/>
    <w:tmpl w:val="85FA3CCE"/>
    <w:lvl w:ilvl="0" w:tplc="040C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8" w15:restartNumberingAfterBreak="0">
    <w:nsid w:val="439B60CC"/>
    <w:multiLevelType w:val="hybridMultilevel"/>
    <w:tmpl w:val="C2E41F0C"/>
    <w:lvl w:ilvl="0" w:tplc="04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9" w15:restartNumberingAfterBreak="0">
    <w:nsid w:val="45FD50F1"/>
    <w:multiLevelType w:val="hybridMultilevel"/>
    <w:tmpl w:val="D8ACED8C"/>
    <w:lvl w:ilvl="0" w:tplc="040C0001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20" w15:restartNumberingAfterBreak="0">
    <w:nsid w:val="482A2E4F"/>
    <w:multiLevelType w:val="hybridMultilevel"/>
    <w:tmpl w:val="B678B4CA"/>
    <w:lvl w:ilvl="0" w:tplc="040C0001">
      <w:start w:val="1"/>
      <w:numFmt w:val="bullet"/>
      <w:lvlText w:val=""/>
      <w:lvlJc w:val="left"/>
      <w:pPr>
        <w:ind w:left="897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61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3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5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7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9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21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3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57" w:hanging="360"/>
      </w:pPr>
      <w:rPr>
        <w:rFonts w:ascii="Wingdings" w:hAnsi="Wingdings" w:hint="default"/>
      </w:rPr>
    </w:lvl>
  </w:abstractNum>
  <w:abstractNum w:abstractNumId="21" w15:restartNumberingAfterBreak="0">
    <w:nsid w:val="49C133BA"/>
    <w:multiLevelType w:val="hybridMultilevel"/>
    <w:tmpl w:val="3ED28268"/>
    <w:lvl w:ilvl="0" w:tplc="040C0001">
      <w:start w:val="1"/>
      <w:numFmt w:val="bullet"/>
      <w:lvlText w:val=""/>
      <w:lvlJc w:val="left"/>
      <w:pPr>
        <w:ind w:left="837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5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7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9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1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3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5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7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97" w:hanging="360"/>
      </w:pPr>
      <w:rPr>
        <w:rFonts w:ascii="Wingdings" w:hAnsi="Wingdings" w:hint="default"/>
      </w:rPr>
    </w:lvl>
  </w:abstractNum>
  <w:abstractNum w:abstractNumId="22" w15:restartNumberingAfterBreak="0">
    <w:nsid w:val="4ECC2948"/>
    <w:multiLevelType w:val="hybridMultilevel"/>
    <w:tmpl w:val="D7BA990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755C40"/>
    <w:multiLevelType w:val="hybridMultilevel"/>
    <w:tmpl w:val="D7FEC560"/>
    <w:lvl w:ilvl="0" w:tplc="4C09000F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4C090003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4" w15:restartNumberingAfterBreak="0">
    <w:nsid w:val="54AE52D5"/>
    <w:multiLevelType w:val="hybridMultilevel"/>
    <w:tmpl w:val="5EB6FE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F34CAA"/>
    <w:multiLevelType w:val="hybridMultilevel"/>
    <w:tmpl w:val="1CDEDC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1B4E9D"/>
    <w:multiLevelType w:val="hybridMultilevel"/>
    <w:tmpl w:val="E400674C"/>
    <w:lvl w:ilvl="0" w:tplc="21E82ABC">
      <w:start w:val="1"/>
      <w:numFmt w:val="decimal"/>
      <w:lvlText w:val="%1)"/>
      <w:lvlJc w:val="left"/>
      <w:pPr>
        <w:ind w:left="720" w:hanging="360"/>
      </w:pPr>
      <w:rPr>
        <w:rFonts w:ascii="Montserrat ExtraBold" w:hAnsi="Montserrat ExtraBold" w:hint="default"/>
        <w:b/>
        <w:color w:val="040033"/>
        <w:sz w:val="24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643B06"/>
    <w:multiLevelType w:val="hybridMultilevel"/>
    <w:tmpl w:val="1C5AF9EC"/>
    <w:lvl w:ilvl="0" w:tplc="04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8" w15:restartNumberingAfterBreak="0">
    <w:nsid w:val="5E0C2E1A"/>
    <w:multiLevelType w:val="hybridMultilevel"/>
    <w:tmpl w:val="61465880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9B2EEF"/>
    <w:multiLevelType w:val="hybridMultilevel"/>
    <w:tmpl w:val="19E0E62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101D69"/>
    <w:multiLevelType w:val="hybridMultilevel"/>
    <w:tmpl w:val="DFCAFF60"/>
    <w:lvl w:ilvl="0" w:tplc="040C0001">
      <w:start w:val="1"/>
      <w:numFmt w:val="bullet"/>
      <w:lvlText w:val=""/>
      <w:lvlJc w:val="left"/>
      <w:pPr>
        <w:ind w:left="681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01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2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4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61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8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0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21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41" w:hanging="360"/>
      </w:pPr>
      <w:rPr>
        <w:rFonts w:ascii="Wingdings" w:hAnsi="Wingdings" w:hint="default"/>
      </w:rPr>
    </w:lvl>
  </w:abstractNum>
  <w:num w:numId="1" w16cid:durableId="1768185290">
    <w:abstractNumId w:val="22"/>
  </w:num>
  <w:num w:numId="2" w16cid:durableId="2040621954">
    <w:abstractNumId w:val="10"/>
  </w:num>
  <w:num w:numId="3" w16cid:durableId="2096628292">
    <w:abstractNumId w:val="3"/>
  </w:num>
  <w:num w:numId="4" w16cid:durableId="695814666">
    <w:abstractNumId w:val="4"/>
  </w:num>
  <w:num w:numId="5" w16cid:durableId="746269645">
    <w:abstractNumId w:val="26"/>
  </w:num>
  <w:num w:numId="6" w16cid:durableId="817651139">
    <w:abstractNumId w:val="21"/>
  </w:num>
  <w:num w:numId="7" w16cid:durableId="1708483818">
    <w:abstractNumId w:val="17"/>
  </w:num>
  <w:num w:numId="8" w16cid:durableId="207961983">
    <w:abstractNumId w:val="15"/>
  </w:num>
  <w:num w:numId="9" w16cid:durableId="1428229998">
    <w:abstractNumId w:val="5"/>
  </w:num>
  <w:num w:numId="10" w16cid:durableId="186725450">
    <w:abstractNumId w:val="29"/>
  </w:num>
  <w:num w:numId="11" w16cid:durableId="1291016233">
    <w:abstractNumId w:val="28"/>
  </w:num>
  <w:num w:numId="12" w16cid:durableId="1080908117">
    <w:abstractNumId w:val="16"/>
  </w:num>
  <w:num w:numId="13" w16cid:durableId="1620450422">
    <w:abstractNumId w:val="8"/>
  </w:num>
  <w:num w:numId="14" w16cid:durableId="275256868">
    <w:abstractNumId w:val="7"/>
  </w:num>
  <w:num w:numId="15" w16cid:durableId="1587761106">
    <w:abstractNumId w:val="30"/>
  </w:num>
  <w:num w:numId="16" w16cid:durableId="396708020">
    <w:abstractNumId w:val="19"/>
  </w:num>
  <w:num w:numId="17" w16cid:durableId="135684811">
    <w:abstractNumId w:val="20"/>
  </w:num>
  <w:num w:numId="18" w16cid:durableId="1432046201">
    <w:abstractNumId w:val="11"/>
  </w:num>
  <w:num w:numId="19" w16cid:durableId="1362047268">
    <w:abstractNumId w:val="1"/>
  </w:num>
  <w:num w:numId="20" w16cid:durableId="1713847250">
    <w:abstractNumId w:val="6"/>
  </w:num>
  <w:num w:numId="21" w16cid:durableId="465437673">
    <w:abstractNumId w:val="9"/>
  </w:num>
  <w:num w:numId="22" w16cid:durableId="49813517">
    <w:abstractNumId w:val="23"/>
  </w:num>
  <w:num w:numId="23" w16cid:durableId="937251514">
    <w:abstractNumId w:val="2"/>
  </w:num>
  <w:num w:numId="24" w16cid:durableId="251353150">
    <w:abstractNumId w:val="0"/>
  </w:num>
  <w:num w:numId="25" w16cid:durableId="1429811363">
    <w:abstractNumId w:val="14"/>
  </w:num>
  <w:num w:numId="26" w16cid:durableId="1861312123">
    <w:abstractNumId w:val="13"/>
  </w:num>
  <w:num w:numId="27" w16cid:durableId="486021451">
    <w:abstractNumId w:val="27"/>
  </w:num>
  <w:num w:numId="28" w16cid:durableId="1527521824">
    <w:abstractNumId w:val="12"/>
  </w:num>
  <w:num w:numId="29" w16cid:durableId="769273307">
    <w:abstractNumId w:val="18"/>
  </w:num>
  <w:num w:numId="30" w16cid:durableId="1311209580">
    <w:abstractNumId w:val="25"/>
  </w:num>
  <w:num w:numId="31" w16cid:durableId="140929222">
    <w:abstractNumId w:val="2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2"/>
  <w:displayBackgroundShape/>
  <w:mirrorMargins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xNDAxNDY0MDS2sDBS0lEKTi0uzszPAykwqgUAuJSWBCwAAAA="/>
  </w:docVars>
  <w:rsids>
    <w:rsidRoot w:val="006E3FFE"/>
    <w:rsid w:val="00001D53"/>
    <w:rsid w:val="0000344B"/>
    <w:rsid w:val="00004636"/>
    <w:rsid w:val="0000794B"/>
    <w:rsid w:val="00010871"/>
    <w:rsid w:val="00012C43"/>
    <w:rsid w:val="00013C9A"/>
    <w:rsid w:val="00015EDB"/>
    <w:rsid w:val="00017558"/>
    <w:rsid w:val="00021CF7"/>
    <w:rsid w:val="000302D1"/>
    <w:rsid w:val="00031A69"/>
    <w:rsid w:val="00031DB3"/>
    <w:rsid w:val="000329B4"/>
    <w:rsid w:val="00032DDD"/>
    <w:rsid w:val="000362EE"/>
    <w:rsid w:val="00040279"/>
    <w:rsid w:val="00046D1B"/>
    <w:rsid w:val="000519F4"/>
    <w:rsid w:val="000533CD"/>
    <w:rsid w:val="000558ED"/>
    <w:rsid w:val="00056336"/>
    <w:rsid w:val="000612B1"/>
    <w:rsid w:val="000652BE"/>
    <w:rsid w:val="000653ED"/>
    <w:rsid w:val="00076D8C"/>
    <w:rsid w:val="0007728E"/>
    <w:rsid w:val="0007796E"/>
    <w:rsid w:val="0009021B"/>
    <w:rsid w:val="00090839"/>
    <w:rsid w:val="0009194B"/>
    <w:rsid w:val="00091F31"/>
    <w:rsid w:val="000953E4"/>
    <w:rsid w:val="000A0A11"/>
    <w:rsid w:val="000A55F7"/>
    <w:rsid w:val="000A7332"/>
    <w:rsid w:val="000A7CE1"/>
    <w:rsid w:val="000B0A78"/>
    <w:rsid w:val="000B1141"/>
    <w:rsid w:val="000B7BD3"/>
    <w:rsid w:val="000C04AF"/>
    <w:rsid w:val="000C3F50"/>
    <w:rsid w:val="000C4B84"/>
    <w:rsid w:val="000D338A"/>
    <w:rsid w:val="000D6ECC"/>
    <w:rsid w:val="000E1ADD"/>
    <w:rsid w:val="00102298"/>
    <w:rsid w:val="00113F65"/>
    <w:rsid w:val="00121855"/>
    <w:rsid w:val="00124EB2"/>
    <w:rsid w:val="001253D9"/>
    <w:rsid w:val="00126DFD"/>
    <w:rsid w:val="00127CB0"/>
    <w:rsid w:val="001304BE"/>
    <w:rsid w:val="00134670"/>
    <w:rsid w:val="00134A02"/>
    <w:rsid w:val="00135CC4"/>
    <w:rsid w:val="001417E1"/>
    <w:rsid w:val="0014461F"/>
    <w:rsid w:val="001511B8"/>
    <w:rsid w:val="00151830"/>
    <w:rsid w:val="00153BB8"/>
    <w:rsid w:val="0015617F"/>
    <w:rsid w:val="0015645D"/>
    <w:rsid w:val="0016004A"/>
    <w:rsid w:val="0016129F"/>
    <w:rsid w:val="00163ECF"/>
    <w:rsid w:val="001663E3"/>
    <w:rsid w:val="0016773D"/>
    <w:rsid w:val="001679EB"/>
    <w:rsid w:val="00170DC2"/>
    <w:rsid w:val="00175D2A"/>
    <w:rsid w:val="00176777"/>
    <w:rsid w:val="00177E31"/>
    <w:rsid w:val="00191171"/>
    <w:rsid w:val="00192D62"/>
    <w:rsid w:val="00196F82"/>
    <w:rsid w:val="001A0F9B"/>
    <w:rsid w:val="001A67C2"/>
    <w:rsid w:val="001B2651"/>
    <w:rsid w:val="001B3965"/>
    <w:rsid w:val="001B55D8"/>
    <w:rsid w:val="001B641D"/>
    <w:rsid w:val="001B6AA7"/>
    <w:rsid w:val="001C2EA8"/>
    <w:rsid w:val="001F22F8"/>
    <w:rsid w:val="001F51D7"/>
    <w:rsid w:val="001F7A77"/>
    <w:rsid w:val="00200516"/>
    <w:rsid w:val="00205CC0"/>
    <w:rsid w:val="00206E8A"/>
    <w:rsid w:val="002070E6"/>
    <w:rsid w:val="002078F7"/>
    <w:rsid w:val="0021636D"/>
    <w:rsid w:val="00223CE4"/>
    <w:rsid w:val="002243B2"/>
    <w:rsid w:val="00235F1F"/>
    <w:rsid w:val="00243FEC"/>
    <w:rsid w:val="00244A54"/>
    <w:rsid w:val="00264BBE"/>
    <w:rsid w:val="002746EA"/>
    <w:rsid w:val="00275B38"/>
    <w:rsid w:val="00277B3D"/>
    <w:rsid w:val="002863F0"/>
    <w:rsid w:val="002A4969"/>
    <w:rsid w:val="002A552A"/>
    <w:rsid w:val="002A68FB"/>
    <w:rsid w:val="002A7029"/>
    <w:rsid w:val="002B00A2"/>
    <w:rsid w:val="002B0635"/>
    <w:rsid w:val="002B078D"/>
    <w:rsid w:val="002B23E4"/>
    <w:rsid w:val="002B38ED"/>
    <w:rsid w:val="002B77AE"/>
    <w:rsid w:val="002C4CF2"/>
    <w:rsid w:val="002C7441"/>
    <w:rsid w:val="002D162F"/>
    <w:rsid w:val="002D2681"/>
    <w:rsid w:val="002D3842"/>
    <w:rsid w:val="002E0153"/>
    <w:rsid w:val="002E1427"/>
    <w:rsid w:val="002E6DC8"/>
    <w:rsid w:val="002E7829"/>
    <w:rsid w:val="00300589"/>
    <w:rsid w:val="00310355"/>
    <w:rsid w:val="003167B5"/>
    <w:rsid w:val="0032676A"/>
    <w:rsid w:val="0032750B"/>
    <w:rsid w:val="00335019"/>
    <w:rsid w:val="003355D5"/>
    <w:rsid w:val="003361CA"/>
    <w:rsid w:val="00342FE5"/>
    <w:rsid w:val="00343747"/>
    <w:rsid w:val="00345388"/>
    <w:rsid w:val="003460E4"/>
    <w:rsid w:val="00346816"/>
    <w:rsid w:val="00351BE9"/>
    <w:rsid w:val="003646B6"/>
    <w:rsid w:val="00367A1F"/>
    <w:rsid w:val="0037235E"/>
    <w:rsid w:val="00376C92"/>
    <w:rsid w:val="00376FFA"/>
    <w:rsid w:val="003773D3"/>
    <w:rsid w:val="00380CF1"/>
    <w:rsid w:val="00385A5A"/>
    <w:rsid w:val="00391F71"/>
    <w:rsid w:val="00394955"/>
    <w:rsid w:val="003956A9"/>
    <w:rsid w:val="00395E53"/>
    <w:rsid w:val="003965DF"/>
    <w:rsid w:val="003A013E"/>
    <w:rsid w:val="003A0F22"/>
    <w:rsid w:val="003A63E2"/>
    <w:rsid w:val="003B016A"/>
    <w:rsid w:val="003B2050"/>
    <w:rsid w:val="003B21F7"/>
    <w:rsid w:val="003B38CC"/>
    <w:rsid w:val="003B4AFF"/>
    <w:rsid w:val="003B7018"/>
    <w:rsid w:val="003C01D1"/>
    <w:rsid w:val="003C2B77"/>
    <w:rsid w:val="003C63B5"/>
    <w:rsid w:val="003C6F07"/>
    <w:rsid w:val="003C714C"/>
    <w:rsid w:val="003D370F"/>
    <w:rsid w:val="003D66E7"/>
    <w:rsid w:val="003E1D6D"/>
    <w:rsid w:val="003E3C43"/>
    <w:rsid w:val="003E7028"/>
    <w:rsid w:val="003F0652"/>
    <w:rsid w:val="003F2FBE"/>
    <w:rsid w:val="003F39D1"/>
    <w:rsid w:val="003F6B4B"/>
    <w:rsid w:val="003F7205"/>
    <w:rsid w:val="00405E44"/>
    <w:rsid w:val="00406B32"/>
    <w:rsid w:val="0040738D"/>
    <w:rsid w:val="0041205D"/>
    <w:rsid w:val="00413803"/>
    <w:rsid w:val="00417106"/>
    <w:rsid w:val="00420CC8"/>
    <w:rsid w:val="00420DBE"/>
    <w:rsid w:val="00426D9D"/>
    <w:rsid w:val="00430AB3"/>
    <w:rsid w:val="0043283A"/>
    <w:rsid w:val="00434851"/>
    <w:rsid w:val="004419ED"/>
    <w:rsid w:val="0044312E"/>
    <w:rsid w:val="0045038A"/>
    <w:rsid w:val="0045138B"/>
    <w:rsid w:val="00455DC8"/>
    <w:rsid w:val="00457475"/>
    <w:rsid w:val="00457A00"/>
    <w:rsid w:val="0046221E"/>
    <w:rsid w:val="00462366"/>
    <w:rsid w:val="00463257"/>
    <w:rsid w:val="00466541"/>
    <w:rsid w:val="00467963"/>
    <w:rsid w:val="00467C2B"/>
    <w:rsid w:val="00471E86"/>
    <w:rsid w:val="00473AEC"/>
    <w:rsid w:val="00474349"/>
    <w:rsid w:val="00474FE2"/>
    <w:rsid w:val="00475F89"/>
    <w:rsid w:val="00475FC3"/>
    <w:rsid w:val="00477899"/>
    <w:rsid w:val="0048222A"/>
    <w:rsid w:val="00482ED9"/>
    <w:rsid w:val="00484768"/>
    <w:rsid w:val="00484E41"/>
    <w:rsid w:val="00485EF6"/>
    <w:rsid w:val="00486D38"/>
    <w:rsid w:val="0049297F"/>
    <w:rsid w:val="00494FB0"/>
    <w:rsid w:val="004B15D8"/>
    <w:rsid w:val="004C0423"/>
    <w:rsid w:val="004C6C23"/>
    <w:rsid w:val="004C6C36"/>
    <w:rsid w:val="004C75FE"/>
    <w:rsid w:val="004D2103"/>
    <w:rsid w:val="004D7A0B"/>
    <w:rsid w:val="004E325F"/>
    <w:rsid w:val="004E475A"/>
    <w:rsid w:val="004E4E32"/>
    <w:rsid w:val="004E6BD6"/>
    <w:rsid w:val="004F54DB"/>
    <w:rsid w:val="004F557A"/>
    <w:rsid w:val="004F65C2"/>
    <w:rsid w:val="004F768A"/>
    <w:rsid w:val="00501B7F"/>
    <w:rsid w:val="00501C0A"/>
    <w:rsid w:val="0050529B"/>
    <w:rsid w:val="0050534A"/>
    <w:rsid w:val="00505D1A"/>
    <w:rsid w:val="005103E7"/>
    <w:rsid w:val="00520A3E"/>
    <w:rsid w:val="005279CF"/>
    <w:rsid w:val="00527CB5"/>
    <w:rsid w:val="005336CD"/>
    <w:rsid w:val="0053522E"/>
    <w:rsid w:val="00543092"/>
    <w:rsid w:val="00545115"/>
    <w:rsid w:val="00546C5E"/>
    <w:rsid w:val="00554BDD"/>
    <w:rsid w:val="00564954"/>
    <w:rsid w:val="00573D9F"/>
    <w:rsid w:val="00576F75"/>
    <w:rsid w:val="00583B14"/>
    <w:rsid w:val="00584AC3"/>
    <w:rsid w:val="00586BBC"/>
    <w:rsid w:val="00593A9F"/>
    <w:rsid w:val="005A0E8A"/>
    <w:rsid w:val="005A30BE"/>
    <w:rsid w:val="005A44EB"/>
    <w:rsid w:val="005A5862"/>
    <w:rsid w:val="005B0B24"/>
    <w:rsid w:val="005B5485"/>
    <w:rsid w:val="005C3DF7"/>
    <w:rsid w:val="005C5158"/>
    <w:rsid w:val="005D0956"/>
    <w:rsid w:val="005D10B5"/>
    <w:rsid w:val="005D2D3F"/>
    <w:rsid w:val="005D5FDC"/>
    <w:rsid w:val="005E1C43"/>
    <w:rsid w:val="005E37C9"/>
    <w:rsid w:val="005F38A6"/>
    <w:rsid w:val="005F484A"/>
    <w:rsid w:val="005F6538"/>
    <w:rsid w:val="005F73E1"/>
    <w:rsid w:val="0060259A"/>
    <w:rsid w:val="00602CB7"/>
    <w:rsid w:val="006042CA"/>
    <w:rsid w:val="00627116"/>
    <w:rsid w:val="00632767"/>
    <w:rsid w:val="0064240B"/>
    <w:rsid w:val="006440D7"/>
    <w:rsid w:val="00644AF9"/>
    <w:rsid w:val="006478D3"/>
    <w:rsid w:val="00650B6C"/>
    <w:rsid w:val="00651818"/>
    <w:rsid w:val="00652649"/>
    <w:rsid w:val="00652A57"/>
    <w:rsid w:val="00653EDA"/>
    <w:rsid w:val="006602D4"/>
    <w:rsid w:val="006608D9"/>
    <w:rsid w:val="006667FF"/>
    <w:rsid w:val="0066684A"/>
    <w:rsid w:val="006770E8"/>
    <w:rsid w:val="00681303"/>
    <w:rsid w:val="006944B6"/>
    <w:rsid w:val="006A07C7"/>
    <w:rsid w:val="006A249E"/>
    <w:rsid w:val="006A4E9C"/>
    <w:rsid w:val="006B3752"/>
    <w:rsid w:val="006B7030"/>
    <w:rsid w:val="006C0033"/>
    <w:rsid w:val="006C344F"/>
    <w:rsid w:val="006C4EBA"/>
    <w:rsid w:val="006C6465"/>
    <w:rsid w:val="006D1B4B"/>
    <w:rsid w:val="006D3BAB"/>
    <w:rsid w:val="006D45ED"/>
    <w:rsid w:val="006D53CC"/>
    <w:rsid w:val="006E0C97"/>
    <w:rsid w:val="006E14E6"/>
    <w:rsid w:val="006E3FFE"/>
    <w:rsid w:val="006E61BF"/>
    <w:rsid w:val="006F2734"/>
    <w:rsid w:val="006F4F99"/>
    <w:rsid w:val="007018D5"/>
    <w:rsid w:val="007061BA"/>
    <w:rsid w:val="00717182"/>
    <w:rsid w:val="00722371"/>
    <w:rsid w:val="00722958"/>
    <w:rsid w:val="00723EC3"/>
    <w:rsid w:val="007259EA"/>
    <w:rsid w:val="007260AC"/>
    <w:rsid w:val="0073126D"/>
    <w:rsid w:val="00741710"/>
    <w:rsid w:val="007437C0"/>
    <w:rsid w:val="007445FB"/>
    <w:rsid w:val="00744BC0"/>
    <w:rsid w:val="007462A2"/>
    <w:rsid w:val="007521B2"/>
    <w:rsid w:val="007533C3"/>
    <w:rsid w:val="00755099"/>
    <w:rsid w:val="00755287"/>
    <w:rsid w:val="007662AE"/>
    <w:rsid w:val="00767B92"/>
    <w:rsid w:val="007709A1"/>
    <w:rsid w:val="00770F81"/>
    <w:rsid w:val="00774508"/>
    <w:rsid w:val="00790CAF"/>
    <w:rsid w:val="007941A6"/>
    <w:rsid w:val="007A5A68"/>
    <w:rsid w:val="007B535D"/>
    <w:rsid w:val="007B6F06"/>
    <w:rsid w:val="007C248D"/>
    <w:rsid w:val="007C5FEE"/>
    <w:rsid w:val="007C6C20"/>
    <w:rsid w:val="007D71FC"/>
    <w:rsid w:val="007D7DCA"/>
    <w:rsid w:val="007E00BC"/>
    <w:rsid w:val="007E17E4"/>
    <w:rsid w:val="007F1556"/>
    <w:rsid w:val="007F3B64"/>
    <w:rsid w:val="007F3D63"/>
    <w:rsid w:val="007F677E"/>
    <w:rsid w:val="007F7E39"/>
    <w:rsid w:val="00802C9A"/>
    <w:rsid w:val="00810A00"/>
    <w:rsid w:val="00811B91"/>
    <w:rsid w:val="00811E46"/>
    <w:rsid w:val="008169A4"/>
    <w:rsid w:val="00820739"/>
    <w:rsid w:val="0082245D"/>
    <w:rsid w:val="00822F33"/>
    <w:rsid w:val="00823B86"/>
    <w:rsid w:val="00830A5B"/>
    <w:rsid w:val="00831C9D"/>
    <w:rsid w:val="0083266E"/>
    <w:rsid w:val="008353F4"/>
    <w:rsid w:val="00836E6C"/>
    <w:rsid w:val="0084001A"/>
    <w:rsid w:val="008479C2"/>
    <w:rsid w:val="00847F61"/>
    <w:rsid w:val="00854BD7"/>
    <w:rsid w:val="008561DA"/>
    <w:rsid w:val="00856348"/>
    <w:rsid w:val="00862311"/>
    <w:rsid w:val="0086787E"/>
    <w:rsid w:val="00872A75"/>
    <w:rsid w:val="00873DB9"/>
    <w:rsid w:val="0087746E"/>
    <w:rsid w:val="00892CA3"/>
    <w:rsid w:val="0089477D"/>
    <w:rsid w:val="00897673"/>
    <w:rsid w:val="008A098D"/>
    <w:rsid w:val="008A471D"/>
    <w:rsid w:val="008A49A8"/>
    <w:rsid w:val="008B148A"/>
    <w:rsid w:val="008B1603"/>
    <w:rsid w:val="008B4B38"/>
    <w:rsid w:val="008C4660"/>
    <w:rsid w:val="008D273E"/>
    <w:rsid w:val="008D30BB"/>
    <w:rsid w:val="008D4BB8"/>
    <w:rsid w:val="008E2100"/>
    <w:rsid w:val="008E478B"/>
    <w:rsid w:val="008E4A50"/>
    <w:rsid w:val="008F13C0"/>
    <w:rsid w:val="008F424C"/>
    <w:rsid w:val="008F4C38"/>
    <w:rsid w:val="008F532B"/>
    <w:rsid w:val="008F5614"/>
    <w:rsid w:val="00912941"/>
    <w:rsid w:val="009155F0"/>
    <w:rsid w:val="009204A7"/>
    <w:rsid w:val="00922FC3"/>
    <w:rsid w:val="00926E76"/>
    <w:rsid w:val="00927D51"/>
    <w:rsid w:val="0093592D"/>
    <w:rsid w:val="0093624D"/>
    <w:rsid w:val="009409EC"/>
    <w:rsid w:val="009444FA"/>
    <w:rsid w:val="00947A55"/>
    <w:rsid w:val="00950D5D"/>
    <w:rsid w:val="009541A7"/>
    <w:rsid w:val="00954534"/>
    <w:rsid w:val="009622AD"/>
    <w:rsid w:val="0096505A"/>
    <w:rsid w:val="0096607C"/>
    <w:rsid w:val="009678E4"/>
    <w:rsid w:val="00977430"/>
    <w:rsid w:val="00980EF4"/>
    <w:rsid w:val="0098590D"/>
    <w:rsid w:val="009A6499"/>
    <w:rsid w:val="009B221C"/>
    <w:rsid w:val="009B50EB"/>
    <w:rsid w:val="009C0BCE"/>
    <w:rsid w:val="009D31BC"/>
    <w:rsid w:val="009D3B23"/>
    <w:rsid w:val="009D48FE"/>
    <w:rsid w:val="009D5DBE"/>
    <w:rsid w:val="009D6EA4"/>
    <w:rsid w:val="009E132E"/>
    <w:rsid w:val="009E3293"/>
    <w:rsid w:val="009E399C"/>
    <w:rsid w:val="009E6C31"/>
    <w:rsid w:val="009F4B28"/>
    <w:rsid w:val="009F7DDE"/>
    <w:rsid w:val="00A0090A"/>
    <w:rsid w:val="00A151A2"/>
    <w:rsid w:val="00A15983"/>
    <w:rsid w:val="00A17B27"/>
    <w:rsid w:val="00A258AB"/>
    <w:rsid w:val="00A25C3E"/>
    <w:rsid w:val="00A25F7D"/>
    <w:rsid w:val="00A26D27"/>
    <w:rsid w:val="00A31201"/>
    <w:rsid w:val="00A33035"/>
    <w:rsid w:val="00A343B7"/>
    <w:rsid w:val="00A42AAE"/>
    <w:rsid w:val="00A467A7"/>
    <w:rsid w:val="00A54B98"/>
    <w:rsid w:val="00A560B5"/>
    <w:rsid w:val="00A63DD6"/>
    <w:rsid w:val="00A653E5"/>
    <w:rsid w:val="00A67390"/>
    <w:rsid w:val="00A70360"/>
    <w:rsid w:val="00A72ADB"/>
    <w:rsid w:val="00A76387"/>
    <w:rsid w:val="00A85892"/>
    <w:rsid w:val="00A87432"/>
    <w:rsid w:val="00A90F5D"/>
    <w:rsid w:val="00A91C67"/>
    <w:rsid w:val="00A94B00"/>
    <w:rsid w:val="00A96F17"/>
    <w:rsid w:val="00AB03E7"/>
    <w:rsid w:val="00AB17D7"/>
    <w:rsid w:val="00AB2450"/>
    <w:rsid w:val="00AB432C"/>
    <w:rsid w:val="00AC5642"/>
    <w:rsid w:val="00AC587D"/>
    <w:rsid w:val="00AD0205"/>
    <w:rsid w:val="00AD3301"/>
    <w:rsid w:val="00AD39E4"/>
    <w:rsid w:val="00AD5781"/>
    <w:rsid w:val="00AE224C"/>
    <w:rsid w:val="00AE5559"/>
    <w:rsid w:val="00AE60FD"/>
    <w:rsid w:val="00AE7448"/>
    <w:rsid w:val="00AF7B86"/>
    <w:rsid w:val="00B05AAB"/>
    <w:rsid w:val="00B20216"/>
    <w:rsid w:val="00B3016A"/>
    <w:rsid w:val="00B3067B"/>
    <w:rsid w:val="00B41CE5"/>
    <w:rsid w:val="00B42CC1"/>
    <w:rsid w:val="00B46FC9"/>
    <w:rsid w:val="00B47FDF"/>
    <w:rsid w:val="00B52218"/>
    <w:rsid w:val="00B55BC2"/>
    <w:rsid w:val="00B61F06"/>
    <w:rsid w:val="00B677B3"/>
    <w:rsid w:val="00B71486"/>
    <w:rsid w:val="00B75388"/>
    <w:rsid w:val="00B76264"/>
    <w:rsid w:val="00B8391F"/>
    <w:rsid w:val="00B84391"/>
    <w:rsid w:val="00B862D5"/>
    <w:rsid w:val="00B92D2E"/>
    <w:rsid w:val="00B94405"/>
    <w:rsid w:val="00B95E4D"/>
    <w:rsid w:val="00B96A3F"/>
    <w:rsid w:val="00BA04F2"/>
    <w:rsid w:val="00BA0CE1"/>
    <w:rsid w:val="00BA1D5E"/>
    <w:rsid w:val="00BA2919"/>
    <w:rsid w:val="00BA704C"/>
    <w:rsid w:val="00BA74D7"/>
    <w:rsid w:val="00BB2D31"/>
    <w:rsid w:val="00BB4779"/>
    <w:rsid w:val="00BB775D"/>
    <w:rsid w:val="00BC504E"/>
    <w:rsid w:val="00BD6F81"/>
    <w:rsid w:val="00BD7AA4"/>
    <w:rsid w:val="00BE23B2"/>
    <w:rsid w:val="00BE3819"/>
    <w:rsid w:val="00BE70BB"/>
    <w:rsid w:val="00BE72ED"/>
    <w:rsid w:val="00BF4356"/>
    <w:rsid w:val="00BF48BB"/>
    <w:rsid w:val="00BF6470"/>
    <w:rsid w:val="00BF7364"/>
    <w:rsid w:val="00BF78B9"/>
    <w:rsid w:val="00C03D1A"/>
    <w:rsid w:val="00C0567A"/>
    <w:rsid w:val="00C07C35"/>
    <w:rsid w:val="00C12362"/>
    <w:rsid w:val="00C12B6E"/>
    <w:rsid w:val="00C13B25"/>
    <w:rsid w:val="00C1738E"/>
    <w:rsid w:val="00C258F4"/>
    <w:rsid w:val="00C30C7A"/>
    <w:rsid w:val="00C35859"/>
    <w:rsid w:val="00C4350B"/>
    <w:rsid w:val="00C47098"/>
    <w:rsid w:val="00C64A10"/>
    <w:rsid w:val="00C72C4E"/>
    <w:rsid w:val="00C72D07"/>
    <w:rsid w:val="00C7419A"/>
    <w:rsid w:val="00C747E2"/>
    <w:rsid w:val="00C76682"/>
    <w:rsid w:val="00C80D87"/>
    <w:rsid w:val="00C8736C"/>
    <w:rsid w:val="00C902DA"/>
    <w:rsid w:val="00C90A35"/>
    <w:rsid w:val="00CA1316"/>
    <w:rsid w:val="00CA2753"/>
    <w:rsid w:val="00CA45AB"/>
    <w:rsid w:val="00CA54FD"/>
    <w:rsid w:val="00CB04D9"/>
    <w:rsid w:val="00CB1B49"/>
    <w:rsid w:val="00CB2A62"/>
    <w:rsid w:val="00CB41A0"/>
    <w:rsid w:val="00CB5321"/>
    <w:rsid w:val="00CD2594"/>
    <w:rsid w:val="00CD6584"/>
    <w:rsid w:val="00CE070C"/>
    <w:rsid w:val="00CE5934"/>
    <w:rsid w:val="00CE7A27"/>
    <w:rsid w:val="00CF4633"/>
    <w:rsid w:val="00D00D1F"/>
    <w:rsid w:val="00D107FB"/>
    <w:rsid w:val="00D145FD"/>
    <w:rsid w:val="00D15A56"/>
    <w:rsid w:val="00D209A0"/>
    <w:rsid w:val="00D22292"/>
    <w:rsid w:val="00D22A64"/>
    <w:rsid w:val="00D23BCB"/>
    <w:rsid w:val="00D24349"/>
    <w:rsid w:val="00D275A9"/>
    <w:rsid w:val="00D348ED"/>
    <w:rsid w:val="00D36465"/>
    <w:rsid w:val="00D37C43"/>
    <w:rsid w:val="00D47985"/>
    <w:rsid w:val="00D519D9"/>
    <w:rsid w:val="00D5408A"/>
    <w:rsid w:val="00D5545E"/>
    <w:rsid w:val="00D57ECB"/>
    <w:rsid w:val="00D60572"/>
    <w:rsid w:val="00D626CD"/>
    <w:rsid w:val="00D66114"/>
    <w:rsid w:val="00D66375"/>
    <w:rsid w:val="00D665A8"/>
    <w:rsid w:val="00D70E85"/>
    <w:rsid w:val="00D71C04"/>
    <w:rsid w:val="00D776D1"/>
    <w:rsid w:val="00D807E8"/>
    <w:rsid w:val="00D80E8F"/>
    <w:rsid w:val="00D928BD"/>
    <w:rsid w:val="00D95CDA"/>
    <w:rsid w:val="00DA0662"/>
    <w:rsid w:val="00DA16F5"/>
    <w:rsid w:val="00DA7B9B"/>
    <w:rsid w:val="00DB2D8E"/>
    <w:rsid w:val="00DB62DB"/>
    <w:rsid w:val="00DC072E"/>
    <w:rsid w:val="00DC0EE6"/>
    <w:rsid w:val="00DC158C"/>
    <w:rsid w:val="00DC4045"/>
    <w:rsid w:val="00DD4EC8"/>
    <w:rsid w:val="00DD53D1"/>
    <w:rsid w:val="00DD743D"/>
    <w:rsid w:val="00DD766D"/>
    <w:rsid w:val="00DE1E62"/>
    <w:rsid w:val="00DE434B"/>
    <w:rsid w:val="00DE5293"/>
    <w:rsid w:val="00DE5FD8"/>
    <w:rsid w:val="00DE7150"/>
    <w:rsid w:val="00DF1E9A"/>
    <w:rsid w:val="00DF2970"/>
    <w:rsid w:val="00DF6C96"/>
    <w:rsid w:val="00E03404"/>
    <w:rsid w:val="00E056E8"/>
    <w:rsid w:val="00E05FC5"/>
    <w:rsid w:val="00E10EDC"/>
    <w:rsid w:val="00E1190D"/>
    <w:rsid w:val="00E1280B"/>
    <w:rsid w:val="00E143BE"/>
    <w:rsid w:val="00E15F6F"/>
    <w:rsid w:val="00E2095F"/>
    <w:rsid w:val="00E211DD"/>
    <w:rsid w:val="00E25816"/>
    <w:rsid w:val="00E278F6"/>
    <w:rsid w:val="00E31236"/>
    <w:rsid w:val="00E350C6"/>
    <w:rsid w:val="00E42B94"/>
    <w:rsid w:val="00E45EE4"/>
    <w:rsid w:val="00E460B4"/>
    <w:rsid w:val="00E56BA4"/>
    <w:rsid w:val="00E602EA"/>
    <w:rsid w:val="00E626AE"/>
    <w:rsid w:val="00E76770"/>
    <w:rsid w:val="00E84CC4"/>
    <w:rsid w:val="00E9700A"/>
    <w:rsid w:val="00EA2BFB"/>
    <w:rsid w:val="00EA6A52"/>
    <w:rsid w:val="00EB131F"/>
    <w:rsid w:val="00EB1B53"/>
    <w:rsid w:val="00EB4CEA"/>
    <w:rsid w:val="00EB5926"/>
    <w:rsid w:val="00EC6545"/>
    <w:rsid w:val="00ED051B"/>
    <w:rsid w:val="00ED06F7"/>
    <w:rsid w:val="00EE01AD"/>
    <w:rsid w:val="00EE31D8"/>
    <w:rsid w:val="00EE5BD9"/>
    <w:rsid w:val="00EF2775"/>
    <w:rsid w:val="00EF3F45"/>
    <w:rsid w:val="00F02B67"/>
    <w:rsid w:val="00F036E2"/>
    <w:rsid w:val="00F06498"/>
    <w:rsid w:val="00F0694E"/>
    <w:rsid w:val="00F14C9A"/>
    <w:rsid w:val="00F16F51"/>
    <w:rsid w:val="00F20903"/>
    <w:rsid w:val="00F215C2"/>
    <w:rsid w:val="00F2569E"/>
    <w:rsid w:val="00F257C3"/>
    <w:rsid w:val="00F31CF0"/>
    <w:rsid w:val="00F43E0D"/>
    <w:rsid w:val="00F45C56"/>
    <w:rsid w:val="00F4750F"/>
    <w:rsid w:val="00F506A6"/>
    <w:rsid w:val="00F50FC0"/>
    <w:rsid w:val="00F51FD9"/>
    <w:rsid w:val="00F54215"/>
    <w:rsid w:val="00F56C51"/>
    <w:rsid w:val="00F60B59"/>
    <w:rsid w:val="00F6163E"/>
    <w:rsid w:val="00F64B0F"/>
    <w:rsid w:val="00F661B6"/>
    <w:rsid w:val="00F72966"/>
    <w:rsid w:val="00F82BE4"/>
    <w:rsid w:val="00F82CF9"/>
    <w:rsid w:val="00F85694"/>
    <w:rsid w:val="00F85C18"/>
    <w:rsid w:val="00F87C90"/>
    <w:rsid w:val="00F94404"/>
    <w:rsid w:val="00F973A6"/>
    <w:rsid w:val="00F97BDF"/>
    <w:rsid w:val="00FA16F1"/>
    <w:rsid w:val="00FA415D"/>
    <w:rsid w:val="00FA75CC"/>
    <w:rsid w:val="00FB0AE5"/>
    <w:rsid w:val="00FC7C20"/>
    <w:rsid w:val="00FC7D11"/>
    <w:rsid w:val="00FD24B4"/>
    <w:rsid w:val="00FD4580"/>
    <w:rsid w:val="00FE25FA"/>
    <w:rsid w:val="00FF345D"/>
    <w:rsid w:val="00FF3A0F"/>
    <w:rsid w:val="00FF483C"/>
    <w:rsid w:val="00FF5748"/>
    <w:rsid w:val="00FF6125"/>
    <w:rsid w:val="01E4EC9D"/>
    <w:rsid w:val="05FCD38B"/>
    <w:rsid w:val="075C4824"/>
    <w:rsid w:val="0E700629"/>
    <w:rsid w:val="170FD066"/>
    <w:rsid w:val="18C7827B"/>
    <w:rsid w:val="1B17D164"/>
    <w:rsid w:val="1BC1030E"/>
    <w:rsid w:val="1DD191B1"/>
    <w:rsid w:val="220FD1D6"/>
    <w:rsid w:val="2335ADF6"/>
    <w:rsid w:val="24CB6727"/>
    <w:rsid w:val="250896FF"/>
    <w:rsid w:val="28A8B7DA"/>
    <w:rsid w:val="2B2F196A"/>
    <w:rsid w:val="2D867400"/>
    <w:rsid w:val="2F224461"/>
    <w:rsid w:val="31FE57F6"/>
    <w:rsid w:val="363422F7"/>
    <w:rsid w:val="36DBD2FC"/>
    <w:rsid w:val="3763932D"/>
    <w:rsid w:val="39904476"/>
    <w:rsid w:val="3CC2F853"/>
    <w:rsid w:val="42D31AEF"/>
    <w:rsid w:val="54E51936"/>
    <w:rsid w:val="5A5B4C27"/>
    <w:rsid w:val="5C7E7243"/>
    <w:rsid w:val="64B3E5DA"/>
    <w:rsid w:val="7C618085"/>
    <w:rsid w:val="7F4AB597"/>
    <w:rsid w:val="7FF01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E357ED"/>
  <w15:docId w15:val="{7EC07519-0FE0-7F4C-9E81-D75343EAC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0A5B"/>
    <w:rPr>
      <w:rFonts w:ascii="Montserrat" w:eastAsia="Montserrat" w:hAnsi="Montserrat" w:cs="Montserrat"/>
    </w:rPr>
  </w:style>
  <w:style w:type="paragraph" w:styleId="Heading1">
    <w:name w:val="heading 1"/>
    <w:basedOn w:val="Normal"/>
    <w:uiPriority w:val="9"/>
    <w:qFormat/>
    <w:pPr>
      <w:spacing w:before="108"/>
      <w:outlineLvl w:val="0"/>
    </w:pPr>
    <w:rPr>
      <w:rFonts w:ascii="Unna-BoldItalic" w:eastAsia="Unna-BoldItalic" w:hAnsi="Unna-BoldItalic" w:cs="Unna-BoldItalic"/>
      <w:b/>
      <w:bCs/>
      <w:i/>
      <w:iCs/>
      <w:sz w:val="80"/>
      <w:szCs w:val="80"/>
    </w:rPr>
  </w:style>
  <w:style w:type="paragraph" w:styleId="Heading2">
    <w:name w:val="heading 2"/>
    <w:basedOn w:val="Normal"/>
    <w:uiPriority w:val="9"/>
    <w:unhideWhenUsed/>
    <w:qFormat/>
    <w:pPr>
      <w:spacing w:before="34"/>
      <w:ind w:right="118"/>
      <w:jc w:val="right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C344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2FB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199" w:line="1716" w:lineRule="exact"/>
    </w:pPr>
    <w:rPr>
      <w:rFonts w:ascii="Unna-BoldItalic" w:eastAsia="Unna-BoldItalic" w:hAnsi="Unna-BoldItalic" w:cs="Unna-BoldItalic"/>
      <w:b/>
      <w:bCs/>
      <w:i/>
      <w:iCs/>
      <w:sz w:val="149"/>
      <w:szCs w:val="149"/>
    </w:rPr>
  </w:style>
  <w:style w:type="paragraph" w:styleId="ListParagraph">
    <w:name w:val="List Paragraph"/>
    <w:basedOn w:val="Normal"/>
    <w:uiPriority w:val="34"/>
    <w:qFormat/>
    <w:pPr>
      <w:spacing w:line="242" w:lineRule="exact"/>
      <w:ind w:left="4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B94405"/>
    <w:rPr>
      <w:rFonts w:ascii="Montserrat" w:eastAsia="Montserrat" w:hAnsi="Montserrat" w:cs="Montserrat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A16F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16F5"/>
    <w:rPr>
      <w:rFonts w:ascii="Montserrat" w:eastAsia="Montserrat" w:hAnsi="Montserrat" w:cs="Montserrat"/>
    </w:rPr>
  </w:style>
  <w:style w:type="paragraph" w:styleId="Footer">
    <w:name w:val="footer"/>
    <w:basedOn w:val="Normal"/>
    <w:link w:val="FooterChar"/>
    <w:uiPriority w:val="99"/>
    <w:unhideWhenUsed/>
    <w:rsid w:val="00DA16F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16F5"/>
    <w:rPr>
      <w:rFonts w:ascii="Montserrat" w:eastAsia="Montserrat" w:hAnsi="Montserrat" w:cs="Montserrat"/>
    </w:rPr>
  </w:style>
  <w:style w:type="character" w:styleId="CommentReference">
    <w:name w:val="annotation reference"/>
    <w:basedOn w:val="DefaultParagraphFont"/>
    <w:uiPriority w:val="99"/>
    <w:semiHidden/>
    <w:unhideWhenUsed/>
    <w:rsid w:val="000079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794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794B"/>
    <w:rPr>
      <w:rFonts w:ascii="Montserrat" w:eastAsia="Montserrat" w:hAnsi="Montserrat" w:cs="Montserra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79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794B"/>
    <w:rPr>
      <w:rFonts w:ascii="Montserrat" w:eastAsia="Montserrat" w:hAnsi="Montserrat" w:cs="Montserrat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B77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3F2FBE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oSpacing">
    <w:name w:val="No Spacing"/>
    <w:link w:val="NoSpacingChar"/>
    <w:uiPriority w:val="1"/>
    <w:qFormat/>
    <w:rsid w:val="005B5485"/>
    <w:pPr>
      <w:widowControl/>
      <w:autoSpaceDE/>
      <w:autoSpaceDN/>
    </w:pPr>
    <w:rPr>
      <w:rFonts w:eastAsiaTheme="minorEastAsia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5B5485"/>
    <w:rPr>
      <w:rFonts w:eastAsiaTheme="minorEastAsia"/>
      <w:lang w:eastAsia="zh-CN"/>
    </w:rPr>
  </w:style>
  <w:style w:type="paragraph" w:styleId="Revision">
    <w:name w:val="Revision"/>
    <w:hidden/>
    <w:uiPriority w:val="99"/>
    <w:semiHidden/>
    <w:rsid w:val="005B5485"/>
    <w:pPr>
      <w:widowControl/>
      <w:autoSpaceDE/>
      <w:autoSpaceDN/>
    </w:pPr>
    <w:rPr>
      <w:rFonts w:ascii="Montserrat" w:eastAsia="Montserrat" w:hAnsi="Montserrat" w:cs="Montserrat"/>
    </w:rPr>
  </w:style>
  <w:style w:type="paragraph" w:styleId="TOCHeading">
    <w:name w:val="TOC Heading"/>
    <w:basedOn w:val="Heading1"/>
    <w:next w:val="Normal"/>
    <w:uiPriority w:val="39"/>
    <w:unhideWhenUsed/>
    <w:qFormat/>
    <w:rsid w:val="0093624D"/>
    <w:pPr>
      <w:keepNext/>
      <w:keepLines/>
      <w:widowControl/>
      <w:autoSpaceDE/>
      <w:autoSpaceDN/>
      <w:spacing w:before="480" w:line="276" w:lineRule="auto"/>
      <w:outlineLvl w:val="9"/>
    </w:pPr>
    <w:rPr>
      <w:rFonts w:asciiTheme="majorHAnsi" w:eastAsiaTheme="majorEastAsia" w:hAnsiTheme="majorHAnsi" w:cstheme="majorBidi"/>
      <w:i w:val="0"/>
      <w:iCs w:val="0"/>
      <w:color w:val="365F91" w:themeColor="accent1" w:themeShade="BF"/>
      <w:sz w:val="28"/>
      <w:szCs w:val="28"/>
      <w:lang w:val="fr-FR" w:eastAsia="fr-FR"/>
    </w:rPr>
  </w:style>
  <w:style w:type="paragraph" w:styleId="TOC2">
    <w:name w:val="toc 2"/>
    <w:basedOn w:val="Normal"/>
    <w:next w:val="Normal"/>
    <w:autoRedefine/>
    <w:uiPriority w:val="39"/>
    <w:unhideWhenUsed/>
    <w:rsid w:val="0093624D"/>
    <w:pPr>
      <w:spacing w:before="240"/>
    </w:pPr>
    <w:rPr>
      <w:rFonts w:asciiTheme="minorHAnsi" w:hAnsiTheme="minorHAnsi" w:cstheme="minorHAnsi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3624D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93624D"/>
    <w:pPr>
      <w:spacing w:before="360"/>
    </w:pPr>
    <w:rPr>
      <w:rFonts w:asciiTheme="majorHAnsi" w:hAnsiTheme="majorHAnsi"/>
      <w:b/>
      <w:bCs/>
      <w:cap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3624D"/>
    <w:pPr>
      <w:ind w:left="22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93624D"/>
    <w:pPr>
      <w:ind w:left="44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93624D"/>
    <w:pPr>
      <w:ind w:left="6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93624D"/>
    <w:pPr>
      <w:ind w:left="88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93624D"/>
    <w:pPr>
      <w:ind w:left="110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93624D"/>
    <w:pPr>
      <w:ind w:left="132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93624D"/>
    <w:pPr>
      <w:ind w:left="1540"/>
    </w:pPr>
    <w:rPr>
      <w:rFonts w:asciiTheme="minorHAnsi" w:hAnsiTheme="minorHAnsi" w:cstheme="minorHAnsi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344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paragraph">
    <w:name w:val="paragraph"/>
    <w:basedOn w:val="Normal"/>
    <w:rsid w:val="005D2D3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character" w:customStyle="1" w:styleId="normaltextrun">
    <w:name w:val="normaltextrun"/>
    <w:basedOn w:val="DefaultParagraphFont"/>
    <w:rsid w:val="005D2D3F"/>
  </w:style>
  <w:style w:type="character" w:customStyle="1" w:styleId="eop">
    <w:name w:val="eop"/>
    <w:basedOn w:val="DefaultParagraphFont"/>
    <w:rsid w:val="005D2D3F"/>
  </w:style>
  <w:style w:type="paragraph" w:styleId="NormalWeb">
    <w:name w:val="Normal (Web)"/>
    <w:basedOn w:val="Normal"/>
    <w:uiPriority w:val="99"/>
    <w:semiHidden/>
    <w:unhideWhenUsed/>
    <w:rsid w:val="00A31201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3120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58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5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76667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3942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590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647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99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2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75121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5377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27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2976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5410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45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2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1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84080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10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6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621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9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8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79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04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4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628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3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41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13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90027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731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894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888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1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854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80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63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83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3802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39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85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78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0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094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215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396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5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54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5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78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88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6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503626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05834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23899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44676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926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4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497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27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3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3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49279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2810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1966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306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4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4034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27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828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22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8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33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845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1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2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00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64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43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91563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363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732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2648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594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53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6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82452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865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4002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097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79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8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3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3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73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25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47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6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52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0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5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158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24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74484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048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4690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676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12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9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7434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42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034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0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9162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74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76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93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sv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1A006CA2C5D54584951F9C805B4169" ma:contentTypeVersion="17" ma:contentTypeDescription="Create a new document." ma:contentTypeScope="" ma:versionID="cd3754b9afaad3b79b820c445f9d0cef">
  <xsd:schema xmlns:xsd="http://www.w3.org/2001/XMLSchema" xmlns:xs="http://www.w3.org/2001/XMLSchema" xmlns:p="http://schemas.microsoft.com/office/2006/metadata/properties" xmlns:ns2="5cebe26d-5904-4c9c-b0d0-1f6c45a6addb" xmlns:ns3="22cca52b-94dd-43a8-b401-8a909d884e81" targetNamespace="http://schemas.microsoft.com/office/2006/metadata/properties" ma:root="true" ma:fieldsID="14a85100310f3d6a7ab580f25f31246a" ns2:_="" ns3:_="">
    <xsd:import namespace="5cebe26d-5904-4c9c-b0d0-1f6c45a6addb"/>
    <xsd:import namespace="22cca52b-94dd-43a8-b401-8a909d884e8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MediaServiceBillingMetadata" minOccurs="0"/>
                <xsd:element ref="ns3:Approv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ebe26d-5904-4c9c-b0d0-1f6c45a6add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3d2d2a78-579b-4516-a3aa-7522f8f50007}" ma:internalName="TaxCatchAll" ma:showField="CatchAllData" ma:web="5cebe26d-5904-4c9c-b0d0-1f6c45a6ad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cca52b-94dd-43a8-b401-8a909d884e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4541abfc-b039-4e01-983e-02fa2a0108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  <xsd:element name="Approved" ma:index="24" nillable="true" ma:displayName="Approved" ma:default="1" ma:format="Dropdown" ma:internalName="Approv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cebe26d-5904-4c9c-b0d0-1f6c45a6addb" xsi:nil="true"/>
    <Approved xmlns="22cca52b-94dd-43a8-b401-8a909d884e81">true</Approved>
    <lcf76f155ced4ddcb4097134ff3c332f xmlns="22cca52b-94dd-43a8-b401-8a909d884e8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BAC8165-FBE6-4FFA-BB20-A1576FB71E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2B831A-360A-4646-941C-C4852C88A1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CC78AE-3915-4735-95D0-2CE6F9A56F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ebe26d-5904-4c9c-b0d0-1f6c45a6addb"/>
    <ds:schemaRef ds:uri="22cca52b-94dd-43a8-b401-8a909d884e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82A14B0-698F-41F7-918E-02D1CD5226D0}">
  <ds:schemaRefs>
    <ds:schemaRef ds:uri="http://schemas.microsoft.com/office/2006/metadata/properties"/>
    <ds:schemaRef ds:uri="http://schemas.microsoft.com/office/infopath/2007/PartnerControls"/>
    <ds:schemaRef ds:uri="5cebe26d-5904-4c9c-b0d0-1f6c45a6addb"/>
    <ds:schemaRef ds:uri="22cca52b-94dd-43a8-b401-8a909d884e8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7</Pages>
  <Words>710</Words>
  <Characters>404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UKILI Nora</dc:creator>
  <cp:lastModifiedBy>Administrator</cp:lastModifiedBy>
  <cp:revision>36</cp:revision>
  <cp:lastPrinted>2024-10-16T13:00:00Z</cp:lastPrinted>
  <dcterms:created xsi:type="dcterms:W3CDTF">2024-06-11T08:27:00Z</dcterms:created>
  <dcterms:modified xsi:type="dcterms:W3CDTF">2026-01-06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26T00:00:00Z</vt:filetime>
  </property>
  <property fmtid="{D5CDD505-2E9C-101B-9397-08002B2CF9AE}" pid="3" name="Creator">
    <vt:lpwstr>Adobe InDesign 17.4 (Macintosh)</vt:lpwstr>
  </property>
  <property fmtid="{D5CDD505-2E9C-101B-9397-08002B2CF9AE}" pid="4" name="LastSaved">
    <vt:filetime>2022-09-26T00:00:00Z</vt:filetime>
  </property>
  <property fmtid="{D5CDD505-2E9C-101B-9397-08002B2CF9AE}" pid="5" name="Producer">
    <vt:lpwstr>Adobe PDF Library 16.0.7</vt:lpwstr>
  </property>
  <property fmtid="{D5CDD505-2E9C-101B-9397-08002B2CF9AE}" pid="6" name="ContentTypeId">
    <vt:lpwstr>0x010100DF1A006CA2C5D54584951F9C805B4169</vt:lpwstr>
  </property>
  <property fmtid="{D5CDD505-2E9C-101B-9397-08002B2CF9AE}" pid="7" name="Order">
    <vt:r8>3300</vt:r8>
  </property>
  <property fmtid="{D5CDD505-2E9C-101B-9397-08002B2CF9AE}" pid="8" name="xd_Signature">
    <vt:bool>false</vt:bool>
  </property>
  <property fmtid="{D5CDD505-2E9C-101B-9397-08002B2CF9AE}" pid="9" name="xd_ProgID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  <property fmtid="{D5CDD505-2E9C-101B-9397-08002B2CF9AE}" pid="12" name="ComplianceAssetId">
    <vt:lpwstr/>
  </property>
  <property fmtid="{D5CDD505-2E9C-101B-9397-08002B2CF9AE}" pid="13" name="TemplateUrl">
    <vt:lpwstr/>
  </property>
  <property fmtid="{D5CDD505-2E9C-101B-9397-08002B2CF9AE}" pid="14" name="MediaServiceImageTags">
    <vt:lpwstr/>
  </property>
  <property fmtid="{D5CDD505-2E9C-101B-9397-08002B2CF9AE}" pid="15" name="GrammarlyDocumentId">
    <vt:lpwstr>71e7a6ee407653a95b59e041567ea85444731601551c48a9128759f1bd1d22ed</vt:lpwstr>
  </property>
</Properties>
</file>